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7F0875" w14:textId="6E61AA44" w:rsidR="007C1C75" w:rsidRPr="00A2443C" w:rsidRDefault="008E14A3" w:rsidP="00E422E0">
      <w:pPr>
        <w:autoSpaceDE/>
        <w:autoSpaceDN/>
        <w:spacing w:after="200"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UPPLEMENTAL DIGITAL CONTENT</w:t>
      </w:r>
    </w:p>
    <w:tbl>
      <w:tblPr>
        <w:tblStyle w:val="PlainTable11"/>
        <w:tblW w:w="10165" w:type="dxa"/>
        <w:tblLook w:val="04A0" w:firstRow="1" w:lastRow="0" w:firstColumn="1" w:lastColumn="0" w:noHBand="0" w:noVBand="1"/>
      </w:tblPr>
      <w:tblGrid>
        <w:gridCol w:w="235"/>
        <w:gridCol w:w="1546"/>
        <w:gridCol w:w="1837"/>
        <w:gridCol w:w="2430"/>
        <w:gridCol w:w="4117"/>
      </w:tblGrid>
      <w:tr w:rsidR="007C1C75" w:rsidRPr="00A2443C" w14:paraId="1A2B9447" w14:textId="77777777" w:rsidTr="00054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E53B94" w14:textId="4C88CE54" w:rsidR="007C1C75" w:rsidRPr="00A2443C" w:rsidRDefault="007C1C75" w:rsidP="007C1C75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sz w:val="22"/>
                <w:szCs w:val="22"/>
              </w:rPr>
              <w:t xml:space="preserve">Appendix Table 1: ICD-O-3 topography and morphology code mappings for </w:t>
            </w:r>
            <w:r w:rsidR="002C58AF" w:rsidRPr="00A2443C">
              <w:rPr>
                <w:rFonts w:asciiTheme="minorHAnsi" w:hAnsiTheme="minorHAnsi" w:cstheme="minorHAnsi"/>
                <w:sz w:val="22"/>
                <w:szCs w:val="22"/>
              </w:rPr>
              <w:t>microbial</w:t>
            </w:r>
            <w:r w:rsidRPr="00A2443C">
              <w:rPr>
                <w:rFonts w:asciiTheme="minorHAnsi" w:hAnsiTheme="minorHAnsi" w:cstheme="minorHAnsi"/>
                <w:sz w:val="22"/>
                <w:szCs w:val="22"/>
              </w:rPr>
              <w:t xml:space="preserve"> cancers</w:t>
            </w:r>
          </w:p>
        </w:tc>
      </w:tr>
      <w:tr w:rsidR="007C1C75" w:rsidRPr="00A2443C" w14:paraId="6572658A" w14:textId="77777777" w:rsidTr="0005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745EA7" w14:textId="77777777" w:rsidR="007C1C75" w:rsidRPr="00F2194A" w:rsidRDefault="007C1C75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2194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ncer type description</w:t>
            </w:r>
          </w:p>
        </w:tc>
        <w:tc>
          <w:tcPr>
            <w:tcW w:w="183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5FE098" w14:textId="0EFF0277" w:rsidR="007C1C75" w:rsidRPr="00F2194A" w:rsidRDefault="007C1C75" w:rsidP="000066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2194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Related </w:t>
            </w:r>
            <w:r w:rsidR="00136EAA" w:rsidRPr="00F2194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microbial condition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37FC56" w14:textId="77777777" w:rsidR="007C1C75" w:rsidRPr="00F2194A" w:rsidRDefault="007C1C75" w:rsidP="000066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2194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ICD-O-3 topography code</w:t>
            </w:r>
          </w:p>
        </w:tc>
        <w:tc>
          <w:tcPr>
            <w:tcW w:w="41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85644" w14:textId="77777777" w:rsidR="007C1C75" w:rsidRPr="00F2194A" w:rsidRDefault="007C1C75" w:rsidP="000066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2194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ICD-O-3 morphology</w:t>
            </w:r>
          </w:p>
        </w:tc>
      </w:tr>
      <w:tr w:rsidR="007C1C75" w:rsidRPr="00350F5A" w14:paraId="1BE7E625" w14:textId="77777777" w:rsidTr="000548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0AE7AFD1" w14:textId="77777777" w:rsidR="007C1C75" w:rsidRPr="00A2443C" w:rsidRDefault="007C1C75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46" w:type="dxa"/>
          </w:tcPr>
          <w:p w14:paraId="75509E18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ral cavity and pharynx SCC</w:t>
            </w:r>
          </w:p>
        </w:tc>
        <w:tc>
          <w:tcPr>
            <w:tcW w:w="1837" w:type="dxa"/>
          </w:tcPr>
          <w:p w14:paraId="30CDEF43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uman papillomavirus</w:t>
            </w:r>
          </w:p>
        </w:tc>
        <w:tc>
          <w:tcPr>
            <w:tcW w:w="2430" w:type="dxa"/>
          </w:tcPr>
          <w:p w14:paraId="6760B095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01.9 base of tongue </w:t>
            </w:r>
          </w:p>
          <w:p w14:paraId="03633CC4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02.4 lingual tonsil </w:t>
            </w:r>
          </w:p>
          <w:p w14:paraId="111EEF9E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09.0-C09.9 tonsil </w:t>
            </w:r>
          </w:p>
          <w:p w14:paraId="6ADB2DA7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10.0 vallecula</w:t>
            </w:r>
          </w:p>
          <w:p w14:paraId="757354C7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10.2-C10.9 oropharynx, except anterior surface of epiglottis </w:t>
            </w:r>
          </w:p>
          <w:p w14:paraId="648852E6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14.0 pharynx NOS </w:t>
            </w:r>
          </w:p>
          <w:p w14:paraId="5CE11E17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C14.2 </w:t>
            </w:r>
            <w:proofErr w:type="spellStart"/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ldeyer</w:t>
            </w:r>
            <w:proofErr w:type="spellEnd"/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ring </w:t>
            </w:r>
          </w:p>
        </w:tc>
        <w:tc>
          <w:tcPr>
            <w:tcW w:w="4117" w:type="dxa"/>
          </w:tcPr>
          <w:p w14:paraId="434C3EB5" w14:textId="77777777" w:rsidR="007C1C75" w:rsidRPr="00D30628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8050-8084, 8094 SCC</w:t>
            </w:r>
          </w:p>
          <w:p w14:paraId="5F0E843D" w14:textId="77777777" w:rsidR="007C1C75" w:rsidRPr="00D30628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121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Schneiderian</w:t>
            </w:r>
            <w:proofErr w:type="spellEnd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</w:p>
          <w:p w14:paraId="4AF3F3DF" w14:textId="77777777" w:rsidR="007C1C75" w:rsidRPr="00D30628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123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basaloid</w:t>
            </w:r>
            <w:proofErr w:type="spellEnd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</w:p>
          <w:p w14:paraId="0BDF9871" w14:textId="77777777" w:rsidR="007C1C75" w:rsidRPr="00D30628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010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, NOS</w:t>
            </w:r>
          </w:p>
        </w:tc>
      </w:tr>
      <w:tr w:rsidR="007C1C75" w:rsidRPr="00350F5A" w14:paraId="77D65257" w14:textId="77777777" w:rsidTr="0005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2A74CAAC" w14:textId="77777777" w:rsidR="007C1C75" w:rsidRPr="00D30628" w:rsidRDefault="007C1C75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</w:p>
        </w:tc>
        <w:tc>
          <w:tcPr>
            <w:tcW w:w="1546" w:type="dxa"/>
          </w:tcPr>
          <w:p w14:paraId="5D8FE8EC" w14:textId="77777777" w:rsidR="007C1C75" w:rsidRPr="00A2443C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al SCC</w:t>
            </w:r>
          </w:p>
        </w:tc>
        <w:tc>
          <w:tcPr>
            <w:tcW w:w="1837" w:type="dxa"/>
          </w:tcPr>
          <w:p w14:paraId="74E787AA" w14:textId="77777777" w:rsidR="007C1C75" w:rsidRPr="00A2443C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uman papillomavirus</w:t>
            </w:r>
          </w:p>
        </w:tc>
        <w:tc>
          <w:tcPr>
            <w:tcW w:w="2430" w:type="dxa"/>
          </w:tcPr>
          <w:p w14:paraId="714C6E1B" w14:textId="77777777" w:rsidR="007C1C75" w:rsidRPr="00A2443C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21.0-C21.8 anus and anal canal</w:t>
            </w:r>
          </w:p>
          <w:p w14:paraId="1C28EAA3" w14:textId="77777777" w:rsidR="007C1C75" w:rsidRPr="00A2443C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20.9 rectum</w:t>
            </w:r>
          </w:p>
        </w:tc>
        <w:tc>
          <w:tcPr>
            <w:tcW w:w="4117" w:type="dxa"/>
          </w:tcPr>
          <w:p w14:paraId="68BE272F" w14:textId="77777777" w:rsidR="007C1C75" w:rsidRPr="00D30628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8050-8084, 8094 SCC</w:t>
            </w:r>
          </w:p>
          <w:p w14:paraId="61F22A36" w14:textId="77777777" w:rsidR="007C1C75" w:rsidRPr="00D30628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123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basaloid</w:t>
            </w:r>
            <w:proofErr w:type="spellEnd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</w:p>
          <w:p w14:paraId="224A484A" w14:textId="77777777" w:rsidR="007C1C75" w:rsidRPr="00D30628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124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loacogenic</w:t>
            </w:r>
            <w:proofErr w:type="spellEnd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</w:p>
          <w:p w14:paraId="16C3FD3A" w14:textId="77777777" w:rsidR="007C1C75" w:rsidRPr="00D30628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010 </w:t>
            </w:r>
            <w:proofErr w:type="spellStart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  <w:r w:rsidRPr="00D3062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, NOS*</w:t>
            </w:r>
          </w:p>
        </w:tc>
      </w:tr>
      <w:tr w:rsidR="007C1C75" w:rsidRPr="00A2443C" w14:paraId="2E3C63BF" w14:textId="77777777" w:rsidTr="000548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7421BD40" w14:textId="77777777" w:rsidR="007C1C75" w:rsidRPr="00D30628" w:rsidRDefault="007C1C75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</w:p>
        </w:tc>
        <w:tc>
          <w:tcPr>
            <w:tcW w:w="1546" w:type="dxa"/>
          </w:tcPr>
          <w:p w14:paraId="4D6644F3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ver hepatocellular carcinoma</w:t>
            </w:r>
          </w:p>
        </w:tc>
        <w:tc>
          <w:tcPr>
            <w:tcW w:w="1837" w:type="dxa"/>
          </w:tcPr>
          <w:p w14:paraId="676FEC20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epatitis C virus, hepatitis B virus</w:t>
            </w:r>
          </w:p>
        </w:tc>
        <w:tc>
          <w:tcPr>
            <w:tcW w:w="2430" w:type="dxa"/>
          </w:tcPr>
          <w:p w14:paraId="4BC27D43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22.0 liver</w:t>
            </w:r>
          </w:p>
        </w:tc>
        <w:tc>
          <w:tcPr>
            <w:tcW w:w="4117" w:type="dxa"/>
          </w:tcPr>
          <w:p w14:paraId="7F4C53EB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170-8180 hepatocellular carcinoma</w:t>
            </w:r>
          </w:p>
        </w:tc>
      </w:tr>
      <w:tr w:rsidR="002C58AF" w:rsidRPr="00A2443C" w14:paraId="2847B869" w14:textId="77777777" w:rsidTr="0005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5571EB85" w14:textId="77777777" w:rsidR="002C58AF" w:rsidRPr="00A2443C" w:rsidRDefault="002C58AF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46" w:type="dxa"/>
          </w:tcPr>
          <w:p w14:paraId="0E653253" w14:textId="041E6191" w:rsidR="002C58AF" w:rsidRPr="00A2443C" w:rsidRDefault="002C58AF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ung and bronchus</w:t>
            </w:r>
          </w:p>
        </w:tc>
        <w:tc>
          <w:tcPr>
            <w:tcW w:w="1837" w:type="dxa"/>
          </w:tcPr>
          <w:p w14:paraId="5B4847EF" w14:textId="296FB6DF" w:rsidR="002C58AF" w:rsidRPr="00A2443C" w:rsidRDefault="002C58AF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neumonia</w:t>
            </w:r>
          </w:p>
        </w:tc>
        <w:tc>
          <w:tcPr>
            <w:tcW w:w="2430" w:type="dxa"/>
          </w:tcPr>
          <w:p w14:paraId="7EFC74FC" w14:textId="5516D706" w:rsidR="002C58AF" w:rsidRPr="00A2443C" w:rsidRDefault="002C58AF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34.0-C34.9</w:t>
            </w:r>
          </w:p>
        </w:tc>
        <w:tc>
          <w:tcPr>
            <w:tcW w:w="4117" w:type="dxa"/>
          </w:tcPr>
          <w:p w14:paraId="64040589" w14:textId="77777777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xcluding 9050-9055, 9140, 9590-9992</w:t>
            </w:r>
          </w:p>
          <w:p w14:paraId="3620ED98" w14:textId="095536BC" w:rsidR="002C58AF" w:rsidRPr="00A2443C" w:rsidRDefault="002C58AF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7C1C75" w:rsidRPr="00350F5A" w14:paraId="30F336ED" w14:textId="77777777" w:rsidTr="000548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5DCB5626" w14:textId="77777777" w:rsidR="007C1C75" w:rsidRPr="00A2443C" w:rsidRDefault="007C1C75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46" w:type="dxa"/>
          </w:tcPr>
          <w:p w14:paraId="5CB4DFBF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agina SCC</w:t>
            </w:r>
          </w:p>
        </w:tc>
        <w:tc>
          <w:tcPr>
            <w:tcW w:w="1837" w:type="dxa"/>
          </w:tcPr>
          <w:p w14:paraId="21F88A77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uman papillomavirus</w:t>
            </w:r>
          </w:p>
        </w:tc>
        <w:tc>
          <w:tcPr>
            <w:tcW w:w="2430" w:type="dxa"/>
          </w:tcPr>
          <w:p w14:paraId="56E4B62B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52.9 vagina</w:t>
            </w:r>
          </w:p>
        </w:tc>
        <w:tc>
          <w:tcPr>
            <w:tcW w:w="4117" w:type="dxa"/>
          </w:tcPr>
          <w:p w14:paraId="1F2D7FA4" w14:textId="77777777" w:rsidR="007C1C75" w:rsidRPr="00E422E0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8050-8084, 8094 SCC</w:t>
            </w:r>
          </w:p>
          <w:p w14:paraId="2F867F43" w14:textId="77777777" w:rsidR="007C1C75" w:rsidRPr="00E422E0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123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basaloid</w:t>
            </w:r>
            <w:proofErr w:type="spellEnd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</w:p>
          <w:p w14:paraId="55CCE828" w14:textId="77777777" w:rsidR="007C1C75" w:rsidRPr="00E422E0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010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, NOS</w:t>
            </w:r>
          </w:p>
        </w:tc>
      </w:tr>
      <w:tr w:rsidR="007C1C75" w:rsidRPr="00350F5A" w14:paraId="58F0D67F" w14:textId="77777777" w:rsidTr="0005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7D8EE741" w14:textId="77777777" w:rsidR="007C1C75" w:rsidRPr="00E422E0" w:rsidRDefault="007C1C75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</w:p>
        </w:tc>
        <w:tc>
          <w:tcPr>
            <w:tcW w:w="1546" w:type="dxa"/>
          </w:tcPr>
          <w:p w14:paraId="6E4A9B8D" w14:textId="77777777" w:rsidR="007C1C75" w:rsidRPr="00A2443C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ulva SCC</w:t>
            </w:r>
          </w:p>
        </w:tc>
        <w:tc>
          <w:tcPr>
            <w:tcW w:w="1837" w:type="dxa"/>
          </w:tcPr>
          <w:p w14:paraId="3F3E62A3" w14:textId="77777777" w:rsidR="007C1C75" w:rsidRPr="00A2443C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uman papillomavirus</w:t>
            </w:r>
          </w:p>
        </w:tc>
        <w:tc>
          <w:tcPr>
            <w:tcW w:w="2430" w:type="dxa"/>
          </w:tcPr>
          <w:p w14:paraId="575AEF24" w14:textId="77777777" w:rsidR="007C1C75" w:rsidRPr="00A2443C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51.0-C51.9 vulva</w:t>
            </w:r>
          </w:p>
        </w:tc>
        <w:tc>
          <w:tcPr>
            <w:tcW w:w="4117" w:type="dxa"/>
          </w:tcPr>
          <w:p w14:paraId="56950F72" w14:textId="77777777" w:rsidR="007C1C75" w:rsidRPr="00E422E0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8050-8084, 8094 SCC</w:t>
            </w:r>
          </w:p>
          <w:p w14:paraId="2F7E5A50" w14:textId="77777777" w:rsidR="007C1C75" w:rsidRPr="00E422E0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123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basaloid</w:t>
            </w:r>
            <w:proofErr w:type="spellEnd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</w:p>
          <w:p w14:paraId="1D5B76FF" w14:textId="77777777" w:rsidR="007C1C75" w:rsidRPr="00E422E0" w:rsidRDefault="007C1C75" w:rsidP="000066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010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, NOS</w:t>
            </w:r>
          </w:p>
        </w:tc>
      </w:tr>
      <w:tr w:rsidR="007C1C75" w:rsidRPr="00350F5A" w14:paraId="55969E18" w14:textId="77777777" w:rsidTr="000548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2A61B961" w14:textId="77777777" w:rsidR="007C1C75" w:rsidRPr="00E422E0" w:rsidRDefault="007C1C75" w:rsidP="00006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</w:p>
        </w:tc>
        <w:tc>
          <w:tcPr>
            <w:tcW w:w="1546" w:type="dxa"/>
          </w:tcPr>
          <w:p w14:paraId="02117FA8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is SCC</w:t>
            </w:r>
          </w:p>
        </w:tc>
        <w:tc>
          <w:tcPr>
            <w:tcW w:w="1837" w:type="dxa"/>
          </w:tcPr>
          <w:p w14:paraId="745AF318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uman papillomavirus</w:t>
            </w:r>
          </w:p>
        </w:tc>
        <w:tc>
          <w:tcPr>
            <w:tcW w:w="2430" w:type="dxa"/>
          </w:tcPr>
          <w:p w14:paraId="602CE039" w14:textId="77777777" w:rsidR="007C1C75" w:rsidRPr="00A2443C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60.0-C60.9 penis</w:t>
            </w:r>
          </w:p>
        </w:tc>
        <w:tc>
          <w:tcPr>
            <w:tcW w:w="4117" w:type="dxa"/>
          </w:tcPr>
          <w:p w14:paraId="34A2C8E5" w14:textId="77777777" w:rsidR="007C1C75" w:rsidRPr="00E422E0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8050-8084, 8094 SCC</w:t>
            </w:r>
          </w:p>
          <w:p w14:paraId="6401B907" w14:textId="77777777" w:rsidR="007C1C75" w:rsidRPr="00E422E0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123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basaloid</w:t>
            </w:r>
            <w:proofErr w:type="spellEnd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</w:p>
          <w:p w14:paraId="31243875" w14:textId="77777777" w:rsidR="007C1C75" w:rsidRPr="00E422E0" w:rsidRDefault="007C1C75" w:rsidP="000066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 xml:space="preserve">8010 </w:t>
            </w:r>
            <w:proofErr w:type="spellStart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carcinoma</w:t>
            </w:r>
            <w:proofErr w:type="spellEnd"/>
            <w:r w:rsidRPr="00E422E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  <w:t>, NOS</w:t>
            </w:r>
          </w:p>
        </w:tc>
      </w:tr>
      <w:tr w:rsidR="002C58AF" w:rsidRPr="00A2443C" w14:paraId="4377172E" w14:textId="77777777" w:rsidTr="0005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71A0D967" w14:textId="77777777" w:rsidR="002C58AF" w:rsidRPr="00E422E0" w:rsidRDefault="002C58AF" w:rsidP="002C58A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fr-FR"/>
              </w:rPr>
            </w:pPr>
          </w:p>
        </w:tc>
        <w:tc>
          <w:tcPr>
            <w:tcW w:w="1546" w:type="dxa"/>
          </w:tcPr>
          <w:p w14:paraId="42C127EC" w14:textId="5BA15B98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-Hodgkin lymphoma</w:t>
            </w:r>
          </w:p>
        </w:tc>
        <w:tc>
          <w:tcPr>
            <w:tcW w:w="1837" w:type="dxa"/>
          </w:tcPr>
          <w:p w14:paraId="07256AF8" w14:textId="5843C3B0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pstein-Barr virus</w:t>
            </w:r>
          </w:p>
        </w:tc>
        <w:tc>
          <w:tcPr>
            <w:tcW w:w="2430" w:type="dxa"/>
          </w:tcPr>
          <w:p w14:paraId="41856497" w14:textId="77777777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4117" w:type="dxa"/>
          </w:tcPr>
          <w:p w14:paraId="3FE53021" w14:textId="09072AD7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590-9597, 9670-9671, 9673, 9675, 9678-9680, 9684, 9687-9691, 9695, 9698-9702, 9705, 9708-9709, 9712, 9714-9719, 9724-9729, 9735, 9737-9738, 9811-9818, 9823, 9827, 9837 Non-Hodgkin lymphoma</w:t>
            </w:r>
          </w:p>
          <w:p w14:paraId="3570CD0C" w14:textId="77777777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2C58AF" w:rsidRPr="00A2443C" w14:paraId="2D1BC09C" w14:textId="77777777" w:rsidTr="000548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0E3BE466" w14:textId="77777777" w:rsidR="002C58AF" w:rsidRPr="00A2443C" w:rsidRDefault="002C58AF" w:rsidP="002C58A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46" w:type="dxa"/>
          </w:tcPr>
          <w:p w14:paraId="2AB5E330" w14:textId="77777777" w:rsidR="002C58AF" w:rsidRPr="00A2443C" w:rsidRDefault="002C58AF" w:rsidP="002C58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odgkin lymphoma</w:t>
            </w:r>
          </w:p>
        </w:tc>
        <w:tc>
          <w:tcPr>
            <w:tcW w:w="1837" w:type="dxa"/>
          </w:tcPr>
          <w:p w14:paraId="1ED982E1" w14:textId="77777777" w:rsidR="002C58AF" w:rsidRPr="00A2443C" w:rsidRDefault="002C58AF" w:rsidP="002C58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pstein-Barr virus</w:t>
            </w:r>
          </w:p>
        </w:tc>
        <w:tc>
          <w:tcPr>
            <w:tcW w:w="2430" w:type="dxa"/>
          </w:tcPr>
          <w:p w14:paraId="197EAE6F" w14:textId="77777777" w:rsidR="002C58AF" w:rsidRPr="00A2443C" w:rsidRDefault="002C58AF" w:rsidP="002C58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4117" w:type="dxa"/>
          </w:tcPr>
          <w:p w14:paraId="2BF690BF" w14:textId="77777777" w:rsidR="002C58AF" w:rsidRPr="00A2443C" w:rsidRDefault="002C58AF" w:rsidP="002C58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650-9667 Hodgkin lymphoma</w:t>
            </w:r>
          </w:p>
        </w:tc>
      </w:tr>
      <w:tr w:rsidR="002C58AF" w:rsidRPr="00A2443C" w14:paraId="159B6028" w14:textId="77777777" w:rsidTr="000548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dxa"/>
          </w:tcPr>
          <w:p w14:paraId="2FCDC345" w14:textId="77777777" w:rsidR="002C58AF" w:rsidRPr="00A2443C" w:rsidRDefault="002C58AF" w:rsidP="002C58AF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46" w:type="dxa"/>
          </w:tcPr>
          <w:p w14:paraId="03C9074F" w14:textId="29F063C1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aposi sarcoma</w:t>
            </w:r>
          </w:p>
        </w:tc>
        <w:tc>
          <w:tcPr>
            <w:tcW w:w="1837" w:type="dxa"/>
          </w:tcPr>
          <w:p w14:paraId="522A21FD" w14:textId="0CD0DF85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aposi sarcoma herpesvirus</w:t>
            </w:r>
          </w:p>
        </w:tc>
        <w:tc>
          <w:tcPr>
            <w:tcW w:w="2430" w:type="dxa"/>
          </w:tcPr>
          <w:p w14:paraId="3566BAE8" w14:textId="77777777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4117" w:type="dxa"/>
          </w:tcPr>
          <w:p w14:paraId="411D2182" w14:textId="349495AF" w:rsidR="002C58AF" w:rsidRPr="00A2443C" w:rsidRDefault="002C58AF" w:rsidP="002C58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9140 Kaposi </w:t>
            </w:r>
            <w:proofErr w:type="gramStart"/>
            <w:r w:rsidRPr="00A2443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rcoma</w:t>
            </w:r>
            <w:proofErr w:type="gramEnd"/>
          </w:p>
        </w:tc>
      </w:tr>
      <w:tr w:rsidR="002C58AF" w:rsidRPr="00A2443C" w14:paraId="058C034A" w14:textId="77777777" w:rsidTr="000548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6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9345AFB" w14:textId="049475EE" w:rsidR="002C58AF" w:rsidRPr="00A2443C" w:rsidRDefault="002C58AF" w:rsidP="002C58AF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b w:val="0"/>
                <w:sz w:val="22"/>
                <w:szCs w:val="22"/>
              </w:rPr>
              <w:t>ICD-O-3 = International Classification of Diseases for Oncology, Third Edition; NOS = not otherwise specified; SCC = squamous cell carcinoma</w:t>
            </w:r>
          </w:p>
          <w:p w14:paraId="2EE44085" w14:textId="0599A291" w:rsidR="002C58AF" w:rsidRPr="00A2443C" w:rsidRDefault="002C58AF" w:rsidP="002C58AF">
            <w:pPr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</w:pPr>
            <w:r w:rsidRPr="00A2443C">
              <w:rPr>
                <w:rFonts w:asciiTheme="minorHAnsi" w:hAnsiTheme="minorHAnsi" w:cstheme="minorHAnsi"/>
                <w:b w:val="0"/>
                <w:color w:val="000000" w:themeColor="text1"/>
                <w:sz w:val="22"/>
                <w:szCs w:val="22"/>
              </w:rPr>
              <w:t>* Only for anal sites (C21.0-C21.8), not rectum (C20.9).</w:t>
            </w:r>
          </w:p>
        </w:tc>
      </w:tr>
    </w:tbl>
    <w:p w14:paraId="28BDB938" w14:textId="40C4161E" w:rsidR="009F5A38" w:rsidRDefault="009F5A38" w:rsidP="00400AE7">
      <w:pPr>
        <w:autoSpaceDE/>
        <w:autoSpaceDN/>
        <w:spacing w:after="20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563BB787" w14:textId="7ACFE9FE" w:rsidR="00B02A5D" w:rsidRDefault="00B02A5D" w:rsidP="00B02A5D">
      <w:pPr>
        <w:spacing w:after="12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 xml:space="preserve">Appendix Table 2. </w:t>
      </w:r>
      <w:r w:rsidR="00151C01">
        <w:rPr>
          <w:rFonts w:asciiTheme="minorHAnsi" w:hAnsiTheme="minorHAnsi" w:cstheme="minorHAnsi"/>
          <w:b/>
          <w:sz w:val="22"/>
          <w:szCs w:val="22"/>
        </w:rPr>
        <w:t>Variables considered for p</w:t>
      </w:r>
      <w:r>
        <w:rPr>
          <w:rFonts w:asciiTheme="minorHAnsi" w:hAnsiTheme="minorHAnsi" w:cstheme="minorHAnsi"/>
          <w:b/>
          <w:sz w:val="22"/>
          <w:szCs w:val="22"/>
        </w:rPr>
        <w:t>ropensity score model</w:t>
      </w:r>
      <w:r w:rsidR="00151C01">
        <w:rPr>
          <w:rFonts w:asciiTheme="minorHAnsi" w:hAnsiTheme="minorHAnsi" w:cstheme="minorHAnsi"/>
          <w:b/>
          <w:sz w:val="22"/>
          <w:szCs w:val="22"/>
        </w:rPr>
        <w:t>. X indicates included in final mode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2656"/>
        <w:gridCol w:w="1230"/>
        <w:gridCol w:w="1980"/>
      </w:tblGrid>
      <w:tr w:rsidR="00B02A5D" w14:paraId="49D98059" w14:textId="77777777" w:rsidTr="00AF7932">
        <w:trPr>
          <w:trHeight w:val="144"/>
        </w:trPr>
        <w:tc>
          <w:tcPr>
            <w:tcW w:w="2358" w:type="dxa"/>
          </w:tcPr>
          <w:p w14:paraId="4BFCA264" w14:textId="77777777" w:rsidR="00B02A5D" w:rsidRPr="00B536D7" w:rsidRDefault="00B02A5D" w:rsidP="00AF793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36D7">
              <w:rPr>
                <w:rFonts w:asciiTheme="minorHAnsi" w:hAnsiTheme="minorHAnsi" w:cstheme="minorHAnsi"/>
                <w:b/>
                <w:sz w:val="22"/>
                <w:szCs w:val="22"/>
              </w:rPr>
              <w:t>Category</w:t>
            </w:r>
          </w:p>
        </w:tc>
        <w:tc>
          <w:tcPr>
            <w:tcW w:w="2656" w:type="dxa"/>
          </w:tcPr>
          <w:p w14:paraId="35EEA2D5" w14:textId="77777777" w:rsidR="00B02A5D" w:rsidRPr="00B536D7" w:rsidRDefault="00B02A5D" w:rsidP="00AF793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36D7">
              <w:rPr>
                <w:rFonts w:asciiTheme="minorHAnsi" w:hAnsiTheme="minorHAnsi" w:cstheme="minorHAnsi"/>
                <w:b/>
                <w:sz w:val="22"/>
                <w:szCs w:val="22"/>
              </w:rPr>
              <w:t>Variable</w:t>
            </w:r>
          </w:p>
        </w:tc>
        <w:tc>
          <w:tcPr>
            <w:tcW w:w="1230" w:type="dxa"/>
          </w:tcPr>
          <w:p w14:paraId="1EE98A51" w14:textId="77777777" w:rsidR="00B02A5D" w:rsidRPr="00B536D7" w:rsidRDefault="00B02A5D" w:rsidP="00AF793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36D7">
              <w:rPr>
                <w:rFonts w:asciiTheme="minorHAnsi" w:hAnsiTheme="minorHAnsi" w:cstheme="minorHAnsi"/>
                <w:b/>
                <w:sz w:val="22"/>
                <w:szCs w:val="22"/>
              </w:rPr>
              <w:t>HIV model</w:t>
            </w:r>
          </w:p>
        </w:tc>
        <w:tc>
          <w:tcPr>
            <w:tcW w:w="1980" w:type="dxa"/>
          </w:tcPr>
          <w:p w14:paraId="006BFD1A" w14:textId="77777777" w:rsidR="00B02A5D" w:rsidRPr="00B536D7" w:rsidRDefault="00B02A5D" w:rsidP="00AF793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536D7">
              <w:rPr>
                <w:rFonts w:asciiTheme="minorHAnsi" w:hAnsiTheme="minorHAnsi" w:cstheme="minorHAnsi"/>
                <w:b/>
                <w:sz w:val="22"/>
                <w:szCs w:val="22"/>
              </w:rPr>
              <w:t>Uninfected model</w:t>
            </w:r>
          </w:p>
        </w:tc>
      </w:tr>
      <w:tr w:rsidR="00B02A5D" w14:paraId="39C2FE7A" w14:textId="77777777" w:rsidTr="00AF7932">
        <w:trPr>
          <w:trHeight w:val="144"/>
        </w:trPr>
        <w:tc>
          <w:tcPr>
            <w:tcW w:w="2358" w:type="dxa"/>
          </w:tcPr>
          <w:p w14:paraId="381DAF20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65D426EE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alendar year</w:t>
            </w:r>
          </w:p>
        </w:tc>
        <w:tc>
          <w:tcPr>
            <w:tcW w:w="1230" w:type="dxa"/>
          </w:tcPr>
          <w:p w14:paraId="16E65D2B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1E90F2E5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4D9BA292" w14:textId="77777777" w:rsidTr="00AF7932">
        <w:trPr>
          <w:trHeight w:val="144"/>
        </w:trPr>
        <w:tc>
          <w:tcPr>
            <w:tcW w:w="2358" w:type="dxa"/>
          </w:tcPr>
          <w:p w14:paraId="08A96C82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emographics</w:t>
            </w:r>
          </w:p>
        </w:tc>
        <w:tc>
          <w:tcPr>
            <w:tcW w:w="2656" w:type="dxa"/>
          </w:tcPr>
          <w:p w14:paraId="66B47710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ge (linear and quadratic) </w:t>
            </w:r>
          </w:p>
        </w:tc>
        <w:tc>
          <w:tcPr>
            <w:tcW w:w="1230" w:type="dxa"/>
          </w:tcPr>
          <w:p w14:paraId="344897BA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5FF1782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57FDDC58" w14:textId="77777777" w:rsidTr="00AF7932">
        <w:trPr>
          <w:trHeight w:val="144"/>
        </w:trPr>
        <w:tc>
          <w:tcPr>
            <w:tcW w:w="2358" w:type="dxa"/>
          </w:tcPr>
          <w:p w14:paraId="66B8A788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55000D35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ex</w:t>
            </w:r>
          </w:p>
        </w:tc>
        <w:tc>
          <w:tcPr>
            <w:tcW w:w="1230" w:type="dxa"/>
          </w:tcPr>
          <w:p w14:paraId="7E078D4E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02C4EE7D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33C6D1F2" w14:textId="77777777" w:rsidTr="00AF7932">
        <w:trPr>
          <w:trHeight w:val="144"/>
        </w:trPr>
        <w:tc>
          <w:tcPr>
            <w:tcW w:w="2358" w:type="dxa"/>
          </w:tcPr>
          <w:p w14:paraId="40FAF8E2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772AC992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ace/ethnicity</w:t>
            </w:r>
          </w:p>
        </w:tc>
        <w:tc>
          <w:tcPr>
            <w:tcW w:w="1230" w:type="dxa"/>
          </w:tcPr>
          <w:p w14:paraId="3F83CD37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3E649577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39FD2A1D" w14:textId="77777777" w:rsidTr="00AF7932">
        <w:trPr>
          <w:trHeight w:val="144"/>
        </w:trPr>
        <w:tc>
          <w:tcPr>
            <w:tcW w:w="2358" w:type="dxa"/>
          </w:tcPr>
          <w:p w14:paraId="6D70F0FA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ealthcare utilization</w:t>
            </w:r>
          </w:p>
        </w:tc>
        <w:tc>
          <w:tcPr>
            <w:tcW w:w="2656" w:type="dxa"/>
          </w:tcPr>
          <w:p w14:paraId="20D98C47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edicare utilization</w:t>
            </w:r>
          </w:p>
        </w:tc>
        <w:tc>
          <w:tcPr>
            <w:tcW w:w="1230" w:type="dxa"/>
          </w:tcPr>
          <w:p w14:paraId="54E7312B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4456335C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2382C339" w14:textId="77777777" w:rsidTr="00AF7932">
        <w:trPr>
          <w:trHeight w:val="144"/>
        </w:trPr>
        <w:tc>
          <w:tcPr>
            <w:tcW w:w="2358" w:type="dxa"/>
          </w:tcPr>
          <w:p w14:paraId="40455E45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403E5EB3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ospitalizations</w:t>
            </w:r>
          </w:p>
        </w:tc>
        <w:tc>
          <w:tcPr>
            <w:tcW w:w="1230" w:type="dxa"/>
          </w:tcPr>
          <w:p w14:paraId="33C3C681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78A315A8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22F89E4F" w14:textId="77777777" w:rsidTr="00AF7932">
        <w:trPr>
          <w:trHeight w:val="144"/>
        </w:trPr>
        <w:tc>
          <w:tcPr>
            <w:tcW w:w="2358" w:type="dxa"/>
          </w:tcPr>
          <w:p w14:paraId="6A88187A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021FF80F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linic visits</w:t>
            </w:r>
          </w:p>
        </w:tc>
        <w:tc>
          <w:tcPr>
            <w:tcW w:w="1230" w:type="dxa"/>
          </w:tcPr>
          <w:p w14:paraId="1F7C14F8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763D2670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4C178481" w14:textId="77777777" w:rsidTr="00AF7932">
        <w:trPr>
          <w:trHeight w:val="144"/>
        </w:trPr>
        <w:tc>
          <w:tcPr>
            <w:tcW w:w="2358" w:type="dxa"/>
          </w:tcPr>
          <w:p w14:paraId="36DE0DD9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omorbid conditions</w:t>
            </w:r>
          </w:p>
        </w:tc>
        <w:tc>
          <w:tcPr>
            <w:tcW w:w="2656" w:type="dxa"/>
          </w:tcPr>
          <w:p w14:paraId="7FC60CCE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iabetes</w:t>
            </w:r>
          </w:p>
        </w:tc>
        <w:tc>
          <w:tcPr>
            <w:tcW w:w="1230" w:type="dxa"/>
          </w:tcPr>
          <w:p w14:paraId="6BE625E8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774924D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79E27956" w14:textId="77777777" w:rsidTr="00AF7932">
        <w:trPr>
          <w:trHeight w:val="144"/>
        </w:trPr>
        <w:tc>
          <w:tcPr>
            <w:tcW w:w="2358" w:type="dxa"/>
          </w:tcPr>
          <w:p w14:paraId="3D432374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53B3E3C5" w14:textId="5F1A82DD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epatitis C virus</w:t>
            </w:r>
            <w:r w:rsidR="00FF3C7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30" w:type="dxa"/>
          </w:tcPr>
          <w:p w14:paraId="3735D31C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26F0AB25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75FB0A7D" w14:textId="77777777" w:rsidTr="00AF7932">
        <w:trPr>
          <w:trHeight w:val="144"/>
        </w:trPr>
        <w:tc>
          <w:tcPr>
            <w:tcW w:w="2358" w:type="dxa"/>
          </w:tcPr>
          <w:p w14:paraId="0055E2B7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79E72D5D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epatitis B virus</w:t>
            </w:r>
          </w:p>
        </w:tc>
        <w:tc>
          <w:tcPr>
            <w:tcW w:w="1230" w:type="dxa"/>
          </w:tcPr>
          <w:p w14:paraId="34C45368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6AC07FFD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586F8F67" w14:textId="77777777" w:rsidTr="00AF7932">
        <w:trPr>
          <w:trHeight w:val="144"/>
        </w:trPr>
        <w:tc>
          <w:tcPr>
            <w:tcW w:w="2358" w:type="dxa"/>
          </w:tcPr>
          <w:p w14:paraId="3ACE47BC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16A2C78C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MI</w:t>
            </w:r>
          </w:p>
        </w:tc>
        <w:tc>
          <w:tcPr>
            <w:tcW w:w="1230" w:type="dxa"/>
          </w:tcPr>
          <w:p w14:paraId="7DCE0DF0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64F9A65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17043039" w14:textId="77777777" w:rsidTr="00AF7932">
        <w:trPr>
          <w:trHeight w:val="144"/>
        </w:trPr>
        <w:tc>
          <w:tcPr>
            <w:tcW w:w="2358" w:type="dxa"/>
          </w:tcPr>
          <w:p w14:paraId="4ADD51E9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279C3C46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moking status</w:t>
            </w:r>
          </w:p>
        </w:tc>
        <w:tc>
          <w:tcPr>
            <w:tcW w:w="1230" w:type="dxa"/>
          </w:tcPr>
          <w:p w14:paraId="2FC1211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1F1F837E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0D63C64D" w14:textId="77777777" w:rsidTr="00AF7932">
        <w:trPr>
          <w:trHeight w:val="144"/>
        </w:trPr>
        <w:tc>
          <w:tcPr>
            <w:tcW w:w="2358" w:type="dxa"/>
          </w:tcPr>
          <w:p w14:paraId="16BABE12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aboratory tests</w:t>
            </w:r>
          </w:p>
        </w:tc>
        <w:tc>
          <w:tcPr>
            <w:tcW w:w="2656" w:type="dxa"/>
          </w:tcPr>
          <w:p w14:paraId="151A7755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LT</w:t>
            </w:r>
          </w:p>
        </w:tc>
        <w:tc>
          <w:tcPr>
            <w:tcW w:w="1230" w:type="dxa"/>
          </w:tcPr>
          <w:p w14:paraId="3360B39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1FD6C582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66FB9E69" w14:textId="77777777" w:rsidTr="00AF7932">
        <w:trPr>
          <w:trHeight w:val="144"/>
        </w:trPr>
        <w:tc>
          <w:tcPr>
            <w:tcW w:w="2358" w:type="dxa"/>
          </w:tcPr>
          <w:p w14:paraId="47BB22AF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712E5B94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ST</w:t>
            </w:r>
          </w:p>
        </w:tc>
        <w:tc>
          <w:tcPr>
            <w:tcW w:w="1230" w:type="dxa"/>
          </w:tcPr>
          <w:p w14:paraId="1A7C2BF6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28AF4520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020B6036" w14:textId="77777777" w:rsidTr="00AF7932">
        <w:trPr>
          <w:trHeight w:val="144"/>
        </w:trPr>
        <w:tc>
          <w:tcPr>
            <w:tcW w:w="2358" w:type="dxa"/>
          </w:tcPr>
          <w:p w14:paraId="5DF90E6A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36AAE468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emoglobin</w:t>
            </w:r>
          </w:p>
        </w:tc>
        <w:tc>
          <w:tcPr>
            <w:tcW w:w="1230" w:type="dxa"/>
          </w:tcPr>
          <w:p w14:paraId="550932D6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5CF01967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790206E4" w14:textId="77777777" w:rsidTr="00AF7932">
        <w:trPr>
          <w:trHeight w:val="144"/>
        </w:trPr>
        <w:tc>
          <w:tcPr>
            <w:tcW w:w="2358" w:type="dxa"/>
          </w:tcPr>
          <w:p w14:paraId="0976984A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25BD09DB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latelets</w:t>
            </w:r>
          </w:p>
        </w:tc>
        <w:tc>
          <w:tcPr>
            <w:tcW w:w="1230" w:type="dxa"/>
          </w:tcPr>
          <w:p w14:paraId="602FDF27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2790CC80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1F791785" w14:textId="77777777" w:rsidTr="00AF7932">
        <w:trPr>
          <w:trHeight w:val="144"/>
        </w:trPr>
        <w:tc>
          <w:tcPr>
            <w:tcW w:w="2358" w:type="dxa"/>
          </w:tcPr>
          <w:p w14:paraId="5DCF421A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7327C139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reatinine</w:t>
            </w:r>
          </w:p>
        </w:tc>
        <w:tc>
          <w:tcPr>
            <w:tcW w:w="1230" w:type="dxa"/>
          </w:tcPr>
          <w:p w14:paraId="572CA97B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676EC49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363409E8" w14:textId="77777777" w:rsidTr="00AF7932">
        <w:trPr>
          <w:trHeight w:val="144"/>
        </w:trPr>
        <w:tc>
          <w:tcPr>
            <w:tcW w:w="2358" w:type="dxa"/>
          </w:tcPr>
          <w:p w14:paraId="03881F6A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1829CDAC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GFR</w:t>
            </w:r>
          </w:p>
        </w:tc>
        <w:tc>
          <w:tcPr>
            <w:tcW w:w="1230" w:type="dxa"/>
          </w:tcPr>
          <w:p w14:paraId="16C400C0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785D813D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0AE226CF" w14:textId="77777777" w:rsidTr="00AF7932">
        <w:trPr>
          <w:trHeight w:val="144"/>
        </w:trPr>
        <w:tc>
          <w:tcPr>
            <w:tcW w:w="2358" w:type="dxa"/>
          </w:tcPr>
          <w:p w14:paraId="056CCFCB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3A6C4F4D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D4</w:t>
            </w:r>
          </w:p>
        </w:tc>
        <w:tc>
          <w:tcPr>
            <w:tcW w:w="1230" w:type="dxa"/>
          </w:tcPr>
          <w:p w14:paraId="682B0B6C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56620EE4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58349028" w14:textId="77777777" w:rsidTr="00AF7932">
        <w:trPr>
          <w:trHeight w:val="144"/>
        </w:trPr>
        <w:tc>
          <w:tcPr>
            <w:tcW w:w="2358" w:type="dxa"/>
          </w:tcPr>
          <w:p w14:paraId="20F78ED8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542FBE6C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D8</w:t>
            </w:r>
          </w:p>
        </w:tc>
        <w:tc>
          <w:tcPr>
            <w:tcW w:w="1230" w:type="dxa"/>
          </w:tcPr>
          <w:p w14:paraId="46A919CA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604F2B14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3043B2E7" w14:textId="77777777" w:rsidTr="00AF7932">
        <w:trPr>
          <w:trHeight w:val="144"/>
        </w:trPr>
        <w:tc>
          <w:tcPr>
            <w:tcW w:w="2358" w:type="dxa"/>
          </w:tcPr>
          <w:p w14:paraId="738B2BF7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3D228FFA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D4/CD8 ratio</w:t>
            </w:r>
          </w:p>
        </w:tc>
        <w:tc>
          <w:tcPr>
            <w:tcW w:w="1230" w:type="dxa"/>
          </w:tcPr>
          <w:p w14:paraId="71FA3D5D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281106EE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4380A98B" w14:textId="77777777" w:rsidTr="00AF7932">
        <w:trPr>
          <w:trHeight w:val="144"/>
        </w:trPr>
        <w:tc>
          <w:tcPr>
            <w:tcW w:w="2358" w:type="dxa"/>
          </w:tcPr>
          <w:p w14:paraId="3033049C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3044B375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IV RNA (viral load)</w:t>
            </w:r>
          </w:p>
        </w:tc>
        <w:tc>
          <w:tcPr>
            <w:tcW w:w="1230" w:type="dxa"/>
          </w:tcPr>
          <w:p w14:paraId="56A560BA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217C9584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0CF94B9F" w14:textId="77777777" w:rsidTr="00AF7932">
        <w:trPr>
          <w:trHeight w:val="144"/>
        </w:trPr>
        <w:tc>
          <w:tcPr>
            <w:tcW w:w="2358" w:type="dxa"/>
          </w:tcPr>
          <w:p w14:paraId="39F50300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0780F81C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IB-4</w:t>
            </w:r>
          </w:p>
        </w:tc>
        <w:tc>
          <w:tcPr>
            <w:tcW w:w="1230" w:type="dxa"/>
          </w:tcPr>
          <w:p w14:paraId="79BB0D3B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17F78014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01163BD8" w14:textId="77777777" w:rsidTr="00AF7932">
        <w:trPr>
          <w:trHeight w:val="144"/>
        </w:trPr>
        <w:tc>
          <w:tcPr>
            <w:tcW w:w="2358" w:type="dxa"/>
          </w:tcPr>
          <w:p w14:paraId="52D6C9C2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1506FDC2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otal cholesterol</w:t>
            </w:r>
          </w:p>
        </w:tc>
        <w:tc>
          <w:tcPr>
            <w:tcW w:w="1230" w:type="dxa"/>
          </w:tcPr>
          <w:p w14:paraId="4841ACA1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1A887C53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6B802C13" w14:textId="77777777" w:rsidTr="00AF7932">
        <w:trPr>
          <w:trHeight w:val="144"/>
        </w:trPr>
        <w:tc>
          <w:tcPr>
            <w:tcW w:w="2358" w:type="dxa"/>
          </w:tcPr>
          <w:p w14:paraId="4D029014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765E3B76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DL cholesterol</w:t>
            </w:r>
          </w:p>
        </w:tc>
        <w:tc>
          <w:tcPr>
            <w:tcW w:w="1230" w:type="dxa"/>
          </w:tcPr>
          <w:p w14:paraId="181C0E43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075BE581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11E6FC50" w14:textId="77777777" w:rsidTr="00AF7932">
        <w:trPr>
          <w:trHeight w:val="144"/>
        </w:trPr>
        <w:tc>
          <w:tcPr>
            <w:tcW w:w="2358" w:type="dxa"/>
          </w:tcPr>
          <w:p w14:paraId="2F27C72B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2410969D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HDL cholesterol</w:t>
            </w:r>
          </w:p>
        </w:tc>
        <w:tc>
          <w:tcPr>
            <w:tcW w:w="1230" w:type="dxa"/>
          </w:tcPr>
          <w:p w14:paraId="2B6EBE48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5286A14E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652CC03B" w14:textId="77777777" w:rsidTr="00AF7932">
        <w:trPr>
          <w:trHeight w:val="144"/>
        </w:trPr>
        <w:tc>
          <w:tcPr>
            <w:tcW w:w="2358" w:type="dxa"/>
          </w:tcPr>
          <w:p w14:paraId="656A4DC5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3A366E0F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Triglyderides</w:t>
            </w:r>
            <w:proofErr w:type="spellEnd"/>
          </w:p>
        </w:tc>
        <w:tc>
          <w:tcPr>
            <w:tcW w:w="1230" w:type="dxa"/>
          </w:tcPr>
          <w:p w14:paraId="55291A14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24DA48EF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3B8F559E" w14:textId="77777777" w:rsidTr="00AF7932">
        <w:trPr>
          <w:trHeight w:val="144"/>
        </w:trPr>
        <w:tc>
          <w:tcPr>
            <w:tcW w:w="2358" w:type="dxa"/>
          </w:tcPr>
          <w:p w14:paraId="00D7753F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64B9B53F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asting glucose</w:t>
            </w:r>
          </w:p>
        </w:tc>
        <w:tc>
          <w:tcPr>
            <w:tcW w:w="1230" w:type="dxa"/>
          </w:tcPr>
          <w:p w14:paraId="436B170B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7E5FC82D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6D9D380D" w14:textId="77777777" w:rsidTr="00AF7932">
        <w:trPr>
          <w:trHeight w:val="144"/>
        </w:trPr>
        <w:tc>
          <w:tcPr>
            <w:tcW w:w="2358" w:type="dxa"/>
          </w:tcPr>
          <w:p w14:paraId="04D45E33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622E8F29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lood pressure</w:t>
            </w:r>
          </w:p>
        </w:tc>
        <w:tc>
          <w:tcPr>
            <w:tcW w:w="1230" w:type="dxa"/>
          </w:tcPr>
          <w:p w14:paraId="2F37006C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6C17F19E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29F89254" w14:textId="77777777" w:rsidTr="00AF7932">
        <w:trPr>
          <w:trHeight w:val="144"/>
        </w:trPr>
        <w:tc>
          <w:tcPr>
            <w:tcW w:w="2358" w:type="dxa"/>
          </w:tcPr>
          <w:p w14:paraId="437C3C17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edications</w:t>
            </w:r>
          </w:p>
        </w:tc>
        <w:tc>
          <w:tcPr>
            <w:tcW w:w="2656" w:type="dxa"/>
          </w:tcPr>
          <w:p w14:paraId="101A1174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nti-hypertensives</w:t>
            </w:r>
          </w:p>
        </w:tc>
        <w:tc>
          <w:tcPr>
            <w:tcW w:w="1230" w:type="dxa"/>
          </w:tcPr>
          <w:p w14:paraId="531C537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00BB3BFA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7CB6443E" w14:textId="77777777" w:rsidTr="00AF7932">
        <w:trPr>
          <w:trHeight w:val="144"/>
        </w:trPr>
        <w:tc>
          <w:tcPr>
            <w:tcW w:w="2358" w:type="dxa"/>
          </w:tcPr>
          <w:p w14:paraId="4012764F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1F519938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iabetes </w:t>
            </w:r>
          </w:p>
        </w:tc>
        <w:tc>
          <w:tcPr>
            <w:tcW w:w="1230" w:type="dxa"/>
          </w:tcPr>
          <w:p w14:paraId="186FB357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103FDAB6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505786E8" w14:textId="77777777" w:rsidTr="00AF7932">
        <w:trPr>
          <w:trHeight w:val="144"/>
        </w:trPr>
        <w:tc>
          <w:tcPr>
            <w:tcW w:w="2358" w:type="dxa"/>
          </w:tcPr>
          <w:p w14:paraId="7764ED57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75F21551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enzodiazepine</w:t>
            </w:r>
          </w:p>
        </w:tc>
        <w:tc>
          <w:tcPr>
            <w:tcW w:w="1230" w:type="dxa"/>
          </w:tcPr>
          <w:p w14:paraId="6328C839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2E962007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387B2A14" w14:textId="77777777" w:rsidTr="00AF7932">
        <w:trPr>
          <w:trHeight w:val="144"/>
        </w:trPr>
        <w:tc>
          <w:tcPr>
            <w:tcW w:w="2358" w:type="dxa"/>
          </w:tcPr>
          <w:p w14:paraId="48DF4E5E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39CE4F0E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pilepsy</w:t>
            </w:r>
          </w:p>
        </w:tc>
        <w:tc>
          <w:tcPr>
            <w:tcW w:w="1230" w:type="dxa"/>
          </w:tcPr>
          <w:p w14:paraId="3ABB9CEF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4A80564A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4FAFDE13" w14:textId="77777777" w:rsidTr="00AF7932">
        <w:trPr>
          <w:trHeight w:val="144"/>
        </w:trPr>
        <w:tc>
          <w:tcPr>
            <w:tcW w:w="2358" w:type="dxa"/>
          </w:tcPr>
          <w:p w14:paraId="680A08E5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64042BE8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Other lipid lowering drugs</w:t>
            </w:r>
          </w:p>
        </w:tc>
        <w:tc>
          <w:tcPr>
            <w:tcW w:w="1230" w:type="dxa"/>
          </w:tcPr>
          <w:p w14:paraId="0F1540A5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3D5DB9DB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72EB8155" w14:textId="77777777" w:rsidTr="00AF7932">
        <w:trPr>
          <w:trHeight w:val="144"/>
        </w:trPr>
        <w:tc>
          <w:tcPr>
            <w:tcW w:w="2358" w:type="dxa"/>
          </w:tcPr>
          <w:p w14:paraId="28E75EBD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nteractions</w:t>
            </w:r>
          </w:p>
        </w:tc>
        <w:tc>
          <w:tcPr>
            <w:tcW w:w="2656" w:type="dxa"/>
          </w:tcPr>
          <w:p w14:paraId="4F2A3859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DL*HIV-RNA</w:t>
            </w:r>
          </w:p>
        </w:tc>
        <w:tc>
          <w:tcPr>
            <w:tcW w:w="1230" w:type="dxa"/>
          </w:tcPr>
          <w:p w14:paraId="21C0974F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423D5"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74797788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6F0C870D" w14:textId="77777777" w:rsidTr="00AF7932">
        <w:trPr>
          <w:trHeight w:val="144"/>
        </w:trPr>
        <w:tc>
          <w:tcPr>
            <w:tcW w:w="2358" w:type="dxa"/>
          </w:tcPr>
          <w:p w14:paraId="4FCD8D7E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1BB9FF1B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DL*HCV</w:t>
            </w:r>
          </w:p>
        </w:tc>
        <w:tc>
          <w:tcPr>
            <w:tcW w:w="1230" w:type="dxa"/>
          </w:tcPr>
          <w:p w14:paraId="497C6A9A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423D5"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45126DD6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B02A5D" w14:paraId="28110F23" w14:textId="77777777" w:rsidTr="00AF7932">
        <w:trPr>
          <w:trHeight w:val="144"/>
        </w:trPr>
        <w:tc>
          <w:tcPr>
            <w:tcW w:w="2358" w:type="dxa"/>
          </w:tcPr>
          <w:p w14:paraId="4EA5F588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656" w:type="dxa"/>
          </w:tcPr>
          <w:p w14:paraId="4FC94D54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Diabetes*LDL</w:t>
            </w:r>
          </w:p>
        </w:tc>
        <w:tc>
          <w:tcPr>
            <w:tcW w:w="1230" w:type="dxa"/>
          </w:tcPr>
          <w:p w14:paraId="78A87112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7106AC68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  <w:tr w:rsidR="00B02A5D" w14:paraId="7B199439" w14:textId="77777777" w:rsidTr="00AF7932">
        <w:trPr>
          <w:trHeight w:val="144"/>
        </w:trPr>
        <w:tc>
          <w:tcPr>
            <w:tcW w:w="2358" w:type="dxa"/>
          </w:tcPr>
          <w:p w14:paraId="317E8736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acility level</w:t>
            </w:r>
          </w:p>
        </w:tc>
        <w:tc>
          <w:tcPr>
            <w:tcW w:w="2656" w:type="dxa"/>
          </w:tcPr>
          <w:p w14:paraId="5E15DFC2" w14:textId="77777777" w:rsidR="00B02A5D" w:rsidRDefault="00B02A5D" w:rsidP="00AF793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rescription patterns</w:t>
            </w:r>
          </w:p>
        </w:tc>
        <w:tc>
          <w:tcPr>
            <w:tcW w:w="1230" w:type="dxa"/>
          </w:tcPr>
          <w:p w14:paraId="0835F7B6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  <w:tc>
          <w:tcPr>
            <w:tcW w:w="1980" w:type="dxa"/>
          </w:tcPr>
          <w:p w14:paraId="196CB99E" w14:textId="77777777" w:rsidR="00B02A5D" w:rsidRDefault="00B02A5D" w:rsidP="00AF7932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X</w:t>
            </w:r>
          </w:p>
        </w:tc>
      </w:tr>
    </w:tbl>
    <w:p w14:paraId="1F5846E5" w14:textId="06662073" w:rsidR="00B02A5D" w:rsidRDefault="00FF3C73" w:rsidP="009450BC">
      <w:pPr>
        <w:spacing w:after="120"/>
        <w:rPr>
          <w:rFonts w:asciiTheme="minorHAnsi" w:hAnsiTheme="minorHAnsi" w:cstheme="minorHAnsi"/>
          <w:bCs/>
          <w:sz w:val="22"/>
          <w:szCs w:val="22"/>
        </w:rPr>
        <w:sectPr w:rsidR="00B02A5D" w:rsidSect="00F22CE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Theme="minorHAnsi" w:hAnsiTheme="minorHAnsi" w:cstheme="minorHAnsi"/>
          <w:bCs/>
          <w:sz w:val="22"/>
          <w:szCs w:val="22"/>
        </w:rPr>
        <w:t>Abbreviations:  BMI = body mass index, ALT =</w:t>
      </w:r>
      <w:r w:rsidR="009450BC">
        <w:rPr>
          <w:rFonts w:asciiTheme="minorHAnsi" w:hAnsiTheme="minorHAnsi" w:cstheme="minorHAnsi"/>
          <w:bCs/>
          <w:sz w:val="22"/>
          <w:szCs w:val="22"/>
        </w:rPr>
        <w:t xml:space="preserve"> alanine </w:t>
      </w:r>
      <w:proofErr w:type="gramStart"/>
      <w:r w:rsidR="009450BC">
        <w:rPr>
          <w:rFonts w:asciiTheme="minorHAnsi" w:hAnsiTheme="minorHAnsi" w:cstheme="minorHAnsi"/>
          <w:bCs/>
          <w:sz w:val="22"/>
          <w:szCs w:val="22"/>
        </w:rPr>
        <w:t>aminotransferase</w:t>
      </w:r>
      <w:r>
        <w:rPr>
          <w:rFonts w:asciiTheme="minorHAnsi" w:hAnsiTheme="minorHAnsi" w:cstheme="minorHAnsi"/>
          <w:bCs/>
          <w:sz w:val="22"/>
          <w:szCs w:val="22"/>
        </w:rPr>
        <w:t xml:space="preserve"> ,</w:t>
      </w:r>
      <w:proofErr w:type="gramEnd"/>
      <w:r>
        <w:rPr>
          <w:rFonts w:asciiTheme="minorHAnsi" w:hAnsiTheme="minorHAnsi" w:cstheme="minorHAnsi"/>
          <w:bCs/>
          <w:sz w:val="22"/>
          <w:szCs w:val="22"/>
        </w:rPr>
        <w:t xml:space="preserve"> AST = </w:t>
      </w:r>
      <w:r w:rsidR="009450BC">
        <w:rPr>
          <w:rFonts w:asciiTheme="minorHAnsi" w:hAnsiTheme="minorHAnsi" w:cstheme="minorHAnsi"/>
          <w:bCs/>
          <w:sz w:val="22"/>
          <w:szCs w:val="22"/>
        </w:rPr>
        <w:t>aspartate aminotransferase</w:t>
      </w:r>
      <w:r>
        <w:rPr>
          <w:rFonts w:asciiTheme="minorHAnsi" w:hAnsiTheme="minorHAnsi" w:cstheme="minorHAnsi"/>
          <w:bCs/>
          <w:sz w:val="22"/>
          <w:szCs w:val="22"/>
        </w:rPr>
        <w:t xml:space="preserve">, eGFR = </w:t>
      </w:r>
      <w:r w:rsidR="009450BC">
        <w:rPr>
          <w:rFonts w:asciiTheme="minorHAnsi" w:hAnsiTheme="minorHAnsi" w:cstheme="minorHAnsi"/>
          <w:bCs/>
          <w:sz w:val="22"/>
          <w:szCs w:val="22"/>
        </w:rPr>
        <w:t>estimated glomerular filtration rate</w:t>
      </w:r>
      <w:r>
        <w:rPr>
          <w:rFonts w:asciiTheme="minorHAnsi" w:hAnsiTheme="minorHAnsi" w:cstheme="minorHAnsi"/>
          <w:bCs/>
          <w:sz w:val="22"/>
          <w:szCs w:val="22"/>
        </w:rPr>
        <w:t xml:space="preserve">, FIB-4 = </w:t>
      </w:r>
      <w:r w:rsidR="009450BC">
        <w:rPr>
          <w:rFonts w:asciiTheme="minorHAnsi" w:hAnsiTheme="minorHAnsi" w:cstheme="minorHAnsi"/>
          <w:bCs/>
          <w:sz w:val="22"/>
          <w:szCs w:val="22"/>
        </w:rPr>
        <w:t>fibrosis-4 index</w:t>
      </w:r>
      <w:r>
        <w:rPr>
          <w:rFonts w:asciiTheme="minorHAnsi" w:hAnsiTheme="minorHAnsi" w:cstheme="minorHAnsi"/>
          <w:bCs/>
          <w:sz w:val="22"/>
          <w:szCs w:val="22"/>
        </w:rPr>
        <w:t xml:space="preserve">, HCV = </w:t>
      </w:r>
      <w:r w:rsidR="009450BC">
        <w:rPr>
          <w:rFonts w:asciiTheme="minorHAnsi" w:hAnsiTheme="minorHAnsi" w:cstheme="minorHAnsi"/>
          <w:bCs/>
          <w:sz w:val="22"/>
          <w:szCs w:val="22"/>
        </w:rPr>
        <w:t xml:space="preserve"> hepatitis C virus</w:t>
      </w:r>
    </w:p>
    <w:p w14:paraId="5CACBCAC" w14:textId="4F31EAC1" w:rsidR="00FD4415" w:rsidRDefault="00FD4415" w:rsidP="00FD4415">
      <w:pPr>
        <w:autoSpaceDE/>
        <w:autoSpaceDN/>
        <w:spacing w:after="200"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 xml:space="preserve">Appendix Figure 1. </w:t>
      </w:r>
      <w:r w:rsidR="00716D1C">
        <w:rPr>
          <w:rFonts w:asciiTheme="minorHAnsi" w:hAnsiTheme="minorHAnsi" w:cstheme="minorHAnsi"/>
          <w:b/>
          <w:sz w:val="22"/>
          <w:szCs w:val="22"/>
        </w:rPr>
        <w:t>Study inclusion criteria</w:t>
      </w:r>
    </w:p>
    <w:p w14:paraId="69CF00C7" w14:textId="18553BAB" w:rsidR="00FD4415" w:rsidRPr="009D62AC" w:rsidRDefault="00AA32A3" w:rsidP="00FD4415">
      <w:pPr>
        <w:autoSpaceDE/>
        <w:autoSpaceDN/>
        <w:spacing w:after="200" w:line="276" w:lineRule="auto"/>
        <w:rPr>
          <w:rFonts w:asciiTheme="minorHAnsi" w:hAnsiTheme="minorHAnsi" w:cstheme="minorHAnsi"/>
        </w:rPr>
      </w:pPr>
      <w:r w:rsidRPr="009D62AC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18DECE23" wp14:editId="3696E557">
            <wp:extent cx="7736205" cy="3904091"/>
            <wp:effectExtent l="0" t="0" r="0" b="0"/>
            <wp:docPr id="12" name="Diagram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55DBA85" w14:textId="77777777" w:rsidR="00FD4415" w:rsidRPr="00A9057F" w:rsidRDefault="00FD4415" w:rsidP="00FD4415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A9057F">
        <w:rPr>
          <w:rFonts w:asciiTheme="minorHAnsi" w:hAnsiTheme="minorHAnsi" w:cstheme="minorHAnsi"/>
          <w:b/>
          <w:bCs/>
          <w:sz w:val="22"/>
          <w:szCs w:val="22"/>
        </w:rPr>
        <w:t>Exclusion reasons:</w:t>
      </w:r>
    </w:p>
    <w:p w14:paraId="7504C7F3" w14:textId="114C9B4D" w:rsidR="008E12E5" w:rsidRDefault="00FD4415" w:rsidP="008E12E5">
      <w:pPr>
        <w:pStyle w:val="ListParagraph"/>
        <w:numPr>
          <w:ilvl w:val="0"/>
          <w:numId w:val="8"/>
        </w:numPr>
        <w:rPr>
          <w:rFonts w:cstheme="minorHAnsi"/>
          <w:bCs/>
          <w:sz w:val="22"/>
          <w:szCs w:val="22"/>
        </w:rPr>
      </w:pPr>
      <w:r w:rsidRPr="00A9057F">
        <w:rPr>
          <w:rFonts w:cstheme="minorHAnsi"/>
          <w:bCs/>
          <w:sz w:val="22"/>
          <w:szCs w:val="22"/>
        </w:rPr>
        <w:t xml:space="preserve">Rare regimens: </w:t>
      </w:r>
      <w:proofErr w:type="spellStart"/>
      <w:r w:rsidR="005C2AD8" w:rsidRPr="00793B36">
        <w:rPr>
          <w:rFonts w:cstheme="minorHAnsi"/>
          <w:color w:val="000000" w:themeColor="text1"/>
          <w:sz w:val="22"/>
          <w:szCs w:val="22"/>
        </w:rPr>
        <w:t>pitavastatin</w:t>
      </w:r>
      <w:proofErr w:type="spellEnd"/>
      <w:r w:rsidR="005C2AD8" w:rsidRPr="00793B36">
        <w:rPr>
          <w:rFonts w:cstheme="minorHAnsi"/>
          <w:color w:val="000000" w:themeColor="text1"/>
          <w:sz w:val="22"/>
          <w:szCs w:val="22"/>
        </w:rPr>
        <w:t xml:space="preserve"> (n = 63), cerivastatin (n = 10) and </w:t>
      </w:r>
      <w:proofErr w:type="spellStart"/>
      <w:r w:rsidR="005C2AD8" w:rsidRPr="00793B36">
        <w:rPr>
          <w:rFonts w:cstheme="minorHAnsi"/>
          <w:color w:val="000000" w:themeColor="text1"/>
          <w:sz w:val="22"/>
          <w:szCs w:val="22"/>
        </w:rPr>
        <w:t>nicostatin</w:t>
      </w:r>
      <w:proofErr w:type="spellEnd"/>
      <w:r w:rsidR="005C2AD8" w:rsidRPr="00793B36">
        <w:rPr>
          <w:rFonts w:cstheme="minorHAnsi"/>
          <w:color w:val="000000" w:themeColor="text1"/>
          <w:sz w:val="22"/>
          <w:szCs w:val="22"/>
        </w:rPr>
        <w:t xml:space="preserve"> (n = 4)</w:t>
      </w:r>
    </w:p>
    <w:p w14:paraId="636F0CAA" w14:textId="6340C1BC" w:rsidR="008E12E5" w:rsidRPr="00D47529" w:rsidRDefault="008E12E5" w:rsidP="008E12E5">
      <w:pPr>
        <w:pStyle w:val="ListParagraph"/>
        <w:numPr>
          <w:ilvl w:val="0"/>
          <w:numId w:val="8"/>
        </w:numPr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U</w:t>
      </w:r>
      <w:r w:rsidRPr="00A9057F">
        <w:rPr>
          <w:rFonts w:cstheme="minorHAnsi"/>
          <w:bCs/>
          <w:sz w:val="22"/>
          <w:szCs w:val="22"/>
        </w:rPr>
        <w:t>ncertain statin exposure</w:t>
      </w:r>
      <w:r>
        <w:rPr>
          <w:rFonts w:cstheme="minorHAnsi"/>
          <w:bCs/>
          <w:sz w:val="22"/>
          <w:szCs w:val="22"/>
        </w:rPr>
        <w:t>:</w:t>
      </w:r>
      <w:r w:rsidRPr="00A9057F">
        <w:rPr>
          <w:rFonts w:cstheme="minorHAnsi"/>
          <w:bCs/>
          <w:sz w:val="22"/>
          <w:szCs w:val="22"/>
        </w:rPr>
        <w:t xml:space="preserve"> “placebo/statin” records)</w:t>
      </w:r>
    </w:p>
    <w:p w14:paraId="40A33894" w14:textId="39CC8BED" w:rsidR="00FD4415" w:rsidRPr="00A9057F" w:rsidRDefault="00FD4415" w:rsidP="00FD4415">
      <w:pPr>
        <w:pStyle w:val="ListParagraph"/>
        <w:numPr>
          <w:ilvl w:val="0"/>
          <w:numId w:val="8"/>
        </w:numPr>
        <w:rPr>
          <w:rFonts w:cstheme="minorHAnsi"/>
          <w:bCs/>
          <w:sz w:val="22"/>
          <w:szCs w:val="22"/>
        </w:rPr>
      </w:pPr>
      <w:r w:rsidRPr="00A9057F">
        <w:rPr>
          <w:rFonts w:cstheme="minorHAnsi"/>
          <w:bCs/>
          <w:sz w:val="22"/>
          <w:szCs w:val="22"/>
        </w:rPr>
        <w:t>Pre-2002</w:t>
      </w:r>
      <w:proofErr w:type="gramStart"/>
      <w:r w:rsidRPr="00A9057F">
        <w:rPr>
          <w:rFonts w:cstheme="minorHAnsi"/>
          <w:bCs/>
          <w:sz w:val="22"/>
          <w:szCs w:val="22"/>
        </w:rPr>
        <w:t xml:space="preserve">: </w:t>
      </w:r>
      <w:r w:rsidR="008E12E5">
        <w:rPr>
          <w:rFonts w:cstheme="minorHAnsi"/>
          <w:bCs/>
          <w:sz w:val="22"/>
          <w:szCs w:val="22"/>
        </w:rPr>
        <w:t xml:space="preserve"> (</w:t>
      </w:r>
      <w:proofErr w:type="gramEnd"/>
      <w:r w:rsidR="008E12E5">
        <w:rPr>
          <w:rFonts w:cstheme="minorHAnsi"/>
          <w:bCs/>
          <w:sz w:val="22"/>
          <w:szCs w:val="22"/>
        </w:rPr>
        <w:t>for adequate history</w:t>
      </w:r>
      <w:r w:rsidRPr="00A9057F">
        <w:rPr>
          <w:rFonts w:cstheme="minorHAnsi"/>
          <w:bCs/>
          <w:sz w:val="22"/>
          <w:szCs w:val="22"/>
        </w:rPr>
        <w:t>)</w:t>
      </w:r>
    </w:p>
    <w:p w14:paraId="50BE4F32" w14:textId="77777777" w:rsidR="00FD4415" w:rsidRPr="00A9057F" w:rsidRDefault="00FD4415" w:rsidP="00FD4415">
      <w:pPr>
        <w:pStyle w:val="ListParagraph"/>
        <w:numPr>
          <w:ilvl w:val="0"/>
          <w:numId w:val="8"/>
        </w:numPr>
        <w:rPr>
          <w:rFonts w:cstheme="minorHAnsi"/>
          <w:bCs/>
          <w:sz w:val="22"/>
          <w:szCs w:val="22"/>
        </w:rPr>
      </w:pPr>
      <w:r w:rsidRPr="00A9057F">
        <w:rPr>
          <w:rFonts w:cstheme="minorHAnsi"/>
          <w:bCs/>
          <w:sz w:val="22"/>
          <w:szCs w:val="22"/>
        </w:rPr>
        <w:t>No second statin prescription fill</w:t>
      </w:r>
    </w:p>
    <w:p w14:paraId="2FF10B4E" w14:textId="0BAF6DF5" w:rsidR="00FD4415" w:rsidRPr="00A9057F" w:rsidRDefault="00FD4415" w:rsidP="00FD4415">
      <w:pPr>
        <w:pStyle w:val="ListParagraph"/>
        <w:numPr>
          <w:ilvl w:val="0"/>
          <w:numId w:val="8"/>
        </w:numPr>
        <w:rPr>
          <w:rFonts w:cstheme="minorHAnsi"/>
          <w:bCs/>
          <w:sz w:val="22"/>
          <w:szCs w:val="22"/>
        </w:rPr>
      </w:pPr>
      <w:r w:rsidRPr="00A9057F">
        <w:rPr>
          <w:rFonts w:cstheme="minorHAnsi"/>
          <w:bCs/>
          <w:sz w:val="22"/>
          <w:szCs w:val="22"/>
        </w:rPr>
        <w:t xml:space="preserve">Gap &gt; 180 days between </w:t>
      </w:r>
      <w:r w:rsidR="008E12E5">
        <w:rPr>
          <w:rFonts w:cstheme="minorHAnsi"/>
          <w:bCs/>
          <w:sz w:val="22"/>
          <w:szCs w:val="22"/>
        </w:rPr>
        <w:t xml:space="preserve">first and second </w:t>
      </w:r>
      <w:r w:rsidRPr="00A9057F">
        <w:rPr>
          <w:rFonts w:cstheme="minorHAnsi"/>
          <w:bCs/>
          <w:sz w:val="22"/>
          <w:szCs w:val="22"/>
        </w:rPr>
        <w:t>prescription fills</w:t>
      </w:r>
    </w:p>
    <w:p w14:paraId="02DB14CD" w14:textId="6BFAA61B" w:rsidR="003319B0" w:rsidRPr="00EF0C19" w:rsidRDefault="00FD4415" w:rsidP="00EF0C19">
      <w:pPr>
        <w:pStyle w:val="ListParagraph"/>
        <w:numPr>
          <w:ilvl w:val="0"/>
          <w:numId w:val="8"/>
        </w:numPr>
        <w:spacing w:after="200" w:line="276" w:lineRule="auto"/>
        <w:rPr>
          <w:rFonts w:cstheme="minorHAnsi"/>
        </w:rPr>
      </w:pPr>
      <w:r w:rsidRPr="00A9057F">
        <w:rPr>
          <w:rFonts w:cstheme="minorHAnsi"/>
          <w:bCs/>
          <w:sz w:val="22"/>
          <w:szCs w:val="22"/>
        </w:rPr>
        <w:t>No visit</w:t>
      </w:r>
      <w:r>
        <w:rPr>
          <w:rFonts w:cstheme="minorHAnsi"/>
          <w:bCs/>
          <w:sz w:val="22"/>
          <w:szCs w:val="22"/>
        </w:rPr>
        <w:t>s</w:t>
      </w:r>
      <w:r w:rsidRPr="00A9057F">
        <w:rPr>
          <w:rFonts w:cstheme="minorHAnsi"/>
          <w:bCs/>
          <w:sz w:val="22"/>
          <w:szCs w:val="22"/>
        </w:rPr>
        <w:t xml:space="preserve"> in one of the following clinics: </w:t>
      </w:r>
      <w:r w:rsidRPr="00E22B34">
        <w:rPr>
          <w:rFonts w:cstheme="minorHAnsi"/>
          <w:sz w:val="22"/>
          <w:szCs w:val="22"/>
        </w:rPr>
        <w:t>general internal medicine, cardiology, endocrinology, diabetes, gastroenterology, hypertension, infectious disease, pulmonary, renal/nephrology, geriatrics, women’s clinic, primary car</w:t>
      </w:r>
      <w:r>
        <w:rPr>
          <w:rFonts w:cstheme="minorHAnsi"/>
          <w:sz w:val="22"/>
          <w:szCs w:val="22"/>
        </w:rPr>
        <w:t>e</w:t>
      </w:r>
      <w:r w:rsidRPr="00E22B34">
        <w:rPr>
          <w:rFonts w:cstheme="minorHAnsi"/>
          <w:sz w:val="22"/>
          <w:szCs w:val="22"/>
        </w:rPr>
        <w:t xml:space="preserve">, </w:t>
      </w:r>
      <w:r>
        <w:rPr>
          <w:rFonts w:cstheme="minorHAnsi"/>
          <w:sz w:val="22"/>
          <w:szCs w:val="22"/>
        </w:rPr>
        <w:t xml:space="preserve">and </w:t>
      </w:r>
      <w:r w:rsidRPr="00E22B34">
        <w:rPr>
          <w:rFonts w:cstheme="minorHAnsi"/>
          <w:sz w:val="22"/>
          <w:szCs w:val="22"/>
        </w:rPr>
        <w:t>hepatology</w:t>
      </w:r>
    </w:p>
    <w:p w14:paraId="0C576F2C" w14:textId="6C43DF51" w:rsidR="001E19A4" w:rsidRDefault="00400AE7" w:rsidP="001E19A4">
      <w:pPr>
        <w:autoSpaceDE/>
        <w:autoSpaceDN/>
        <w:rPr>
          <w:rFonts w:asciiTheme="minorHAnsi" w:hAnsiTheme="minorHAnsi" w:cstheme="minorHAnsi"/>
          <w:b/>
          <w:sz w:val="22"/>
          <w:szCs w:val="22"/>
        </w:rPr>
      </w:pPr>
      <w:r w:rsidRPr="00A2443C">
        <w:rPr>
          <w:rFonts w:asciiTheme="minorHAnsi" w:hAnsiTheme="minorHAnsi" w:cstheme="minorHAnsi"/>
          <w:b/>
          <w:sz w:val="22"/>
          <w:szCs w:val="22"/>
        </w:rPr>
        <w:lastRenderedPageBreak/>
        <w:t xml:space="preserve">Appendix Figure </w:t>
      </w:r>
      <w:r w:rsidR="00D14C74">
        <w:rPr>
          <w:rFonts w:asciiTheme="minorHAnsi" w:hAnsiTheme="minorHAnsi" w:cstheme="minorHAnsi"/>
          <w:b/>
          <w:sz w:val="22"/>
          <w:szCs w:val="22"/>
        </w:rPr>
        <w:t>2</w:t>
      </w:r>
      <w:r w:rsidRPr="00A2443C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="00044085">
        <w:rPr>
          <w:rFonts w:asciiTheme="minorHAnsi" w:hAnsiTheme="minorHAnsi" w:cstheme="minorHAnsi"/>
          <w:b/>
          <w:sz w:val="22"/>
          <w:szCs w:val="22"/>
        </w:rPr>
        <w:t>P</w:t>
      </w:r>
      <w:r w:rsidRPr="00A2443C">
        <w:rPr>
          <w:rFonts w:asciiTheme="minorHAnsi" w:hAnsiTheme="minorHAnsi" w:cstheme="minorHAnsi"/>
          <w:b/>
          <w:sz w:val="22"/>
          <w:szCs w:val="22"/>
        </w:rPr>
        <w:t xml:space="preserve">ropensity score </w:t>
      </w:r>
      <w:r w:rsidR="00F609B6">
        <w:rPr>
          <w:rFonts w:asciiTheme="minorHAnsi" w:hAnsiTheme="minorHAnsi" w:cstheme="minorHAnsi"/>
          <w:b/>
          <w:sz w:val="22"/>
          <w:szCs w:val="22"/>
        </w:rPr>
        <w:t>density plot</w:t>
      </w:r>
      <w:r w:rsidR="0004408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2443C">
        <w:rPr>
          <w:rFonts w:asciiTheme="minorHAnsi" w:hAnsiTheme="minorHAnsi" w:cstheme="minorHAnsi"/>
          <w:b/>
          <w:sz w:val="22"/>
          <w:szCs w:val="22"/>
        </w:rPr>
        <w:t xml:space="preserve">for </w:t>
      </w:r>
      <w:r w:rsidR="00BF4577">
        <w:rPr>
          <w:rFonts w:asciiTheme="minorHAnsi" w:hAnsiTheme="minorHAnsi" w:cstheme="minorHAnsi"/>
          <w:b/>
          <w:sz w:val="22"/>
          <w:szCs w:val="22"/>
        </w:rPr>
        <w:t>PWH</w:t>
      </w:r>
      <w:r w:rsidRPr="00A2443C">
        <w:rPr>
          <w:rFonts w:asciiTheme="minorHAnsi" w:hAnsiTheme="minorHAnsi" w:cstheme="minorHAnsi"/>
          <w:b/>
          <w:sz w:val="22"/>
          <w:szCs w:val="22"/>
        </w:rPr>
        <w:t xml:space="preserve"> and uninfected statin-exposed and unexposed patients</w:t>
      </w:r>
      <w:r w:rsidR="00F609B6">
        <w:rPr>
          <w:rFonts w:asciiTheme="minorHAnsi" w:hAnsiTheme="minorHAnsi" w:cstheme="minorHAnsi"/>
          <w:b/>
          <w:sz w:val="22"/>
          <w:szCs w:val="22"/>
        </w:rPr>
        <w:t xml:space="preserve"> before and after match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6247"/>
        <w:gridCol w:w="6205"/>
      </w:tblGrid>
      <w:tr w:rsidR="001E19A4" w14:paraId="0FFAFDA5" w14:textId="77777777" w:rsidTr="001E3903">
        <w:tc>
          <w:tcPr>
            <w:tcW w:w="498" w:type="dxa"/>
          </w:tcPr>
          <w:p w14:paraId="301D8BC5" w14:textId="77777777" w:rsidR="001E19A4" w:rsidRDefault="001E19A4" w:rsidP="001E19A4">
            <w:pPr>
              <w:autoSpaceDE/>
              <w:autoSpaceDN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247" w:type="dxa"/>
          </w:tcPr>
          <w:p w14:paraId="77878024" w14:textId="0E158BEC" w:rsidR="001E19A4" w:rsidRDefault="00BF4577" w:rsidP="00044085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WH</w:t>
            </w:r>
          </w:p>
        </w:tc>
        <w:tc>
          <w:tcPr>
            <w:tcW w:w="6205" w:type="dxa"/>
          </w:tcPr>
          <w:p w14:paraId="244BEE20" w14:textId="10554185" w:rsidR="001E19A4" w:rsidRDefault="001E19A4" w:rsidP="00044085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Uninfected</w:t>
            </w:r>
          </w:p>
        </w:tc>
      </w:tr>
      <w:tr w:rsidR="001E19A4" w14:paraId="12F16D37" w14:textId="77777777" w:rsidTr="001E3903">
        <w:trPr>
          <w:cantSplit/>
          <w:trHeight w:val="1134"/>
        </w:trPr>
        <w:tc>
          <w:tcPr>
            <w:tcW w:w="498" w:type="dxa"/>
            <w:textDirection w:val="btLr"/>
            <w:vAlign w:val="center"/>
          </w:tcPr>
          <w:p w14:paraId="0B8C5A13" w14:textId="6777EF5F" w:rsidR="001E19A4" w:rsidRDefault="001E19A4" w:rsidP="001E3903">
            <w:pPr>
              <w:autoSpaceDE/>
              <w:autoSpaceDN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Before matching</w:t>
            </w:r>
          </w:p>
        </w:tc>
        <w:tc>
          <w:tcPr>
            <w:tcW w:w="6247" w:type="dxa"/>
          </w:tcPr>
          <w:p w14:paraId="125BCFFA" w14:textId="3EC37164" w:rsidR="001E19A4" w:rsidRPr="00F609B6" w:rsidRDefault="00464F3C" w:rsidP="001E19A4">
            <w:pPr>
              <w:autoSpaceDE/>
              <w:autoSpaceDN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64F3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drawing>
                <wp:inline distT="0" distB="0" distL="0" distR="0" wp14:anchorId="6AE1DA66" wp14:editId="4A2067BE">
                  <wp:extent cx="3657600" cy="24306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243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5" w:type="dxa"/>
          </w:tcPr>
          <w:p w14:paraId="6746672F" w14:textId="5E7B0508" w:rsidR="001E19A4" w:rsidRPr="00F609B6" w:rsidRDefault="00464F3C" w:rsidP="001E19A4">
            <w:pPr>
              <w:autoSpaceDE/>
              <w:autoSpaceDN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64F3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drawing>
                <wp:inline distT="0" distB="0" distL="0" distR="0" wp14:anchorId="307CEDA2" wp14:editId="11CA90A0">
                  <wp:extent cx="3657600" cy="243061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243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19A4" w14:paraId="1ABF1A74" w14:textId="77777777" w:rsidTr="00FF0866">
        <w:trPr>
          <w:cantSplit/>
          <w:trHeight w:val="3923"/>
        </w:trPr>
        <w:tc>
          <w:tcPr>
            <w:tcW w:w="498" w:type="dxa"/>
            <w:textDirection w:val="btLr"/>
            <w:vAlign w:val="center"/>
          </w:tcPr>
          <w:p w14:paraId="14789D8D" w14:textId="65A4E48A" w:rsidR="001E19A4" w:rsidRDefault="001E19A4" w:rsidP="001E3903">
            <w:pPr>
              <w:autoSpaceDE/>
              <w:autoSpaceDN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atched</w:t>
            </w:r>
          </w:p>
        </w:tc>
        <w:tc>
          <w:tcPr>
            <w:tcW w:w="6247" w:type="dxa"/>
          </w:tcPr>
          <w:p w14:paraId="52F7831D" w14:textId="324C1ED0" w:rsidR="001E19A4" w:rsidRPr="00F609B6" w:rsidRDefault="00464F3C" w:rsidP="001E19A4">
            <w:pPr>
              <w:autoSpaceDE/>
              <w:autoSpaceDN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64F3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drawing>
                <wp:inline distT="0" distB="0" distL="0" distR="0" wp14:anchorId="2D46EAA7" wp14:editId="613743CF">
                  <wp:extent cx="3657600" cy="243061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243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05" w:type="dxa"/>
          </w:tcPr>
          <w:p w14:paraId="7C6DC8D9" w14:textId="098D8278" w:rsidR="001E19A4" w:rsidRPr="00F609B6" w:rsidRDefault="00464F3C" w:rsidP="001E19A4">
            <w:pPr>
              <w:autoSpaceDE/>
              <w:autoSpaceDN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64F3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drawing>
                <wp:inline distT="0" distB="0" distL="0" distR="0" wp14:anchorId="14D2F835" wp14:editId="1D6E32BA">
                  <wp:extent cx="3657600" cy="243061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243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4F3C" w14:paraId="1A71BE3A" w14:textId="77777777" w:rsidTr="008F25F1">
        <w:trPr>
          <w:cantSplit/>
          <w:trHeight w:val="576"/>
        </w:trPr>
        <w:tc>
          <w:tcPr>
            <w:tcW w:w="498" w:type="dxa"/>
            <w:textDirection w:val="btLr"/>
            <w:vAlign w:val="center"/>
          </w:tcPr>
          <w:p w14:paraId="2FE6EA4C" w14:textId="77777777" w:rsidR="00464F3C" w:rsidRDefault="00464F3C" w:rsidP="001E3903">
            <w:pPr>
              <w:autoSpaceDE/>
              <w:autoSpaceDN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452" w:type="dxa"/>
            <w:gridSpan w:val="2"/>
            <w:vAlign w:val="center"/>
          </w:tcPr>
          <w:p w14:paraId="374984A0" w14:textId="18A5515C" w:rsidR="00464F3C" w:rsidRPr="00464F3C" w:rsidRDefault="00464F3C" w:rsidP="00464F3C">
            <w:pPr>
              <w:autoSpaceDE/>
              <w:autoSpaceDN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64F3C">
              <w:rPr>
                <w:rFonts w:asciiTheme="minorHAnsi" w:hAnsiTheme="minorHAnsi" w:cstheme="minorHAnsi"/>
                <w:bCs/>
                <w:noProof/>
                <w:sz w:val="22"/>
                <w:szCs w:val="22"/>
              </w:rPr>
              <w:drawing>
                <wp:inline distT="0" distB="0" distL="0" distR="0" wp14:anchorId="22508D40" wp14:editId="711E52DB">
                  <wp:extent cx="2763010" cy="384048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3010" cy="384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24AE5E" w14:textId="77777777" w:rsidR="00577725" w:rsidRDefault="00577725">
      <w:pPr>
        <w:autoSpaceDE/>
        <w:autoSpaceDN/>
        <w:spacing w:after="200"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B65BA0F" w14:textId="77777777" w:rsidR="00A45455" w:rsidRDefault="00A45455" w:rsidP="00A45455">
      <w:pPr>
        <w:autoSpaceDE/>
        <w:autoSpaceDN/>
        <w:spacing w:line="480" w:lineRule="auto"/>
        <w:rPr>
          <w:rFonts w:asciiTheme="minorHAnsi" w:hAnsiTheme="minorHAnsi" w:cstheme="minorHAnsi"/>
          <w:b/>
          <w:sz w:val="22"/>
          <w:szCs w:val="22"/>
        </w:rPr>
        <w:sectPr w:rsidR="00A45455" w:rsidSect="00EF0C19">
          <w:footerReference w:type="even" r:id="rId18"/>
          <w:footerReference w:type="default" r:id="rId1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3EE85FA" w14:textId="1E2437C4" w:rsidR="001C7E0C" w:rsidRDefault="00577725" w:rsidP="00B80200">
      <w:pPr>
        <w:autoSpaceDE/>
        <w:autoSpaceDN/>
        <w:rPr>
          <w:rFonts w:asciiTheme="minorHAnsi" w:hAnsiTheme="minorHAnsi" w:cstheme="minorHAnsi"/>
          <w:b/>
          <w:bCs/>
          <w:sz w:val="22"/>
          <w:szCs w:val="22"/>
        </w:rPr>
      </w:pPr>
      <w:r w:rsidRPr="00B80200">
        <w:rPr>
          <w:rFonts w:asciiTheme="minorHAnsi" w:hAnsiTheme="minorHAnsi" w:cstheme="minorHAnsi"/>
          <w:b/>
          <w:sz w:val="22"/>
          <w:szCs w:val="22"/>
        </w:rPr>
        <w:lastRenderedPageBreak/>
        <w:t xml:space="preserve">Appendix Table </w:t>
      </w:r>
      <w:r w:rsidR="00D45AD9">
        <w:rPr>
          <w:rFonts w:asciiTheme="minorHAnsi" w:hAnsiTheme="minorHAnsi" w:cstheme="minorHAnsi"/>
          <w:b/>
          <w:sz w:val="22"/>
          <w:szCs w:val="22"/>
        </w:rPr>
        <w:t>3</w:t>
      </w:r>
      <w:r w:rsidRPr="00B80200">
        <w:rPr>
          <w:rFonts w:asciiTheme="minorHAnsi" w:hAnsiTheme="minorHAnsi" w:cstheme="minorHAnsi"/>
          <w:b/>
          <w:sz w:val="22"/>
          <w:szCs w:val="22"/>
        </w:rPr>
        <w:t>.</w:t>
      </w:r>
      <w:r w:rsidR="00A4545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45455" w:rsidRPr="00837DFE">
        <w:rPr>
          <w:rFonts w:asciiTheme="minorHAnsi" w:hAnsiTheme="minorHAnsi" w:cstheme="minorHAnsi"/>
          <w:b/>
          <w:bCs/>
          <w:sz w:val="22"/>
          <w:szCs w:val="22"/>
        </w:rPr>
        <w:t xml:space="preserve"> Baseline characteristics among statin-exposed persons in the pre-matched</w:t>
      </w:r>
      <w:r w:rsidR="00A45455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A45455" w:rsidRPr="00837DFE">
        <w:rPr>
          <w:rFonts w:asciiTheme="minorHAnsi" w:hAnsiTheme="minorHAnsi" w:cstheme="minorHAnsi"/>
          <w:b/>
          <w:bCs/>
          <w:sz w:val="22"/>
          <w:szCs w:val="22"/>
        </w:rPr>
        <w:t xml:space="preserve"> propensity score-matched</w:t>
      </w:r>
      <w:r w:rsidR="00A45455">
        <w:rPr>
          <w:rFonts w:asciiTheme="minorHAnsi" w:hAnsiTheme="minorHAnsi" w:cstheme="minorHAnsi"/>
          <w:b/>
          <w:bCs/>
          <w:sz w:val="22"/>
          <w:szCs w:val="22"/>
        </w:rPr>
        <w:t>, and unmatched</w:t>
      </w:r>
      <w:r w:rsidR="00A45455" w:rsidRPr="00837DFE">
        <w:rPr>
          <w:rFonts w:asciiTheme="minorHAnsi" w:hAnsiTheme="minorHAnsi" w:cstheme="minorHAnsi"/>
          <w:b/>
          <w:bCs/>
          <w:sz w:val="22"/>
          <w:szCs w:val="22"/>
        </w:rPr>
        <w:t xml:space="preserve"> patients </w:t>
      </w:r>
    </w:p>
    <w:tbl>
      <w:tblPr>
        <w:tblStyle w:val="PlainTable11"/>
        <w:tblW w:w="0" w:type="auto"/>
        <w:jc w:val="center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410"/>
        <w:gridCol w:w="2575"/>
        <w:gridCol w:w="744"/>
        <w:gridCol w:w="517"/>
        <w:gridCol w:w="743"/>
        <w:gridCol w:w="517"/>
        <w:gridCol w:w="651"/>
        <w:gridCol w:w="534"/>
        <w:gridCol w:w="769"/>
        <w:gridCol w:w="534"/>
        <w:gridCol w:w="617"/>
        <w:gridCol w:w="507"/>
        <w:gridCol w:w="729"/>
        <w:gridCol w:w="507"/>
      </w:tblGrid>
      <w:tr w:rsidR="00755E72" w:rsidRPr="00837DFE" w14:paraId="09322F10" w14:textId="77777777" w:rsidTr="00755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26F9B619" w14:textId="77777777" w:rsidR="00755E72" w:rsidRPr="00837DFE" w:rsidRDefault="00755E72" w:rsidP="00522F3C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0" w:type="auto"/>
            <w:noWrap/>
          </w:tcPr>
          <w:p w14:paraId="54CB938E" w14:textId="77777777" w:rsidR="00755E72" w:rsidRPr="00837DFE" w:rsidRDefault="00755E72" w:rsidP="00522F3C">
            <w:pPr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0" w:type="auto"/>
            <w:gridSpan w:val="4"/>
          </w:tcPr>
          <w:p w14:paraId="14142BC8" w14:textId="0B31D33B" w:rsidR="00755E72" w:rsidRPr="00837DFE" w:rsidRDefault="00755E72" w:rsidP="00522F3C">
            <w:pPr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All patients (pre-matched)</w:t>
            </w:r>
          </w:p>
        </w:tc>
        <w:tc>
          <w:tcPr>
            <w:tcW w:w="0" w:type="auto"/>
            <w:gridSpan w:val="4"/>
          </w:tcPr>
          <w:p w14:paraId="0C308335" w14:textId="11813356" w:rsidR="00755E72" w:rsidRPr="00837DFE" w:rsidRDefault="00755E72" w:rsidP="00522F3C">
            <w:pPr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Propensity score matched</w:t>
            </w:r>
          </w:p>
        </w:tc>
        <w:tc>
          <w:tcPr>
            <w:tcW w:w="0" w:type="auto"/>
            <w:gridSpan w:val="4"/>
          </w:tcPr>
          <w:p w14:paraId="22B15C64" w14:textId="249B26DC" w:rsidR="00755E72" w:rsidRDefault="00755E72" w:rsidP="00522F3C">
            <w:pPr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matched</w:t>
            </w:r>
          </w:p>
        </w:tc>
      </w:tr>
      <w:tr w:rsidR="00755E72" w:rsidRPr="00837DFE" w14:paraId="79246856" w14:textId="4F7C2ADD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41A7CB8D" w14:textId="77777777" w:rsidR="00755E72" w:rsidRPr="00837DFE" w:rsidRDefault="00755E72" w:rsidP="00522F3C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0" w:type="auto"/>
            <w:noWrap/>
          </w:tcPr>
          <w:p w14:paraId="5D38C992" w14:textId="77777777" w:rsidR="00755E72" w:rsidRPr="00837DFE" w:rsidRDefault="00755E72" w:rsidP="00522F3C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0" w:type="auto"/>
            <w:gridSpan w:val="2"/>
          </w:tcPr>
          <w:p w14:paraId="6699CEB6" w14:textId="2D9C0BF1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WH</w:t>
            </w:r>
          </w:p>
        </w:tc>
        <w:tc>
          <w:tcPr>
            <w:tcW w:w="0" w:type="auto"/>
            <w:gridSpan w:val="2"/>
          </w:tcPr>
          <w:p w14:paraId="3F8A37E3" w14:textId="768CCA85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nfected</w:t>
            </w:r>
          </w:p>
        </w:tc>
        <w:tc>
          <w:tcPr>
            <w:tcW w:w="0" w:type="auto"/>
            <w:gridSpan w:val="2"/>
          </w:tcPr>
          <w:p w14:paraId="65140F73" w14:textId="114C3BC7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WH</w:t>
            </w:r>
          </w:p>
        </w:tc>
        <w:tc>
          <w:tcPr>
            <w:tcW w:w="0" w:type="auto"/>
            <w:gridSpan w:val="2"/>
          </w:tcPr>
          <w:p w14:paraId="3E6318A3" w14:textId="2D843B8E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nfected</w:t>
            </w:r>
          </w:p>
        </w:tc>
        <w:tc>
          <w:tcPr>
            <w:tcW w:w="0" w:type="auto"/>
            <w:gridSpan w:val="2"/>
          </w:tcPr>
          <w:p w14:paraId="4CC44C60" w14:textId="66E4AD20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WH</w:t>
            </w:r>
          </w:p>
        </w:tc>
        <w:tc>
          <w:tcPr>
            <w:tcW w:w="0" w:type="auto"/>
            <w:gridSpan w:val="2"/>
          </w:tcPr>
          <w:p w14:paraId="0F32FEE0" w14:textId="401C4376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nfected</w:t>
            </w:r>
          </w:p>
        </w:tc>
      </w:tr>
      <w:tr w:rsidR="00755E72" w:rsidRPr="00837DFE" w14:paraId="2EFA884A" w14:textId="39191805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04C396B1" w14:textId="77777777" w:rsidR="00755E72" w:rsidRPr="00837DFE" w:rsidRDefault="00755E72" w:rsidP="00522F3C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0" w:type="auto"/>
            <w:noWrap/>
          </w:tcPr>
          <w:p w14:paraId="5E78CA0F" w14:textId="77777777" w:rsidR="00755E72" w:rsidRPr="00837DFE" w:rsidRDefault="00755E72" w:rsidP="00522F3C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0" w:type="auto"/>
            <w:gridSpan w:val="2"/>
          </w:tcPr>
          <w:p w14:paraId="5AEC7F68" w14:textId="77777777" w:rsidR="00755E72" w:rsidRPr="00837DFE" w:rsidRDefault="00755E72" w:rsidP="00522F3C">
            <w:pPr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=</w:t>
            </w: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2,153</w:t>
            </w:r>
          </w:p>
        </w:tc>
        <w:tc>
          <w:tcPr>
            <w:tcW w:w="0" w:type="auto"/>
            <w:gridSpan w:val="2"/>
          </w:tcPr>
          <w:p w14:paraId="6FDDBBF6" w14:textId="77777777" w:rsidR="00755E72" w:rsidRPr="00837DFE" w:rsidRDefault="00755E72" w:rsidP="00522F3C">
            <w:pPr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=</w:t>
            </w: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4,561</w:t>
            </w:r>
          </w:p>
        </w:tc>
        <w:tc>
          <w:tcPr>
            <w:tcW w:w="0" w:type="auto"/>
            <w:gridSpan w:val="2"/>
          </w:tcPr>
          <w:p w14:paraId="6BCE017B" w14:textId="77777777" w:rsidR="00755E72" w:rsidRPr="00837DFE" w:rsidRDefault="00755E72" w:rsidP="00522F3C">
            <w:pPr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=</w:t>
            </w: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,335</w:t>
            </w:r>
          </w:p>
        </w:tc>
        <w:tc>
          <w:tcPr>
            <w:tcW w:w="0" w:type="auto"/>
            <w:gridSpan w:val="2"/>
          </w:tcPr>
          <w:p w14:paraId="6C125730" w14:textId="77777777" w:rsidR="00755E72" w:rsidRPr="00837DFE" w:rsidRDefault="00755E72" w:rsidP="00522F3C">
            <w:pPr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=</w:t>
            </w: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6,635</w:t>
            </w:r>
          </w:p>
        </w:tc>
        <w:tc>
          <w:tcPr>
            <w:tcW w:w="0" w:type="auto"/>
            <w:gridSpan w:val="2"/>
          </w:tcPr>
          <w:p w14:paraId="689A8ED6" w14:textId="692B7819" w:rsidR="00755E72" w:rsidRPr="00837DFE" w:rsidRDefault="00755E72" w:rsidP="00522F3C">
            <w:pPr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=</w:t>
            </w:r>
            <w:r w:rsidRPr="00A61ECB">
              <w:rPr>
                <w:rFonts w:asciiTheme="minorHAnsi" w:hAnsiTheme="minorHAnsi" w:cstheme="minorHAnsi"/>
                <w:sz w:val="22"/>
                <w:szCs w:val="22"/>
              </w:rPr>
              <w:t>3,741</w:t>
            </w:r>
          </w:p>
        </w:tc>
        <w:tc>
          <w:tcPr>
            <w:tcW w:w="0" w:type="auto"/>
            <w:gridSpan w:val="2"/>
          </w:tcPr>
          <w:p w14:paraId="7027D8EA" w14:textId="621F9429" w:rsidR="00755E72" w:rsidRPr="00A61ECB" w:rsidRDefault="00755E72" w:rsidP="00522F3C">
            <w:pPr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=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5,113</w:t>
            </w:r>
          </w:p>
        </w:tc>
      </w:tr>
      <w:tr w:rsidR="00755E72" w:rsidRPr="00837DFE" w14:paraId="1CC46EFD" w14:textId="3538C2B9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C4B581F" w14:textId="77777777" w:rsidR="00755E72" w:rsidRPr="00837DFE" w:rsidRDefault="00755E72" w:rsidP="00522F3C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18083EA" w14:textId="77777777" w:rsidR="00755E72" w:rsidRPr="00837DFE" w:rsidRDefault="00755E72" w:rsidP="00522F3C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hideMark/>
          </w:tcPr>
          <w:p w14:paraId="4A517C01" w14:textId="77777777" w:rsidR="00755E72" w:rsidRPr="00837DFE" w:rsidRDefault="00755E72" w:rsidP="00522F3C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hideMark/>
          </w:tcPr>
          <w:p w14:paraId="330EFD98" w14:textId="77777777" w:rsidR="00755E72" w:rsidRPr="00837DFE" w:rsidRDefault="00755E72" w:rsidP="00522F3C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0" w:type="auto"/>
            <w:hideMark/>
          </w:tcPr>
          <w:p w14:paraId="12BC0114" w14:textId="77777777" w:rsidR="00755E72" w:rsidRPr="00837DFE" w:rsidRDefault="00755E72" w:rsidP="00522F3C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hideMark/>
          </w:tcPr>
          <w:p w14:paraId="51822432" w14:textId="77777777" w:rsidR="00755E72" w:rsidRPr="00837DFE" w:rsidRDefault="00755E72" w:rsidP="00522F3C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0" w:type="auto"/>
            <w:hideMark/>
          </w:tcPr>
          <w:p w14:paraId="6FFF81AA" w14:textId="77777777" w:rsidR="00755E72" w:rsidRPr="00837DFE" w:rsidRDefault="00755E72" w:rsidP="00522F3C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hideMark/>
          </w:tcPr>
          <w:p w14:paraId="381E468D" w14:textId="77777777" w:rsidR="00755E72" w:rsidRPr="00837DFE" w:rsidRDefault="00755E72" w:rsidP="00522F3C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0" w:type="auto"/>
            <w:hideMark/>
          </w:tcPr>
          <w:p w14:paraId="6443C977" w14:textId="77777777" w:rsidR="00755E72" w:rsidRPr="00837DFE" w:rsidRDefault="00755E72" w:rsidP="00522F3C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  <w:hideMark/>
          </w:tcPr>
          <w:p w14:paraId="1794B605" w14:textId="77777777" w:rsidR="00755E72" w:rsidRPr="00837DFE" w:rsidRDefault="00755E72" w:rsidP="00522F3C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0" w:type="auto"/>
          </w:tcPr>
          <w:p w14:paraId="2149535A" w14:textId="55844966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</w:tcPr>
          <w:p w14:paraId="556EACD0" w14:textId="4F009F34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0" w:type="auto"/>
          </w:tcPr>
          <w:p w14:paraId="3E5E5AE7" w14:textId="65E873DE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0" w:type="auto"/>
          </w:tcPr>
          <w:p w14:paraId="4016AB43" w14:textId="21B1EDA8" w:rsidR="00755E72" w:rsidRPr="00837DFE" w:rsidRDefault="00755E72" w:rsidP="00522F3C">
            <w:pPr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%</w:t>
            </w:r>
          </w:p>
        </w:tc>
      </w:tr>
      <w:tr w:rsidR="00530FFD" w:rsidRPr="00837DFE" w14:paraId="51E80F67" w14:textId="6E094FC9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6E2AD3D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Age</w:t>
            </w:r>
          </w:p>
        </w:tc>
        <w:tc>
          <w:tcPr>
            <w:tcW w:w="0" w:type="auto"/>
            <w:noWrap/>
            <w:hideMark/>
          </w:tcPr>
          <w:p w14:paraId="311CC205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Mean +/-</w:t>
            </w:r>
            <w:proofErr w:type="spellStart"/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st</w:t>
            </w:r>
            <w:proofErr w:type="spellEnd"/>
            <w:r w:rsidRPr="00837DFE">
              <w:rPr>
                <w:rFonts w:asciiTheme="minorHAnsi" w:hAnsiTheme="minorHAnsi" w:cstheme="minorHAnsi"/>
                <w:sz w:val="22"/>
                <w:szCs w:val="22"/>
              </w:rPr>
              <w:t xml:space="preserve"> dev (years)</w:t>
            </w:r>
          </w:p>
        </w:tc>
        <w:tc>
          <w:tcPr>
            <w:tcW w:w="0" w:type="auto"/>
            <w:vAlign w:val="center"/>
            <w:hideMark/>
          </w:tcPr>
          <w:p w14:paraId="374C10E2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4.0</w:t>
            </w:r>
          </w:p>
        </w:tc>
        <w:tc>
          <w:tcPr>
            <w:tcW w:w="0" w:type="auto"/>
            <w:vAlign w:val="center"/>
            <w:hideMark/>
          </w:tcPr>
          <w:p w14:paraId="7C308A7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0" w:type="auto"/>
            <w:vAlign w:val="center"/>
            <w:hideMark/>
          </w:tcPr>
          <w:p w14:paraId="7519D24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3.1</w:t>
            </w:r>
          </w:p>
        </w:tc>
        <w:tc>
          <w:tcPr>
            <w:tcW w:w="0" w:type="auto"/>
            <w:vAlign w:val="center"/>
            <w:hideMark/>
          </w:tcPr>
          <w:p w14:paraId="7AA4BBF1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0" w:type="auto"/>
            <w:hideMark/>
          </w:tcPr>
          <w:p w14:paraId="05AA1BE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3.8</w:t>
            </w:r>
          </w:p>
        </w:tc>
        <w:tc>
          <w:tcPr>
            <w:tcW w:w="0" w:type="auto"/>
            <w:hideMark/>
          </w:tcPr>
          <w:p w14:paraId="69FCF47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9.5</w:t>
            </w:r>
          </w:p>
        </w:tc>
        <w:tc>
          <w:tcPr>
            <w:tcW w:w="0" w:type="auto"/>
            <w:hideMark/>
          </w:tcPr>
          <w:p w14:paraId="0AF765ED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3.2</w:t>
            </w:r>
          </w:p>
        </w:tc>
        <w:tc>
          <w:tcPr>
            <w:tcW w:w="0" w:type="auto"/>
            <w:hideMark/>
          </w:tcPr>
          <w:p w14:paraId="500DF755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9.8</w:t>
            </w:r>
          </w:p>
        </w:tc>
        <w:tc>
          <w:tcPr>
            <w:tcW w:w="0" w:type="auto"/>
            <w:vAlign w:val="center"/>
          </w:tcPr>
          <w:p w14:paraId="0DBA492B" w14:textId="1226C58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.4</w:t>
            </w:r>
          </w:p>
        </w:tc>
        <w:tc>
          <w:tcPr>
            <w:tcW w:w="0" w:type="auto"/>
            <w:vAlign w:val="center"/>
          </w:tcPr>
          <w:p w14:paraId="23E66DFC" w14:textId="1E1442ED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0" w:type="auto"/>
            <w:vAlign w:val="center"/>
          </w:tcPr>
          <w:p w14:paraId="4A379013" w14:textId="77C57FC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.0</w:t>
            </w:r>
          </w:p>
        </w:tc>
        <w:tc>
          <w:tcPr>
            <w:tcW w:w="0" w:type="auto"/>
            <w:vAlign w:val="center"/>
          </w:tcPr>
          <w:p w14:paraId="78EF0869" w14:textId="0106C792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5</w:t>
            </w:r>
          </w:p>
        </w:tc>
      </w:tr>
      <w:tr w:rsidR="00530FFD" w:rsidRPr="00837DFE" w14:paraId="0F341A0D" w14:textId="15D36844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EA3B5AA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Race/ethnicity</w:t>
            </w:r>
          </w:p>
        </w:tc>
        <w:tc>
          <w:tcPr>
            <w:tcW w:w="0" w:type="auto"/>
            <w:noWrap/>
            <w:hideMark/>
          </w:tcPr>
          <w:p w14:paraId="797D0D07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Non-Hispanic white</w:t>
            </w:r>
          </w:p>
        </w:tc>
        <w:tc>
          <w:tcPr>
            <w:tcW w:w="0" w:type="auto"/>
            <w:vAlign w:val="center"/>
            <w:hideMark/>
          </w:tcPr>
          <w:p w14:paraId="4D69B051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,467</w:t>
            </w:r>
          </w:p>
        </w:tc>
        <w:tc>
          <w:tcPr>
            <w:tcW w:w="0" w:type="auto"/>
            <w:vAlign w:val="center"/>
            <w:hideMark/>
          </w:tcPr>
          <w:p w14:paraId="6A9DE71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0" w:type="auto"/>
            <w:vAlign w:val="center"/>
            <w:hideMark/>
          </w:tcPr>
          <w:p w14:paraId="7D3A4D4C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,967</w:t>
            </w:r>
          </w:p>
        </w:tc>
        <w:tc>
          <w:tcPr>
            <w:tcW w:w="0" w:type="auto"/>
            <w:vAlign w:val="center"/>
            <w:hideMark/>
          </w:tcPr>
          <w:p w14:paraId="40B462F5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0.4</w:t>
            </w:r>
          </w:p>
        </w:tc>
        <w:tc>
          <w:tcPr>
            <w:tcW w:w="0" w:type="auto"/>
            <w:hideMark/>
          </w:tcPr>
          <w:p w14:paraId="3E5DA62E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,114</w:t>
            </w:r>
          </w:p>
        </w:tc>
        <w:tc>
          <w:tcPr>
            <w:tcW w:w="0" w:type="auto"/>
            <w:hideMark/>
          </w:tcPr>
          <w:p w14:paraId="29BD110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2.5</w:t>
            </w:r>
          </w:p>
        </w:tc>
        <w:tc>
          <w:tcPr>
            <w:tcW w:w="0" w:type="auto"/>
            <w:hideMark/>
          </w:tcPr>
          <w:p w14:paraId="618AC2F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6,705</w:t>
            </w:r>
          </w:p>
        </w:tc>
        <w:tc>
          <w:tcPr>
            <w:tcW w:w="0" w:type="auto"/>
            <w:hideMark/>
          </w:tcPr>
          <w:p w14:paraId="2365CDE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0.3</w:t>
            </w:r>
          </w:p>
        </w:tc>
        <w:tc>
          <w:tcPr>
            <w:tcW w:w="0" w:type="auto"/>
            <w:vAlign w:val="center"/>
          </w:tcPr>
          <w:p w14:paraId="11F86CBC" w14:textId="5EDA7429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,353</w:t>
            </w:r>
          </w:p>
        </w:tc>
        <w:tc>
          <w:tcPr>
            <w:tcW w:w="0" w:type="auto"/>
            <w:vAlign w:val="center"/>
          </w:tcPr>
          <w:p w14:paraId="1B99C60B" w14:textId="14C0605D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8</w:t>
            </w:r>
          </w:p>
        </w:tc>
        <w:tc>
          <w:tcPr>
            <w:tcW w:w="0" w:type="auto"/>
            <w:vAlign w:val="center"/>
          </w:tcPr>
          <w:p w14:paraId="01134F5C" w14:textId="58B68076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262</w:t>
            </w:r>
          </w:p>
        </w:tc>
        <w:tc>
          <w:tcPr>
            <w:tcW w:w="0" w:type="auto"/>
            <w:vAlign w:val="center"/>
          </w:tcPr>
          <w:p w14:paraId="19CEC120" w14:textId="62258ED2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5</w:t>
            </w:r>
          </w:p>
        </w:tc>
      </w:tr>
      <w:tr w:rsidR="00530FFD" w:rsidRPr="00837DFE" w14:paraId="2136D000" w14:textId="2AE3C5A3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CD82409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AEB59C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Non-Hispanic black</w:t>
            </w:r>
          </w:p>
        </w:tc>
        <w:tc>
          <w:tcPr>
            <w:tcW w:w="0" w:type="auto"/>
            <w:vAlign w:val="center"/>
            <w:hideMark/>
          </w:tcPr>
          <w:p w14:paraId="61DF8EA4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,369</w:t>
            </w:r>
          </w:p>
        </w:tc>
        <w:tc>
          <w:tcPr>
            <w:tcW w:w="0" w:type="auto"/>
            <w:vAlign w:val="center"/>
            <w:hideMark/>
          </w:tcPr>
          <w:p w14:paraId="58700CB5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4.2</w:t>
            </w:r>
          </w:p>
        </w:tc>
        <w:tc>
          <w:tcPr>
            <w:tcW w:w="0" w:type="auto"/>
            <w:vAlign w:val="center"/>
            <w:hideMark/>
          </w:tcPr>
          <w:p w14:paraId="0130BDD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,343</w:t>
            </w:r>
          </w:p>
        </w:tc>
        <w:tc>
          <w:tcPr>
            <w:tcW w:w="0" w:type="auto"/>
            <w:vAlign w:val="center"/>
            <w:hideMark/>
          </w:tcPr>
          <w:p w14:paraId="45EF77CF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7.3</w:t>
            </w:r>
          </w:p>
        </w:tc>
        <w:tc>
          <w:tcPr>
            <w:tcW w:w="0" w:type="auto"/>
            <w:hideMark/>
          </w:tcPr>
          <w:p w14:paraId="61FE08DC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,419</w:t>
            </w:r>
          </w:p>
        </w:tc>
        <w:tc>
          <w:tcPr>
            <w:tcW w:w="0" w:type="auto"/>
            <w:hideMark/>
          </w:tcPr>
          <w:p w14:paraId="69A6CAF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6.6</w:t>
            </w:r>
          </w:p>
        </w:tc>
        <w:tc>
          <w:tcPr>
            <w:tcW w:w="0" w:type="auto"/>
            <w:hideMark/>
          </w:tcPr>
          <w:p w14:paraId="4C90EAC4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,932</w:t>
            </w:r>
          </w:p>
        </w:tc>
        <w:tc>
          <w:tcPr>
            <w:tcW w:w="0" w:type="auto"/>
            <w:hideMark/>
          </w:tcPr>
          <w:p w14:paraId="6E8B3F0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7.7</w:t>
            </w:r>
          </w:p>
        </w:tc>
        <w:tc>
          <w:tcPr>
            <w:tcW w:w="0" w:type="auto"/>
            <w:vAlign w:val="center"/>
          </w:tcPr>
          <w:p w14:paraId="243C31B4" w14:textId="4AB27FC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950</w:t>
            </w:r>
          </w:p>
        </w:tc>
        <w:tc>
          <w:tcPr>
            <w:tcW w:w="0" w:type="auto"/>
            <w:vAlign w:val="center"/>
          </w:tcPr>
          <w:p w14:paraId="003E9E8F" w14:textId="679F5EE6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.5</w:t>
            </w:r>
          </w:p>
        </w:tc>
        <w:tc>
          <w:tcPr>
            <w:tcW w:w="0" w:type="auto"/>
            <w:vAlign w:val="center"/>
          </w:tcPr>
          <w:p w14:paraId="6E366AC4" w14:textId="28ED22F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11</w:t>
            </w:r>
          </w:p>
        </w:tc>
        <w:tc>
          <w:tcPr>
            <w:tcW w:w="0" w:type="auto"/>
            <w:vAlign w:val="center"/>
          </w:tcPr>
          <w:p w14:paraId="6F0D0F24" w14:textId="5C7B8C09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.9</w:t>
            </w:r>
          </w:p>
        </w:tc>
      </w:tr>
      <w:tr w:rsidR="00530FFD" w:rsidRPr="00837DFE" w14:paraId="0719DA7D" w14:textId="4F61EEA8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ED64653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D54AC15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Hispanic</w:t>
            </w:r>
          </w:p>
        </w:tc>
        <w:tc>
          <w:tcPr>
            <w:tcW w:w="0" w:type="auto"/>
            <w:vAlign w:val="center"/>
            <w:hideMark/>
          </w:tcPr>
          <w:p w14:paraId="045A518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49</w:t>
            </w:r>
          </w:p>
        </w:tc>
        <w:tc>
          <w:tcPr>
            <w:tcW w:w="0" w:type="auto"/>
            <w:vAlign w:val="center"/>
            <w:hideMark/>
          </w:tcPr>
          <w:p w14:paraId="17F5C4B1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0" w:type="auto"/>
            <w:vAlign w:val="center"/>
            <w:hideMark/>
          </w:tcPr>
          <w:p w14:paraId="01094508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,086</w:t>
            </w:r>
          </w:p>
        </w:tc>
        <w:tc>
          <w:tcPr>
            <w:tcW w:w="0" w:type="auto"/>
            <w:vAlign w:val="center"/>
            <w:hideMark/>
          </w:tcPr>
          <w:p w14:paraId="5BAA077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.9</w:t>
            </w:r>
          </w:p>
        </w:tc>
        <w:tc>
          <w:tcPr>
            <w:tcW w:w="0" w:type="auto"/>
            <w:hideMark/>
          </w:tcPr>
          <w:p w14:paraId="2E58C85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80</w:t>
            </w:r>
          </w:p>
        </w:tc>
        <w:tc>
          <w:tcPr>
            <w:tcW w:w="0" w:type="auto"/>
            <w:hideMark/>
          </w:tcPr>
          <w:p w14:paraId="1F09DD50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.9</w:t>
            </w:r>
          </w:p>
        </w:tc>
        <w:tc>
          <w:tcPr>
            <w:tcW w:w="0" w:type="auto"/>
            <w:hideMark/>
          </w:tcPr>
          <w:p w14:paraId="6127DF38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459</w:t>
            </w:r>
          </w:p>
        </w:tc>
        <w:tc>
          <w:tcPr>
            <w:tcW w:w="0" w:type="auto"/>
            <w:hideMark/>
          </w:tcPr>
          <w:p w14:paraId="51AB62FA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8.8</w:t>
            </w:r>
          </w:p>
        </w:tc>
        <w:tc>
          <w:tcPr>
            <w:tcW w:w="0" w:type="auto"/>
            <w:vAlign w:val="center"/>
          </w:tcPr>
          <w:p w14:paraId="5243B7A5" w14:textId="56DFC08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9</w:t>
            </w:r>
          </w:p>
        </w:tc>
        <w:tc>
          <w:tcPr>
            <w:tcW w:w="0" w:type="auto"/>
            <w:vAlign w:val="center"/>
          </w:tcPr>
          <w:p w14:paraId="573E9AFE" w14:textId="04DAFC50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0" w:type="auto"/>
            <w:vAlign w:val="center"/>
          </w:tcPr>
          <w:p w14:paraId="0D59F2C2" w14:textId="1DA846A2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627</w:t>
            </w:r>
          </w:p>
        </w:tc>
        <w:tc>
          <w:tcPr>
            <w:tcW w:w="0" w:type="auto"/>
            <w:vAlign w:val="center"/>
          </w:tcPr>
          <w:p w14:paraId="31F87540" w14:textId="376AC26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</w:t>
            </w:r>
          </w:p>
        </w:tc>
      </w:tr>
      <w:tr w:rsidR="00530FFD" w:rsidRPr="00837DFE" w14:paraId="409854CF" w14:textId="4EC450F6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5DFB07A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181DB3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Other/unknown</w:t>
            </w:r>
          </w:p>
        </w:tc>
        <w:tc>
          <w:tcPr>
            <w:tcW w:w="0" w:type="auto"/>
            <w:vAlign w:val="center"/>
            <w:hideMark/>
          </w:tcPr>
          <w:p w14:paraId="1DC47F5D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68</w:t>
            </w:r>
          </w:p>
        </w:tc>
        <w:tc>
          <w:tcPr>
            <w:tcW w:w="0" w:type="auto"/>
            <w:vAlign w:val="center"/>
            <w:hideMark/>
          </w:tcPr>
          <w:p w14:paraId="1656E249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0" w:type="auto"/>
            <w:vAlign w:val="center"/>
            <w:hideMark/>
          </w:tcPr>
          <w:p w14:paraId="6F799EBE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165</w:t>
            </w:r>
          </w:p>
        </w:tc>
        <w:tc>
          <w:tcPr>
            <w:tcW w:w="0" w:type="auto"/>
            <w:vAlign w:val="center"/>
            <w:hideMark/>
          </w:tcPr>
          <w:p w14:paraId="27CBC46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0" w:type="auto"/>
            <w:hideMark/>
          </w:tcPr>
          <w:p w14:paraId="69EA2908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22</w:t>
            </w:r>
          </w:p>
        </w:tc>
        <w:tc>
          <w:tcPr>
            <w:tcW w:w="0" w:type="auto"/>
            <w:hideMark/>
          </w:tcPr>
          <w:p w14:paraId="5735052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.0</w:t>
            </w:r>
          </w:p>
        </w:tc>
        <w:tc>
          <w:tcPr>
            <w:tcW w:w="0" w:type="auto"/>
            <w:hideMark/>
          </w:tcPr>
          <w:p w14:paraId="53EB6933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39</w:t>
            </w:r>
          </w:p>
        </w:tc>
        <w:tc>
          <w:tcPr>
            <w:tcW w:w="0" w:type="auto"/>
            <w:hideMark/>
          </w:tcPr>
          <w:p w14:paraId="092FB7C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.2</w:t>
            </w:r>
          </w:p>
        </w:tc>
        <w:tc>
          <w:tcPr>
            <w:tcW w:w="0" w:type="auto"/>
            <w:vAlign w:val="center"/>
          </w:tcPr>
          <w:p w14:paraId="2BA66C49" w14:textId="3EC5CD05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vAlign w:val="center"/>
          </w:tcPr>
          <w:p w14:paraId="294D5466" w14:textId="393CBFA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0" w:type="auto"/>
            <w:vAlign w:val="center"/>
          </w:tcPr>
          <w:p w14:paraId="1DD0D638" w14:textId="5EC9C71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6</w:t>
            </w:r>
          </w:p>
        </w:tc>
        <w:tc>
          <w:tcPr>
            <w:tcW w:w="0" w:type="auto"/>
            <w:vAlign w:val="center"/>
          </w:tcPr>
          <w:p w14:paraId="3D6C42C7" w14:textId="22D1E5FD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</w:t>
            </w:r>
          </w:p>
        </w:tc>
      </w:tr>
      <w:tr w:rsidR="00530FFD" w:rsidRPr="00837DFE" w14:paraId="37DBFFCA" w14:textId="53BD96B8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EFA5195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Sex</w:t>
            </w:r>
          </w:p>
        </w:tc>
        <w:tc>
          <w:tcPr>
            <w:tcW w:w="0" w:type="auto"/>
            <w:noWrap/>
            <w:hideMark/>
          </w:tcPr>
          <w:p w14:paraId="54188670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Female</w:t>
            </w:r>
          </w:p>
        </w:tc>
        <w:tc>
          <w:tcPr>
            <w:tcW w:w="0" w:type="auto"/>
            <w:vAlign w:val="center"/>
            <w:hideMark/>
          </w:tcPr>
          <w:p w14:paraId="4BEA513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27</w:t>
            </w:r>
          </w:p>
        </w:tc>
        <w:tc>
          <w:tcPr>
            <w:tcW w:w="0" w:type="auto"/>
            <w:vAlign w:val="center"/>
            <w:hideMark/>
          </w:tcPr>
          <w:p w14:paraId="7739FB8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0" w:type="auto"/>
            <w:vAlign w:val="center"/>
            <w:hideMark/>
          </w:tcPr>
          <w:p w14:paraId="1913AFFA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76</w:t>
            </w:r>
          </w:p>
        </w:tc>
        <w:tc>
          <w:tcPr>
            <w:tcW w:w="0" w:type="auto"/>
            <w:vAlign w:val="center"/>
            <w:hideMark/>
          </w:tcPr>
          <w:p w14:paraId="2352D3E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0" w:type="auto"/>
            <w:hideMark/>
          </w:tcPr>
          <w:p w14:paraId="2458EB52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16</w:t>
            </w:r>
          </w:p>
        </w:tc>
        <w:tc>
          <w:tcPr>
            <w:tcW w:w="0" w:type="auto"/>
            <w:hideMark/>
          </w:tcPr>
          <w:p w14:paraId="02487F56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.9</w:t>
            </w:r>
          </w:p>
        </w:tc>
        <w:tc>
          <w:tcPr>
            <w:tcW w:w="0" w:type="auto"/>
            <w:hideMark/>
          </w:tcPr>
          <w:p w14:paraId="46832F3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78</w:t>
            </w:r>
          </w:p>
        </w:tc>
        <w:tc>
          <w:tcPr>
            <w:tcW w:w="0" w:type="auto"/>
            <w:hideMark/>
          </w:tcPr>
          <w:p w14:paraId="31B69C9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.9</w:t>
            </w:r>
          </w:p>
        </w:tc>
        <w:tc>
          <w:tcPr>
            <w:tcW w:w="0" w:type="auto"/>
            <w:vAlign w:val="center"/>
          </w:tcPr>
          <w:p w14:paraId="2E5354F0" w14:textId="2B1FD5CE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0" w:type="auto"/>
            <w:vAlign w:val="center"/>
          </w:tcPr>
          <w:p w14:paraId="4F379301" w14:textId="3E0819FC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0" w:type="auto"/>
            <w:vAlign w:val="center"/>
          </w:tcPr>
          <w:p w14:paraId="587719F2" w14:textId="57AE39D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8</w:t>
            </w:r>
          </w:p>
        </w:tc>
        <w:tc>
          <w:tcPr>
            <w:tcW w:w="0" w:type="auto"/>
            <w:vAlign w:val="center"/>
          </w:tcPr>
          <w:p w14:paraId="31C62FB1" w14:textId="2B3DB4D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</w:t>
            </w:r>
          </w:p>
        </w:tc>
      </w:tr>
      <w:tr w:rsidR="00530FFD" w:rsidRPr="00837DFE" w14:paraId="3408E4B9" w14:textId="1C2639DA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DF0C4FF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8C2319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Male</w:t>
            </w:r>
          </w:p>
        </w:tc>
        <w:tc>
          <w:tcPr>
            <w:tcW w:w="0" w:type="auto"/>
            <w:vAlign w:val="center"/>
            <w:hideMark/>
          </w:tcPr>
          <w:p w14:paraId="7CF56E94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1,826</w:t>
            </w:r>
          </w:p>
        </w:tc>
        <w:tc>
          <w:tcPr>
            <w:tcW w:w="0" w:type="auto"/>
            <w:vAlign w:val="center"/>
            <w:hideMark/>
          </w:tcPr>
          <w:p w14:paraId="6EA0263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7.3</w:t>
            </w:r>
          </w:p>
        </w:tc>
        <w:tc>
          <w:tcPr>
            <w:tcW w:w="0" w:type="auto"/>
            <w:vAlign w:val="center"/>
            <w:hideMark/>
          </w:tcPr>
          <w:p w14:paraId="320A5F4A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3,685</w:t>
            </w:r>
          </w:p>
        </w:tc>
        <w:tc>
          <w:tcPr>
            <w:tcW w:w="0" w:type="auto"/>
            <w:vAlign w:val="center"/>
            <w:hideMark/>
          </w:tcPr>
          <w:p w14:paraId="52F66B54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7.5</w:t>
            </w:r>
          </w:p>
        </w:tc>
        <w:tc>
          <w:tcPr>
            <w:tcW w:w="0" w:type="auto"/>
            <w:hideMark/>
          </w:tcPr>
          <w:p w14:paraId="1B7DEF82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,119</w:t>
            </w:r>
          </w:p>
        </w:tc>
        <w:tc>
          <w:tcPr>
            <w:tcW w:w="0" w:type="auto"/>
            <w:hideMark/>
          </w:tcPr>
          <w:p w14:paraId="4959FE68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0" w:type="auto"/>
            <w:hideMark/>
          </w:tcPr>
          <w:p w14:paraId="065A1A6B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6,157</w:t>
            </w:r>
          </w:p>
        </w:tc>
        <w:tc>
          <w:tcPr>
            <w:tcW w:w="0" w:type="auto"/>
            <w:hideMark/>
          </w:tcPr>
          <w:p w14:paraId="49B438C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97.1</w:t>
            </w:r>
          </w:p>
        </w:tc>
        <w:tc>
          <w:tcPr>
            <w:tcW w:w="0" w:type="auto"/>
            <w:vAlign w:val="center"/>
          </w:tcPr>
          <w:p w14:paraId="47D406A9" w14:textId="7CB0E57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707</w:t>
            </w:r>
          </w:p>
        </w:tc>
        <w:tc>
          <w:tcPr>
            <w:tcW w:w="0" w:type="auto"/>
            <w:vAlign w:val="center"/>
          </w:tcPr>
          <w:p w14:paraId="45F6B08B" w14:textId="3CA26632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</w:t>
            </w:r>
          </w:p>
        </w:tc>
        <w:tc>
          <w:tcPr>
            <w:tcW w:w="0" w:type="auto"/>
            <w:vAlign w:val="center"/>
          </w:tcPr>
          <w:p w14:paraId="51DF156C" w14:textId="0FB038C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,528</w:t>
            </w:r>
          </w:p>
        </w:tc>
        <w:tc>
          <w:tcPr>
            <w:tcW w:w="0" w:type="auto"/>
            <w:vAlign w:val="center"/>
          </w:tcPr>
          <w:p w14:paraId="44E89507" w14:textId="108C9439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</w:t>
            </w:r>
          </w:p>
        </w:tc>
      </w:tr>
      <w:tr w:rsidR="00530FFD" w:rsidRPr="00837DFE" w14:paraId="55A01CE5" w14:textId="0EF58770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43B6D44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Hepatitis C*</w:t>
            </w:r>
          </w:p>
        </w:tc>
        <w:tc>
          <w:tcPr>
            <w:tcW w:w="0" w:type="auto"/>
            <w:noWrap/>
            <w:hideMark/>
          </w:tcPr>
          <w:p w14:paraId="06DB9E4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HCV negative</w:t>
            </w:r>
          </w:p>
        </w:tc>
        <w:tc>
          <w:tcPr>
            <w:tcW w:w="0" w:type="auto"/>
            <w:vAlign w:val="center"/>
            <w:hideMark/>
          </w:tcPr>
          <w:p w14:paraId="3254A639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,991</w:t>
            </w:r>
          </w:p>
        </w:tc>
        <w:tc>
          <w:tcPr>
            <w:tcW w:w="0" w:type="auto"/>
            <w:vAlign w:val="center"/>
            <w:hideMark/>
          </w:tcPr>
          <w:p w14:paraId="74799FA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4.0</w:t>
            </w:r>
          </w:p>
        </w:tc>
        <w:tc>
          <w:tcPr>
            <w:tcW w:w="0" w:type="auto"/>
            <w:vAlign w:val="center"/>
            <w:hideMark/>
          </w:tcPr>
          <w:p w14:paraId="2A55E50E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5,948</w:t>
            </w:r>
          </w:p>
        </w:tc>
        <w:tc>
          <w:tcPr>
            <w:tcW w:w="0" w:type="auto"/>
            <w:vAlign w:val="center"/>
            <w:hideMark/>
          </w:tcPr>
          <w:p w14:paraId="3C4119A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5.1</w:t>
            </w:r>
          </w:p>
        </w:tc>
        <w:tc>
          <w:tcPr>
            <w:tcW w:w="0" w:type="auto"/>
            <w:hideMark/>
          </w:tcPr>
          <w:p w14:paraId="5C042B7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,158</w:t>
            </w:r>
          </w:p>
        </w:tc>
        <w:tc>
          <w:tcPr>
            <w:tcW w:w="0" w:type="auto"/>
            <w:hideMark/>
          </w:tcPr>
          <w:p w14:paraId="2703BCA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0.3</w:t>
            </w:r>
          </w:p>
        </w:tc>
        <w:tc>
          <w:tcPr>
            <w:tcW w:w="0" w:type="auto"/>
            <w:hideMark/>
          </w:tcPr>
          <w:p w14:paraId="70005A2C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1,997</w:t>
            </w:r>
          </w:p>
        </w:tc>
        <w:tc>
          <w:tcPr>
            <w:tcW w:w="0" w:type="auto"/>
            <w:hideMark/>
          </w:tcPr>
          <w:p w14:paraId="58902A44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2.1</w:t>
            </w:r>
          </w:p>
        </w:tc>
        <w:tc>
          <w:tcPr>
            <w:tcW w:w="0" w:type="auto"/>
            <w:vAlign w:val="center"/>
          </w:tcPr>
          <w:p w14:paraId="091BCEE6" w14:textId="4C531A5E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,833</w:t>
            </w:r>
          </w:p>
        </w:tc>
        <w:tc>
          <w:tcPr>
            <w:tcW w:w="0" w:type="auto"/>
            <w:vAlign w:val="center"/>
          </w:tcPr>
          <w:p w14:paraId="5406A3B5" w14:textId="20E6F896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6</w:t>
            </w:r>
          </w:p>
        </w:tc>
        <w:tc>
          <w:tcPr>
            <w:tcW w:w="0" w:type="auto"/>
            <w:vAlign w:val="center"/>
          </w:tcPr>
          <w:p w14:paraId="68137E29" w14:textId="1206CD8B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,951</w:t>
            </w:r>
          </w:p>
        </w:tc>
        <w:tc>
          <w:tcPr>
            <w:tcW w:w="0" w:type="auto"/>
            <w:vAlign w:val="center"/>
          </w:tcPr>
          <w:p w14:paraId="7CC736CD" w14:textId="13BD783B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8</w:t>
            </w:r>
          </w:p>
        </w:tc>
      </w:tr>
      <w:tr w:rsidR="00530FFD" w:rsidRPr="00837DFE" w14:paraId="6C7DD2A4" w14:textId="10D9FC7D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A8164AA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0FFC80A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 xml:space="preserve">Chronic HCV </w:t>
            </w:r>
          </w:p>
        </w:tc>
        <w:tc>
          <w:tcPr>
            <w:tcW w:w="0" w:type="auto"/>
            <w:vAlign w:val="center"/>
            <w:hideMark/>
          </w:tcPr>
          <w:p w14:paraId="7FAA1241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122</w:t>
            </w:r>
          </w:p>
        </w:tc>
        <w:tc>
          <w:tcPr>
            <w:tcW w:w="0" w:type="auto"/>
            <w:vAlign w:val="center"/>
            <w:hideMark/>
          </w:tcPr>
          <w:p w14:paraId="3A8B33A9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.5</w:t>
            </w:r>
          </w:p>
        </w:tc>
        <w:tc>
          <w:tcPr>
            <w:tcW w:w="0" w:type="auto"/>
            <w:vAlign w:val="center"/>
            <w:hideMark/>
          </w:tcPr>
          <w:p w14:paraId="2DA077EC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,281</w:t>
            </w:r>
          </w:p>
        </w:tc>
        <w:tc>
          <w:tcPr>
            <w:tcW w:w="0" w:type="auto"/>
            <w:vAlign w:val="center"/>
            <w:hideMark/>
          </w:tcPr>
          <w:p w14:paraId="0025598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0" w:type="auto"/>
            <w:hideMark/>
          </w:tcPr>
          <w:p w14:paraId="1E03BB23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547</w:t>
            </w:r>
          </w:p>
        </w:tc>
        <w:tc>
          <w:tcPr>
            <w:tcW w:w="0" w:type="auto"/>
            <w:hideMark/>
          </w:tcPr>
          <w:p w14:paraId="102EE7A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1.1</w:t>
            </w:r>
          </w:p>
        </w:tc>
        <w:tc>
          <w:tcPr>
            <w:tcW w:w="0" w:type="auto"/>
            <w:hideMark/>
          </w:tcPr>
          <w:p w14:paraId="43E0184E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,019</w:t>
            </w:r>
          </w:p>
        </w:tc>
        <w:tc>
          <w:tcPr>
            <w:tcW w:w="0" w:type="auto"/>
            <w:hideMark/>
          </w:tcPr>
          <w:p w14:paraId="07114F3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2.1</w:t>
            </w:r>
          </w:p>
        </w:tc>
        <w:tc>
          <w:tcPr>
            <w:tcW w:w="0" w:type="auto"/>
            <w:vAlign w:val="center"/>
          </w:tcPr>
          <w:p w14:paraId="595E1A05" w14:textId="0EE84A2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5</w:t>
            </w:r>
          </w:p>
        </w:tc>
        <w:tc>
          <w:tcPr>
            <w:tcW w:w="0" w:type="auto"/>
            <w:vAlign w:val="center"/>
          </w:tcPr>
          <w:p w14:paraId="65DB357D" w14:textId="2B266536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</w:t>
            </w:r>
          </w:p>
        </w:tc>
        <w:tc>
          <w:tcPr>
            <w:tcW w:w="0" w:type="auto"/>
            <w:vAlign w:val="center"/>
          </w:tcPr>
          <w:p w14:paraId="638C8A22" w14:textId="223BFF6C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262</w:t>
            </w:r>
          </w:p>
        </w:tc>
        <w:tc>
          <w:tcPr>
            <w:tcW w:w="0" w:type="auto"/>
            <w:vAlign w:val="center"/>
          </w:tcPr>
          <w:p w14:paraId="4D85F23F" w14:textId="2C765E72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0</w:t>
            </w:r>
          </w:p>
        </w:tc>
      </w:tr>
      <w:tr w:rsidR="00530FFD" w:rsidRPr="00837DFE" w14:paraId="1B38B8C0" w14:textId="4D7FAF61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206BE63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7C2A984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HCV exposure</w:t>
            </w:r>
          </w:p>
        </w:tc>
        <w:tc>
          <w:tcPr>
            <w:tcW w:w="0" w:type="auto"/>
            <w:vAlign w:val="center"/>
            <w:hideMark/>
          </w:tcPr>
          <w:p w14:paraId="11EE06B8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35</w:t>
            </w:r>
          </w:p>
        </w:tc>
        <w:tc>
          <w:tcPr>
            <w:tcW w:w="0" w:type="auto"/>
            <w:vAlign w:val="center"/>
            <w:hideMark/>
          </w:tcPr>
          <w:p w14:paraId="73848B8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48A2B00F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160</w:t>
            </w:r>
          </w:p>
        </w:tc>
        <w:tc>
          <w:tcPr>
            <w:tcW w:w="0" w:type="auto"/>
            <w:vAlign w:val="center"/>
            <w:hideMark/>
          </w:tcPr>
          <w:p w14:paraId="2449100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0" w:type="auto"/>
            <w:hideMark/>
          </w:tcPr>
          <w:p w14:paraId="63AE6C4B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64</w:t>
            </w:r>
          </w:p>
        </w:tc>
        <w:tc>
          <w:tcPr>
            <w:tcW w:w="0" w:type="auto"/>
            <w:hideMark/>
          </w:tcPr>
          <w:p w14:paraId="357D615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6.3</w:t>
            </w:r>
          </w:p>
        </w:tc>
        <w:tc>
          <w:tcPr>
            <w:tcW w:w="0" w:type="auto"/>
            <w:hideMark/>
          </w:tcPr>
          <w:p w14:paraId="2132D5C5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91</w:t>
            </w:r>
          </w:p>
        </w:tc>
        <w:tc>
          <w:tcPr>
            <w:tcW w:w="0" w:type="auto"/>
            <w:hideMark/>
          </w:tcPr>
          <w:p w14:paraId="363FB09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.6</w:t>
            </w:r>
          </w:p>
        </w:tc>
        <w:tc>
          <w:tcPr>
            <w:tcW w:w="0" w:type="auto"/>
            <w:vAlign w:val="center"/>
          </w:tcPr>
          <w:p w14:paraId="7F8D4A6E" w14:textId="5150D81E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0" w:type="auto"/>
            <w:vAlign w:val="center"/>
          </w:tcPr>
          <w:p w14:paraId="04F2ECFD" w14:textId="33E4EF6B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0" w:type="auto"/>
            <w:vAlign w:val="center"/>
          </w:tcPr>
          <w:p w14:paraId="00EF71BA" w14:textId="51DADEFF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9</w:t>
            </w:r>
          </w:p>
        </w:tc>
        <w:tc>
          <w:tcPr>
            <w:tcW w:w="0" w:type="auto"/>
            <w:vAlign w:val="center"/>
          </w:tcPr>
          <w:p w14:paraId="14629A8F" w14:textId="0EA4AE2B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</w:t>
            </w:r>
          </w:p>
        </w:tc>
      </w:tr>
      <w:tr w:rsidR="00530FFD" w:rsidRPr="00837DFE" w14:paraId="10D212EA" w14:textId="332DEEAE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A145006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84EF1D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Never tested in the VA</w:t>
            </w:r>
          </w:p>
        </w:tc>
        <w:tc>
          <w:tcPr>
            <w:tcW w:w="0" w:type="auto"/>
            <w:vAlign w:val="center"/>
            <w:hideMark/>
          </w:tcPr>
          <w:p w14:paraId="779F8729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0" w:type="auto"/>
            <w:vAlign w:val="center"/>
            <w:hideMark/>
          </w:tcPr>
          <w:p w14:paraId="3E111E7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0" w:type="auto"/>
            <w:vAlign w:val="center"/>
            <w:hideMark/>
          </w:tcPr>
          <w:p w14:paraId="43A41470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,172</w:t>
            </w:r>
          </w:p>
        </w:tc>
        <w:tc>
          <w:tcPr>
            <w:tcW w:w="0" w:type="auto"/>
            <w:vAlign w:val="center"/>
            <w:hideMark/>
          </w:tcPr>
          <w:p w14:paraId="08B0EE66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.1</w:t>
            </w:r>
          </w:p>
        </w:tc>
        <w:tc>
          <w:tcPr>
            <w:tcW w:w="0" w:type="auto"/>
            <w:hideMark/>
          </w:tcPr>
          <w:p w14:paraId="654D198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66</w:t>
            </w:r>
          </w:p>
        </w:tc>
        <w:tc>
          <w:tcPr>
            <w:tcW w:w="0" w:type="auto"/>
            <w:hideMark/>
          </w:tcPr>
          <w:p w14:paraId="59D929A8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.3</w:t>
            </w:r>
          </w:p>
        </w:tc>
        <w:tc>
          <w:tcPr>
            <w:tcW w:w="0" w:type="auto"/>
            <w:hideMark/>
          </w:tcPr>
          <w:p w14:paraId="23DCA7D8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,028</w:t>
            </w:r>
          </w:p>
        </w:tc>
        <w:tc>
          <w:tcPr>
            <w:tcW w:w="0" w:type="auto"/>
            <w:hideMark/>
          </w:tcPr>
          <w:p w14:paraId="631FBE4B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2.2</w:t>
            </w:r>
          </w:p>
        </w:tc>
        <w:tc>
          <w:tcPr>
            <w:tcW w:w="0" w:type="auto"/>
            <w:vAlign w:val="center"/>
          </w:tcPr>
          <w:p w14:paraId="00A8643F" w14:textId="2D42EB65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0" w:type="auto"/>
            <w:vAlign w:val="center"/>
          </w:tcPr>
          <w:p w14:paraId="4DFAC5B0" w14:textId="5FC358D6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0" w:type="auto"/>
            <w:vAlign w:val="center"/>
          </w:tcPr>
          <w:p w14:paraId="521BA63C" w14:textId="3AD8E15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,144</w:t>
            </w:r>
          </w:p>
        </w:tc>
        <w:tc>
          <w:tcPr>
            <w:tcW w:w="0" w:type="auto"/>
            <w:vAlign w:val="center"/>
          </w:tcPr>
          <w:p w14:paraId="3B0A4852" w14:textId="51EC32C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0</w:t>
            </w:r>
          </w:p>
        </w:tc>
      </w:tr>
      <w:tr w:rsidR="00530FFD" w:rsidRPr="00837DFE" w14:paraId="4E067AB2" w14:textId="67D94A65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62C4D5C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Hepatitis B*</w:t>
            </w:r>
          </w:p>
        </w:tc>
        <w:tc>
          <w:tcPr>
            <w:tcW w:w="0" w:type="auto"/>
            <w:noWrap/>
            <w:hideMark/>
          </w:tcPr>
          <w:p w14:paraId="4CA09EA8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HBV negative</w:t>
            </w:r>
          </w:p>
        </w:tc>
        <w:tc>
          <w:tcPr>
            <w:tcW w:w="0" w:type="auto"/>
            <w:vAlign w:val="center"/>
            <w:hideMark/>
          </w:tcPr>
          <w:p w14:paraId="48F383DF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,280</w:t>
            </w:r>
          </w:p>
        </w:tc>
        <w:tc>
          <w:tcPr>
            <w:tcW w:w="0" w:type="auto"/>
            <w:vAlign w:val="center"/>
            <w:hideMark/>
          </w:tcPr>
          <w:p w14:paraId="4116F0F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4.6</w:t>
            </w:r>
          </w:p>
        </w:tc>
        <w:tc>
          <w:tcPr>
            <w:tcW w:w="0" w:type="auto"/>
            <w:vAlign w:val="center"/>
            <w:hideMark/>
          </w:tcPr>
          <w:p w14:paraId="0620300B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,737</w:t>
            </w:r>
          </w:p>
        </w:tc>
        <w:tc>
          <w:tcPr>
            <w:tcW w:w="0" w:type="auto"/>
            <w:vAlign w:val="center"/>
            <w:hideMark/>
          </w:tcPr>
          <w:p w14:paraId="1BDFBFB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4.2</w:t>
            </w:r>
          </w:p>
        </w:tc>
        <w:tc>
          <w:tcPr>
            <w:tcW w:w="0" w:type="auto"/>
            <w:hideMark/>
          </w:tcPr>
          <w:p w14:paraId="44ECF8AE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6,177</w:t>
            </w:r>
          </w:p>
        </w:tc>
        <w:tc>
          <w:tcPr>
            <w:tcW w:w="0" w:type="auto"/>
            <w:hideMark/>
          </w:tcPr>
          <w:p w14:paraId="520CFB62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84.2</w:t>
            </w:r>
          </w:p>
        </w:tc>
        <w:tc>
          <w:tcPr>
            <w:tcW w:w="0" w:type="auto"/>
            <w:hideMark/>
          </w:tcPr>
          <w:p w14:paraId="631122B5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9,146</w:t>
            </w:r>
          </w:p>
        </w:tc>
        <w:tc>
          <w:tcPr>
            <w:tcW w:w="0" w:type="auto"/>
            <w:hideMark/>
          </w:tcPr>
          <w:p w14:paraId="236D771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5.0</w:t>
            </w:r>
          </w:p>
        </w:tc>
        <w:tc>
          <w:tcPr>
            <w:tcW w:w="0" w:type="auto"/>
            <w:vAlign w:val="center"/>
          </w:tcPr>
          <w:p w14:paraId="2F5CE461" w14:textId="588D4AE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103</w:t>
            </w:r>
          </w:p>
        </w:tc>
        <w:tc>
          <w:tcPr>
            <w:tcW w:w="0" w:type="auto"/>
            <w:vAlign w:val="center"/>
          </w:tcPr>
          <w:p w14:paraId="26216458" w14:textId="1D1D4C00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2</w:t>
            </w:r>
          </w:p>
        </w:tc>
        <w:tc>
          <w:tcPr>
            <w:tcW w:w="0" w:type="auto"/>
            <w:vAlign w:val="center"/>
          </w:tcPr>
          <w:p w14:paraId="6E440D3A" w14:textId="0447F78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591</w:t>
            </w:r>
          </w:p>
        </w:tc>
        <w:tc>
          <w:tcPr>
            <w:tcW w:w="0" w:type="auto"/>
            <w:vAlign w:val="center"/>
          </w:tcPr>
          <w:p w14:paraId="58F82E0E" w14:textId="212D1AA5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.5</w:t>
            </w:r>
          </w:p>
        </w:tc>
      </w:tr>
      <w:tr w:rsidR="00530FFD" w:rsidRPr="00837DFE" w14:paraId="06C2E4FC" w14:textId="4985FB55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99DDA60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7CF7B4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HBV positive</w:t>
            </w:r>
          </w:p>
        </w:tc>
        <w:tc>
          <w:tcPr>
            <w:tcW w:w="0" w:type="auto"/>
            <w:vAlign w:val="center"/>
            <w:hideMark/>
          </w:tcPr>
          <w:p w14:paraId="1DBA1E6E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24</w:t>
            </w:r>
          </w:p>
        </w:tc>
        <w:tc>
          <w:tcPr>
            <w:tcW w:w="0" w:type="auto"/>
            <w:vAlign w:val="center"/>
            <w:hideMark/>
          </w:tcPr>
          <w:p w14:paraId="082E1331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0" w:type="auto"/>
            <w:vAlign w:val="center"/>
            <w:hideMark/>
          </w:tcPr>
          <w:p w14:paraId="0831C0B5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0" w:type="auto"/>
            <w:vAlign w:val="center"/>
            <w:hideMark/>
          </w:tcPr>
          <w:p w14:paraId="77BAA21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hideMark/>
          </w:tcPr>
          <w:p w14:paraId="1A7F3BE7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84</w:t>
            </w:r>
          </w:p>
        </w:tc>
        <w:tc>
          <w:tcPr>
            <w:tcW w:w="0" w:type="auto"/>
            <w:hideMark/>
          </w:tcPr>
          <w:p w14:paraId="1E29D1E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.9</w:t>
            </w:r>
          </w:p>
        </w:tc>
        <w:tc>
          <w:tcPr>
            <w:tcW w:w="0" w:type="auto"/>
            <w:hideMark/>
          </w:tcPr>
          <w:p w14:paraId="52F7E080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2</w:t>
            </w:r>
          </w:p>
        </w:tc>
        <w:tc>
          <w:tcPr>
            <w:tcW w:w="0" w:type="auto"/>
            <w:hideMark/>
          </w:tcPr>
          <w:p w14:paraId="0A6C669F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0.4</w:t>
            </w:r>
          </w:p>
        </w:tc>
        <w:tc>
          <w:tcPr>
            <w:tcW w:w="0" w:type="auto"/>
            <w:vAlign w:val="center"/>
          </w:tcPr>
          <w:p w14:paraId="63B01AAE" w14:textId="46C3836B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vAlign w:val="center"/>
          </w:tcPr>
          <w:p w14:paraId="7E991E34" w14:textId="641479A6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0" w:type="auto"/>
            <w:vAlign w:val="center"/>
          </w:tcPr>
          <w:p w14:paraId="29AB4634" w14:textId="0A4F2A2B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vAlign w:val="center"/>
          </w:tcPr>
          <w:p w14:paraId="10B8029D" w14:textId="28F2042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</w:t>
            </w:r>
          </w:p>
        </w:tc>
      </w:tr>
      <w:tr w:rsidR="00530FFD" w:rsidRPr="00837DFE" w14:paraId="2BDAE042" w14:textId="2AD6E2E5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DD7427A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61E4598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HBV acute resolved</w:t>
            </w:r>
          </w:p>
        </w:tc>
        <w:tc>
          <w:tcPr>
            <w:tcW w:w="0" w:type="auto"/>
            <w:vAlign w:val="center"/>
            <w:hideMark/>
          </w:tcPr>
          <w:p w14:paraId="1260BB0D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vAlign w:val="center"/>
            <w:hideMark/>
          </w:tcPr>
          <w:p w14:paraId="23F4AB9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0" w:type="auto"/>
            <w:vAlign w:val="center"/>
            <w:hideMark/>
          </w:tcPr>
          <w:p w14:paraId="55AEAA39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vAlign w:val="center"/>
            <w:hideMark/>
          </w:tcPr>
          <w:p w14:paraId="28C52DAA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hideMark/>
          </w:tcPr>
          <w:p w14:paraId="36DA1F99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94</w:t>
            </w:r>
          </w:p>
        </w:tc>
        <w:tc>
          <w:tcPr>
            <w:tcW w:w="0" w:type="auto"/>
            <w:hideMark/>
          </w:tcPr>
          <w:p w14:paraId="68FB070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.3</w:t>
            </w:r>
          </w:p>
        </w:tc>
        <w:tc>
          <w:tcPr>
            <w:tcW w:w="0" w:type="auto"/>
            <w:hideMark/>
          </w:tcPr>
          <w:p w14:paraId="4FB374C4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3</w:t>
            </w:r>
          </w:p>
        </w:tc>
        <w:tc>
          <w:tcPr>
            <w:tcW w:w="0" w:type="auto"/>
            <w:hideMark/>
          </w:tcPr>
          <w:p w14:paraId="3293645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0.3</w:t>
            </w:r>
          </w:p>
        </w:tc>
        <w:tc>
          <w:tcPr>
            <w:tcW w:w="0" w:type="auto"/>
            <w:vAlign w:val="center"/>
          </w:tcPr>
          <w:p w14:paraId="6F3037DF" w14:textId="050ACA2D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0" w:type="auto"/>
            <w:vAlign w:val="center"/>
          </w:tcPr>
          <w:p w14:paraId="59C5C6FC" w14:textId="7632BC1B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vAlign w:val="center"/>
          </w:tcPr>
          <w:p w14:paraId="61A1F5B9" w14:textId="7E719F3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vAlign w:val="center"/>
          </w:tcPr>
          <w:p w14:paraId="52517ACF" w14:textId="63C357F4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</w:tr>
      <w:tr w:rsidR="00530FFD" w:rsidRPr="00837DFE" w14:paraId="2C5FAE78" w14:textId="5E60F564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6DA1341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7215ED4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Unconfirmed HBV</w:t>
            </w:r>
          </w:p>
        </w:tc>
        <w:tc>
          <w:tcPr>
            <w:tcW w:w="0" w:type="auto"/>
            <w:vAlign w:val="center"/>
            <w:hideMark/>
          </w:tcPr>
          <w:p w14:paraId="563FF063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vAlign w:val="center"/>
            <w:hideMark/>
          </w:tcPr>
          <w:p w14:paraId="6DF5EC1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vAlign w:val="center"/>
            <w:hideMark/>
          </w:tcPr>
          <w:p w14:paraId="4E86AB9E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vAlign w:val="center"/>
            <w:hideMark/>
          </w:tcPr>
          <w:p w14:paraId="1F72B42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hideMark/>
          </w:tcPr>
          <w:p w14:paraId="4B036881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0" w:type="auto"/>
            <w:hideMark/>
          </w:tcPr>
          <w:p w14:paraId="5CCD0C22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0.7</w:t>
            </w:r>
          </w:p>
        </w:tc>
        <w:tc>
          <w:tcPr>
            <w:tcW w:w="0" w:type="auto"/>
            <w:hideMark/>
          </w:tcPr>
          <w:p w14:paraId="47A0ED6F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</w:p>
        </w:tc>
        <w:tc>
          <w:tcPr>
            <w:tcW w:w="0" w:type="auto"/>
            <w:hideMark/>
          </w:tcPr>
          <w:p w14:paraId="03C18F2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0.1</w:t>
            </w:r>
          </w:p>
        </w:tc>
        <w:tc>
          <w:tcPr>
            <w:tcW w:w="0" w:type="auto"/>
            <w:vAlign w:val="center"/>
          </w:tcPr>
          <w:p w14:paraId="4DDF9700" w14:textId="4AAA805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vAlign w:val="center"/>
          </w:tcPr>
          <w:p w14:paraId="399C42A1" w14:textId="4D2B2BD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vAlign w:val="center"/>
          </w:tcPr>
          <w:p w14:paraId="05436F8B" w14:textId="4610696B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vAlign w:val="center"/>
          </w:tcPr>
          <w:p w14:paraId="4E340682" w14:textId="33D0975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</w:tr>
      <w:tr w:rsidR="00530FFD" w:rsidRPr="00837DFE" w14:paraId="10C58473" w14:textId="1256C2E1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DB4FC5F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342ACF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Never tested in the VA</w:t>
            </w:r>
          </w:p>
        </w:tc>
        <w:tc>
          <w:tcPr>
            <w:tcW w:w="0" w:type="auto"/>
            <w:vAlign w:val="center"/>
            <w:hideMark/>
          </w:tcPr>
          <w:p w14:paraId="3FF35614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228</w:t>
            </w:r>
          </w:p>
        </w:tc>
        <w:tc>
          <w:tcPr>
            <w:tcW w:w="0" w:type="auto"/>
            <w:vAlign w:val="center"/>
            <w:hideMark/>
          </w:tcPr>
          <w:p w14:paraId="753A13E1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.1</w:t>
            </w:r>
          </w:p>
        </w:tc>
        <w:tc>
          <w:tcPr>
            <w:tcW w:w="0" w:type="auto"/>
            <w:vAlign w:val="center"/>
            <w:hideMark/>
          </w:tcPr>
          <w:p w14:paraId="43CF2E47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,559</w:t>
            </w:r>
          </w:p>
        </w:tc>
        <w:tc>
          <w:tcPr>
            <w:tcW w:w="0" w:type="auto"/>
            <w:vAlign w:val="center"/>
            <w:hideMark/>
          </w:tcPr>
          <w:p w14:paraId="7E2F45C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0" w:type="auto"/>
            <w:hideMark/>
          </w:tcPr>
          <w:p w14:paraId="308D7B37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31</w:t>
            </w:r>
          </w:p>
        </w:tc>
        <w:tc>
          <w:tcPr>
            <w:tcW w:w="0" w:type="auto"/>
            <w:hideMark/>
          </w:tcPr>
          <w:p w14:paraId="3EBCB34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0.0</w:t>
            </w:r>
          </w:p>
        </w:tc>
        <w:tc>
          <w:tcPr>
            <w:tcW w:w="0" w:type="auto"/>
            <w:hideMark/>
          </w:tcPr>
          <w:p w14:paraId="7DB58AE8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,354</w:t>
            </w:r>
          </w:p>
        </w:tc>
        <w:tc>
          <w:tcPr>
            <w:tcW w:w="0" w:type="auto"/>
            <w:hideMark/>
          </w:tcPr>
          <w:p w14:paraId="389EE6B6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4.2</w:t>
            </w:r>
          </w:p>
        </w:tc>
        <w:tc>
          <w:tcPr>
            <w:tcW w:w="0" w:type="auto"/>
            <w:vAlign w:val="center"/>
          </w:tcPr>
          <w:p w14:paraId="3A71E71C" w14:textId="341FA1C9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7</w:t>
            </w:r>
          </w:p>
        </w:tc>
        <w:tc>
          <w:tcPr>
            <w:tcW w:w="0" w:type="auto"/>
            <w:vAlign w:val="center"/>
          </w:tcPr>
          <w:p w14:paraId="491702D2" w14:textId="40FE8293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3</w:t>
            </w:r>
          </w:p>
        </w:tc>
        <w:tc>
          <w:tcPr>
            <w:tcW w:w="0" w:type="auto"/>
            <w:vAlign w:val="center"/>
          </w:tcPr>
          <w:p w14:paraId="2A2A4CD5" w14:textId="11D8D579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205</w:t>
            </w:r>
          </w:p>
        </w:tc>
        <w:tc>
          <w:tcPr>
            <w:tcW w:w="0" w:type="auto"/>
            <w:vAlign w:val="center"/>
          </w:tcPr>
          <w:p w14:paraId="0CFAA61C" w14:textId="0C1E959F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.8</w:t>
            </w:r>
          </w:p>
        </w:tc>
      </w:tr>
      <w:tr w:rsidR="00530FFD" w:rsidRPr="00837DFE" w14:paraId="2CF336DC" w14:textId="1168726E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476DD43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BMI</w:t>
            </w:r>
          </w:p>
        </w:tc>
        <w:tc>
          <w:tcPr>
            <w:tcW w:w="0" w:type="auto"/>
            <w:noWrap/>
            <w:hideMark/>
          </w:tcPr>
          <w:p w14:paraId="5F1310A1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Under/normal weight (&lt;30)</w:t>
            </w:r>
          </w:p>
        </w:tc>
        <w:tc>
          <w:tcPr>
            <w:tcW w:w="0" w:type="auto"/>
            <w:vAlign w:val="center"/>
            <w:hideMark/>
          </w:tcPr>
          <w:p w14:paraId="7971E0A7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,668</w:t>
            </w:r>
          </w:p>
        </w:tc>
        <w:tc>
          <w:tcPr>
            <w:tcW w:w="0" w:type="auto"/>
            <w:vAlign w:val="center"/>
            <w:hideMark/>
          </w:tcPr>
          <w:p w14:paraId="20C463A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1.3</w:t>
            </w:r>
          </w:p>
        </w:tc>
        <w:tc>
          <w:tcPr>
            <w:tcW w:w="0" w:type="auto"/>
            <w:vAlign w:val="center"/>
            <w:hideMark/>
          </w:tcPr>
          <w:p w14:paraId="1A5CFD3D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,596</w:t>
            </w:r>
          </w:p>
        </w:tc>
        <w:tc>
          <w:tcPr>
            <w:tcW w:w="0" w:type="auto"/>
            <w:vAlign w:val="center"/>
            <w:hideMark/>
          </w:tcPr>
          <w:p w14:paraId="7C6BD6E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8.0</w:t>
            </w:r>
          </w:p>
        </w:tc>
        <w:tc>
          <w:tcPr>
            <w:tcW w:w="0" w:type="auto"/>
            <w:hideMark/>
          </w:tcPr>
          <w:p w14:paraId="30AC42E1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,348</w:t>
            </w:r>
          </w:p>
        </w:tc>
        <w:tc>
          <w:tcPr>
            <w:tcW w:w="0" w:type="auto"/>
            <w:hideMark/>
          </w:tcPr>
          <w:p w14:paraId="5B8E6F6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2.9</w:t>
            </w:r>
          </w:p>
        </w:tc>
        <w:tc>
          <w:tcPr>
            <w:tcW w:w="0" w:type="auto"/>
            <w:hideMark/>
          </w:tcPr>
          <w:p w14:paraId="1A2092C8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8,848</w:t>
            </w:r>
          </w:p>
        </w:tc>
        <w:tc>
          <w:tcPr>
            <w:tcW w:w="0" w:type="auto"/>
            <w:hideMark/>
          </w:tcPr>
          <w:p w14:paraId="6EABB485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3.2</w:t>
            </w:r>
          </w:p>
        </w:tc>
        <w:tc>
          <w:tcPr>
            <w:tcW w:w="0" w:type="auto"/>
            <w:vAlign w:val="center"/>
          </w:tcPr>
          <w:p w14:paraId="4B3F686D" w14:textId="26633E1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,320</w:t>
            </w:r>
          </w:p>
        </w:tc>
        <w:tc>
          <w:tcPr>
            <w:tcW w:w="0" w:type="auto"/>
            <w:vAlign w:val="center"/>
          </w:tcPr>
          <w:p w14:paraId="6AA8CDC1" w14:textId="07248C64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9</w:t>
            </w:r>
          </w:p>
        </w:tc>
        <w:tc>
          <w:tcPr>
            <w:tcW w:w="0" w:type="auto"/>
            <w:vAlign w:val="center"/>
          </w:tcPr>
          <w:p w14:paraId="261133BD" w14:textId="1A33FBAB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748</w:t>
            </w:r>
          </w:p>
        </w:tc>
        <w:tc>
          <w:tcPr>
            <w:tcW w:w="0" w:type="auto"/>
            <w:vAlign w:val="center"/>
          </w:tcPr>
          <w:p w14:paraId="0825CA0D" w14:textId="60FF739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.2</w:t>
            </w:r>
          </w:p>
        </w:tc>
      </w:tr>
      <w:tr w:rsidR="00530FFD" w:rsidRPr="00837DFE" w14:paraId="1EAEC8E8" w14:textId="1FDA23FB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98C644D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9F0914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Overweight (30-34.9)</w:t>
            </w:r>
          </w:p>
        </w:tc>
        <w:tc>
          <w:tcPr>
            <w:tcW w:w="0" w:type="auto"/>
            <w:vAlign w:val="center"/>
            <w:hideMark/>
          </w:tcPr>
          <w:p w14:paraId="4D02FAB5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152</w:t>
            </w:r>
          </w:p>
        </w:tc>
        <w:tc>
          <w:tcPr>
            <w:tcW w:w="0" w:type="auto"/>
            <w:vAlign w:val="center"/>
            <w:hideMark/>
          </w:tcPr>
          <w:p w14:paraId="0658D364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0" w:type="auto"/>
            <w:vAlign w:val="center"/>
            <w:hideMark/>
          </w:tcPr>
          <w:p w14:paraId="1A408AA9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,964</w:t>
            </w:r>
          </w:p>
        </w:tc>
        <w:tc>
          <w:tcPr>
            <w:tcW w:w="0" w:type="auto"/>
            <w:vAlign w:val="center"/>
            <w:hideMark/>
          </w:tcPr>
          <w:p w14:paraId="39142C2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8.8</w:t>
            </w:r>
          </w:p>
        </w:tc>
        <w:tc>
          <w:tcPr>
            <w:tcW w:w="0" w:type="auto"/>
            <w:hideMark/>
          </w:tcPr>
          <w:p w14:paraId="686B08E0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283</w:t>
            </w:r>
          </w:p>
        </w:tc>
        <w:tc>
          <w:tcPr>
            <w:tcW w:w="0" w:type="auto"/>
            <w:hideMark/>
          </w:tcPr>
          <w:p w14:paraId="6D4069F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7.5</w:t>
            </w:r>
          </w:p>
        </w:tc>
        <w:tc>
          <w:tcPr>
            <w:tcW w:w="0" w:type="auto"/>
            <w:hideMark/>
          </w:tcPr>
          <w:p w14:paraId="193FF38F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,449</w:t>
            </w:r>
          </w:p>
        </w:tc>
        <w:tc>
          <w:tcPr>
            <w:tcW w:w="0" w:type="auto"/>
            <w:hideMark/>
          </w:tcPr>
          <w:p w14:paraId="456F76E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6.7</w:t>
            </w:r>
          </w:p>
        </w:tc>
        <w:tc>
          <w:tcPr>
            <w:tcW w:w="0" w:type="auto"/>
            <w:vAlign w:val="center"/>
          </w:tcPr>
          <w:p w14:paraId="47536913" w14:textId="21E21983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9</w:t>
            </w:r>
          </w:p>
        </w:tc>
        <w:tc>
          <w:tcPr>
            <w:tcW w:w="0" w:type="auto"/>
            <w:vAlign w:val="center"/>
          </w:tcPr>
          <w:p w14:paraId="01801A26" w14:textId="73D0B88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0</w:t>
            </w:r>
          </w:p>
        </w:tc>
        <w:tc>
          <w:tcPr>
            <w:tcW w:w="0" w:type="auto"/>
            <w:vAlign w:val="center"/>
          </w:tcPr>
          <w:p w14:paraId="33F99E65" w14:textId="35919364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,515</w:t>
            </w:r>
          </w:p>
        </w:tc>
        <w:tc>
          <w:tcPr>
            <w:tcW w:w="0" w:type="auto"/>
            <w:vAlign w:val="center"/>
          </w:tcPr>
          <w:p w14:paraId="1ECF9314" w14:textId="4A042099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.8</w:t>
            </w:r>
          </w:p>
        </w:tc>
      </w:tr>
      <w:tr w:rsidR="00530FFD" w:rsidRPr="00837DFE" w14:paraId="16E47499" w14:textId="22830C60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25E1EDC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FD2A8B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Obese (</w:t>
            </w:r>
            <m:oMath>
              <m:r>
                <w:rPr>
                  <w:rFonts w:ascii="Cambria Math" w:hAnsi="Cambria Math" w:cstheme="minorHAnsi"/>
                  <w:sz w:val="22"/>
                  <w:szCs w:val="22"/>
                </w:rPr>
                <m:t>≥</m:t>
              </m:r>
            </m:oMath>
            <w:r w:rsidRPr="00837DFE">
              <w:rPr>
                <w:rFonts w:asciiTheme="minorHAnsi" w:hAnsiTheme="minorHAnsi" w:cstheme="minorHAnsi"/>
                <w:sz w:val="22"/>
                <w:szCs w:val="22"/>
              </w:rPr>
              <w:t xml:space="preserve"> 35)</w:t>
            </w:r>
          </w:p>
        </w:tc>
        <w:tc>
          <w:tcPr>
            <w:tcW w:w="0" w:type="auto"/>
            <w:vAlign w:val="center"/>
            <w:hideMark/>
          </w:tcPr>
          <w:p w14:paraId="2F9EBF82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027</w:t>
            </w:r>
          </w:p>
        </w:tc>
        <w:tc>
          <w:tcPr>
            <w:tcW w:w="0" w:type="auto"/>
            <w:vAlign w:val="center"/>
            <w:hideMark/>
          </w:tcPr>
          <w:p w14:paraId="7825A7F4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0" w:type="auto"/>
            <w:vAlign w:val="center"/>
            <w:hideMark/>
          </w:tcPr>
          <w:p w14:paraId="63A5A035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,003</w:t>
            </w:r>
          </w:p>
        </w:tc>
        <w:tc>
          <w:tcPr>
            <w:tcW w:w="0" w:type="auto"/>
            <w:vAlign w:val="center"/>
            <w:hideMark/>
          </w:tcPr>
          <w:p w14:paraId="63FFF522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0" w:type="auto"/>
            <w:hideMark/>
          </w:tcPr>
          <w:p w14:paraId="58918E50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62</w:t>
            </w:r>
          </w:p>
        </w:tc>
        <w:tc>
          <w:tcPr>
            <w:tcW w:w="0" w:type="auto"/>
            <w:hideMark/>
          </w:tcPr>
          <w:p w14:paraId="630D809B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.7</w:t>
            </w:r>
          </w:p>
        </w:tc>
        <w:tc>
          <w:tcPr>
            <w:tcW w:w="0" w:type="auto"/>
            <w:hideMark/>
          </w:tcPr>
          <w:p w14:paraId="6CB86A55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,892</w:t>
            </w:r>
          </w:p>
        </w:tc>
        <w:tc>
          <w:tcPr>
            <w:tcW w:w="0" w:type="auto"/>
            <w:hideMark/>
          </w:tcPr>
          <w:p w14:paraId="79D4274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7.4</w:t>
            </w:r>
          </w:p>
        </w:tc>
        <w:tc>
          <w:tcPr>
            <w:tcW w:w="0" w:type="auto"/>
            <w:vAlign w:val="center"/>
          </w:tcPr>
          <w:p w14:paraId="2F0C540D" w14:textId="4EABD59B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5</w:t>
            </w:r>
          </w:p>
        </w:tc>
        <w:tc>
          <w:tcPr>
            <w:tcW w:w="0" w:type="auto"/>
            <w:vAlign w:val="center"/>
          </w:tcPr>
          <w:p w14:paraId="5076EEC1" w14:textId="5E93218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0" w:type="auto"/>
            <w:vAlign w:val="center"/>
          </w:tcPr>
          <w:p w14:paraId="1587D664" w14:textId="39C86A02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111</w:t>
            </w:r>
          </w:p>
        </w:tc>
        <w:tc>
          <w:tcPr>
            <w:tcW w:w="0" w:type="auto"/>
            <w:vAlign w:val="center"/>
          </w:tcPr>
          <w:p w14:paraId="661A2E08" w14:textId="4A6A540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9</w:t>
            </w:r>
          </w:p>
        </w:tc>
      </w:tr>
      <w:tr w:rsidR="00530FFD" w:rsidRPr="00837DFE" w14:paraId="5C13F086" w14:textId="47E9E1DD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559D2C5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1F7AA74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Unknown</w:t>
            </w:r>
          </w:p>
        </w:tc>
        <w:tc>
          <w:tcPr>
            <w:tcW w:w="0" w:type="auto"/>
            <w:vAlign w:val="center"/>
            <w:hideMark/>
          </w:tcPr>
          <w:p w14:paraId="45530AA4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0" w:type="auto"/>
            <w:vAlign w:val="center"/>
            <w:hideMark/>
          </w:tcPr>
          <w:p w14:paraId="1DCC2200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0" w:type="auto"/>
            <w:vAlign w:val="center"/>
            <w:hideMark/>
          </w:tcPr>
          <w:p w14:paraId="4253D2FA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98</w:t>
            </w:r>
          </w:p>
        </w:tc>
        <w:tc>
          <w:tcPr>
            <w:tcW w:w="0" w:type="auto"/>
            <w:vAlign w:val="center"/>
            <w:hideMark/>
          </w:tcPr>
          <w:p w14:paraId="24D19591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0" w:type="auto"/>
            <w:hideMark/>
          </w:tcPr>
          <w:p w14:paraId="541EFB1D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42</w:t>
            </w:r>
          </w:p>
        </w:tc>
        <w:tc>
          <w:tcPr>
            <w:tcW w:w="0" w:type="auto"/>
            <w:hideMark/>
          </w:tcPr>
          <w:p w14:paraId="43945C94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.9</w:t>
            </w:r>
          </w:p>
        </w:tc>
        <w:tc>
          <w:tcPr>
            <w:tcW w:w="0" w:type="auto"/>
            <w:hideMark/>
          </w:tcPr>
          <w:p w14:paraId="336F9675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46</w:t>
            </w:r>
          </w:p>
        </w:tc>
        <w:tc>
          <w:tcPr>
            <w:tcW w:w="0" w:type="auto"/>
            <w:hideMark/>
          </w:tcPr>
          <w:p w14:paraId="5AEBE0D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.7</w:t>
            </w:r>
          </w:p>
        </w:tc>
        <w:tc>
          <w:tcPr>
            <w:tcW w:w="0" w:type="auto"/>
            <w:vAlign w:val="center"/>
          </w:tcPr>
          <w:p w14:paraId="57FB1BCE" w14:textId="204F0CC2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0" w:type="auto"/>
            <w:vAlign w:val="center"/>
          </w:tcPr>
          <w:p w14:paraId="3A9FF69B" w14:textId="5B405709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0" w:type="auto"/>
            <w:vAlign w:val="center"/>
          </w:tcPr>
          <w:p w14:paraId="6F00D9A8" w14:textId="1A31925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2</w:t>
            </w:r>
          </w:p>
        </w:tc>
        <w:tc>
          <w:tcPr>
            <w:tcW w:w="0" w:type="auto"/>
            <w:vAlign w:val="center"/>
          </w:tcPr>
          <w:p w14:paraId="59CE7A2C" w14:textId="67484DE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</w:t>
            </w:r>
          </w:p>
        </w:tc>
      </w:tr>
      <w:tr w:rsidR="00530FFD" w:rsidRPr="00837DFE" w14:paraId="554A75E4" w14:textId="50084AA3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3FF20D8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Smoking</w:t>
            </w:r>
          </w:p>
        </w:tc>
        <w:tc>
          <w:tcPr>
            <w:tcW w:w="0" w:type="auto"/>
            <w:noWrap/>
            <w:hideMark/>
          </w:tcPr>
          <w:p w14:paraId="6D9BC1FA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Non-smoker</w:t>
            </w:r>
          </w:p>
        </w:tc>
        <w:tc>
          <w:tcPr>
            <w:tcW w:w="0" w:type="auto"/>
            <w:vAlign w:val="center"/>
            <w:hideMark/>
          </w:tcPr>
          <w:p w14:paraId="0B6D86EA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,583</w:t>
            </w:r>
          </w:p>
        </w:tc>
        <w:tc>
          <w:tcPr>
            <w:tcW w:w="0" w:type="auto"/>
            <w:vAlign w:val="center"/>
            <w:hideMark/>
          </w:tcPr>
          <w:p w14:paraId="03DD727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9.5</w:t>
            </w:r>
          </w:p>
        </w:tc>
        <w:tc>
          <w:tcPr>
            <w:tcW w:w="0" w:type="auto"/>
            <w:vAlign w:val="center"/>
            <w:hideMark/>
          </w:tcPr>
          <w:p w14:paraId="1725580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,194</w:t>
            </w:r>
          </w:p>
        </w:tc>
        <w:tc>
          <w:tcPr>
            <w:tcW w:w="0" w:type="auto"/>
            <w:vAlign w:val="center"/>
            <w:hideMark/>
          </w:tcPr>
          <w:p w14:paraId="0EAEA9EF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9.5</w:t>
            </w:r>
          </w:p>
        </w:tc>
        <w:tc>
          <w:tcPr>
            <w:tcW w:w="0" w:type="auto"/>
            <w:hideMark/>
          </w:tcPr>
          <w:p w14:paraId="1B6ED595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,068</w:t>
            </w:r>
          </w:p>
        </w:tc>
        <w:tc>
          <w:tcPr>
            <w:tcW w:w="0" w:type="auto"/>
            <w:hideMark/>
          </w:tcPr>
          <w:p w14:paraId="0604646A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8.2</w:t>
            </w:r>
          </w:p>
        </w:tc>
        <w:tc>
          <w:tcPr>
            <w:tcW w:w="0" w:type="auto"/>
            <w:hideMark/>
          </w:tcPr>
          <w:p w14:paraId="45B7D573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,905</w:t>
            </w:r>
          </w:p>
        </w:tc>
        <w:tc>
          <w:tcPr>
            <w:tcW w:w="0" w:type="auto"/>
            <w:hideMark/>
          </w:tcPr>
          <w:p w14:paraId="388467A2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9.5</w:t>
            </w:r>
          </w:p>
        </w:tc>
        <w:tc>
          <w:tcPr>
            <w:tcW w:w="0" w:type="auto"/>
            <w:vAlign w:val="center"/>
          </w:tcPr>
          <w:p w14:paraId="126A354B" w14:textId="7A3B3D3D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515</w:t>
            </w:r>
          </w:p>
        </w:tc>
        <w:tc>
          <w:tcPr>
            <w:tcW w:w="0" w:type="auto"/>
            <w:vAlign w:val="center"/>
          </w:tcPr>
          <w:p w14:paraId="7C956AE3" w14:textId="71E487B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4</w:t>
            </w:r>
          </w:p>
        </w:tc>
        <w:tc>
          <w:tcPr>
            <w:tcW w:w="0" w:type="auto"/>
            <w:vAlign w:val="center"/>
          </w:tcPr>
          <w:p w14:paraId="4D263BB9" w14:textId="5C71DBA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,289</w:t>
            </w:r>
          </w:p>
        </w:tc>
        <w:tc>
          <w:tcPr>
            <w:tcW w:w="0" w:type="auto"/>
            <w:vAlign w:val="center"/>
          </w:tcPr>
          <w:p w14:paraId="4F65ADFA" w14:textId="78010F0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.5</w:t>
            </w:r>
          </w:p>
        </w:tc>
      </w:tr>
      <w:tr w:rsidR="00530FFD" w:rsidRPr="00837DFE" w14:paraId="72FBD0AD" w14:textId="2F1923CA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49987FE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102DEC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Current</w:t>
            </w:r>
          </w:p>
        </w:tc>
        <w:tc>
          <w:tcPr>
            <w:tcW w:w="0" w:type="auto"/>
            <w:vAlign w:val="center"/>
            <w:hideMark/>
          </w:tcPr>
          <w:p w14:paraId="562991BF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,031</w:t>
            </w:r>
          </w:p>
        </w:tc>
        <w:tc>
          <w:tcPr>
            <w:tcW w:w="0" w:type="auto"/>
            <w:vAlign w:val="center"/>
            <w:hideMark/>
          </w:tcPr>
          <w:p w14:paraId="13C9263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9.6</w:t>
            </w:r>
          </w:p>
        </w:tc>
        <w:tc>
          <w:tcPr>
            <w:tcW w:w="0" w:type="auto"/>
            <w:vAlign w:val="center"/>
            <w:hideMark/>
          </w:tcPr>
          <w:p w14:paraId="18C64ABC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,746</w:t>
            </w:r>
          </w:p>
        </w:tc>
        <w:tc>
          <w:tcPr>
            <w:tcW w:w="0" w:type="auto"/>
            <w:vAlign w:val="center"/>
            <w:hideMark/>
          </w:tcPr>
          <w:p w14:paraId="0A2DDA0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8.5</w:t>
            </w:r>
          </w:p>
        </w:tc>
        <w:tc>
          <w:tcPr>
            <w:tcW w:w="0" w:type="auto"/>
            <w:hideMark/>
          </w:tcPr>
          <w:p w14:paraId="733C3629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,826</w:t>
            </w:r>
          </w:p>
        </w:tc>
        <w:tc>
          <w:tcPr>
            <w:tcW w:w="0" w:type="auto"/>
            <w:hideMark/>
          </w:tcPr>
          <w:p w14:paraId="67F6BEE6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2.2</w:t>
            </w:r>
          </w:p>
        </w:tc>
        <w:tc>
          <w:tcPr>
            <w:tcW w:w="0" w:type="auto"/>
            <w:hideMark/>
          </w:tcPr>
          <w:p w14:paraId="2105E64E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8,312</w:t>
            </w:r>
          </w:p>
        </w:tc>
        <w:tc>
          <w:tcPr>
            <w:tcW w:w="0" w:type="auto"/>
            <w:hideMark/>
          </w:tcPr>
          <w:p w14:paraId="7A61042A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0.0</w:t>
            </w:r>
          </w:p>
        </w:tc>
        <w:tc>
          <w:tcPr>
            <w:tcW w:w="0" w:type="auto"/>
            <w:vAlign w:val="center"/>
          </w:tcPr>
          <w:p w14:paraId="68A38786" w14:textId="1E091309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,205</w:t>
            </w:r>
          </w:p>
        </w:tc>
        <w:tc>
          <w:tcPr>
            <w:tcW w:w="0" w:type="auto"/>
            <w:vAlign w:val="center"/>
          </w:tcPr>
          <w:p w14:paraId="2B796A79" w14:textId="7C40C063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.8</w:t>
            </w:r>
          </w:p>
        </w:tc>
        <w:tc>
          <w:tcPr>
            <w:tcW w:w="0" w:type="auto"/>
            <w:vAlign w:val="center"/>
          </w:tcPr>
          <w:p w14:paraId="4F5401FD" w14:textId="34708B70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34</w:t>
            </w:r>
          </w:p>
        </w:tc>
        <w:tc>
          <w:tcPr>
            <w:tcW w:w="0" w:type="auto"/>
            <w:vAlign w:val="center"/>
          </w:tcPr>
          <w:p w14:paraId="6E794E76" w14:textId="51F8B4B5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0</w:t>
            </w:r>
          </w:p>
        </w:tc>
      </w:tr>
      <w:tr w:rsidR="00530FFD" w:rsidRPr="00837DFE" w14:paraId="6EFD42F3" w14:textId="03D97DD1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816BBE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D0F2B45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Former</w:t>
            </w:r>
          </w:p>
        </w:tc>
        <w:tc>
          <w:tcPr>
            <w:tcW w:w="0" w:type="auto"/>
            <w:vAlign w:val="center"/>
            <w:hideMark/>
          </w:tcPr>
          <w:p w14:paraId="69FBC85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385</w:t>
            </w:r>
          </w:p>
        </w:tc>
        <w:tc>
          <w:tcPr>
            <w:tcW w:w="0" w:type="auto"/>
            <w:vAlign w:val="center"/>
            <w:hideMark/>
          </w:tcPr>
          <w:p w14:paraId="7B41760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9.6</w:t>
            </w:r>
          </w:p>
        </w:tc>
        <w:tc>
          <w:tcPr>
            <w:tcW w:w="0" w:type="auto"/>
            <w:vAlign w:val="center"/>
            <w:hideMark/>
          </w:tcPr>
          <w:p w14:paraId="0B1A6AD7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,267</w:t>
            </w:r>
          </w:p>
        </w:tc>
        <w:tc>
          <w:tcPr>
            <w:tcW w:w="0" w:type="auto"/>
            <w:vAlign w:val="center"/>
            <w:hideMark/>
          </w:tcPr>
          <w:p w14:paraId="0F81693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0" w:type="auto"/>
            <w:hideMark/>
          </w:tcPr>
          <w:p w14:paraId="4FD59BD3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352</w:t>
            </w:r>
          </w:p>
        </w:tc>
        <w:tc>
          <w:tcPr>
            <w:tcW w:w="0" w:type="auto"/>
            <w:hideMark/>
          </w:tcPr>
          <w:p w14:paraId="50C7CCD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8.4</w:t>
            </w:r>
          </w:p>
        </w:tc>
        <w:tc>
          <w:tcPr>
            <w:tcW w:w="0" w:type="auto"/>
            <w:hideMark/>
          </w:tcPr>
          <w:p w14:paraId="4A0D99C3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,245</w:t>
            </w:r>
          </w:p>
        </w:tc>
        <w:tc>
          <w:tcPr>
            <w:tcW w:w="0" w:type="auto"/>
            <w:hideMark/>
          </w:tcPr>
          <w:p w14:paraId="06D0BB04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9.5</w:t>
            </w:r>
          </w:p>
        </w:tc>
        <w:tc>
          <w:tcPr>
            <w:tcW w:w="0" w:type="auto"/>
            <w:vAlign w:val="center"/>
          </w:tcPr>
          <w:p w14:paraId="7B26D3AD" w14:textId="2D77BA01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033</w:t>
            </w:r>
          </w:p>
        </w:tc>
        <w:tc>
          <w:tcPr>
            <w:tcW w:w="0" w:type="auto"/>
            <w:vAlign w:val="center"/>
          </w:tcPr>
          <w:p w14:paraId="6A252E34" w14:textId="36E1EBF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0" w:type="auto"/>
            <w:vAlign w:val="center"/>
          </w:tcPr>
          <w:p w14:paraId="13BC8639" w14:textId="71E12C0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022</w:t>
            </w:r>
          </w:p>
        </w:tc>
        <w:tc>
          <w:tcPr>
            <w:tcW w:w="0" w:type="auto"/>
            <w:vAlign w:val="center"/>
          </w:tcPr>
          <w:p w14:paraId="7EF26D14" w14:textId="6A42F755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4</w:t>
            </w:r>
          </w:p>
        </w:tc>
      </w:tr>
      <w:tr w:rsidR="00530FFD" w:rsidRPr="00837DFE" w14:paraId="43A93D2D" w14:textId="5F511B27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4FE66F5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EC07017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Unknown</w:t>
            </w:r>
          </w:p>
        </w:tc>
        <w:tc>
          <w:tcPr>
            <w:tcW w:w="0" w:type="auto"/>
            <w:vAlign w:val="center"/>
            <w:hideMark/>
          </w:tcPr>
          <w:p w14:paraId="2798E6D7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4</w:t>
            </w:r>
          </w:p>
        </w:tc>
        <w:tc>
          <w:tcPr>
            <w:tcW w:w="0" w:type="auto"/>
            <w:vAlign w:val="center"/>
            <w:hideMark/>
          </w:tcPr>
          <w:p w14:paraId="2FDCA0B2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0" w:type="auto"/>
            <w:vAlign w:val="center"/>
            <w:hideMark/>
          </w:tcPr>
          <w:p w14:paraId="6FE28D5A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54</w:t>
            </w:r>
          </w:p>
        </w:tc>
        <w:tc>
          <w:tcPr>
            <w:tcW w:w="0" w:type="auto"/>
            <w:vAlign w:val="center"/>
            <w:hideMark/>
          </w:tcPr>
          <w:p w14:paraId="6155AAF5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hideMark/>
          </w:tcPr>
          <w:p w14:paraId="74482560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89</w:t>
            </w:r>
          </w:p>
        </w:tc>
        <w:tc>
          <w:tcPr>
            <w:tcW w:w="0" w:type="auto"/>
            <w:hideMark/>
          </w:tcPr>
          <w:p w14:paraId="0ECED5C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.2</w:t>
            </w:r>
          </w:p>
        </w:tc>
        <w:tc>
          <w:tcPr>
            <w:tcW w:w="0" w:type="auto"/>
            <w:hideMark/>
          </w:tcPr>
          <w:p w14:paraId="7A0F78EA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73</w:t>
            </w:r>
          </w:p>
        </w:tc>
        <w:tc>
          <w:tcPr>
            <w:tcW w:w="0" w:type="auto"/>
            <w:hideMark/>
          </w:tcPr>
          <w:p w14:paraId="3E9EAD1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.0</w:t>
            </w:r>
          </w:p>
        </w:tc>
        <w:tc>
          <w:tcPr>
            <w:tcW w:w="0" w:type="auto"/>
            <w:vAlign w:val="center"/>
          </w:tcPr>
          <w:p w14:paraId="062539C0" w14:textId="6A27D4AC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0" w:type="auto"/>
            <w:vAlign w:val="center"/>
          </w:tcPr>
          <w:p w14:paraId="1F247E3A" w14:textId="269B716A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0" w:type="auto"/>
            <w:vAlign w:val="center"/>
          </w:tcPr>
          <w:p w14:paraId="44FA8A51" w14:textId="151A047D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vAlign w:val="center"/>
          </w:tcPr>
          <w:p w14:paraId="493A29AF" w14:textId="62B94B5A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</w:t>
            </w:r>
          </w:p>
        </w:tc>
      </w:tr>
      <w:tr w:rsidR="00530FFD" w:rsidRPr="00837DFE" w14:paraId="6C3E5843" w14:textId="1864876A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E9CB280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Diabetes</w:t>
            </w:r>
          </w:p>
        </w:tc>
        <w:tc>
          <w:tcPr>
            <w:tcW w:w="0" w:type="auto"/>
            <w:noWrap/>
            <w:hideMark/>
          </w:tcPr>
          <w:p w14:paraId="6C78B974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 xml:space="preserve">No </w:t>
            </w:r>
          </w:p>
        </w:tc>
        <w:tc>
          <w:tcPr>
            <w:tcW w:w="0" w:type="auto"/>
            <w:vAlign w:val="center"/>
            <w:hideMark/>
          </w:tcPr>
          <w:p w14:paraId="6E6F98FD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,509</w:t>
            </w:r>
          </w:p>
        </w:tc>
        <w:tc>
          <w:tcPr>
            <w:tcW w:w="0" w:type="auto"/>
            <w:vAlign w:val="center"/>
            <w:hideMark/>
          </w:tcPr>
          <w:p w14:paraId="4A4D19DF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8.2</w:t>
            </w:r>
          </w:p>
        </w:tc>
        <w:tc>
          <w:tcPr>
            <w:tcW w:w="0" w:type="auto"/>
            <w:vAlign w:val="center"/>
            <w:hideMark/>
          </w:tcPr>
          <w:p w14:paraId="09B881C2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,281</w:t>
            </w:r>
          </w:p>
        </w:tc>
        <w:tc>
          <w:tcPr>
            <w:tcW w:w="0" w:type="auto"/>
            <w:vAlign w:val="center"/>
            <w:hideMark/>
          </w:tcPr>
          <w:p w14:paraId="065698F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0.3</w:t>
            </w:r>
          </w:p>
        </w:tc>
        <w:tc>
          <w:tcPr>
            <w:tcW w:w="0" w:type="auto"/>
            <w:hideMark/>
          </w:tcPr>
          <w:p w14:paraId="2DA35F6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,920</w:t>
            </w:r>
          </w:p>
        </w:tc>
        <w:tc>
          <w:tcPr>
            <w:tcW w:w="0" w:type="auto"/>
            <w:hideMark/>
          </w:tcPr>
          <w:p w14:paraId="6F8F9FD2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80.7</w:t>
            </w:r>
          </w:p>
        </w:tc>
        <w:tc>
          <w:tcPr>
            <w:tcW w:w="0" w:type="auto"/>
            <w:hideMark/>
          </w:tcPr>
          <w:p w14:paraId="7CDF068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3,283</w:t>
            </w:r>
          </w:p>
        </w:tc>
        <w:tc>
          <w:tcPr>
            <w:tcW w:w="0" w:type="auto"/>
            <w:hideMark/>
          </w:tcPr>
          <w:p w14:paraId="130A44AF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9.8</w:t>
            </w:r>
          </w:p>
        </w:tc>
        <w:tc>
          <w:tcPr>
            <w:tcW w:w="0" w:type="auto"/>
            <w:vAlign w:val="center"/>
          </w:tcPr>
          <w:p w14:paraId="745770AA" w14:textId="2165998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,589</w:t>
            </w:r>
          </w:p>
        </w:tc>
        <w:tc>
          <w:tcPr>
            <w:tcW w:w="0" w:type="auto"/>
            <w:vAlign w:val="center"/>
          </w:tcPr>
          <w:p w14:paraId="087FAB1A" w14:textId="4DC34091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5</w:t>
            </w:r>
          </w:p>
        </w:tc>
        <w:tc>
          <w:tcPr>
            <w:tcW w:w="0" w:type="auto"/>
            <w:vAlign w:val="center"/>
          </w:tcPr>
          <w:p w14:paraId="41C10950" w14:textId="0C89256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,998</w:t>
            </w:r>
          </w:p>
        </w:tc>
        <w:tc>
          <w:tcPr>
            <w:tcW w:w="0" w:type="auto"/>
            <w:vAlign w:val="center"/>
          </w:tcPr>
          <w:p w14:paraId="4A777309" w14:textId="3FF1B60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.4</w:t>
            </w:r>
          </w:p>
        </w:tc>
      </w:tr>
      <w:tr w:rsidR="00530FFD" w:rsidRPr="00837DFE" w14:paraId="17A7A91C" w14:textId="492C4227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ECCF55B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7ED7702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BFB3E20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644</w:t>
            </w:r>
          </w:p>
        </w:tc>
        <w:tc>
          <w:tcPr>
            <w:tcW w:w="0" w:type="auto"/>
            <w:vAlign w:val="center"/>
            <w:hideMark/>
          </w:tcPr>
          <w:p w14:paraId="308B2685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1.8</w:t>
            </w:r>
          </w:p>
        </w:tc>
        <w:tc>
          <w:tcPr>
            <w:tcW w:w="0" w:type="auto"/>
            <w:vAlign w:val="center"/>
            <w:hideMark/>
          </w:tcPr>
          <w:p w14:paraId="10425F8C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,280</w:t>
            </w:r>
          </w:p>
        </w:tc>
        <w:tc>
          <w:tcPr>
            <w:tcW w:w="0" w:type="auto"/>
            <w:vAlign w:val="center"/>
            <w:hideMark/>
          </w:tcPr>
          <w:p w14:paraId="5D58257F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9.7</w:t>
            </w:r>
          </w:p>
        </w:tc>
        <w:tc>
          <w:tcPr>
            <w:tcW w:w="0" w:type="auto"/>
            <w:hideMark/>
          </w:tcPr>
          <w:p w14:paraId="3839E23E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415</w:t>
            </w:r>
          </w:p>
        </w:tc>
        <w:tc>
          <w:tcPr>
            <w:tcW w:w="0" w:type="auto"/>
            <w:hideMark/>
          </w:tcPr>
          <w:p w14:paraId="1FA9439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0" w:type="auto"/>
            <w:hideMark/>
          </w:tcPr>
          <w:p w14:paraId="13B28775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,352</w:t>
            </w:r>
          </w:p>
        </w:tc>
        <w:tc>
          <w:tcPr>
            <w:tcW w:w="0" w:type="auto"/>
            <w:hideMark/>
          </w:tcPr>
          <w:p w14:paraId="4303488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.2</w:t>
            </w:r>
          </w:p>
        </w:tc>
        <w:tc>
          <w:tcPr>
            <w:tcW w:w="0" w:type="auto"/>
            <w:vAlign w:val="center"/>
          </w:tcPr>
          <w:p w14:paraId="23AC7D39" w14:textId="5B41F4D2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229</w:t>
            </w:r>
          </w:p>
        </w:tc>
        <w:tc>
          <w:tcPr>
            <w:tcW w:w="0" w:type="auto"/>
            <w:vAlign w:val="center"/>
          </w:tcPr>
          <w:p w14:paraId="66B447E4" w14:textId="73B9D0D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5</w:t>
            </w:r>
          </w:p>
        </w:tc>
        <w:tc>
          <w:tcPr>
            <w:tcW w:w="0" w:type="auto"/>
            <w:vAlign w:val="center"/>
          </w:tcPr>
          <w:p w14:paraId="7C53F3ED" w14:textId="722C8CAD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,928</w:t>
            </w:r>
          </w:p>
        </w:tc>
        <w:tc>
          <w:tcPr>
            <w:tcW w:w="0" w:type="auto"/>
            <w:vAlign w:val="center"/>
          </w:tcPr>
          <w:p w14:paraId="7DA74AEC" w14:textId="3B07716F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6</w:t>
            </w:r>
          </w:p>
        </w:tc>
      </w:tr>
      <w:tr w:rsidR="00530FFD" w:rsidRPr="00837DFE" w14:paraId="7C311AD8" w14:textId="1430EC40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60F5032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Year of</w:t>
            </w:r>
          </w:p>
        </w:tc>
        <w:tc>
          <w:tcPr>
            <w:tcW w:w="0" w:type="auto"/>
            <w:noWrap/>
            <w:hideMark/>
          </w:tcPr>
          <w:p w14:paraId="64844A68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02-2003</w:t>
            </w:r>
          </w:p>
        </w:tc>
        <w:tc>
          <w:tcPr>
            <w:tcW w:w="0" w:type="auto"/>
            <w:vAlign w:val="center"/>
            <w:hideMark/>
          </w:tcPr>
          <w:p w14:paraId="4227531E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852</w:t>
            </w:r>
          </w:p>
        </w:tc>
        <w:tc>
          <w:tcPr>
            <w:tcW w:w="0" w:type="auto"/>
            <w:vAlign w:val="center"/>
            <w:hideMark/>
          </w:tcPr>
          <w:p w14:paraId="79AC8FD8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0" w:type="auto"/>
            <w:vAlign w:val="center"/>
            <w:hideMark/>
          </w:tcPr>
          <w:p w14:paraId="64389DD4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,339</w:t>
            </w:r>
          </w:p>
        </w:tc>
        <w:tc>
          <w:tcPr>
            <w:tcW w:w="0" w:type="auto"/>
            <w:vAlign w:val="center"/>
            <w:hideMark/>
          </w:tcPr>
          <w:p w14:paraId="6B0BCD1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8.3</w:t>
            </w:r>
          </w:p>
        </w:tc>
        <w:tc>
          <w:tcPr>
            <w:tcW w:w="0" w:type="auto"/>
            <w:hideMark/>
          </w:tcPr>
          <w:p w14:paraId="0D362F87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818</w:t>
            </w:r>
          </w:p>
        </w:tc>
        <w:tc>
          <w:tcPr>
            <w:tcW w:w="0" w:type="auto"/>
            <w:hideMark/>
          </w:tcPr>
          <w:p w14:paraId="72C9FDC5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1.2</w:t>
            </w:r>
          </w:p>
        </w:tc>
        <w:tc>
          <w:tcPr>
            <w:tcW w:w="0" w:type="auto"/>
            <w:hideMark/>
          </w:tcPr>
          <w:p w14:paraId="3D91FED5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,094</w:t>
            </w:r>
          </w:p>
        </w:tc>
        <w:tc>
          <w:tcPr>
            <w:tcW w:w="0" w:type="auto"/>
            <w:hideMark/>
          </w:tcPr>
          <w:p w14:paraId="24E9F7D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2.6</w:t>
            </w:r>
          </w:p>
        </w:tc>
        <w:tc>
          <w:tcPr>
            <w:tcW w:w="0" w:type="auto"/>
            <w:vAlign w:val="center"/>
          </w:tcPr>
          <w:p w14:paraId="3A3FFF02" w14:textId="7AE90843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034</w:t>
            </w:r>
          </w:p>
        </w:tc>
        <w:tc>
          <w:tcPr>
            <w:tcW w:w="0" w:type="auto"/>
            <w:vAlign w:val="center"/>
          </w:tcPr>
          <w:p w14:paraId="2D8CC4FB" w14:textId="634E5F7C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5</w:t>
            </w:r>
          </w:p>
        </w:tc>
        <w:tc>
          <w:tcPr>
            <w:tcW w:w="0" w:type="auto"/>
            <w:vAlign w:val="center"/>
          </w:tcPr>
          <w:p w14:paraId="12FA8DA9" w14:textId="5659FA79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245</w:t>
            </w:r>
          </w:p>
        </w:tc>
        <w:tc>
          <w:tcPr>
            <w:tcW w:w="0" w:type="auto"/>
            <w:vAlign w:val="center"/>
          </w:tcPr>
          <w:p w14:paraId="06A8ED40" w14:textId="4DB24A9E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7</w:t>
            </w:r>
          </w:p>
        </w:tc>
      </w:tr>
      <w:tr w:rsidR="00530FFD" w:rsidRPr="00837DFE" w14:paraId="66F4C223" w14:textId="4CCEEBA8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2DFD2A0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lastRenderedPageBreak/>
              <w:t>Index visit </w:t>
            </w:r>
          </w:p>
        </w:tc>
        <w:tc>
          <w:tcPr>
            <w:tcW w:w="0" w:type="auto"/>
            <w:noWrap/>
            <w:hideMark/>
          </w:tcPr>
          <w:p w14:paraId="5F9FE4D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04-2006</w:t>
            </w:r>
          </w:p>
        </w:tc>
        <w:tc>
          <w:tcPr>
            <w:tcW w:w="0" w:type="auto"/>
            <w:noWrap/>
            <w:vAlign w:val="bottom"/>
            <w:hideMark/>
          </w:tcPr>
          <w:p w14:paraId="141C00F4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905</w:t>
            </w:r>
          </w:p>
        </w:tc>
        <w:tc>
          <w:tcPr>
            <w:tcW w:w="0" w:type="auto"/>
            <w:vAlign w:val="center"/>
            <w:hideMark/>
          </w:tcPr>
          <w:p w14:paraId="115D5521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.9</w:t>
            </w:r>
          </w:p>
        </w:tc>
        <w:tc>
          <w:tcPr>
            <w:tcW w:w="0" w:type="auto"/>
            <w:noWrap/>
            <w:vAlign w:val="bottom"/>
            <w:hideMark/>
          </w:tcPr>
          <w:p w14:paraId="039C1E38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,482</w:t>
            </w:r>
          </w:p>
        </w:tc>
        <w:tc>
          <w:tcPr>
            <w:tcW w:w="0" w:type="auto"/>
            <w:vAlign w:val="center"/>
            <w:hideMark/>
          </w:tcPr>
          <w:p w14:paraId="173FF5F4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0.3</w:t>
            </w:r>
          </w:p>
        </w:tc>
        <w:tc>
          <w:tcPr>
            <w:tcW w:w="0" w:type="auto"/>
            <w:noWrap/>
            <w:hideMark/>
          </w:tcPr>
          <w:p w14:paraId="7A825B68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506</w:t>
            </w:r>
          </w:p>
        </w:tc>
        <w:tc>
          <w:tcPr>
            <w:tcW w:w="0" w:type="auto"/>
            <w:hideMark/>
          </w:tcPr>
          <w:p w14:paraId="75F9AF65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.5</w:t>
            </w:r>
          </w:p>
        </w:tc>
        <w:tc>
          <w:tcPr>
            <w:tcW w:w="0" w:type="auto"/>
            <w:noWrap/>
            <w:hideMark/>
          </w:tcPr>
          <w:p w14:paraId="2E395F05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,068</w:t>
            </w:r>
          </w:p>
        </w:tc>
        <w:tc>
          <w:tcPr>
            <w:tcW w:w="0" w:type="auto"/>
            <w:hideMark/>
          </w:tcPr>
          <w:p w14:paraId="69FF153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4.5</w:t>
            </w:r>
          </w:p>
        </w:tc>
        <w:tc>
          <w:tcPr>
            <w:tcW w:w="0" w:type="auto"/>
            <w:vAlign w:val="bottom"/>
          </w:tcPr>
          <w:p w14:paraId="1FECE764" w14:textId="3DC91AE4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399</w:t>
            </w:r>
          </w:p>
        </w:tc>
        <w:tc>
          <w:tcPr>
            <w:tcW w:w="0" w:type="auto"/>
            <w:vAlign w:val="center"/>
          </w:tcPr>
          <w:p w14:paraId="63C2F3D2" w14:textId="53C853E0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.0</w:t>
            </w:r>
          </w:p>
        </w:tc>
        <w:tc>
          <w:tcPr>
            <w:tcW w:w="0" w:type="auto"/>
            <w:vAlign w:val="bottom"/>
          </w:tcPr>
          <w:p w14:paraId="2F6F4E4C" w14:textId="7927BC5D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,414</w:t>
            </w:r>
          </w:p>
        </w:tc>
        <w:tc>
          <w:tcPr>
            <w:tcW w:w="0" w:type="auto"/>
            <w:vAlign w:val="center"/>
          </w:tcPr>
          <w:p w14:paraId="059C4AF6" w14:textId="2EDB7A6B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8</w:t>
            </w:r>
          </w:p>
        </w:tc>
      </w:tr>
      <w:tr w:rsidR="00530FFD" w:rsidRPr="00837DFE" w14:paraId="4A26E0A8" w14:textId="059299C5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6C8B086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C28EF86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07-2009</w:t>
            </w:r>
          </w:p>
        </w:tc>
        <w:tc>
          <w:tcPr>
            <w:tcW w:w="0" w:type="auto"/>
            <w:noWrap/>
            <w:vAlign w:val="bottom"/>
            <w:hideMark/>
          </w:tcPr>
          <w:p w14:paraId="7979E8A1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861</w:t>
            </w:r>
          </w:p>
        </w:tc>
        <w:tc>
          <w:tcPr>
            <w:tcW w:w="0" w:type="auto"/>
            <w:vAlign w:val="center"/>
            <w:hideMark/>
          </w:tcPr>
          <w:p w14:paraId="54DE598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3.5</w:t>
            </w:r>
          </w:p>
        </w:tc>
        <w:tc>
          <w:tcPr>
            <w:tcW w:w="0" w:type="auto"/>
            <w:noWrap/>
            <w:vAlign w:val="bottom"/>
            <w:hideMark/>
          </w:tcPr>
          <w:p w14:paraId="2A41AFFE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,495</w:t>
            </w:r>
          </w:p>
        </w:tc>
        <w:tc>
          <w:tcPr>
            <w:tcW w:w="0" w:type="auto"/>
            <w:vAlign w:val="center"/>
            <w:hideMark/>
          </w:tcPr>
          <w:p w14:paraId="35095DD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4.6</w:t>
            </w:r>
          </w:p>
        </w:tc>
        <w:tc>
          <w:tcPr>
            <w:tcW w:w="0" w:type="auto"/>
            <w:noWrap/>
            <w:hideMark/>
          </w:tcPr>
          <w:p w14:paraId="64B3B09C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641</w:t>
            </w:r>
          </w:p>
        </w:tc>
        <w:tc>
          <w:tcPr>
            <w:tcW w:w="0" w:type="auto"/>
            <w:hideMark/>
          </w:tcPr>
          <w:p w14:paraId="5C8B4D8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2.4</w:t>
            </w:r>
          </w:p>
        </w:tc>
        <w:tc>
          <w:tcPr>
            <w:tcW w:w="0" w:type="auto"/>
            <w:noWrap/>
            <w:hideMark/>
          </w:tcPr>
          <w:p w14:paraId="1D5599F8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,119</w:t>
            </w:r>
          </w:p>
        </w:tc>
        <w:tc>
          <w:tcPr>
            <w:tcW w:w="0" w:type="auto"/>
            <w:hideMark/>
          </w:tcPr>
          <w:p w14:paraId="78009196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4.8</w:t>
            </w:r>
          </w:p>
        </w:tc>
        <w:tc>
          <w:tcPr>
            <w:tcW w:w="0" w:type="auto"/>
            <w:vAlign w:val="bottom"/>
          </w:tcPr>
          <w:p w14:paraId="64DF930B" w14:textId="151038E4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220</w:t>
            </w:r>
          </w:p>
        </w:tc>
        <w:tc>
          <w:tcPr>
            <w:tcW w:w="0" w:type="auto"/>
            <w:vAlign w:val="center"/>
          </w:tcPr>
          <w:p w14:paraId="1D1A154D" w14:textId="3C0FF58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3</w:t>
            </w:r>
          </w:p>
        </w:tc>
        <w:tc>
          <w:tcPr>
            <w:tcW w:w="0" w:type="auto"/>
            <w:vAlign w:val="bottom"/>
          </w:tcPr>
          <w:p w14:paraId="29AF4C0B" w14:textId="21F99B8D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,376</w:t>
            </w:r>
          </w:p>
        </w:tc>
        <w:tc>
          <w:tcPr>
            <w:tcW w:w="0" w:type="auto"/>
            <w:vAlign w:val="center"/>
          </w:tcPr>
          <w:p w14:paraId="594DE9F9" w14:textId="1675AEA4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4</w:t>
            </w:r>
          </w:p>
        </w:tc>
      </w:tr>
      <w:tr w:rsidR="00530FFD" w:rsidRPr="00837DFE" w14:paraId="512F8B1F" w14:textId="0279B030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085716F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A5D987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10-2012</w:t>
            </w:r>
          </w:p>
        </w:tc>
        <w:tc>
          <w:tcPr>
            <w:tcW w:w="0" w:type="auto"/>
            <w:noWrap/>
            <w:vAlign w:val="bottom"/>
            <w:hideMark/>
          </w:tcPr>
          <w:p w14:paraId="63AE478C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554</w:t>
            </w:r>
          </w:p>
        </w:tc>
        <w:tc>
          <w:tcPr>
            <w:tcW w:w="0" w:type="auto"/>
            <w:vAlign w:val="center"/>
            <w:hideMark/>
          </w:tcPr>
          <w:p w14:paraId="2FFBA28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0" w:type="auto"/>
            <w:noWrap/>
            <w:vAlign w:val="bottom"/>
            <w:hideMark/>
          </w:tcPr>
          <w:p w14:paraId="5CB819CD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5,658</w:t>
            </w:r>
          </w:p>
        </w:tc>
        <w:tc>
          <w:tcPr>
            <w:tcW w:w="0" w:type="auto"/>
            <w:vAlign w:val="center"/>
            <w:hideMark/>
          </w:tcPr>
          <w:p w14:paraId="1DC2ACD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.4</w:t>
            </w:r>
          </w:p>
        </w:tc>
        <w:tc>
          <w:tcPr>
            <w:tcW w:w="0" w:type="auto"/>
            <w:noWrap/>
            <w:hideMark/>
          </w:tcPr>
          <w:p w14:paraId="18B02F2C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713</w:t>
            </w:r>
          </w:p>
        </w:tc>
        <w:tc>
          <w:tcPr>
            <w:tcW w:w="0" w:type="auto"/>
            <w:hideMark/>
          </w:tcPr>
          <w:p w14:paraId="3A0E5851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3.4</w:t>
            </w:r>
          </w:p>
        </w:tc>
        <w:tc>
          <w:tcPr>
            <w:tcW w:w="0" w:type="auto"/>
            <w:noWrap/>
            <w:hideMark/>
          </w:tcPr>
          <w:p w14:paraId="484BEAED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,492</w:t>
            </w:r>
          </w:p>
        </w:tc>
        <w:tc>
          <w:tcPr>
            <w:tcW w:w="0" w:type="auto"/>
            <w:hideMark/>
          </w:tcPr>
          <w:p w14:paraId="238061A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1.0</w:t>
            </w:r>
          </w:p>
        </w:tc>
        <w:tc>
          <w:tcPr>
            <w:tcW w:w="0" w:type="auto"/>
            <w:vAlign w:val="bottom"/>
          </w:tcPr>
          <w:p w14:paraId="099B2C0B" w14:textId="56CE4A72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1</w:t>
            </w:r>
          </w:p>
        </w:tc>
        <w:tc>
          <w:tcPr>
            <w:tcW w:w="0" w:type="auto"/>
            <w:vAlign w:val="center"/>
          </w:tcPr>
          <w:p w14:paraId="53152684" w14:textId="12802B7A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</w:t>
            </w:r>
          </w:p>
        </w:tc>
        <w:tc>
          <w:tcPr>
            <w:tcW w:w="0" w:type="auto"/>
            <w:vAlign w:val="bottom"/>
          </w:tcPr>
          <w:p w14:paraId="70125206" w14:textId="4A31D43B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,166</w:t>
            </w:r>
          </w:p>
        </w:tc>
        <w:tc>
          <w:tcPr>
            <w:tcW w:w="0" w:type="auto"/>
            <w:vAlign w:val="center"/>
          </w:tcPr>
          <w:p w14:paraId="6BF7632A" w14:textId="5F276404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1</w:t>
            </w:r>
          </w:p>
        </w:tc>
      </w:tr>
      <w:tr w:rsidR="00530FFD" w:rsidRPr="00837DFE" w14:paraId="5DB5ADE4" w14:textId="7AD7480B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7F90931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7E269FB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13-2015</w:t>
            </w:r>
          </w:p>
        </w:tc>
        <w:tc>
          <w:tcPr>
            <w:tcW w:w="0" w:type="auto"/>
            <w:noWrap/>
            <w:vAlign w:val="bottom"/>
            <w:hideMark/>
          </w:tcPr>
          <w:p w14:paraId="6408791B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981</w:t>
            </w:r>
          </w:p>
        </w:tc>
        <w:tc>
          <w:tcPr>
            <w:tcW w:w="0" w:type="auto"/>
            <w:vAlign w:val="center"/>
            <w:hideMark/>
          </w:tcPr>
          <w:p w14:paraId="341AE01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.3</w:t>
            </w:r>
          </w:p>
        </w:tc>
        <w:tc>
          <w:tcPr>
            <w:tcW w:w="0" w:type="auto"/>
            <w:noWrap/>
            <w:vAlign w:val="bottom"/>
            <w:hideMark/>
          </w:tcPr>
          <w:p w14:paraId="451A0FA5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,587</w:t>
            </w:r>
          </w:p>
        </w:tc>
        <w:tc>
          <w:tcPr>
            <w:tcW w:w="0" w:type="auto"/>
            <w:vAlign w:val="center"/>
            <w:hideMark/>
          </w:tcPr>
          <w:p w14:paraId="13D70429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.4</w:t>
            </w:r>
          </w:p>
        </w:tc>
        <w:tc>
          <w:tcPr>
            <w:tcW w:w="0" w:type="auto"/>
            <w:noWrap/>
            <w:hideMark/>
          </w:tcPr>
          <w:p w14:paraId="3A15A669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657</w:t>
            </w:r>
          </w:p>
        </w:tc>
        <w:tc>
          <w:tcPr>
            <w:tcW w:w="0" w:type="auto"/>
            <w:hideMark/>
          </w:tcPr>
          <w:p w14:paraId="6B9DDE1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2.6</w:t>
            </w:r>
          </w:p>
        </w:tc>
        <w:tc>
          <w:tcPr>
            <w:tcW w:w="0" w:type="auto"/>
            <w:noWrap/>
            <w:hideMark/>
          </w:tcPr>
          <w:p w14:paraId="0319C72D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,862</w:t>
            </w:r>
          </w:p>
        </w:tc>
        <w:tc>
          <w:tcPr>
            <w:tcW w:w="0" w:type="auto"/>
            <w:hideMark/>
          </w:tcPr>
          <w:p w14:paraId="0EFABFF9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7.2</w:t>
            </w:r>
          </w:p>
        </w:tc>
        <w:tc>
          <w:tcPr>
            <w:tcW w:w="0" w:type="auto"/>
            <w:vAlign w:val="bottom"/>
          </w:tcPr>
          <w:p w14:paraId="7E8C583F" w14:textId="57DC36BD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4</w:t>
            </w:r>
          </w:p>
        </w:tc>
        <w:tc>
          <w:tcPr>
            <w:tcW w:w="0" w:type="auto"/>
            <w:vAlign w:val="center"/>
          </w:tcPr>
          <w:p w14:paraId="01FEC021" w14:textId="73CDEF3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0" w:type="auto"/>
            <w:vAlign w:val="bottom"/>
          </w:tcPr>
          <w:p w14:paraId="304CE764" w14:textId="5E34A01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5</w:t>
            </w:r>
          </w:p>
        </w:tc>
        <w:tc>
          <w:tcPr>
            <w:tcW w:w="0" w:type="auto"/>
            <w:vAlign w:val="center"/>
          </w:tcPr>
          <w:p w14:paraId="0FBF9248" w14:textId="6832D08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</w:t>
            </w:r>
          </w:p>
        </w:tc>
      </w:tr>
      <w:tr w:rsidR="00530FFD" w:rsidRPr="00837DFE" w14:paraId="1AE120A0" w14:textId="38F7D84E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1DDCE0AB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HIV-RNA</w:t>
            </w:r>
          </w:p>
        </w:tc>
        <w:tc>
          <w:tcPr>
            <w:tcW w:w="0" w:type="auto"/>
            <w:noWrap/>
          </w:tcPr>
          <w:p w14:paraId="3DA3B59F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≤ 400</w:t>
            </w:r>
          </w:p>
        </w:tc>
        <w:tc>
          <w:tcPr>
            <w:tcW w:w="0" w:type="auto"/>
            <w:noWrap/>
            <w:vAlign w:val="bottom"/>
          </w:tcPr>
          <w:p w14:paraId="4C7B62C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,343</w:t>
            </w:r>
          </w:p>
        </w:tc>
        <w:tc>
          <w:tcPr>
            <w:tcW w:w="0" w:type="auto"/>
            <w:vAlign w:val="center"/>
          </w:tcPr>
          <w:p w14:paraId="3488B00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0.4</w:t>
            </w:r>
          </w:p>
        </w:tc>
        <w:tc>
          <w:tcPr>
            <w:tcW w:w="0" w:type="auto"/>
            <w:noWrap/>
            <w:vAlign w:val="bottom"/>
          </w:tcPr>
          <w:p w14:paraId="3394A446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686EE61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4A731DF5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4,577</w:t>
            </w:r>
          </w:p>
        </w:tc>
        <w:tc>
          <w:tcPr>
            <w:tcW w:w="0" w:type="auto"/>
          </w:tcPr>
          <w:p w14:paraId="3D51240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62.4</w:t>
            </w:r>
          </w:p>
        </w:tc>
        <w:tc>
          <w:tcPr>
            <w:tcW w:w="0" w:type="auto"/>
            <w:noWrap/>
          </w:tcPr>
          <w:p w14:paraId="3D659A2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7DD85702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6820A95C" w14:textId="6ADB44FA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,766</w:t>
            </w:r>
          </w:p>
        </w:tc>
        <w:tc>
          <w:tcPr>
            <w:tcW w:w="0" w:type="auto"/>
            <w:vAlign w:val="center"/>
          </w:tcPr>
          <w:p w14:paraId="70A57C1D" w14:textId="7916B42E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.4</w:t>
            </w:r>
          </w:p>
        </w:tc>
        <w:tc>
          <w:tcPr>
            <w:tcW w:w="0" w:type="auto"/>
            <w:vAlign w:val="bottom"/>
          </w:tcPr>
          <w:p w14:paraId="1E2EAAD8" w14:textId="0310B7C4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2B15B084" w14:textId="7DC6BB5E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30FFD" w:rsidRPr="00837DFE" w14:paraId="5FDD1DEF" w14:textId="72D27DCE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49AD5C70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1AC0050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&gt;400</w:t>
            </w:r>
          </w:p>
        </w:tc>
        <w:tc>
          <w:tcPr>
            <w:tcW w:w="0" w:type="auto"/>
            <w:noWrap/>
            <w:vAlign w:val="bottom"/>
          </w:tcPr>
          <w:p w14:paraId="538D1323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536</w:t>
            </w:r>
          </w:p>
        </w:tc>
        <w:tc>
          <w:tcPr>
            <w:tcW w:w="0" w:type="auto"/>
            <w:vAlign w:val="center"/>
          </w:tcPr>
          <w:p w14:paraId="662417C1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2.6</w:t>
            </w:r>
          </w:p>
        </w:tc>
        <w:tc>
          <w:tcPr>
            <w:tcW w:w="0" w:type="auto"/>
            <w:noWrap/>
            <w:vAlign w:val="bottom"/>
          </w:tcPr>
          <w:p w14:paraId="67DB5AD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6539CFD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10882438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054</w:t>
            </w:r>
          </w:p>
        </w:tc>
        <w:tc>
          <w:tcPr>
            <w:tcW w:w="0" w:type="auto"/>
          </w:tcPr>
          <w:p w14:paraId="51E23D6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4.4</w:t>
            </w:r>
          </w:p>
        </w:tc>
        <w:tc>
          <w:tcPr>
            <w:tcW w:w="0" w:type="auto"/>
            <w:noWrap/>
          </w:tcPr>
          <w:p w14:paraId="228146D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5488296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5F960A88" w14:textId="77C2FA10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2</w:t>
            </w:r>
          </w:p>
        </w:tc>
        <w:tc>
          <w:tcPr>
            <w:tcW w:w="0" w:type="auto"/>
            <w:vAlign w:val="center"/>
          </w:tcPr>
          <w:p w14:paraId="2414EE73" w14:textId="370D7ED2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0" w:type="auto"/>
            <w:vAlign w:val="bottom"/>
          </w:tcPr>
          <w:p w14:paraId="292186BB" w14:textId="414B8C45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70457F91" w14:textId="6396C45F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30FFD" w:rsidRPr="00837DFE" w14:paraId="283EB821" w14:textId="4A557F75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40D24E6A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5F170442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Unknown</w:t>
            </w:r>
          </w:p>
        </w:tc>
        <w:tc>
          <w:tcPr>
            <w:tcW w:w="0" w:type="auto"/>
            <w:noWrap/>
            <w:vAlign w:val="bottom"/>
          </w:tcPr>
          <w:p w14:paraId="110B4A52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,274</w:t>
            </w:r>
          </w:p>
        </w:tc>
        <w:tc>
          <w:tcPr>
            <w:tcW w:w="0" w:type="auto"/>
            <w:vAlign w:val="center"/>
          </w:tcPr>
          <w:p w14:paraId="792EE64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6.9</w:t>
            </w:r>
          </w:p>
        </w:tc>
        <w:tc>
          <w:tcPr>
            <w:tcW w:w="0" w:type="auto"/>
            <w:noWrap/>
            <w:vAlign w:val="bottom"/>
          </w:tcPr>
          <w:p w14:paraId="3D962AF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44FC060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5E089929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704</w:t>
            </w:r>
          </w:p>
        </w:tc>
        <w:tc>
          <w:tcPr>
            <w:tcW w:w="0" w:type="auto"/>
          </w:tcPr>
          <w:p w14:paraId="0AE89DED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3.2</w:t>
            </w:r>
          </w:p>
        </w:tc>
        <w:tc>
          <w:tcPr>
            <w:tcW w:w="0" w:type="auto"/>
            <w:noWrap/>
          </w:tcPr>
          <w:p w14:paraId="1697F95E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5F46555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31DA74DB" w14:textId="395CA16C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570</w:t>
            </w:r>
          </w:p>
        </w:tc>
        <w:tc>
          <w:tcPr>
            <w:tcW w:w="0" w:type="auto"/>
            <w:vAlign w:val="center"/>
          </w:tcPr>
          <w:p w14:paraId="42A3489E" w14:textId="4F80B8F6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6</w:t>
            </w:r>
          </w:p>
        </w:tc>
        <w:tc>
          <w:tcPr>
            <w:tcW w:w="0" w:type="auto"/>
            <w:vAlign w:val="bottom"/>
          </w:tcPr>
          <w:p w14:paraId="0E6C4178" w14:textId="1AFFC15E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558AC92C" w14:textId="707A3FDF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30FFD" w:rsidRPr="00837DFE" w14:paraId="6443463E" w14:textId="32B907FB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092A9FC9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CD4 </w:t>
            </w:r>
          </w:p>
        </w:tc>
        <w:tc>
          <w:tcPr>
            <w:tcW w:w="0" w:type="auto"/>
            <w:noWrap/>
          </w:tcPr>
          <w:p w14:paraId="434094A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≥500</w:t>
            </w:r>
          </w:p>
        </w:tc>
        <w:tc>
          <w:tcPr>
            <w:tcW w:w="0" w:type="auto"/>
            <w:noWrap/>
            <w:vAlign w:val="bottom"/>
          </w:tcPr>
          <w:p w14:paraId="1F945C3C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,317</w:t>
            </w:r>
          </w:p>
        </w:tc>
        <w:tc>
          <w:tcPr>
            <w:tcW w:w="0" w:type="auto"/>
            <w:vAlign w:val="center"/>
          </w:tcPr>
          <w:p w14:paraId="19A323CB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5.5</w:t>
            </w:r>
          </w:p>
        </w:tc>
        <w:tc>
          <w:tcPr>
            <w:tcW w:w="0" w:type="auto"/>
            <w:noWrap/>
            <w:vAlign w:val="bottom"/>
          </w:tcPr>
          <w:p w14:paraId="4CDCBF9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4BAF8FF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25ADF276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,754</w:t>
            </w:r>
          </w:p>
        </w:tc>
        <w:tc>
          <w:tcPr>
            <w:tcW w:w="0" w:type="auto"/>
          </w:tcPr>
          <w:p w14:paraId="1D3B55D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7.5</w:t>
            </w:r>
          </w:p>
        </w:tc>
        <w:tc>
          <w:tcPr>
            <w:tcW w:w="0" w:type="auto"/>
            <w:noWrap/>
          </w:tcPr>
          <w:p w14:paraId="1A3FE27B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1FE0538A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37A64B9A" w14:textId="7089035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563</w:t>
            </w:r>
          </w:p>
        </w:tc>
        <w:tc>
          <w:tcPr>
            <w:tcW w:w="0" w:type="auto"/>
            <w:vAlign w:val="center"/>
          </w:tcPr>
          <w:p w14:paraId="7BA652F9" w14:textId="128A8276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4</w:t>
            </w:r>
          </w:p>
        </w:tc>
        <w:tc>
          <w:tcPr>
            <w:tcW w:w="0" w:type="auto"/>
            <w:vAlign w:val="bottom"/>
          </w:tcPr>
          <w:p w14:paraId="413C5F6F" w14:textId="47F93BA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6DE0517B" w14:textId="30F39581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30FFD" w:rsidRPr="00837DFE" w14:paraId="49DED42C" w14:textId="1ED7E4DD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03EA9789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59C42288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350-499</w:t>
            </w:r>
          </w:p>
        </w:tc>
        <w:tc>
          <w:tcPr>
            <w:tcW w:w="0" w:type="auto"/>
            <w:noWrap/>
            <w:vAlign w:val="bottom"/>
          </w:tcPr>
          <w:p w14:paraId="546DAB59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,006</w:t>
            </w:r>
          </w:p>
        </w:tc>
        <w:tc>
          <w:tcPr>
            <w:tcW w:w="0" w:type="auto"/>
            <w:vAlign w:val="center"/>
          </w:tcPr>
          <w:p w14:paraId="0E535D69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6.5</w:t>
            </w:r>
          </w:p>
        </w:tc>
        <w:tc>
          <w:tcPr>
            <w:tcW w:w="0" w:type="auto"/>
            <w:noWrap/>
            <w:vAlign w:val="bottom"/>
          </w:tcPr>
          <w:p w14:paraId="778FADF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5E127DBA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021D014D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263</w:t>
            </w:r>
          </w:p>
        </w:tc>
        <w:tc>
          <w:tcPr>
            <w:tcW w:w="0" w:type="auto"/>
          </w:tcPr>
          <w:p w14:paraId="2DC78CE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7.2</w:t>
            </w:r>
          </w:p>
        </w:tc>
        <w:tc>
          <w:tcPr>
            <w:tcW w:w="0" w:type="auto"/>
            <w:noWrap/>
          </w:tcPr>
          <w:p w14:paraId="2E06623B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45F345A7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373399C1" w14:textId="2B32A678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3</w:t>
            </w:r>
          </w:p>
        </w:tc>
        <w:tc>
          <w:tcPr>
            <w:tcW w:w="0" w:type="auto"/>
            <w:vAlign w:val="center"/>
          </w:tcPr>
          <w:p w14:paraId="01794237" w14:textId="32160CF0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4</w:t>
            </w:r>
          </w:p>
        </w:tc>
        <w:tc>
          <w:tcPr>
            <w:tcW w:w="0" w:type="auto"/>
            <w:vAlign w:val="bottom"/>
          </w:tcPr>
          <w:p w14:paraId="02B4A92C" w14:textId="46ADF1BA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700B42EF" w14:textId="3CEB5B2C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30FFD" w:rsidRPr="00837DFE" w14:paraId="6D62D015" w14:textId="0328C7C9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047E72D5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0207F68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00-349</w:t>
            </w:r>
          </w:p>
        </w:tc>
        <w:tc>
          <w:tcPr>
            <w:tcW w:w="0" w:type="auto"/>
            <w:noWrap/>
            <w:vAlign w:val="bottom"/>
          </w:tcPr>
          <w:p w14:paraId="06884AEB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658</w:t>
            </w:r>
          </w:p>
        </w:tc>
        <w:tc>
          <w:tcPr>
            <w:tcW w:w="0" w:type="auto"/>
            <w:vAlign w:val="center"/>
          </w:tcPr>
          <w:p w14:paraId="35AED89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3.6</w:t>
            </w:r>
          </w:p>
        </w:tc>
        <w:tc>
          <w:tcPr>
            <w:tcW w:w="0" w:type="auto"/>
            <w:noWrap/>
            <w:vAlign w:val="bottom"/>
          </w:tcPr>
          <w:p w14:paraId="2BF00EE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33792C4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37F47D72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025</w:t>
            </w:r>
          </w:p>
        </w:tc>
        <w:tc>
          <w:tcPr>
            <w:tcW w:w="0" w:type="auto"/>
          </w:tcPr>
          <w:p w14:paraId="397D40E0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4.0</w:t>
            </w:r>
          </w:p>
        </w:tc>
        <w:tc>
          <w:tcPr>
            <w:tcW w:w="0" w:type="auto"/>
            <w:noWrap/>
          </w:tcPr>
          <w:p w14:paraId="2AC507A4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63C2DA5E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4225960D" w14:textId="4CD434AA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3</w:t>
            </w:r>
          </w:p>
        </w:tc>
        <w:tc>
          <w:tcPr>
            <w:tcW w:w="0" w:type="auto"/>
            <w:vAlign w:val="center"/>
          </w:tcPr>
          <w:p w14:paraId="7674FB72" w14:textId="72628EBE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1</w:t>
            </w:r>
          </w:p>
        </w:tc>
        <w:tc>
          <w:tcPr>
            <w:tcW w:w="0" w:type="auto"/>
            <w:vAlign w:val="bottom"/>
          </w:tcPr>
          <w:p w14:paraId="66592B1C" w14:textId="2209BBC9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424F32A1" w14:textId="474CE01B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30FFD" w:rsidRPr="00837DFE" w14:paraId="723DEFBD" w14:textId="63E62184" w:rsidTr="00755E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02D5B696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5BCA3CD5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0-199</w:t>
            </w:r>
          </w:p>
        </w:tc>
        <w:tc>
          <w:tcPr>
            <w:tcW w:w="0" w:type="auto"/>
            <w:noWrap/>
            <w:vAlign w:val="bottom"/>
          </w:tcPr>
          <w:p w14:paraId="788C94E3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851</w:t>
            </w:r>
          </w:p>
        </w:tc>
        <w:tc>
          <w:tcPr>
            <w:tcW w:w="0" w:type="auto"/>
            <w:vAlign w:val="center"/>
          </w:tcPr>
          <w:p w14:paraId="4438D3AF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0" w:type="auto"/>
            <w:noWrap/>
            <w:vAlign w:val="bottom"/>
          </w:tcPr>
          <w:p w14:paraId="325EA087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73413AF3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4132144F" w14:textId="77777777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557</w:t>
            </w:r>
          </w:p>
        </w:tc>
        <w:tc>
          <w:tcPr>
            <w:tcW w:w="0" w:type="auto"/>
          </w:tcPr>
          <w:p w14:paraId="3941F7F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7.6</w:t>
            </w:r>
          </w:p>
        </w:tc>
        <w:tc>
          <w:tcPr>
            <w:tcW w:w="0" w:type="auto"/>
            <w:noWrap/>
          </w:tcPr>
          <w:p w14:paraId="5FB72C7C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11327634" w14:textId="77777777" w:rsidR="00530FFD" w:rsidRPr="00837DFE" w:rsidRDefault="00530FFD" w:rsidP="00530FFD">
            <w:pPr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39229DF8" w14:textId="4C6AC0DA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4</w:t>
            </w:r>
          </w:p>
        </w:tc>
        <w:tc>
          <w:tcPr>
            <w:tcW w:w="0" w:type="auto"/>
            <w:vAlign w:val="center"/>
          </w:tcPr>
          <w:p w14:paraId="0EEF7357" w14:textId="4AC6C8E0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0" w:type="auto"/>
            <w:vAlign w:val="bottom"/>
          </w:tcPr>
          <w:p w14:paraId="3E387EB8" w14:textId="0D024881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4D405F38" w14:textId="53CB57B1" w:rsidR="00530FFD" w:rsidRPr="00837DFE" w:rsidRDefault="00530FFD" w:rsidP="00530FFD">
            <w:pPr>
              <w:autoSpaceDE/>
              <w:autoSpaceDN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30FFD" w:rsidRPr="00837DFE" w14:paraId="02F33D85" w14:textId="45ECA168" w:rsidTr="00755E72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4D231407" w14:textId="77777777" w:rsidR="00530FFD" w:rsidRPr="00837DFE" w:rsidRDefault="00530FFD" w:rsidP="00530FFD">
            <w:pPr>
              <w:autoSpaceDE/>
              <w:autoSpaceDN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55C43FCF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Unknown</w:t>
            </w:r>
          </w:p>
        </w:tc>
        <w:tc>
          <w:tcPr>
            <w:tcW w:w="0" w:type="auto"/>
            <w:noWrap/>
            <w:vAlign w:val="bottom"/>
          </w:tcPr>
          <w:p w14:paraId="64D0DE49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,321</w:t>
            </w:r>
          </w:p>
        </w:tc>
        <w:tc>
          <w:tcPr>
            <w:tcW w:w="0" w:type="auto"/>
            <w:vAlign w:val="center"/>
          </w:tcPr>
          <w:p w14:paraId="3BEC7A8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7.3</w:t>
            </w:r>
          </w:p>
        </w:tc>
        <w:tc>
          <w:tcPr>
            <w:tcW w:w="0" w:type="auto"/>
            <w:noWrap/>
            <w:vAlign w:val="bottom"/>
          </w:tcPr>
          <w:p w14:paraId="65F1E90C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0C8657DD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noWrap/>
          </w:tcPr>
          <w:p w14:paraId="0BF67DDE" w14:textId="77777777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1,736</w:t>
            </w:r>
          </w:p>
        </w:tc>
        <w:tc>
          <w:tcPr>
            <w:tcW w:w="0" w:type="auto"/>
          </w:tcPr>
          <w:p w14:paraId="0A4765B3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23.7</w:t>
            </w:r>
          </w:p>
        </w:tc>
        <w:tc>
          <w:tcPr>
            <w:tcW w:w="0" w:type="auto"/>
            <w:noWrap/>
          </w:tcPr>
          <w:p w14:paraId="05078B27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0D720494" w14:textId="77777777" w:rsidR="00530FFD" w:rsidRPr="00837DFE" w:rsidRDefault="00530FFD" w:rsidP="00530FFD">
            <w:pPr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837DFE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bottom"/>
          </w:tcPr>
          <w:p w14:paraId="7753EDF0" w14:textId="253D11D6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585</w:t>
            </w:r>
          </w:p>
        </w:tc>
        <w:tc>
          <w:tcPr>
            <w:tcW w:w="0" w:type="auto"/>
            <w:vAlign w:val="center"/>
          </w:tcPr>
          <w:p w14:paraId="1798F1B0" w14:textId="23A58288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9</w:t>
            </w:r>
          </w:p>
        </w:tc>
        <w:tc>
          <w:tcPr>
            <w:tcW w:w="0" w:type="auto"/>
            <w:vAlign w:val="bottom"/>
          </w:tcPr>
          <w:p w14:paraId="09172292" w14:textId="0DF224EE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vAlign w:val="center"/>
          </w:tcPr>
          <w:p w14:paraId="27457E67" w14:textId="3B8DE984" w:rsidR="00530FFD" w:rsidRPr="00837DFE" w:rsidRDefault="00530FFD" w:rsidP="00530FFD">
            <w:pPr>
              <w:autoSpaceDE/>
              <w:autoSpaceDN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3F28F6C1" w14:textId="58583B5B" w:rsidR="00234F0D" w:rsidRPr="00837DFE" w:rsidRDefault="00234F0D" w:rsidP="00234F0D">
      <w:pPr>
        <w:autoSpaceDE/>
        <w:autoSpaceDN/>
        <w:rPr>
          <w:rFonts w:asciiTheme="minorHAnsi" w:hAnsiTheme="minorHAnsi" w:cstheme="minorHAnsi"/>
          <w:sz w:val="22"/>
          <w:szCs w:val="22"/>
        </w:rPr>
      </w:pPr>
      <w:r w:rsidRPr="00837DFE">
        <w:rPr>
          <w:rFonts w:asciiTheme="minorHAnsi" w:hAnsiTheme="minorHAnsi" w:cstheme="minorHAnsi"/>
          <w:sz w:val="22"/>
          <w:szCs w:val="22"/>
        </w:rPr>
        <w:t>Abbreviations: HCV = hepatitis C virus, HBV = hepatitis B virus, BMI = body mass index</w:t>
      </w:r>
    </w:p>
    <w:p w14:paraId="218F2920" w14:textId="77777777" w:rsidR="00234F0D" w:rsidRPr="00837DFE" w:rsidRDefault="00234F0D" w:rsidP="00234F0D">
      <w:pPr>
        <w:autoSpaceDE/>
        <w:autoSpaceDN/>
        <w:rPr>
          <w:rFonts w:asciiTheme="minorHAnsi" w:hAnsiTheme="minorHAnsi" w:cstheme="minorHAnsi"/>
          <w:color w:val="000000"/>
          <w:sz w:val="22"/>
          <w:szCs w:val="22"/>
        </w:rPr>
      </w:pPr>
      <w:r w:rsidRPr="00837DFE">
        <w:rPr>
          <w:rFonts w:asciiTheme="minorHAnsi" w:hAnsiTheme="minorHAnsi" w:cstheme="minorHAnsi"/>
          <w:color w:val="000000"/>
          <w:sz w:val="22"/>
          <w:szCs w:val="22"/>
        </w:rPr>
        <w:t>*Definitions: HCV negative, negative HCV antibody test result(s) only; Chronic HCV, positive HCV RNA test; HCV exposure, positive HCV antibody test, but negative or unknown HCV RNA test; Never tested in the VA, no HCV laboratory test results available from the VA (it is possible that some of these patients were tested for HCV outside the VA)</w:t>
      </w:r>
    </w:p>
    <w:p w14:paraId="0C297064" w14:textId="77777777" w:rsidR="00234F0D" w:rsidRPr="00837DFE" w:rsidRDefault="00234F0D" w:rsidP="00234F0D">
      <w:pPr>
        <w:autoSpaceDE/>
        <w:autoSpaceDN/>
        <w:spacing w:after="200"/>
        <w:rPr>
          <w:rFonts w:asciiTheme="minorHAnsi" w:hAnsiTheme="minorHAnsi" w:cstheme="minorHAnsi"/>
          <w:color w:val="000000"/>
          <w:sz w:val="22"/>
          <w:szCs w:val="22"/>
        </w:rPr>
      </w:pPr>
      <w:r w:rsidRPr="00837DFE">
        <w:rPr>
          <w:rFonts w:asciiTheme="minorHAnsi" w:hAnsiTheme="minorHAnsi" w:cstheme="minorHAnsi"/>
          <w:color w:val="000000"/>
          <w:sz w:val="22"/>
          <w:szCs w:val="22"/>
        </w:rPr>
        <w:t>HBV negative, negative HBV surface antigen test result(s) only; HBV positive, at least two positive HBV surface antigen tests over 6 months apart; HBV acute resolved, positive HBV surface antigen test followed by only negative test results; Unconfirmed HBV, one positive HBV surface antigen test not confirmed with additional testing; Never tested/unknown, no HBV laboratory test results available.</w:t>
      </w:r>
    </w:p>
    <w:p w14:paraId="6633890D" w14:textId="77777777" w:rsidR="00A45455" w:rsidRDefault="00A45455" w:rsidP="00270A07">
      <w:pPr>
        <w:spacing w:after="120"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170C03FE" w14:textId="4AFD4183" w:rsidR="00F70BE0" w:rsidRDefault="00F70BE0">
      <w:pPr>
        <w:autoSpaceDE/>
        <w:autoSpaceDN/>
        <w:spacing w:after="200"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2001D971" w14:textId="77777777" w:rsidR="00F22CE5" w:rsidRDefault="00F22CE5" w:rsidP="00F70BE0">
      <w:pPr>
        <w:spacing w:after="120" w:line="360" w:lineRule="auto"/>
        <w:rPr>
          <w:rFonts w:asciiTheme="minorHAnsi" w:hAnsiTheme="minorHAnsi" w:cstheme="minorHAnsi"/>
          <w:b/>
          <w:sz w:val="22"/>
          <w:szCs w:val="22"/>
        </w:rPr>
        <w:sectPr w:rsidR="00F22CE5" w:rsidSect="00755E7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F0648A2" w14:textId="454E57E1" w:rsidR="00C7073A" w:rsidRPr="00793B36" w:rsidRDefault="00C7073A" w:rsidP="00C7073A">
      <w:pPr>
        <w:spacing w:after="12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lastRenderedPageBreak/>
        <w:t xml:space="preserve">Appendix </w:t>
      </w:r>
      <w:r w:rsidRPr="00793B36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Table 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4</w:t>
      </w:r>
      <w:r w:rsidRPr="00793B36">
        <w:rPr>
          <w:rFonts w:asciiTheme="minorHAnsi" w:hAnsiTheme="minorHAnsi" w:cstheme="minorHAnsi"/>
          <w:b/>
          <w:bCs/>
          <w:color w:val="000000"/>
          <w:sz w:val="22"/>
          <w:szCs w:val="22"/>
        </w:rPr>
        <w:t>.</w:t>
      </w:r>
      <w:r w:rsidRPr="00530C4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E12E5">
        <w:rPr>
          <w:rFonts w:asciiTheme="minorHAnsi" w:hAnsiTheme="minorHAnsi" w:cstheme="minorHAnsi"/>
          <w:b/>
          <w:sz w:val="22"/>
          <w:szCs w:val="22"/>
        </w:rPr>
        <w:t>H</w:t>
      </w:r>
      <w:r w:rsidRPr="00A2443C">
        <w:rPr>
          <w:rFonts w:asciiTheme="minorHAnsi" w:hAnsiTheme="minorHAnsi" w:cstheme="minorHAnsi"/>
          <w:b/>
          <w:sz w:val="22"/>
          <w:szCs w:val="22"/>
        </w:rPr>
        <w:t xml:space="preserve">azard </w:t>
      </w:r>
      <w:proofErr w:type="spellStart"/>
      <w:r w:rsidRPr="00A2443C">
        <w:rPr>
          <w:rFonts w:asciiTheme="minorHAnsi" w:hAnsiTheme="minorHAnsi" w:cstheme="minorHAnsi"/>
          <w:b/>
          <w:sz w:val="22"/>
          <w:szCs w:val="22"/>
        </w:rPr>
        <w:t>ratios</w:t>
      </w:r>
      <w:r w:rsidR="008E12E5">
        <w:rPr>
          <w:rFonts w:asciiTheme="minorHAnsi" w:hAnsiTheme="minorHAnsi" w:cstheme="minorHAnsi"/>
          <w:b/>
          <w:sz w:val="22"/>
          <w:szCs w:val="22"/>
        </w:rPr>
        <w:t>from</w:t>
      </w:r>
      <w:proofErr w:type="spellEnd"/>
      <w:r w:rsidR="008E12E5">
        <w:rPr>
          <w:rFonts w:asciiTheme="minorHAnsi" w:hAnsiTheme="minorHAnsi" w:cstheme="minorHAnsi"/>
          <w:b/>
          <w:sz w:val="22"/>
          <w:szCs w:val="22"/>
        </w:rPr>
        <w:t xml:space="preserve"> p</w:t>
      </w:r>
      <w:r w:rsidR="008E12E5" w:rsidRPr="00A2443C">
        <w:rPr>
          <w:rFonts w:asciiTheme="minorHAnsi" w:hAnsiTheme="minorHAnsi" w:cstheme="minorHAnsi"/>
          <w:b/>
          <w:sz w:val="22"/>
          <w:szCs w:val="22"/>
        </w:rPr>
        <w:t xml:space="preserve">ropensity score-matched </w:t>
      </w:r>
      <w:r w:rsidR="008E12E5">
        <w:rPr>
          <w:rFonts w:asciiTheme="minorHAnsi" w:hAnsiTheme="minorHAnsi" w:cstheme="minorHAnsi"/>
          <w:b/>
          <w:sz w:val="22"/>
          <w:szCs w:val="22"/>
        </w:rPr>
        <w:t>sample</w:t>
      </w:r>
      <w:r>
        <w:rPr>
          <w:rFonts w:asciiTheme="minorHAnsi" w:hAnsiTheme="minorHAnsi" w:cstheme="minorHAnsi"/>
          <w:b/>
          <w:sz w:val="22"/>
          <w:szCs w:val="22"/>
        </w:rPr>
        <w:t xml:space="preserve"> (statin-exposed versus unexposed)</w:t>
      </w:r>
      <w:r w:rsidRPr="00A2443C">
        <w:rPr>
          <w:rFonts w:asciiTheme="minorHAnsi" w:hAnsiTheme="minorHAnsi" w:cstheme="minorHAnsi"/>
          <w:b/>
          <w:sz w:val="22"/>
          <w:szCs w:val="22"/>
        </w:rPr>
        <w:t xml:space="preserve"> for </w:t>
      </w:r>
      <w:r>
        <w:rPr>
          <w:rFonts w:asciiTheme="minorHAnsi" w:hAnsiTheme="minorHAnsi" w:cstheme="minorHAnsi"/>
          <w:b/>
          <w:sz w:val="22"/>
          <w:szCs w:val="22"/>
        </w:rPr>
        <w:t>microbial and non-microbial cancer groups with and without lung cancer</w:t>
      </w:r>
    </w:p>
    <w:tbl>
      <w:tblPr>
        <w:tblW w:w="93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6"/>
        <w:gridCol w:w="1678"/>
        <w:gridCol w:w="1566"/>
        <w:gridCol w:w="607"/>
        <w:gridCol w:w="607"/>
        <w:gridCol w:w="712"/>
        <w:gridCol w:w="1007"/>
      </w:tblGrid>
      <w:tr w:rsidR="00C7073A" w:rsidRPr="00793B36" w14:paraId="366813BE" w14:textId="77777777" w:rsidTr="008E12E5">
        <w:trPr>
          <w:trHeight w:val="20"/>
        </w:trPr>
        <w:tc>
          <w:tcPr>
            <w:tcW w:w="3216" w:type="dxa"/>
            <w:shd w:val="clear" w:color="auto" w:fill="auto"/>
            <w:noWrap/>
            <w:vAlign w:val="center"/>
            <w:hideMark/>
          </w:tcPr>
          <w:p w14:paraId="6F1D51C1" w14:textId="77777777" w:rsidR="00C7073A" w:rsidRPr="00793B36" w:rsidRDefault="00C7073A" w:rsidP="008E12E5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78" w:type="dxa"/>
            <w:shd w:val="clear" w:color="auto" w:fill="auto"/>
            <w:vAlign w:val="center"/>
            <w:hideMark/>
          </w:tcPr>
          <w:p w14:paraId="52D65053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tatin exposed</w:t>
            </w:r>
          </w:p>
        </w:tc>
        <w:tc>
          <w:tcPr>
            <w:tcW w:w="1566" w:type="dxa"/>
            <w:shd w:val="clear" w:color="auto" w:fill="auto"/>
            <w:noWrap/>
            <w:vAlign w:val="center"/>
            <w:hideMark/>
          </w:tcPr>
          <w:p w14:paraId="02D459B2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Unexposed</w:t>
            </w:r>
          </w:p>
        </w:tc>
        <w:tc>
          <w:tcPr>
            <w:tcW w:w="2933" w:type="dxa"/>
            <w:gridSpan w:val="4"/>
            <w:shd w:val="clear" w:color="auto" w:fill="auto"/>
            <w:noWrap/>
            <w:vAlign w:val="center"/>
            <w:hideMark/>
          </w:tcPr>
          <w:p w14:paraId="2781B777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Statin HR </w:t>
            </w:r>
          </w:p>
        </w:tc>
      </w:tr>
      <w:tr w:rsidR="00C7073A" w:rsidRPr="00793B36" w14:paraId="1A1A5338" w14:textId="77777777" w:rsidTr="008E12E5">
        <w:trPr>
          <w:trHeight w:val="20"/>
        </w:trPr>
        <w:tc>
          <w:tcPr>
            <w:tcW w:w="3216" w:type="dxa"/>
            <w:shd w:val="clear" w:color="auto" w:fill="auto"/>
            <w:vAlign w:val="center"/>
            <w:hideMark/>
          </w:tcPr>
          <w:p w14:paraId="51CA43C1" w14:textId="77777777" w:rsidR="00C7073A" w:rsidRPr="00793B36" w:rsidRDefault="00C7073A" w:rsidP="008E12E5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78" w:type="dxa"/>
            <w:shd w:val="clear" w:color="auto" w:fill="auto"/>
            <w:noWrap/>
            <w:vAlign w:val="center"/>
            <w:hideMark/>
          </w:tcPr>
          <w:p w14:paraId="579613E3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# cancers</w:t>
            </w:r>
          </w:p>
        </w:tc>
        <w:tc>
          <w:tcPr>
            <w:tcW w:w="1566" w:type="dxa"/>
            <w:shd w:val="clear" w:color="auto" w:fill="auto"/>
            <w:noWrap/>
            <w:vAlign w:val="center"/>
            <w:hideMark/>
          </w:tcPr>
          <w:p w14:paraId="3385BDF6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# cancers</w:t>
            </w:r>
          </w:p>
        </w:tc>
        <w:tc>
          <w:tcPr>
            <w:tcW w:w="607" w:type="dxa"/>
            <w:shd w:val="clear" w:color="auto" w:fill="auto"/>
            <w:vAlign w:val="center"/>
            <w:hideMark/>
          </w:tcPr>
          <w:p w14:paraId="2CD55FAF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HR</w:t>
            </w:r>
          </w:p>
        </w:tc>
        <w:tc>
          <w:tcPr>
            <w:tcW w:w="1319" w:type="dxa"/>
            <w:gridSpan w:val="2"/>
            <w:shd w:val="clear" w:color="auto" w:fill="auto"/>
            <w:vAlign w:val="center"/>
            <w:hideMark/>
          </w:tcPr>
          <w:p w14:paraId="10C483D6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95% CI</w:t>
            </w:r>
          </w:p>
        </w:tc>
        <w:tc>
          <w:tcPr>
            <w:tcW w:w="1007" w:type="dxa"/>
            <w:shd w:val="clear" w:color="auto" w:fill="auto"/>
            <w:vAlign w:val="center"/>
            <w:hideMark/>
          </w:tcPr>
          <w:p w14:paraId="5E025240" w14:textId="77777777" w:rsidR="00C7073A" w:rsidRPr="00793B36" w:rsidRDefault="00C7073A" w:rsidP="008E12E5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-value</w:t>
            </w:r>
          </w:p>
        </w:tc>
      </w:tr>
      <w:tr w:rsidR="00C7073A" w:rsidRPr="00793B36" w14:paraId="42447B11" w14:textId="77777777" w:rsidTr="008E12E5">
        <w:trPr>
          <w:trHeight w:val="20"/>
        </w:trPr>
        <w:tc>
          <w:tcPr>
            <w:tcW w:w="3216" w:type="dxa"/>
            <w:shd w:val="clear" w:color="auto" w:fill="auto"/>
            <w:noWrap/>
          </w:tcPr>
          <w:p w14:paraId="7EF74962" w14:textId="77777777" w:rsidR="00C7073A" w:rsidRPr="00793B36" w:rsidRDefault="00C7073A" w:rsidP="008E12E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ung cancer as microbial</w:t>
            </w:r>
          </w:p>
        </w:tc>
        <w:tc>
          <w:tcPr>
            <w:tcW w:w="1678" w:type="dxa"/>
            <w:shd w:val="clear" w:color="auto" w:fill="auto"/>
            <w:noWrap/>
            <w:vAlign w:val="center"/>
          </w:tcPr>
          <w:p w14:paraId="6FC71DB9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6" w:type="dxa"/>
            <w:shd w:val="clear" w:color="auto" w:fill="auto"/>
            <w:noWrap/>
            <w:vAlign w:val="center"/>
          </w:tcPr>
          <w:p w14:paraId="44CC3C6A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A36923C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A94FEEF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14:paraId="5104E952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  <w:noWrap/>
            <w:vAlign w:val="center"/>
          </w:tcPr>
          <w:p w14:paraId="4477C81B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7073A" w:rsidRPr="00793B36" w14:paraId="0DF01FE5" w14:textId="77777777" w:rsidTr="008E12E5">
        <w:trPr>
          <w:trHeight w:val="20"/>
        </w:trPr>
        <w:tc>
          <w:tcPr>
            <w:tcW w:w="3216" w:type="dxa"/>
            <w:shd w:val="clear" w:color="auto" w:fill="auto"/>
            <w:noWrap/>
            <w:vAlign w:val="center"/>
            <w:hideMark/>
          </w:tcPr>
          <w:p w14:paraId="58320B0C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icrobial cancers </w:t>
            </w:r>
          </w:p>
        </w:tc>
        <w:tc>
          <w:tcPr>
            <w:tcW w:w="1678" w:type="dxa"/>
            <w:shd w:val="clear" w:color="auto" w:fill="auto"/>
            <w:noWrap/>
            <w:vAlign w:val="center"/>
            <w:hideMark/>
          </w:tcPr>
          <w:p w14:paraId="12DEBD54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20</w:t>
            </w:r>
          </w:p>
        </w:tc>
        <w:tc>
          <w:tcPr>
            <w:tcW w:w="1566" w:type="dxa"/>
            <w:shd w:val="clear" w:color="auto" w:fill="auto"/>
            <w:noWrap/>
            <w:vAlign w:val="center"/>
            <w:hideMark/>
          </w:tcPr>
          <w:p w14:paraId="0611FD8F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726</w:t>
            </w: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14:paraId="7B3919B5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14:paraId="589C2EE3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14:paraId="7ABF974C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1007" w:type="dxa"/>
            <w:shd w:val="clear" w:color="auto" w:fill="auto"/>
            <w:noWrap/>
            <w:vAlign w:val="center"/>
            <w:hideMark/>
          </w:tcPr>
          <w:p w14:paraId="231C40D6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&lt;.0001</w:t>
            </w:r>
          </w:p>
        </w:tc>
      </w:tr>
      <w:tr w:rsidR="00C7073A" w:rsidRPr="00793B36" w14:paraId="300FBC8B" w14:textId="77777777" w:rsidTr="008E12E5">
        <w:trPr>
          <w:trHeight w:val="20"/>
        </w:trPr>
        <w:tc>
          <w:tcPr>
            <w:tcW w:w="3216" w:type="dxa"/>
            <w:shd w:val="clear" w:color="auto" w:fill="auto"/>
            <w:noWrap/>
            <w:vAlign w:val="center"/>
            <w:hideMark/>
          </w:tcPr>
          <w:p w14:paraId="500458FA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microbial cancers</w:t>
            </w:r>
          </w:p>
        </w:tc>
        <w:tc>
          <w:tcPr>
            <w:tcW w:w="1678" w:type="dxa"/>
            <w:shd w:val="clear" w:color="auto" w:fill="auto"/>
            <w:noWrap/>
            <w:vAlign w:val="center"/>
            <w:hideMark/>
          </w:tcPr>
          <w:p w14:paraId="51D63EEB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110</w:t>
            </w:r>
          </w:p>
        </w:tc>
        <w:tc>
          <w:tcPr>
            <w:tcW w:w="1566" w:type="dxa"/>
            <w:shd w:val="clear" w:color="auto" w:fill="auto"/>
            <w:noWrap/>
            <w:vAlign w:val="center"/>
            <w:hideMark/>
          </w:tcPr>
          <w:p w14:paraId="23389DE1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988</w:t>
            </w: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14:paraId="4E0D98C7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07" w:type="dxa"/>
            <w:shd w:val="clear" w:color="auto" w:fill="auto"/>
            <w:noWrap/>
            <w:vAlign w:val="center"/>
            <w:hideMark/>
          </w:tcPr>
          <w:p w14:paraId="7AAAF48A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712" w:type="dxa"/>
            <w:shd w:val="clear" w:color="auto" w:fill="auto"/>
            <w:noWrap/>
            <w:vAlign w:val="center"/>
            <w:hideMark/>
          </w:tcPr>
          <w:p w14:paraId="0B7441B4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007" w:type="dxa"/>
            <w:shd w:val="clear" w:color="auto" w:fill="auto"/>
            <w:noWrap/>
            <w:vAlign w:val="center"/>
            <w:hideMark/>
          </w:tcPr>
          <w:p w14:paraId="06095BB4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97</w:t>
            </w:r>
          </w:p>
        </w:tc>
      </w:tr>
      <w:tr w:rsidR="00C7073A" w:rsidRPr="00793B36" w14:paraId="7BE54F4B" w14:textId="77777777" w:rsidTr="008E12E5">
        <w:trPr>
          <w:trHeight w:val="20"/>
        </w:trPr>
        <w:tc>
          <w:tcPr>
            <w:tcW w:w="3216" w:type="dxa"/>
            <w:shd w:val="clear" w:color="auto" w:fill="auto"/>
            <w:noWrap/>
            <w:vAlign w:val="center"/>
          </w:tcPr>
          <w:p w14:paraId="66C0E428" w14:textId="77777777" w:rsidR="00C7073A" w:rsidRPr="00793B36" w:rsidRDefault="00C7073A" w:rsidP="008E12E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ung cancer as non-microbial</w:t>
            </w:r>
          </w:p>
        </w:tc>
        <w:tc>
          <w:tcPr>
            <w:tcW w:w="1678" w:type="dxa"/>
            <w:shd w:val="clear" w:color="auto" w:fill="auto"/>
            <w:noWrap/>
            <w:vAlign w:val="center"/>
          </w:tcPr>
          <w:p w14:paraId="10FDAD33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566" w:type="dxa"/>
            <w:shd w:val="clear" w:color="auto" w:fill="auto"/>
            <w:noWrap/>
            <w:vAlign w:val="center"/>
          </w:tcPr>
          <w:p w14:paraId="6EEA28C2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282A9343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046043B1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12" w:type="dxa"/>
            <w:shd w:val="clear" w:color="auto" w:fill="auto"/>
            <w:noWrap/>
            <w:vAlign w:val="center"/>
          </w:tcPr>
          <w:p w14:paraId="7C118250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07" w:type="dxa"/>
            <w:shd w:val="clear" w:color="auto" w:fill="auto"/>
            <w:noWrap/>
            <w:vAlign w:val="center"/>
          </w:tcPr>
          <w:p w14:paraId="46C12CED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7073A" w:rsidRPr="00793B36" w14:paraId="315FAD46" w14:textId="77777777" w:rsidTr="008E12E5">
        <w:trPr>
          <w:trHeight w:val="20"/>
        </w:trPr>
        <w:tc>
          <w:tcPr>
            <w:tcW w:w="3216" w:type="dxa"/>
            <w:shd w:val="clear" w:color="auto" w:fill="auto"/>
            <w:noWrap/>
            <w:vAlign w:val="center"/>
          </w:tcPr>
          <w:p w14:paraId="271FF03A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crobial cancers</w:t>
            </w:r>
          </w:p>
        </w:tc>
        <w:tc>
          <w:tcPr>
            <w:tcW w:w="1678" w:type="dxa"/>
            <w:shd w:val="clear" w:color="auto" w:fill="auto"/>
            <w:noWrap/>
            <w:vAlign w:val="center"/>
          </w:tcPr>
          <w:p w14:paraId="0F4F9DD7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566" w:type="dxa"/>
            <w:shd w:val="clear" w:color="auto" w:fill="auto"/>
            <w:noWrap/>
            <w:vAlign w:val="center"/>
          </w:tcPr>
          <w:p w14:paraId="7C67007E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424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168AD53E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67235B8D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14:paraId="527C1A9F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1007" w:type="dxa"/>
            <w:shd w:val="clear" w:color="auto" w:fill="auto"/>
            <w:noWrap/>
            <w:vAlign w:val="center"/>
          </w:tcPr>
          <w:p w14:paraId="7E161CE6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&lt;.0001</w:t>
            </w:r>
          </w:p>
        </w:tc>
      </w:tr>
      <w:tr w:rsidR="00C7073A" w:rsidRPr="00793B36" w14:paraId="4603CBAD" w14:textId="77777777" w:rsidTr="008E12E5">
        <w:trPr>
          <w:trHeight w:val="20"/>
        </w:trPr>
        <w:tc>
          <w:tcPr>
            <w:tcW w:w="3216" w:type="dxa"/>
            <w:shd w:val="clear" w:color="auto" w:fill="auto"/>
            <w:noWrap/>
            <w:vAlign w:val="center"/>
          </w:tcPr>
          <w:p w14:paraId="3E872AE0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n-microbial cancers</w:t>
            </w:r>
          </w:p>
        </w:tc>
        <w:tc>
          <w:tcPr>
            <w:tcW w:w="1678" w:type="dxa"/>
            <w:shd w:val="clear" w:color="auto" w:fill="auto"/>
            <w:noWrap/>
            <w:vAlign w:val="center"/>
          </w:tcPr>
          <w:p w14:paraId="6284A20C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397</w:t>
            </w:r>
          </w:p>
        </w:tc>
        <w:tc>
          <w:tcPr>
            <w:tcW w:w="1566" w:type="dxa"/>
            <w:shd w:val="clear" w:color="auto" w:fill="auto"/>
            <w:noWrap/>
            <w:vAlign w:val="center"/>
          </w:tcPr>
          <w:p w14:paraId="15499BED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,304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43EF8659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607" w:type="dxa"/>
            <w:shd w:val="clear" w:color="auto" w:fill="auto"/>
            <w:noWrap/>
            <w:vAlign w:val="center"/>
          </w:tcPr>
          <w:p w14:paraId="5701E776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712" w:type="dxa"/>
            <w:shd w:val="clear" w:color="auto" w:fill="auto"/>
            <w:noWrap/>
            <w:vAlign w:val="center"/>
          </w:tcPr>
          <w:p w14:paraId="7F197F9E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1007" w:type="dxa"/>
            <w:shd w:val="clear" w:color="auto" w:fill="auto"/>
            <w:noWrap/>
            <w:vAlign w:val="center"/>
          </w:tcPr>
          <w:p w14:paraId="1041C3DE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24</w:t>
            </w:r>
          </w:p>
        </w:tc>
      </w:tr>
      <w:tr w:rsidR="00C7073A" w:rsidRPr="00793B36" w14:paraId="3BE36B96" w14:textId="77777777" w:rsidTr="008E12E5">
        <w:trPr>
          <w:trHeight w:val="20"/>
        </w:trPr>
        <w:tc>
          <w:tcPr>
            <w:tcW w:w="3216" w:type="dxa"/>
            <w:shd w:val="clear" w:color="auto" w:fill="BFBFBF" w:themeFill="background1" w:themeFillShade="BF"/>
            <w:noWrap/>
            <w:vAlign w:val="center"/>
          </w:tcPr>
          <w:p w14:paraId="1AA99640" w14:textId="77777777" w:rsidR="00C7073A" w:rsidRPr="00793B36" w:rsidRDefault="00C7073A" w:rsidP="008E12E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ung and Bronchus</w:t>
            </w:r>
          </w:p>
        </w:tc>
        <w:tc>
          <w:tcPr>
            <w:tcW w:w="1678" w:type="dxa"/>
            <w:shd w:val="clear" w:color="auto" w:fill="BFBFBF" w:themeFill="background1" w:themeFillShade="BF"/>
            <w:noWrap/>
            <w:vAlign w:val="center"/>
          </w:tcPr>
          <w:p w14:paraId="76F5C606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566" w:type="dxa"/>
            <w:shd w:val="clear" w:color="auto" w:fill="BFBFBF" w:themeFill="background1" w:themeFillShade="BF"/>
            <w:noWrap/>
            <w:vAlign w:val="center"/>
          </w:tcPr>
          <w:p w14:paraId="4DBADDE6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607" w:type="dxa"/>
            <w:shd w:val="clear" w:color="auto" w:fill="BFBFBF" w:themeFill="background1" w:themeFillShade="BF"/>
            <w:noWrap/>
            <w:vAlign w:val="center"/>
          </w:tcPr>
          <w:p w14:paraId="14DF9500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07" w:type="dxa"/>
            <w:shd w:val="clear" w:color="auto" w:fill="BFBFBF" w:themeFill="background1" w:themeFillShade="BF"/>
            <w:noWrap/>
            <w:vAlign w:val="center"/>
          </w:tcPr>
          <w:p w14:paraId="6063EFAC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712" w:type="dxa"/>
            <w:shd w:val="clear" w:color="auto" w:fill="BFBFBF" w:themeFill="background1" w:themeFillShade="BF"/>
            <w:noWrap/>
            <w:vAlign w:val="center"/>
          </w:tcPr>
          <w:p w14:paraId="74EE8F0B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07" w:type="dxa"/>
            <w:shd w:val="clear" w:color="auto" w:fill="BFBFBF" w:themeFill="background1" w:themeFillShade="BF"/>
            <w:noWrap/>
            <w:vAlign w:val="center"/>
          </w:tcPr>
          <w:p w14:paraId="7EF298F8" w14:textId="77777777" w:rsidR="00C7073A" w:rsidRPr="00793B36" w:rsidRDefault="00C7073A" w:rsidP="008E12E5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93B3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053</w:t>
            </w:r>
          </w:p>
        </w:tc>
      </w:tr>
    </w:tbl>
    <w:p w14:paraId="0B75BDFD" w14:textId="7BDA7FC7" w:rsidR="00C7073A" w:rsidRDefault="007230A5" w:rsidP="00AF7932">
      <w:pPr>
        <w:rPr>
          <w:rFonts w:asciiTheme="minorHAnsi" w:hAnsiTheme="minorHAnsi" w:cstheme="minorHAnsi"/>
          <w:sz w:val="22"/>
          <w:szCs w:val="22"/>
        </w:rPr>
      </w:pPr>
      <w:r w:rsidRPr="00837DFE">
        <w:rPr>
          <w:rFonts w:asciiTheme="minorHAnsi" w:hAnsiTheme="minorHAnsi" w:cstheme="minorHAnsi"/>
          <w:sz w:val="22"/>
          <w:szCs w:val="22"/>
        </w:rPr>
        <w:t xml:space="preserve">Abbreviations: </w:t>
      </w:r>
      <w:r>
        <w:rPr>
          <w:rFonts w:asciiTheme="minorHAnsi" w:hAnsiTheme="minorHAnsi" w:cstheme="minorHAnsi"/>
          <w:sz w:val="22"/>
          <w:szCs w:val="22"/>
        </w:rPr>
        <w:t>HR = hazard ratio, 95% CI = 95% confidence interval</w:t>
      </w:r>
    </w:p>
    <w:p w14:paraId="0864FDAB" w14:textId="002D1AC4" w:rsidR="007230A5" w:rsidRDefault="007230A5" w:rsidP="00AF7932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</w:pPr>
    </w:p>
    <w:p w14:paraId="5D689011" w14:textId="0F6BC53B" w:rsidR="00B135EB" w:rsidRDefault="00B135EB" w:rsidP="00AF7932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</w:pPr>
    </w:p>
    <w:p w14:paraId="347A1D42" w14:textId="4BC148FD" w:rsidR="00B135EB" w:rsidRDefault="00B135EB" w:rsidP="00AF7932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</w:pPr>
    </w:p>
    <w:p w14:paraId="5119EDD9" w14:textId="77777777" w:rsidR="00B135EB" w:rsidRDefault="00B135EB" w:rsidP="00AF7932">
      <w:pP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</w:pPr>
    </w:p>
    <w:p w14:paraId="04AE3766" w14:textId="5FCAE0D2" w:rsidR="00316015" w:rsidRPr="00793B36" w:rsidRDefault="00316015" w:rsidP="00316015">
      <w:pPr>
        <w:shd w:val="clear" w:color="auto" w:fill="FFFFFF"/>
        <w:spacing w:after="12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Appendix </w:t>
      </w:r>
      <w:r w:rsidRPr="00793B36">
        <w:rPr>
          <w:rFonts w:asciiTheme="minorHAnsi" w:hAnsiTheme="minorHAnsi" w:cstheme="minorHAnsi"/>
          <w:b/>
          <w:sz w:val="22"/>
          <w:szCs w:val="22"/>
        </w:rPr>
        <w:t>Figure</w:t>
      </w:r>
      <w:r>
        <w:rPr>
          <w:rFonts w:asciiTheme="minorHAnsi" w:hAnsiTheme="minorHAnsi" w:cstheme="minorHAnsi"/>
          <w:b/>
          <w:sz w:val="22"/>
          <w:szCs w:val="22"/>
        </w:rPr>
        <w:t xml:space="preserve"> 3</w:t>
      </w:r>
      <w:r w:rsidRPr="00793B36">
        <w:rPr>
          <w:rFonts w:asciiTheme="minorHAnsi" w:hAnsiTheme="minorHAnsi" w:cstheme="minorHAnsi"/>
          <w:b/>
          <w:sz w:val="22"/>
          <w:szCs w:val="22"/>
        </w:rPr>
        <w:t>. Initial statin type by year</w:t>
      </w:r>
    </w:p>
    <w:p w14:paraId="2A90053E" w14:textId="77777777" w:rsidR="00316015" w:rsidRPr="00793B36" w:rsidRDefault="00316015" w:rsidP="00316015">
      <w:pPr>
        <w:shd w:val="clear" w:color="auto" w:fill="FFFFFF"/>
        <w:spacing w:after="120"/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93B36">
        <w:rPr>
          <w:rFonts w:asciiTheme="minorHAnsi" w:hAnsiTheme="minorHAnsi" w:cstheme="minorHAnsi"/>
          <w:noProof/>
        </w:rPr>
        <w:drawing>
          <wp:inline distT="0" distB="0" distL="0" distR="0" wp14:anchorId="7225F669" wp14:editId="2BD7BE45">
            <wp:extent cx="5656154" cy="348558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7519" cy="34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BF222" w14:textId="77777777" w:rsidR="00316015" w:rsidRDefault="00316015">
      <w:pPr>
        <w:autoSpaceDE/>
        <w:autoSpaceDN/>
        <w:spacing w:after="200"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  <w:br w:type="page"/>
      </w:r>
    </w:p>
    <w:p w14:paraId="1E2DB8C3" w14:textId="0C87FC6F" w:rsidR="00AF7932" w:rsidRPr="00B11E8E" w:rsidRDefault="00AF7932" w:rsidP="00AF7932">
      <w:pPr>
        <w:rPr>
          <w:rFonts w:asciiTheme="minorHAnsi" w:hAnsiTheme="minorHAnsi" w:cstheme="minorHAnsi"/>
          <w:b/>
          <w:sz w:val="22"/>
          <w:szCs w:val="22"/>
        </w:rPr>
      </w:pPr>
      <w:r w:rsidRPr="009961BD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  <w:lastRenderedPageBreak/>
        <w:t xml:space="preserve">Appendix Figure </w:t>
      </w:r>
      <w:r w:rsidR="00316015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  <w:t>4</w:t>
      </w:r>
      <w:r w:rsidRPr="009961BD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shd w:val="clear" w:color="auto" w:fill="FFFFFF"/>
        </w:rPr>
        <w:t xml:space="preserve">. </w:t>
      </w:r>
      <w:r w:rsidR="008E12E5">
        <w:rPr>
          <w:rFonts w:asciiTheme="minorHAnsi" w:hAnsiTheme="minorHAnsi" w:cstheme="minorHAnsi"/>
          <w:b/>
          <w:sz w:val="22"/>
          <w:szCs w:val="22"/>
        </w:rPr>
        <w:t>H</w:t>
      </w:r>
      <w:r w:rsidRPr="00A2443C">
        <w:rPr>
          <w:rFonts w:asciiTheme="minorHAnsi" w:hAnsiTheme="minorHAnsi" w:cstheme="minorHAnsi"/>
          <w:b/>
          <w:sz w:val="22"/>
          <w:szCs w:val="22"/>
        </w:rPr>
        <w:t>azard ratios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E12E5">
        <w:rPr>
          <w:rFonts w:asciiTheme="minorHAnsi" w:hAnsiTheme="minorHAnsi" w:cstheme="minorHAnsi"/>
          <w:b/>
          <w:sz w:val="22"/>
          <w:szCs w:val="22"/>
        </w:rPr>
        <w:t>from p</w:t>
      </w:r>
      <w:r w:rsidR="008E12E5" w:rsidRPr="00A2443C">
        <w:rPr>
          <w:rFonts w:asciiTheme="minorHAnsi" w:hAnsiTheme="minorHAnsi" w:cstheme="minorHAnsi"/>
          <w:b/>
          <w:sz w:val="22"/>
          <w:szCs w:val="22"/>
        </w:rPr>
        <w:t xml:space="preserve">ropensity score-matched </w:t>
      </w:r>
      <w:r w:rsidR="008E12E5">
        <w:rPr>
          <w:rFonts w:asciiTheme="minorHAnsi" w:hAnsiTheme="minorHAnsi" w:cstheme="minorHAnsi"/>
          <w:b/>
          <w:sz w:val="22"/>
          <w:szCs w:val="22"/>
        </w:rPr>
        <w:t xml:space="preserve">sample </w:t>
      </w:r>
      <w:r>
        <w:rPr>
          <w:rFonts w:asciiTheme="minorHAnsi" w:hAnsiTheme="minorHAnsi" w:cstheme="minorHAnsi"/>
          <w:b/>
          <w:sz w:val="22"/>
          <w:szCs w:val="22"/>
        </w:rPr>
        <w:t>(statin-exposed versus unexposed)</w:t>
      </w:r>
      <w:r w:rsidRPr="00A2443C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for any statin, </w:t>
      </w:r>
      <w:r w:rsidR="008E12E5">
        <w:rPr>
          <w:rFonts w:asciiTheme="minorHAnsi" w:hAnsiTheme="minorHAnsi" w:cstheme="minorHAnsi"/>
          <w:b/>
          <w:sz w:val="22"/>
          <w:szCs w:val="22"/>
        </w:rPr>
        <w:t xml:space="preserve">initiated </w:t>
      </w:r>
      <w:r>
        <w:rPr>
          <w:rFonts w:asciiTheme="minorHAnsi" w:hAnsiTheme="minorHAnsi" w:cstheme="minorHAnsi"/>
          <w:b/>
          <w:sz w:val="22"/>
          <w:szCs w:val="22"/>
        </w:rPr>
        <w:t xml:space="preserve">Simvastatin, and </w:t>
      </w:r>
      <w:r w:rsidR="008E12E5">
        <w:rPr>
          <w:rFonts w:asciiTheme="minorHAnsi" w:hAnsiTheme="minorHAnsi" w:cstheme="minorHAnsi"/>
          <w:b/>
          <w:sz w:val="22"/>
          <w:szCs w:val="22"/>
        </w:rPr>
        <w:t xml:space="preserve">initiated </w:t>
      </w:r>
      <w:r>
        <w:rPr>
          <w:rFonts w:asciiTheme="minorHAnsi" w:hAnsiTheme="minorHAnsi" w:cstheme="minorHAnsi"/>
          <w:b/>
          <w:sz w:val="22"/>
          <w:szCs w:val="22"/>
        </w:rPr>
        <w:t>other statin types combined</w:t>
      </w:r>
    </w:p>
    <w:p w14:paraId="01BC0E11" w14:textId="5905FEB5" w:rsidR="00AF7932" w:rsidRDefault="00AF7932" w:rsidP="00BA4B4E">
      <w:pPr>
        <w:jc w:val="center"/>
        <w:rPr>
          <w:rFonts w:asciiTheme="minorHAnsi" w:hAnsiTheme="minorHAnsi" w:cstheme="minorHAnsi"/>
          <w:bCs/>
          <w:sz w:val="22"/>
          <w:szCs w:val="22"/>
        </w:rPr>
      </w:pPr>
      <w:r w:rsidRPr="00793B36">
        <w:rPr>
          <w:rFonts w:asciiTheme="minorHAnsi" w:hAnsiTheme="minorHAnsi" w:cstheme="minorHAnsi"/>
          <w:noProof/>
          <w:color w:val="5B616B"/>
          <w:sz w:val="22"/>
          <w:szCs w:val="22"/>
          <w:shd w:val="clear" w:color="auto" w:fill="FFFFFF"/>
        </w:rPr>
        <w:drawing>
          <wp:inline distT="0" distB="0" distL="0" distR="0" wp14:anchorId="71017C17" wp14:editId="675DAC88">
            <wp:extent cx="5771538" cy="6301212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13330" cy="634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1B165" w14:textId="41903022" w:rsidR="00AF7932" w:rsidRPr="00F22CE5" w:rsidRDefault="00BA4298" w:rsidP="00BA4B4E">
      <w:pPr>
        <w:autoSpaceDE/>
        <w:autoSpaceDN/>
        <w:rPr>
          <w:rFonts w:asciiTheme="minorHAnsi" w:hAnsiTheme="minorHAnsi" w:cstheme="minorHAnsi"/>
          <w:bCs/>
          <w:sz w:val="22"/>
          <w:szCs w:val="22"/>
        </w:rPr>
      </w:pPr>
      <w:r w:rsidRPr="00A94DEC">
        <w:rPr>
          <w:rFonts w:asciiTheme="minorHAnsi" w:hAnsiTheme="minorHAnsi" w:cstheme="minorHAnsi"/>
          <w:sz w:val="22"/>
          <w:szCs w:val="22"/>
        </w:rPr>
        <w:t xml:space="preserve">* Microbial cancers </w:t>
      </w:r>
      <w:proofErr w:type="gramStart"/>
      <w:r w:rsidRPr="00A94DEC">
        <w:rPr>
          <w:rFonts w:asciiTheme="minorHAnsi" w:hAnsiTheme="minorHAnsi" w:cstheme="minorHAnsi"/>
          <w:sz w:val="22"/>
          <w:szCs w:val="22"/>
        </w:rPr>
        <w:t>include:</w:t>
      </w:r>
      <w:proofErr w:type="gramEnd"/>
      <w:r w:rsidRPr="00A94DEC">
        <w:rPr>
          <w:rFonts w:asciiTheme="minorHAnsi" w:hAnsiTheme="minorHAnsi" w:cstheme="minorHAnsi"/>
          <w:sz w:val="22"/>
          <w:szCs w:val="22"/>
        </w:rPr>
        <w:t xml:space="preserve"> human papillomavirus (HPV)-related oral cavity and pharynx squamous cell carcinoma (SCC), anal SCC, hepatocellular carcinoma (HCC); cancers of the stomach, lung, cervix, vulva, vagina, and penis; Hodgkin lymphoma, non-Hodgkin lymphoma, and Kaposi sarcoma</w:t>
      </w:r>
    </w:p>
    <w:sectPr w:rsidR="00AF7932" w:rsidRPr="00F22CE5" w:rsidSect="003B4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18D0A7" w14:textId="77777777" w:rsidR="00711B38" w:rsidRDefault="00711B38" w:rsidP="00EF56FB">
      <w:r>
        <w:separator/>
      </w:r>
    </w:p>
  </w:endnote>
  <w:endnote w:type="continuationSeparator" w:id="0">
    <w:p w14:paraId="6EB236F2" w14:textId="77777777" w:rsidR="00711B38" w:rsidRDefault="00711B38" w:rsidP="00EF5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790198789"/>
      <w:docPartObj>
        <w:docPartGallery w:val="Page Numbers (Bottom of Page)"/>
        <w:docPartUnique/>
      </w:docPartObj>
    </w:sdtPr>
    <w:sdtContent>
      <w:p w14:paraId="679BE037" w14:textId="25947054" w:rsidR="00316015" w:rsidRDefault="00316015" w:rsidP="00CD32F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4B9B91" w14:textId="77777777" w:rsidR="00316015" w:rsidRDefault="00316015" w:rsidP="00EF56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449138177"/>
      <w:docPartObj>
        <w:docPartGallery w:val="Page Numbers (Bottom of Page)"/>
        <w:docPartUnique/>
      </w:docPartObj>
    </w:sdtPr>
    <w:sdtEndPr>
      <w:rPr>
        <w:rStyle w:val="PageNumber"/>
        <w:rFonts w:asciiTheme="minorHAnsi" w:hAnsiTheme="minorHAnsi" w:cstheme="minorHAnsi"/>
      </w:rPr>
    </w:sdtEndPr>
    <w:sdtContent>
      <w:p w14:paraId="743DDAB1" w14:textId="7D625002" w:rsidR="00316015" w:rsidRPr="00EF56FB" w:rsidRDefault="00316015" w:rsidP="00CD32FE">
        <w:pPr>
          <w:pStyle w:val="Footer"/>
          <w:framePr w:wrap="none" w:vAnchor="text" w:hAnchor="margin" w:xAlign="right" w:y="1"/>
          <w:rPr>
            <w:rStyle w:val="PageNumber"/>
            <w:rFonts w:asciiTheme="minorHAnsi" w:hAnsiTheme="minorHAnsi" w:cstheme="minorHAnsi"/>
          </w:rPr>
        </w:pPr>
        <w:r w:rsidRPr="00EF56FB">
          <w:rPr>
            <w:rStyle w:val="PageNumber"/>
            <w:rFonts w:asciiTheme="minorHAnsi" w:hAnsiTheme="minorHAnsi" w:cstheme="minorHAnsi"/>
          </w:rPr>
          <w:fldChar w:fldCharType="begin"/>
        </w:r>
        <w:r w:rsidRPr="00EF56FB">
          <w:rPr>
            <w:rStyle w:val="PageNumber"/>
            <w:rFonts w:asciiTheme="minorHAnsi" w:hAnsiTheme="minorHAnsi" w:cstheme="minorHAnsi"/>
          </w:rPr>
          <w:instrText xml:space="preserve"> PAGE </w:instrText>
        </w:r>
        <w:r w:rsidRPr="00EF56FB">
          <w:rPr>
            <w:rStyle w:val="PageNumber"/>
            <w:rFonts w:asciiTheme="minorHAnsi" w:hAnsiTheme="minorHAnsi" w:cstheme="minorHAnsi"/>
          </w:rPr>
          <w:fldChar w:fldCharType="separate"/>
        </w:r>
        <w:r w:rsidRPr="00EF56FB">
          <w:rPr>
            <w:rStyle w:val="PageNumber"/>
            <w:rFonts w:asciiTheme="minorHAnsi" w:hAnsiTheme="minorHAnsi" w:cstheme="minorHAnsi"/>
            <w:noProof/>
          </w:rPr>
          <w:t>1</w:t>
        </w:r>
        <w:r w:rsidRPr="00EF56FB">
          <w:rPr>
            <w:rStyle w:val="PageNumber"/>
            <w:rFonts w:asciiTheme="minorHAnsi" w:hAnsiTheme="minorHAnsi" w:cstheme="minorHAnsi"/>
          </w:rPr>
          <w:fldChar w:fldCharType="end"/>
        </w:r>
      </w:p>
    </w:sdtContent>
  </w:sdt>
  <w:p w14:paraId="2EEA7957" w14:textId="77777777" w:rsidR="00316015" w:rsidRDefault="00316015" w:rsidP="00EF56F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8855F" w14:textId="77777777" w:rsidR="00711B38" w:rsidRDefault="00711B38" w:rsidP="00EF56FB">
      <w:r>
        <w:separator/>
      </w:r>
    </w:p>
  </w:footnote>
  <w:footnote w:type="continuationSeparator" w:id="0">
    <w:p w14:paraId="441F8EE4" w14:textId="77777777" w:rsidR="00711B38" w:rsidRDefault="00711B38" w:rsidP="00EF5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B5368"/>
    <w:multiLevelType w:val="hybridMultilevel"/>
    <w:tmpl w:val="118EE4F6"/>
    <w:lvl w:ilvl="0" w:tplc="43F470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DAC8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6EE8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729B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48B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9A64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1ACE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E69F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9AA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D670EA8"/>
    <w:multiLevelType w:val="hybridMultilevel"/>
    <w:tmpl w:val="E25A3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76DE3"/>
    <w:multiLevelType w:val="hybridMultilevel"/>
    <w:tmpl w:val="D72C5636"/>
    <w:lvl w:ilvl="0" w:tplc="EB441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4CC4A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F6ADE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5A76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0C3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0035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B669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69E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F223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0DB5243"/>
    <w:multiLevelType w:val="hybridMultilevel"/>
    <w:tmpl w:val="2EB2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A6069D"/>
    <w:multiLevelType w:val="hybridMultilevel"/>
    <w:tmpl w:val="DDA6D462"/>
    <w:lvl w:ilvl="0" w:tplc="6FE401EC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0828D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EAE6C0"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3A9BD2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546CBB4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D18D40E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D3EA818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42AE8B6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B4E899C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4AC35C8D"/>
    <w:multiLevelType w:val="hybridMultilevel"/>
    <w:tmpl w:val="49E8A566"/>
    <w:lvl w:ilvl="0" w:tplc="503EAB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D265A5"/>
    <w:multiLevelType w:val="hybridMultilevel"/>
    <w:tmpl w:val="89D8C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11AE7"/>
    <w:multiLevelType w:val="hybridMultilevel"/>
    <w:tmpl w:val="53C2C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B30C7"/>
    <w:multiLevelType w:val="hybridMultilevel"/>
    <w:tmpl w:val="1D860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1A0AE0"/>
    <w:multiLevelType w:val="hybridMultilevel"/>
    <w:tmpl w:val="EEFE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2B65B7"/>
    <w:multiLevelType w:val="hybridMultilevel"/>
    <w:tmpl w:val="F586A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AA039E"/>
    <w:multiLevelType w:val="hybridMultilevel"/>
    <w:tmpl w:val="C518C32A"/>
    <w:lvl w:ilvl="0" w:tplc="157CA9A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5664C"/>
    <w:multiLevelType w:val="hybridMultilevel"/>
    <w:tmpl w:val="5B60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7"/>
  </w:num>
  <w:num w:numId="6">
    <w:abstractNumId w:val="12"/>
  </w:num>
  <w:num w:numId="7">
    <w:abstractNumId w:val="8"/>
  </w:num>
  <w:num w:numId="8">
    <w:abstractNumId w:val="6"/>
  </w:num>
  <w:num w:numId="9">
    <w:abstractNumId w:val="3"/>
  </w:num>
  <w:num w:numId="10">
    <w:abstractNumId w:val="9"/>
  </w:num>
  <w:num w:numId="11">
    <w:abstractNumId w:val="11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SwNDI3NbEwtzQ1sTRV0lEKTi0uzszPAykwNK0FAHuR3P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als Internal Medicine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vddxvv09hp0seeew9zrxxrrgve92ptrfzpds&quot;&gt;Chronic Complications of HIV-Converted&lt;record-ids&gt;&lt;item&gt;215&lt;/item&gt;&lt;item&gt;217&lt;/item&gt;&lt;item&gt;218&lt;/item&gt;&lt;item&gt;219&lt;/item&gt;&lt;item&gt;220&lt;/item&gt;&lt;item&gt;221&lt;/item&gt;&lt;item&gt;222&lt;/item&gt;&lt;item&gt;224&lt;/item&gt;&lt;item&gt;225&lt;/item&gt;&lt;item&gt;226&lt;/item&gt;&lt;item&gt;227&lt;/item&gt;&lt;item&gt;229&lt;/item&gt;&lt;item&gt;278&lt;/item&gt;&lt;item&gt;279&lt;/item&gt;&lt;item&gt;280&lt;/item&gt;&lt;item&gt;281&lt;/item&gt;&lt;item&gt;282&lt;/item&gt;&lt;item&gt;283&lt;/item&gt;&lt;item&gt;284&lt;/item&gt;&lt;item&gt;285&lt;/item&gt;&lt;/record-ids&gt;&lt;/item&gt;&lt;/Libraries&gt;"/>
  </w:docVars>
  <w:rsids>
    <w:rsidRoot w:val="003E1518"/>
    <w:rsid w:val="00000627"/>
    <w:rsid w:val="00003493"/>
    <w:rsid w:val="00004878"/>
    <w:rsid w:val="00005815"/>
    <w:rsid w:val="00006357"/>
    <w:rsid w:val="00006610"/>
    <w:rsid w:val="000066E0"/>
    <w:rsid w:val="000111E0"/>
    <w:rsid w:val="00012AEF"/>
    <w:rsid w:val="00012E82"/>
    <w:rsid w:val="00014406"/>
    <w:rsid w:val="00016F7C"/>
    <w:rsid w:val="00017153"/>
    <w:rsid w:val="00020924"/>
    <w:rsid w:val="00020B1D"/>
    <w:rsid w:val="00022A9D"/>
    <w:rsid w:val="00023F24"/>
    <w:rsid w:val="00025D94"/>
    <w:rsid w:val="00025DF5"/>
    <w:rsid w:val="00030129"/>
    <w:rsid w:val="00035B91"/>
    <w:rsid w:val="0003649F"/>
    <w:rsid w:val="00036DF6"/>
    <w:rsid w:val="000375B2"/>
    <w:rsid w:val="00037C68"/>
    <w:rsid w:val="00040455"/>
    <w:rsid w:val="00041AD0"/>
    <w:rsid w:val="0004216D"/>
    <w:rsid w:val="00042F4F"/>
    <w:rsid w:val="00043820"/>
    <w:rsid w:val="00044085"/>
    <w:rsid w:val="00044F12"/>
    <w:rsid w:val="00046226"/>
    <w:rsid w:val="0004687C"/>
    <w:rsid w:val="00050DA5"/>
    <w:rsid w:val="000525BB"/>
    <w:rsid w:val="000526CF"/>
    <w:rsid w:val="00052874"/>
    <w:rsid w:val="00054860"/>
    <w:rsid w:val="000556ED"/>
    <w:rsid w:val="00056C23"/>
    <w:rsid w:val="00056CB2"/>
    <w:rsid w:val="00060862"/>
    <w:rsid w:val="00060CC3"/>
    <w:rsid w:val="000654F2"/>
    <w:rsid w:val="00065E15"/>
    <w:rsid w:val="0007012D"/>
    <w:rsid w:val="00071833"/>
    <w:rsid w:val="00072B56"/>
    <w:rsid w:val="00073DA6"/>
    <w:rsid w:val="00074A96"/>
    <w:rsid w:val="00074D6E"/>
    <w:rsid w:val="00075163"/>
    <w:rsid w:val="00075958"/>
    <w:rsid w:val="00075B12"/>
    <w:rsid w:val="00075B8B"/>
    <w:rsid w:val="000778C6"/>
    <w:rsid w:val="00082F82"/>
    <w:rsid w:val="00087917"/>
    <w:rsid w:val="00096573"/>
    <w:rsid w:val="00096B38"/>
    <w:rsid w:val="00096F6A"/>
    <w:rsid w:val="000977B3"/>
    <w:rsid w:val="000979F5"/>
    <w:rsid w:val="000A0CAC"/>
    <w:rsid w:val="000A27F4"/>
    <w:rsid w:val="000A27FB"/>
    <w:rsid w:val="000A2999"/>
    <w:rsid w:val="000A48B1"/>
    <w:rsid w:val="000A4942"/>
    <w:rsid w:val="000A633B"/>
    <w:rsid w:val="000A7E74"/>
    <w:rsid w:val="000B0E0A"/>
    <w:rsid w:val="000B16F8"/>
    <w:rsid w:val="000B4AD2"/>
    <w:rsid w:val="000B4F6F"/>
    <w:rsid w:val="000B6F99"/>
    <w:rsid w:val="000B7D1F"/>
    <w:rsid w:val="000C1100"/>
    <w:rsid w:val="000C19C3"/>
    <w:rsid w:val="000C2E63"/>
    <w:rsid w:val="000C64C6"/>
    <w:rsid w:val="000C66A3"/>
    <w:rsid w:val="000C66FC"/>
    <w:rsid w:val="000C69A7"/>
    <w:rsid w:val="000D1756"/>
    <w:rsid w:val="000D404F"/>
    <w:rsid w:val="000D4895"/>
    <w:rsid w:val="000D54D8"/>
    <w:rsid w:val="000D5C19"/>
    <w:rsid w:val="000D61E4"/>
    <w:rsid w:val="000D6FE0"/>
    <w:rsid w:val="000D7A6B"/>
    <w:rsid w:val="000E0D49"/>
    <w:rsid w:val="000E2DE4"/>
    <w:rsid w:val="000E549F"/>
    <w:rsid w:val="000E55C9"/>
    <w:rsid w:val="000E57C8"/>
    <w:rsid w:val="000E77E3"/>
    <w:rsid w:val="000E7ECF"/>
    <w:rsid w:val="000F00A8"/>
    <w:rsid w:val="000F47E7"/>
    <w:rsid w:val="000F6E38"/>
    <w:rsid w:val="00102E67"/>
    <w:rsid w:val="001032DA"/>
    <w:rsid w:val="001035DB"/>
    <w:rsid w:val="001062A5"/>
    <w:rsid w:val="00106E13"/>
    <w:rsid w:val="0010791A"/>
    <w:rsid w:val="001119C6"/>
    <w:rsid w:val="00112E44"/>
    <w:rsid w:val="00112E5F"/>
    <w:rsid w:val="00113334"/>
    <w:rsid w:val="00115FFC"/>
    <w:rsid w:val="00116CAF"/>
    <w:rsid w:val="00117634"/>
    <w:rsid w:val="001270E8"/>
    <w:rsid w:val="00131F00"/>
    <w:rsid w:val="00133F60"/>
    <w:rsid w:val="001357FC"/>
    <w:rsid w:val="00136E01"/>
    <w:rsid w:val="00136E84"/>
    <w:rsid w:val="00136EAA"/>
    <w:rsid w:val="0013789E"/>
    <w:rsid w:val="00147D2C"/>
    <w:rsid w:val="00150032"/>
    <w:rsid w:val="00151C01"/>
    <w:rsid w:val="00154D4E"/>
    <w:rsid w:val="00154EFC"/>
    <w:rsid w:val="00155403"/>
    <w:rsid w:val="00161178"/>
    <w:rsid w:val="00163CE6"/>
    <w:rsid w:val="00164EDD"/>
    <w:rsid w:val="001747C8"/>
    <w:rsid w:val="00175061"/>
    <w:rsid w:val="001751F0"/>
    <w:rsid w:val="00176321"/>
    <w:rsid w:val="001778A3"/>
    <w:rsid w:val="001811EF"/>
    <w:rsid w:val="0018766C"/>
    <w:rsid w:val="00191994"/>
    <w:rsid w:val="00192859"/>
    <w:rsid w:val="001933AF"/>
    <w:rsid w:val="001968F7"/>
    <w:rsid w:val="0019730E"/>
    <w:rsid w:val="001A315A"/>
    <w:rsid w:val="001A4420"/>
    <w:rsid w:val="001A569B"/>
    <w:rsid w:val="001A6978"/>
    <w:rsid w:val="001A737E"/>
    <w:rsid w:val="001B0D9E"/>
    <w:rsid w:val="001B22DE"/>
    <w:rsid w:val="001B5BD1"/>
    <w:rsid w:val="001B691C"/>
    <w:rsid w:val="001C16F6"/>
    <w:rsid w:val="001C2122"/>
    <w:rsid w:val="001C2F8D"/>
    <w:rsid w:val="001C50AA"/>
    <w:rsid w:val="001C52C7"/>
    <w:rsid w:val="001C605D"/>
    <w:rsid w:val="001C70E4"/>
    <w:rsid w:val="001C7448"/>
    <w:rsid w:val="001C7E0C"/>
    <w:rsid w:val="001D1374"/>
    <w:rsid w:val="001D1C6A"/>
    <w:rsid w:val="001D2A2E"/>
    <w:rsid w:val="001D56FC"/>
    <w:rsid w:val="001D5F30"/>
    <w:rsid w:val="001D6FA0"/>
    <w:rsid w:val="001D7472"/>
    <w:rsid w:val="001D7CA1"/>
    <w:rsid w:val="001E0BCE"/>
    <w:rsid w:val="001E0ECA"/>
    <w:rsid w:val="001E1124"/>
    <w:rsid w:val="001E19A4"/>
    <w:rsid w:val="001E1A88"/>
    <w:rsid w:val="001E3903"/>
    <w:rsid w:val="001E59D1"/>
    <w:rsid w:val="001F0278"/>
    <w:rsid w:val="001F2282"/>
    <w:rsid w:val="001F50C7"/>
    <w:rsid w:val="001F6151"/>
    <w:rsid w:val="001F640B"/>
    <w:rsid w:val="0020056E"/>
    <w:rsid w:val="00200570"/>
    <w:rsid w:val="00202659"/>
    <w:rsid w:val="00203000"/>
    <w:rsid w:val="002030F2"/>
    <w:rsid w:val="00205A44"/>
    <w:rsid w:val="00207AC2"/>
    <w:rsid w:val="00210CC6"/>
    <w:rsid w:val="002151A7"/>
    <w:rsid w:val="00216310"/>
    <w:rsid w:val="00216F0E"/>
    <w:rsid w:val="00221481"/>
    <w:rsid w:val="00226BAE"/>
    <w:rsid w:val="00230004"/>
    <w:rsid w:val="00230CD2"/>
    <w:rsid w:val="00231118"/>
    <w:rsid w:val="00231217"/>
    <w:rsid w:val="0023179B"/>
    <w:rsid w:val="00233FEA"/>
    <w:rsid w:val="00234F0D"/>
    <w:rsid w:val="00235589"/>
    <w:rsid w:val="00235644"/>
    <w:rsid w:val="0023626E"/>
    <w:rsid w:val="002367B9"/>
    <w:rsid w:val="00236BDF"/>
    <w:rsid w:val="00237E1F"/>
    <w:rsid w:val="00241621"/>
    <w:rsid w:val="00242975"/>
    <w:rsid w:val="00245F5D"/>
    <w:rsid w:val="00251B02"/>
    <w:rsid w:val="00255B7E"/>
    <w:rsid w:val="00263B2A"/>
    <w:rsid w:val="002645F5"/>
    <w:rsid w:val="00264894"/>
    <w:rsid w:val="00266E19"/>
    <w:rsid w:val="00270A07"/>
    <w:rsid w:val="0027153B"/>
    <w:rsid w:val="00272C60"/>
    <w:rsid w:val="00273A7A"/>
    <w:rsid w:val="00276C61"/>
    <w:rsid w:val="002848E5"/>
    <w:rsid w:val="00284C5A"/>
    <w:rsid w:val="00285B27"/>
    <w:rsid w:val="00292EC1"/>
    <w:rsid w:val="0029406C"/>
    <w:rsid w:val="00294931"/>
    <w:rsid w:val="00295325"/>
    <w:rsid w:val="00295552"/>
    <w:rsid w:val="002A395E"/>
    <w:rsid w:val="002A459C"/>
    <w:rsid w:val="002A6657"/>
    <w:rsid w:val="002B1125"/>
    <w:rsid w:val="002B1210"/>
    <w:rsid w:val="002C2F5B"/>
    <w:rsid w:val="002C4299"/>
    <w:rsid w:val="002C49E4"/>
    <w:rsid w:val="002C58AF"/>
    <w:rsid w:val="002D0971"/>
    <w:rsid w:val="002D3EBC"/>
    <w:rsid w:val="002D5E51"/>
    <w:rsid w:val="002E008C"/>
    <w:rsid w:val="002E0B17"/>
    <w:rsid w:val="002E12B7"/>
    <w:rsid w:val="002E22C6"/>
    <w:rsid w:val="002E2F8E"/>
    <w:rsid w:val="002E3027"/>
    <w:rsid w:val="002E3D25"/>
    <w:rsid w:val="002E43E5"/>
    <w:rsid w:val="002E5C9E"/>
    <w:rsid w:val="002E5D87"/>
    <w:rsid w:val="002E78BF"/>
    <w:rsid w:val="002F314E"/>
    <w:rsid w:val="002F68AD"/>
    <w:rsid w:val="002F7C59"/>
    <w:rsid w:val="002F7FB5"/>
    <w:rsid w:val="003002C8"/>
    <w:rsid w:val="00300944"/>
    <w:rsid w:val="00300E9C"/>
    <w:rsid w:val="00304B4A"/>
    <w:rsid w:val="003054A9"/>
    <w:rsid w:val="00306286"/>
    <w:rsid w:val="00306CFB"/>
    <w:rsid w:val="00310DD1"/>
    <w:rsid w:val="00316015"/>
    <w:rsid w:val="0032327D"/>
    <w:rsid w:val="003258B7"/>
    <w:rsid w:val="003319B0"/>
    <w:rsid w:val="0034001D"/>
    <w:rsid w:val="00342AD9"/>
    <w:rsid w:val="00342D0A"/>
    <w:rsid w:val="00342EC4"/>
    <w:rsid w:val="003445CD"/>
    <w:rsid w:val="003457DA"/>
    <w:rsid w:val="00346C86"/>
    <w:rsid w:val="00350356"/>
    <w:rsid w:val="00350F5A"/>
    <w:rsid w:val="003549C5"/>
    <w:rsid w:val="00354BA4"/>
    <w:rsid w:val="0036035E"/>
    <w:rsid w:val="00360DBB"/>
    <w:rsid w:val="00361398"/>
    <w:rsid w:val="00361F64"/>
    <w:rsid w:val="00362514"/>
    <w:rsid w:val="0036625F"/>
    <w:rsid w:val="00366807"/>
    <w:rsid w:val="00367CE3"/>
    <w:rsid w:val="00372319"/>
    <w:rsid w:val="00375D9F"/>
    <w:rsid w:val="00375DB0"/>
    <w:rsid w:val="00376A2E"/>
    <w:rsid w:val="00376B84"/>
    <w:rsid w:val="00380412"/>
    <w:rsid w:val="003804B4"/>
    <w:rsid w:val="003817AE"/>
    <w:rsid w:val="00382B1C"/>
    <w:rsid w:val="00387F96"/>
    <w:rsid w:val="00390ACE"/>
    <w:rsid w:val="00391EA6"/>
    <w:rsid w:val="00392A2D"/>
    <w:rsid w:val="00394BF1"/>
    <w:rsid w:val="00396D3A"/>
    <w:rsid w:val="003A16E7"/>
    <w:rsid w:val="003A191E"/>
    <w:rsid w:val="003A1A36"/>
    <w:rsid w:val="003A1B41"/>
    <w:rsid w:val="003A1B67"/>
    <w:rsid w:val="003A2DBA"/>
    <w:rsid w:val="003A3524"/>
    <w:rsid w:val="003A6980"/>
    <w:rsid w:val="003B016B"/>
    <w:rsid w:val="003B32FB"/>
    <w:rsid w:val="003B4142"/>
    <w:rsid w:val="003B4BD9"/>
    <w:rsid w:val="003B7A60"/>
    <w:rsid w:val="003C0232"/>
    <w:rsid w:val="003C2E28"/>
    <w:rsid w:val="003C3992"/>
    <w:rsid w:val="003C40A0"/>
    <w:rsid w:val="003C574C"/>
    <w:rsid w:val="003C58FD"/>
    <w:rsid w:val="003C6575"/>
    <w:rsid w:val="003D09D0"/>
    <w:rsid w:val="003D1468"/>
    <w:rsid w:val="003D20A4"/>
    <w:rsid w:val="003D3C26"/>
    <w:rsid w:val="003D5EE5"/>
    <w:rsid w:val="003E093B"/>
    <w:rsid w:val="003E1518"/>
    <w:rsid w:val="003E430A"/>
    <w:rsid w:val="003E54E8"/>
    <w:rsid w:val="003E6186"/>
    <w:rsid w:val="003F0008"/>
    <w:rsid w:val="003F2C60"/>
    <w:rsid w:val="003F3241"/>
    <w:rsid w:val="003F41AA"/>
    <w:rsid w:val="003F47B5"/>
    <w:rsid w:val="003F5087"/>
    <w:rsid w:val="00400AE7"/>
    <w:rsid w:val="00401644"/>
    <w:rsid w:val="00401ACE"/>
    <w:rsid w:val="0040285A"/>
    <w:rsid w:val="004037F3"/>
    <w:rsid w:val="0040481C"/>
    <w:rsid w:val="00404B92"/>
    <w:rsid w:val="004053DD"/>
    <w:rsid w:val="004061D8"/>
    <w:rsid w:val="0040776C"/>
    <w:rsid w:val="00410A99"/>
    <w:rsid w:val="004112D7"/>
    <w:rsid w:val="0041302E"/>
    <w:rsid w:val="004133D8"/>
    <w:rsid w:val="00413D50"/>
    <w:rsid w:val="00414116"/>
    <w:rsid w:val="00415B83"/>
    <w:rsid w:val="00417ABE"/>
    <w:rsid w:val="0042055F"/>
    <w:rsid w:val="00420D3B"/>
    <w:rsid w:val="00420E20"/>
    <w:rsid w:val="0042118A"/>
    <w:rsid w:val="004237F4"/>
    <w:rsid w:val="00426B81"/>
    <w:rsid w:val="0043093C"/>
    <w:rsid w:val="004349C6"/>
    <w:rsid w:val="004355F9"/>
    <w:rsid w:val="00435C66"/>
    <w:rsid w:val="00436049"/>
    <w:rsid w:val="00436B8A"/>
    <w:rsid w:val="0044057D"/>
    <w:rsid w:val="004408C6"/>
    <w:rsid w:val="004409DD"/>
    <w:rsid w:val="00440AB4"/>
    <w:rsid w:val="00442144"/>
    <w:rsid w:val="00442533"/>
    <w:rsid w:val="00444BEE"/>
    <w:rsid w:val="00446559"/>
    <w:rsid w:val="00447633"/>
    <w:rsid w:val="00450DBE"/>
    <w:rsid w:val="004513F5"/>
    <w:rsid w:val="00454D94"/>
    <w:rsid w:val="004576F1"/>
    <w:rsid w:val="00457888"/>
    <w:rsid w:val="00457E97"/>
    <w:rsid w:val="00460E65"/>
    <w:rsid w:val="00460F69"/>
    <w:rsid w:val="004613C4"/>
    <w:rsid w:val="00462034"/>
    <w:rsid w:val="00464F3C"/>
    <w:rsid w:val="00467B70"/>
    <w:rsid w:val="0047127F"/>
    <w:rsid w:val="00471DCB"/>
    <w:rsid w:val="00472D86"/>
    <w:rsid w:val="004741F6"/>
    <w:rsid w:val="00475DD5"/>
    <w:rsid w:val="00476177"/>
    <w:rsid w:val="00476B70"/>
    <w:rsid w:val="00476D65"/>
    <w:rsid w:val="0049143D"/>
    <w:rsid w:val="00496EB2"/>
    <w:rsid w:val="004A16D0"/>
    <w:rsid w:val="004A3280"/>
    <w:rsid w:val="004A5F93"/>
    <w:rsid w:val="004A6089"/>
    <w:rsid w:val="004A6378"/>
    <w:rsid w:val="004A7381"/>
    <w:rsid w:val="004B37D4"/>
    <w:rsid w:val="004B48BF"/>
    <w:rsid w:val="004B5FEE"/>
    <w:rsid w:val="004B67AB"/>
    <w:rsid w:val="004B6C85"/>
    <w:rsid w:val="004B77F3"/>
    <w:rsid w:val="004B7FBA"/>
    <w:rsid w:val="004C46F1"/>
    <w:rsid w:val="004D0D03"/>
    <w:rsid w:val="004D1567"/>
    <w:rsid w:val="004D17D2"/>
    <w:rsid w:val="004D3BA1"/>
    <w:rsid w:val="004D434A"/>
    <w:rsid w:val="004D56DD"/>
    <w:rsid w:val="004D69C5"/>
    <w:rsid w:val="004D69E7"/>
    <w:rsid w:val="004D7F05"/>
    <w:rsid w:val="004E0985"/>
    <w:rsid w:val="004E1EE1"/>
    <w:rsid w:val="004E328D"/>
    <w:rsid w:val="004E47EE"/>
    <w:rsid w:val="004E4B01"/>
    <w:rsid w:val="004E4B9C"/>
    <w:rsid w:val="004E67AD"/>
    <w:rsid w:val="004E76AC"/>
    <w:rsid w:val="004F265E"/>
    <w:rsid w:val="004F34F5"/>
    <w:rsid w:val="004F3C83"/>
    <w:rsid w:val="004F59C9"/>
    <w:rsid w:val="004F6974"/>
    <w:rsid w:val="0050003E"/>
    <w:rsid w:val="0050049A"/>
    <w:rsid w:val="005011E3"/>
    <w:rsid w:val="00501577"/>
    <w:rsid w:val="00503A74"/>
    <w:rsid w:val="00504B3F"/>
    <w:rsid w:val="00504D73"/>
    <w:rsid w:val="00506D9B"/>
    <w:rsid w:val="00506FB0"/>
    <w:rsid w:val="00510D56"/>
    <w:rsid w:val="00511052"/>
    <w:rsid w:val="005142F3"/>
    <w:rsid w:val="005148EE"/>
    <w:rsid w:val="005164A1"/>
    <w:rsid w:val="0052022C"/>
    <w:rsid w:val="00521794"/>
    <w:rsid w:val="00521D17"/>
    <w:rsid w:val="00522D26"/>
    <w:rsid w:val="00522F3C"/>
    <w:rsid w:val="00523776"/>
    <w:rsid w:val="0053076D"/>
    <w:rsid w:val="00530FFD"/>
    <w:rsid w:val="0053164F"/>
    <w:rsid w:val="00534F6F"/>
    <w:rsid w:val="00535A76"/>
    <w:rsid w:val="00536288"/>
    <w:rsid w:val="00537EEE"/>
    <w:rsid w:val="00540569"/>
    <w:rsid w:val="00541935"/>
    <w:rsid w:val="00543174"/>
    <w:rsid w:val="005447CD"/>
    <w:rsid w:val="00544E38"/>
    <w:rsid w:val="00550EA9"/>
    <w:rsid w:val="00552DE0"/>
    <w:rsid w:val="00554401"/>
    <w:rsid w:val="00556000"/>
    <w:rsid w:val="005609DE"/>
    <w:rsid w:val="005610A4"/>
    <w:rsid w:val="00562127"/>
    <w:rsid w:val="005624DE"/>
    <w:rsid w:val="00562C67"/>
    <w:rsid w:val="00564C4C"/>
    <w:rsid w:val="005670ED"/>
    <w:rsid w:val="005719C0"/>
    <w:rsid w:val="00571CD3"/>
    <w:rsid w:val="005726B5"/>
    <w:rsid w:val="005730FC"/>
    <w:rsid w:val="00574963"/>
    <w:rsid w:val="00577725"/>
    <w:rsid w:val="00580C5A"/>
    <w:rsid w:val="0058356F"/>
    <w:rsid w:val="0058430B"/>
    <w:rsid w:val="005845DB"/>
    <w:rsid w:val="00584AE4"/>
    <w:rsid w:val="0059005D"/>
    <w:rsid w:val="00590472"/>
    <w:rsid w:val="00594365"/>
    <w:rsid w:val="00594C2E"/>
    <w:rsid w:val="00597296"/>
    <w:rsid w:val="00597421"/>
    <w:rsid w:val="00597B63"/>
    <w:rsid w:val="005A0872"/>
    <w:rsid w:val="005A76FE"/>
    <w:rsid w:val="005B155E"/>
    <w:rsid w:val="005B28DA"/>
    <w:rsid w:val="005B54DD"/>
    <w:rsid w:val="005B584C"/>
    <w:rsid w:val="005B5BA1"/>
    <w:rsid w:val="005B5F56"/>
    <w:rsid w:val="005B724C"/>
    <w:rsid w:val="005C0114"/>
    <w:rsid w:val="005C0DDC"/>
    <w:rsid w:val="005C25A8"/>
    <w:rsid w:val="005C2AD8"/>
    <w:rsid w:val="005C4016"/>
    <w:rsid w:val="005C4210"/>
    <w:rsid w:val="005C70FD"/>
    <w:rsid w:val="005C7614"/>
    <w:rsid w:val="005C7D4F"/>
    <w:rsid w:val="005D0221"/>
    <w:rsid w:val="005D139A"/>
    <w:rsid w:val="005D19E1"/>
    <w:rsid w:val="005D1CF7"/>
    <w:rsid w:val="005D314A"/>
    <w:rsid w:val="005D4C76"/>
    <w:rsid w:val="005D56E0"/>
    <w:rsid w:val="005D5F51"/>
    <w:rsid w:val="005D7F93"/>
    <w:rsid w:val="005E0FB4"/>
    <w:rsid w:val="005E3D35"/>
    <w:rsid w:val="005E750B"/>
    <w:rsid w:val="005E769F"/>
    <w:rsid w:val="005F116F"/>
    <w:rsid w:val="005F33AB"/>
    <w:rsid w:val="005F462B"/>
    <w:rsid w:val="005F7B08"/>
    <w:rsid w:val="005F7F1D"/>
    <w:rsid w:val="006010C8"/>
    <w:rsid w:val="00602A8D"/>
    <w:rsid w:val="00607DDD"/>
    <w:rsid w:val="00607EF5"/>
    <w:rsid w:val="00607FC0"/>
    <w:rsid w:val="006135D6"/>
    <w:rsid w:val="00613694"/>
    <w:rsid w:val="00613DC0"/>
    <w:rsid w:val="0061427F"/>
    <w:rsid w:val="00615E9A"/>
    <w:rsid w:val="00616B21"/>
    <w:rsid w:val="0062086D"/>
    <w:rsid w:val="006300F6"/>
    <w:rsid w:val="00630AFD"/>
    <w:rsid w:val="00633EA9"/>
    <w:rsid w:val="0063514C"/>
    <w:rsid w:val="006351FE"/>
    <w:rsid w:val="00635C9B"/>
    <w:rsid w:val="00636366"/>
    <w:rsid w:val="0064034E"/>
    <w:rsid w:val="00641471"/>
    <w:rsid w:val="006422BF"/>
    <w:rsid w:val="00642755"/>
    <w:rsid w:val="00643645"/>
    <w:rsid w:val="00643EB2"/>
    <w:rsid w:val="00647446"/>
    <w:rsid w:val="00647751"/>
    <w:rsid w:val="00647C30"/>
    <w:rsid w:val="006537A9"/>
    <w:rsid w:val="00653940"/>
    <w:rsid w:val="00654A71"/>
    <w:rsid w:val="00660A67"/>
    <w:rsid w:val="0066257F"/>
    <w:rsid w:val="006716CF"/>
    <w:rsid w:val="00671B8F"/>
    <w:rsid w:val="00671CFC"/>
    <w:rsid w:val="00672568"/>
    <w:rsid w:val="006727E1"/>
    <w:rsid w:val="0067295E"/>
    <w:rsid w:val="00673907"/>
    <w:rsid w:val="006746EC"/>
    <w:rsid w:val="006748A9"/>
    <w:rsid w:val="00677CC0"/>
    <w:rsid w:val="0068098D"/>
    <w:rsid w:val="006825FD"/>
    <w:rsid w:val="00683308"/>
    <w:rsid w:val="00683CDF"/>
    <w:rsid w:val="006843CB"/>
    <w:rsid w:val="006857F5"/>
    <w:rsid w:val="006865EB"/>
    <w:rsid w:val="00686671"/>
    <w:rsid w:val="00690327"/>
    <w:rsid w:val="00690A31"/>
    <w:rsid w:val="00690FA5"/>
    <w:rsid w:val="0069292A"/>
    <w:rsid w:val="006931FC"/>
    <w:rsid w:val="00693EBE"/>
    <w:rsid w:val="00696F65"/>
    <w:rsid w:val="00697256"/>
    <w:rsid w:val="006977F7"/>
    <w:rsid w:val="00697A2F"/>
    <w:rsid w:val="006A08D2"/>
    <w:rsid w:val="006A44A4"/>
    <w:rsid w:val="006A4AC2"/>
    <w:rsid w:val="006B056E"/>
    <w:rsid w:val="006B1FB8"/>
    <w:rsid w:val="006B4E5C"/>
    <w:rsid w:val="006B54DF"/>
    <w:rsid w:val="006B610D"/>
    <w:rsid w:val="006B78B6"/>
    <w:rsid w:val="006B7F78"/>
    <w:rsid w:val="006C0025"/>
    <w:rsid w:val="006C5FBC"/>
    <w:rsid w:val="006D0E56"/>
    <w:rsid w:val="006D1C4A"/>
    <w:rsid w:val="006D238F"/>
    <w:rsid w:val="006E0482"/>
    <w:rsid w:val="006E2A43"/>
    <w:rsid w:val="006E2D03"/>
    <w:rsid w:val="006E2D8B"/>
    <w:rsid w:val="006E356E"/>
    <w:rsid w:val="006E70EB"/>
    <w:rsid w:val="006E7D79"/>
    <w:rsid w:val="006F27F3"/>
    <w:rsid w:val="006F4374"/>
    <w:rsid w:val="006F5307"/>
    <w:rsid w:val="006F607F"/>
    <w:rsid w:val="006F6507"/>
    <w:rsid w:val="00702075"/>
    <w:rsid w:val="00702BF0"/>
    <w:rsid w:val="007030CE"/>
    <w:rsid w:val="00704B7B"/>
    <w:rsid w:val="00705679"/>
    <w:rsid w:val="0070716D"/>
    <w:rsid w:val="00707199"/>
    <w:rsid w:val="0071057E"/>
    <w:rsid w:val="00710E65"/>
    <w:rsid w:val="00711B38"/>
    <w:rsid w:val="00714274"/>
    <w:rsid w:val="00715C67"/>
    <w:rsid w:val="00715C9E"/>
    <w:rsid w:val="00716538"/>
    <w:rsid w:val="00716D1C"/>
    <w:rsid w:val="007221D6"/>
    <w:rsid w:val="00722FC1"/>
    <w:rsid w:val="007230A5"/>
    <w:rsid w:val="00723312"/>
    <w:rsid w:val="00723F29"/>
    <w:rsid w:val="00724AB6"/>
    <w:rsid w:val="0073284A"/>
    <w:rsid w:val="00733F8F"/>
    <w:rsid w:val="00735158"/>
    <w:rsid w:val="00735A88"/>
    <w:rsid w:val="007444CE"/>
    <w:rsid w:val="007444EE"/>
    <w:rsid w:val="00746ADB"/>
    <w:rsid w:val="00746C7A"/>
    <w:rsid w:val="00750E24"/>
    <w:rsid w:val="0075193C"/>
    <w:rsid w:val="00753A0C"/>
    <w:rsid w:val="00754A4D"/>
    <w:rsid w:val="00755E72"/>
    <w:rsid w:val="00756F3F"/>
    <w:rsid w:val="007650AC"/>
    <w:rsid w:val="0076534D"/>
    <w:rsid w:val="007667BF"/>
    <w:rsid w:val="00766ADC"/>
    <w:rsid w:val="007675AF"/>
    <w:rsid w:val="00767A27"/>
    <w:rsid w:val="00767E55"/>
    <w:rsid w:val="00770809"/>
    <w:rsid w:val="007716BA"/>
    <w:rsid w:val="0077296C"/>
    <w:rsid w:val="00772C1B"/>
    <w:rsid w:val="00774F36"/>
    <w:rsid w:val="007758C6"/>
    <w:rsid w:val="00776138"/>
    <w:rsid w:val="00777E3B"/>
    <w:rsid w:val="007802A5"/>
    <w:rsid w:val="00780C8A"/>
    <w:rsid w:val="0078202A"/>
    <w:rsid w:val="00785FAD"/>
    <w:rsid w:val="00786823"/>
    <w:rsid w:val="00786A49"/>
    <w:rsid w:val="007929B0"/>
    <w:rsid w:val="00796789"/>
    <w:rsid w:val="00797203"/>
    <w:rsid w:val="007A13C1"/>
    <w:rsid w:val="007A1E8F"/>
    <w:rsid w:val="007B06CB"/>
    <w:rsid w:val="007B3976"/>
    <w:rsid w:val="007B4B5F"/>
    <w:rsid w:val="007B549D"/>
    <w:rsid w:val="007C063D"/>
    <w:rsid w:val="007C0D4E"/>
    <w:rsid w:val="007C154E"/>
    <w:rsid w:val="007C1C75"/>
    <w:rsid w:val="007C4DA0"/>
    <w:rsid w:val="007D0C27"/>
    <w:rsid w:val="007D403E"/>
    <w:rsid w:val="007D4A5A"/>
    <w:rsid w:val="007D64D4"/>
    <w:rsid w:val="007D7D1E"/>
    <w:rsid w:val="007E0B23"/>
    <w:rsid w:val="007E0B94"/>
    <w:rsid w:val="007E23BC"/>
    <w:rsid w:val="007E23EA"/>
    <w:rsid w:val="007E24A0"/>
    <w:rsid w:val="007E24DC"/>
    <w:rsid w:val="007E362C"/>
    <w:rsid w:val="007E67AE"/>
    <w:rsid w:val="007E708D"/>
    <w:rsid w:val="007F04A6"/>
    <w:rsid w:val="007F2561"/>
    <w:rsid w:val="007F314B"/>
    <w:rsid w:val="007F7F4F"/>
    <w:rsid w:val="00804063"/>
    <w:rsid w:val="00804D2D"/>
    <w:rsid w:val="00804F10"/>
    <w:rsid w:val="008061F9"/>
    <w:rsid w:val="008074AE"/>
    <w:rsid w:val="00810EF8"/>
    <w:rsid w:val="0081431B"/>
    <w:rsid w:val="00820387"/>
    <w:rsid w:val="0082102A"/>
    <w:rsid w:val="00823EFA"/>
    <w:rsid w:val="0082491D"/>
    <w:rsid w:val="0082683A"/>
    <w:rsid w:val="00827698"/>
    <w:rsid w:val="008301D9"/>
    <w:rsid w:val="00831053"/>
    <w:rsid w:val="008354C3"/>
    <w:rsid w:val="00836EFB"/>
    <w:rsid w:val="0083794B"/>
    <w:rsid w:val="00837AFD"/>
    <w:rsid w:val="00837FF1"/>
    <w:rsid w:val="008404D1"/>
    <w:rsid w:val="008406F0"/>
    <w:rsid w:val="008408C7"/>
    <w:rsid w:val="00841D79"/>
    <w:rsid w:val="00843402"/>
    <w:rsid w:val="00845F87"/>
    <w:rsid w:val="00846C56"/>
    <w:rsid w:val="00846FD8"/>
    <w:rsid w:val="00847EB3"/>
    <w:rsid w:val="00847F32"/>
    <w:rsid w:val="00850038"/>
    <w:rsid w:val="00850654"/>
    <w:rsid w:val="00851050"/>
    <w:rsid w:val="008527C3"/>
    <w:rsid w:val="0085474E"/>
    <w:rsid w:val="008548BF"/>
    <w:rsid w:val="00857E3E"/>
    <w:rsid w:val="008607D8"/>
    <w:rsid w:val="00863694"/>
    <w:rsid w:val="00863B4B"/>
    <w:rsid w:val="008642F4"/>
    <w:rsid w:val="008656BC"/>
    <w:rsid w:val="00865AF8"/>
    <w:rsid w:val="00866875"/>
    <w:rsid w:val="008673DA"/>
    <w:rsid w:val="00867B13"/>
    <w:rsid w:val="0087060D"/>
    <w:rsid w:val="0087172A"/>
    <w:rsid w:val="008727F0"/>
    <w:rsid w:val="00873974"/>
    <w:rsid w:val="008747C2"/>
    <w:rsid w:val="0087584A"/>
    <w:rsid w:val="00876EC5"/>
    <w:rsid w:val="008809E3"/>
    <w:rsid w:val="00882658"/>
    <w:rsid w:val="0088585C"/>
    <w:rsid w:val="008900C9"/>
    <w:rsid w:val="00891D40"/>
    <w:rsid w:val="008922B1"/>
    <w:rsid w:val="00892963"/>
    <w:rsid w:val="00893594"/>
    <w:rsid w:val="0089544E"/>
    <w:rsid w:val="00896C25"/>
    <w:rsid w:val="008A092E"/>
    <w:rsid w:val="008A3B08"/>
    <w:rsid w:val="008A4302"/>
    <w:rsid w:val="008A4F57"/>
    <w:rsid w:val="008B0310"/>
    <w:rsid w:val="008B28D5"/>
    <w:rsid w:val="008B2E5D"/>
    <w:rsid w:val="008B4954"/>
    <w:rsid w:val="008B5663"/>
    <w:rsid w:val="008C0792"/>
    <w:rsid w:val="008C3184"/>
    <w:rsid w:val="008C48FB"/>
    <w:rsid w:val="008C7144"/>
    <w:rsid w:val="008D1CF7"/>
    <w:rsid w:val="008E12E5"/>
    <w:rsid w:val="008E14A3"/>
    <w:rsid w:val="008E2C47"/>
    <w:rsid w:val="008E2FD9"/>
    <w:rsid w:val="008E3335"/>
    <w:rsid w:val="008F11CC"/>
    <w:rsid w:val="008F25F1"/>
    <w:rsid w:val="008F4CBD"/>
    <w:rsid w:val="00902497"/>
    <w:rsid w:val="00903292"/>
    <w:rsid w:val="009035DF"/>
    <w:rsid w:val="009105E0"/>
    <w:rsid w:val="009147E5"/>
    <w:rsid w:val="0091551A"/>
    <w:rsid w:val="00915665"/>
    <w:rsid w:val="00915C5F"/>
    <w:rsid w:val="0091687E"/>
    <w:rsid w:val="00917617"/>
    <w:rsid w:val="0092112F"/>
    <w:rsid w:val="0092493E"/>
    <w:rsid w:val="009252A3"/>
    <w:rsid w:val="009308F9"/>
    <w:rsid w:val="00930E3C"/>
    <w:rsid w:val="00931CA3"/>
    <w:rsid w:val="009330DD"/>
    <w:rsid w:val="0093662C"/>
    <w:rsid w:val="0093794B"/>
    <w:rsid w:val="00937CB6"/>
    <w:rsid w:val="009435D4"/>
    <w:rsid w:val="0094382A"/>
    <w:rsid w:val="009450BC"/>
    <w:rsid w:val="009453CE"/>
    <w:rsid w:val="009456CA"/>
    <w:rsid w:val="00947BF8"/>
    <w:rsid w:val="00954450"/>
    <w:rsid w:val="00955A89"/>
    <w:rsid w:val="00960AC6"/>
    <w:rsid w:val="00960CB4"/>
    <w:rsid w:val="00960D5B"/>
    <w:rsid w:val="00960DD7"/>
    <w:rsid w:val="0096747D"/>
    <w:rsid w:val="009711CD"/>
    <w:rsid w:val="00971C18"/>
    <w:rsid w:val="00972EE6"/>
    <w:rsid w:val="009814F3"/>
    <w:rsid w:val="00981FBA"/>
    <w:rsid w:val="00984DD6"/>
    <w:rsid w:val="00987781"/>
    <w:rsid w:val="00992B22"/>
    <w:rsid w:val="00994332"/>
    <w:rsid w:val="009973AD"/>
    <w:rsid w:val="009A0D9E"/>
    <w:rsid w:val="009A1018"/>
    <w:rsid w:val="009A158B"/>
    <w:rsid w:val="009A4C61"/>
    <w:rsid w:val="009A4F4B"/>
    <w:rsid w:val="009B0934"/>
    <w:rsid w:val="009B2C8B"/>
    <w:rsid w:val="009B3107"/>
    <w:rsid w:val="009B349E"/>
    <w:rsid w:val="009B47D9"/>
    <w:rsid w:val="009B6533"/>
    <w:rsid w:val="009B6AAC"/>
    <w:rsid w:val="009C0E57"/>
    <w:rsid w:val="009C1A72"/>
    <w:rsid w:val="009C4C09"/>
    <w:rsid w:val="009C60E7"/>
    <w:rsid w:val="009C62E6"/>
    <w:rsid w:val="009C7264"/>
    <w:rsid w:val="009D0474"/>
    <w:rsid w:val="009D0564"/>
    <w:rsid w:val="009D1219"/>
    <w:rsid w:val="009D30DE"/>
    <w:rsid w:val="009D3613"/>
    <w:rsid w:val="009E114A"/>
    <w:rsid w:val="009E17ED"/>
    <w:rsid w:val="009E29ED"/>
    <w:rsid w:val="009E3275"/>
    <w:rsid w:val="009E5EA5"/>
    <w:rsid w:val="009F3457"/>
    <w:rsid w:val="009F5286"/>
    <w:rsid w:val="009F5A38"/>
    <w:rsid w:val="009F70FA"/>
    <w:rsid w:val="00A055EF"/>
    <w:rsid w:val="00A07D1B"/>
    <w:rsid w:val="00A138CB"/>
    <w:rsid w:val="00A219E6"/>
    <w:rsid w:val="00A230B5"/>
    <w:rsid w:val="00A23E78"/>
    <w:rsid w:val="00A2443C"/>
    <w:rsid w:val="00A246BF"/>
    <w:rsid w:val="00A31501"/>
    <w:rsid w:val="00A31980"/>
    <w:rsid w:val="00A32589"/>
    <w:rsid w:val="00A34B65"/>
    <w:rsid w:val="00A34EAB"/>
    <w:rsid w:val="00A358F0"/>
    <w:rsid w:val="00A377CE"/>
    <w:rsid w:val="00A410E1"/>
    <w:rsid w:val="00A41DF1"/>
    <w:rsid w:val="00A4242B"/>
    <w:rsid w:val="00A4285D"/>
    <w:rsid w:val="00A42BF8"/>
    <w:rsid w:val="00A42C7F"/>
    <w:rsid w:val="00A44221"/>
    <w:rsid w:val="00A45455"/>
    <w:rsid w:val="00A45C68"/>
    <w:rsid w:val="00A50457"/>
    <w:rsid w:val="00A558D2"/>
    <w:rsid w:val="00A565C9"/>
    <w:rsid w:val="00A57993"/>
    <w:rsid w:val="00A6169C"/>
    <w:rsid w:val="00A61966"/>
    <w:rsid w:val="00A619A2"/>
    <w:rsid w:val="00A61A69"/>
    <w:rsid w:val="00A61ECB"/>
    <w:rsid w:val="00A64485"/>
    <w:rsid w:val="00A654F4"/>
    <w:rsid w:val="00A65E79"/>
    <w:rsid w:val="00A67D0D"/>
    <w:rsid w:val="00A67F63"/>
    <w:rsid w:val="00A70E0E"/>
    <w:rsid w:val="00A72BEA"/>
    <w:rsid w:val="00A73096"/>
    <w:rsid w:val="00A74B46"/>
    <w:rsid w:val="00A75588"/>
    <w:rsid w:val="00A8143C"/>
    <w:rsid w:val="00A83DA1"/>
    <w:rsid w:val="00A84865"/>
    <w:rsid w:val="00A84BE0"/>
    <w:rsid w:val="00A86B35"/>
    <w:rsid w:val="00A87A0E"/>
    <w:rsid w:val="00A87FAB"/>
    <w:rsid w:val="00A903D1"/>
    <w:rsid w:val="00A91E5A"/>
    <w:rsid w:val="00A92564"/>
    <w:rsid w:val="00A95DB6"/>
    <w:rsid w:val="00A9632C"/>
    <w:rsid w:val="00AA0075"/>
    <w:rsid w:val="00AA28C0"/>
    <w:rsid w:val="00AA2F23"/>
    <w:rsid w:val="00AA32A3"/>
    <w:rsid w:val="00AA4A13"/>
    <w:rsid w:val="00AB0B67"/>
    <w:rsid w:val="00AB0BF7"/>
    <w:rsid w:val="00AB3827"/>
    <w:rsid w:val="00AB3FB0"/>
    <w:rsid w:val="00AB61F8"/>
    <w:rsid w:val="00AC193F"/>
    <w:rsid w:val="00AC54CD"/>
    <w:rsid w:val="00AD4D48"/>
    <w:rsid w:val="00AD79A9"/>
    <w:rsid w:val="00AE32A1"/>
    <w:rsid w:val="00AE3EC2"/>
    <w:rsid w:val="00AE6C16"/>
    <w:rsid w:val="00AE7608"/>
    <w:rsid w:val="00AF35C2"/>
    <w:rsid w:val="00AF478B"/>
    <w:rsid w:val="00AF56F1"/>
    <w:rsid w:val="00AF6252"/>
    <w:rsid w:val="00AF6E0E"/>
    <w:rsid w:val="00AF7932"/>
    <w:rsid w:val="00B00334"/>
    <w:rsid w:val="00B01CBA"/>
    <w:rsid w:val="00B02A5D"/>
    <w:rsid w:val="00B031D3"/>
    <w:rsid w:val="00B03CB8"/>
    <w:rsid w:val="00B065B5"/>
    <w:rsid w:val="00B10872"/>
    <w:rsid w:val="00B120EA"/>
    <w:rsid w:val="00B12EFA"/>
    <w:rsid w:val="00B135EB"/>
    <w:rsid w:val="00B14911"/>
    <w:rsid w:val="00B14C73"/>
    <w:rsid w:val="00B16BE7"/>
    <w:rsid w:val="00B1713C"/>
    <w:rsid w:val="00B21211"/>
    <w:rsid w:val="00B271F0"/>
    <w:rsid w:val="00B32A9A"/>
    <w:rsid w:val="00B32DEC"/>
    <w:rsid w:val="00B34A31"/>
    <w:rsid w:val="00B35817"/>
    <w:rsid w:val="00B37049"/>
    <w:rsid w:val="00B3735E"/>
    <w:rsid w:val="00B374B4"/>
    <w:rsid w:val="00B45E01"/>
    <w:rsid w:val="00B47A07"/>
    <w:rsid w:val="00B50D71"/>
    <w:rsid w:val="00B52743"/>
    <w:rsid w:val="00B536D7"/>
    <w:rsid w:val="00B63677"/>
    <w:rsid w:val="00B6441E"/>
    <w:rsid w:val="00B64EDE"/>
    <w:rsid w:val="00B651B6"/>
    <w:rsid w:val="00B65C28"/>
    <w:rsid w:val="00B70496"/>
    <w:rsid w:val="00B72873"/>
    <w:rsid w:val="00B75B5A"/>
    <w:rsid w:val="00B80200"/>
    <w:rsid w:val="00B815B2"/>
    <w:rsid w:val="00B81834"/>
    <w:rsid w:val="00B84C9D"/>
    <w:rsid w:val="00B8615D"/>
    <w:rsid w:val="00B9158B"/>
    <w:rsid w:val="00B9299E"/>
    <w:rsid w:val="00B92CDE"/>
    <w:rsid w:val="00B943BD"/>
    <w:rsid w:val="00B9620E"/>
    <w:rsid w:val="00B96210"/>
    <w:rsid w:val="00BA0C00"/>
    <w:rsid w:val="00BA4298"/>
    <w:rsid w:val="00BA4B4E"/>
    <w:rsid w:val="00BA4FAE"/>
    <w:rsid w:val="00BA58A4"/>
    <w:rsid w:val="00BB0CEE"/>
    <w:rsid w:val="00BB2D5C"/>
    <w:rsid w:val="00BC06A1"/>
    <w:rsid w:val="00BC1AEB"/>
    <w:rsid w:val="00BC20F7"/>
    <w:rsid w:val="00BC2CDB"/>
    <w:rsid w:val="00BC47E9"/>
    <w:rsid w:val="00BC48C8"/>
    <w:rsid w:val="00BC73C2"/>
    <w:rsid w:val="00BD30B7"/>
    <w:rsid w:val="00BD326B"/>
    <w:rsid w:val="00BD3BA6"/>
    <w:rsid w:val="00BD51A7"/>
    <w:rsid w:val="00BD663D"/>
    <w:rsid w:val="00BD6EBA"/>
    <w:rsid w:val="00BD6EF6"/>
    <w:rsid w:val="00BE03FF"/>
    <w:rsid w:val="00BE05CC"/>
    <w:rsid w:val="00BE0613"/>
    <w:rsid w:val="00BE1F1C"/>
    <w:rsid w:val="00BE2E88"/>
    <w:rsid w:val="00BE6681"/>
    <w:rsid w:val="00BE7600"/>
    <w:rsid w:val="00BF0C50"/>
    <w:rsid w:val="00BF177E"/>
    <w:rsid w:val="00BF4577"/>
    <w:rsid w:val="00BF5D2D"/>
    <w:rsid w:val="00BF69D8"/>
    <w:rsid w:val="00C027D1"/>
    <w:rsid w:val="00C040E1"/>
    <w:rsid w:val="00C11E3D"/>
    <w:rsid w:val="00C12E94"/>
    <w:rsid w:val="00C14260"/>
    <w:rsid w:val="00C24769"/>
    <w:rsid w:val="00C272E4"/>
    <w:rsid w:val="00C324A4"/>
    <w:rsid w:val="00C32799"/>
    <w:rsid w:val="00C408D7"/>
    <w:rsid w:val="00C45FBE"/>
    <w:rsid w:val="00C50514"/>
    <w:rsid w:val="00C51755"/>
    <w:rsid w:val="00C51ABD"/>
    <w:rsid w:val="00C55FA7"/>
    <w:rsid w:val="00C560FC"/>
    <w:rsid w:val="00C600FC"/>
    <w:rsid w:val="00C65C63"/>
    <w:rsid w:val="00C66307"/>
    <w:rsid w:val="00C7073A"/>
    <w:rsid w:val="00C72448"/>
    <w:rsid w:val="00C74A75"/>
    <w:rsid w:val="00C80CEC"/>
    <w:rsid w:val="00C81807"/>
    <w:rsid w:val="00C81879"/>
    <w:rsid w:val="00C8554F"/>
    <w:rsid w:val="00C8569F"/>
    <w:rsid w:val="00C9066F"/>
    <w:rsid w:val="00C92AEC"/>
    <w:rsid w:val="00C935E1"/>
    <w:rsid w:val="00CA22FA"/>
    <w:rsid w:val="00CA2C91"/>
    <w:rsid w:val="00CA4EEB"/>
    <w:rsid w:val="00CB1620"/>
    <w:rsid w:val="00CB4890"/>
    <w:rsid w:val="00CB4B61"/>
    <w:rsid w:val="00CB5447"/>
    <w:rsid w:val="00CC157A"/>
    <w:rsid w:val="00CC1DDF"/>
    <w:rsid w:val="00CC1E6D"/>
    <w:rsid w:val="00CC201D"/>
    <w:rsid w:val="00CC387C"/>
    <w:rsid w:val="00CC69D7"/>
    <w:rsid w:val="00CC732F"/>
    <w:rsid w:val="00CC7755"/>
    <w:rsid w:val="00CD25A3"/>
    <w:rsid w:val="00CD32FE"/>
    <w:rsid w:val="00CD47B9"/>
    <w:rsid w:val="00CD61BF"/>
    <w:rsid w:val="00CD699F"/>
    <w:rsid w:val="00CE1450"/>
    <w:rsid w:val="00CE37C4"/>
    <w:rsid w:val="00CE384D"/>
    <w:rsid w:val="00CE3B2E"/>
    <w:rsid w:val="00CE520B"/>
    <w:rsid w:val="00CE55B3"/>
    <w:rsid w:val="00CE7596"/>
    <w:rsid w:val="00CE79A1"/>
    <w:rsid w:val="00CF293C"/>
    <w:rsid w:val="00CF3B4C"/>
    <w:rsid w:val="00CF4AE2"/>
    <w:rsid w:val="00CF5A85"/>
    <w:rsid w:val="00CF5BCB"/>
    <w:rsid w:val="00CF7A1D"/>
    <w:rsid w:val="00D01320"/>
    <w:rsid w:val="00D016E6"/>
    <w:rsid w:val="00D04CC5"/>
    <w:rsid w:val="00D05D74"/>
    <w:rsid w:val="00D06EC1"/>
    <w:rsid w:val="00D11DD4"/>
    <w:rsid w:val="00D11E4F"/>
    <w:rsid w:val="00D135A0"/>
    <w:rsid w:val="00D14C74"/>
    <w:rsid w:val="00D17F34"/>
    <w:rsid w:val="00D23D5E"/>
    <w:rsid w:val="00D2453A"/>
    <w:rsid w:val="00D245A9"/>
    <w:rsid w:val="00D251DB"/>
    <w:rsid w:val="00D27BB5"/>
    <w:rsid w:val="00D30421"/>
    <w:rsid w:val="00D30628"/>
    <w:rsid w:val="00D32037"/>
    <w:rsid w:val="00D32401"/>
    <w:rsid w:val="00D424D1"/>
    <w:rsid w:val="00D44058"/>
    <w:rsid w:val="00D45AD9"/>
    <w:rsid w:val="00D47036"/>
    <w:rsid w:val="00D47529"/>
    <w:rsid w:val="00D50D3B"/>
    <w:rsid w:val="00D52F13"/>
    <w:rsid w:val="00D54273"/>
    <w:rsid w:val="00D543EF"/>
    <w:rsid w:val="00D54D9F"/>
    <w:rsid w:val="00D61D24"/>
    <w:rsid w:val="00D637F2"/>
    <w:rsid w:val="00D65509"/>
    <w:rsid w:val="00D71588"/>
    <w:rsid w:val="00D72514"/>
    <w:rsid w:val="00D72CC3"/>
    <w:rsid w:val="00D7316E"/>
    <w:rsid w:val="00D73469"/>
    <w:rsid w:val="00D73B5C"/>
    <w:rsid w:val="00D73FC4"/>
    <w:rsid w:val="00D746F3"/>
    <w:rsid w:val="00D74E02"/>
    <w:rsid w:val="00D76062"/>
    <w:rsid w:val="00D77A5B"/>
    <w:rsid w:val="00D80A6C"/>
    <w:rsid w:val="00D819F3"/>
    <w:rsid w:val="00D83B7F"/>
    <w:rsid w:val="00D83E8A"/>
    <w:rsid w:val="00D843C8"/>
    <w:rsid w:val="00D84BCE"/>
    <w:rsid w:val="00D86367"/>
    <w:rsid w:val="00D928A0"/>
    <w:rsid w:val="00D92A0B"/>
    <w:rsid w:val="00D93343"/>
    <w:rsid w:val="00D9577A"/>
    <w:rsid w:val="00DA192F"/>
    <w:rsid w:val="00DA20A8"/>
    <w:rsid w:val="00DB1AE6"/>
    <w:rsid w:val="00DB2C9B"/>
    <w:rsid w:val="00DB2E5B"/>
    <w:rsid w:val="00DB4065"/>
    <w:rsid w:val="00DB423B"/>
    <w:rsid w:val="00DC11FF"/>
    <w:rsid w:val="00DC2556"/>
    <w:rsid w:val="00DC2CFA"/>
    <w:rsid w:val="00DC53F5"/>
    <w:rsid w:val="00DC6359"/>
    <w:rsid w:val="00DD03BF"/>
    <w:rsid w:val="00DD1EB5"/>
    <w:rsid w:val="00DD2121"/>
    <w:rsid w:val="00DD4127"/>
    <w:rsid w:val="00DD5F36"/>
    <w:rsid w:val="00DD6D29"/>
    <w:rsid w:val="00DD7BAD"/>
    <w:rsid w:val="00DD7E56"/>
    <w:rsid w:val="00DE12DC"/>
    <w:rsid w:val="00DE1389"/>
    <w:rsid w:val="00DE28F2"/>
    <w:rsid w:val="00DE4327"/>
    <w:rsid w:val="00DF3F06"/>
    <w:rsid w:val="00E00047"/>
    <w:rsid w:val="00E14247"/>
    <w:rsid w:val="00E1478E"/>
    <w:rsid w:val="00E17990"/>
    <w:rsid w:val="00E207D1"/>
    <w:rsid w:val="00E208C8"/>
    <w:rsid w:val="00E220E3"/>
    <w:rsid w:val="00E22B34"/>
    <w:rsid w:val="00E24EAC"/>
    <w:rsid w:val="00E276B1"/>
    <w:rsid w:val="00E30684"/>
    <w:rsid w:val="00E313AC"/>
    <w:rsid w:val="00E36F11"/>
    <w:rsid w:val="00E422E0"/>
    <w:rsid w:val="00E42447"/>
    <w:rsid w:val="00E4272A"/>
    <w:rsid w:val="00E44640"/>
    <w:rsid w:val="00E456D3"/>
    <w:rsid w:val="00E4650D"/>
    <w:rsid w:val="00E50D6B"/>
    <w:rsid w:val="00E54806"/>
    <w:rsid w:val="00E55EA4"/>
    <w:rsid w:val="00E57A61"/>
    <w:rsid w:val="00E6174D"/>
    <w:rsid w:val="00E64594"/>
    <w:rsid w:val="00E67898"/>
    <w:rsid w:val="00E67CBC"/>
    <w:rsid w:val="00E70205"/>
    <w:rsid w:val="00E706A8"/>
    <w:rsid w:val="00E71318"/>
    <w:rsid w:val="00E720CC"/>
    <w:rsid w:val="00E74B80"/>
    <w:rsid w:val="00E75F1A"/>
    <w:rsid w:val="00E76E18"/>
    <w:rsid w:val="00E7719E"/>
    <w:rsid w:val="00E80209"/>
    <w:rsid w:val="00E803ED"/>
    <w:rsid w:val="00E813F1"/>
    <w:rsid w:val="00E853F1"/>
    <w:rsid w:val="00E86383"/>
    <w:rsid w:val="00E87931"/>
    <w:rsid w:val="00E90FF5"/>
    <w:rsid w:val="00E91D2C"/>
    <w:rsid w:val="00E93A65"/>
    <w:rsid w:val="00E94AFA"/>
    <w:rsid w:val="00E96D2B"/>
    <w:rsid w:val="00E96E28"/>
    <w:rsid w:val="00E974BD"/>
    <w:rsid w:val="00EA1076"/>
    <w:rsid w:val="00EA17C7"/>
    <w:rsid w:val="00EA17EF"/>
    <w:rsid w:val="00EA27BE"/>
    <w:rsid w:val="00EA4CCA"/>
    <w:rsid w:val="00EA60CF"/>
    <w:rsid w:val="00EB0050"/>
    <w:rsid w:val="00EB0614"/>
    <w:rsid w:val="00EB2417"/>
    <w:rsid w:val="00EB3649"/>
    <w:rsid w:val="00EB395C"/>
    <w:rsid w:val="00EB435B"/>
    <w:rsid w:val="00EB4B59"/>
    <w:rsid w:val="00EB6084"/>
    <w:rsid w:val="00EB6E1E"/>
    <w:rsid w:val="00EC0561"/>
    <w:rsid w:val="00EC16BC"/>
    <w:rsid w:val="00EC357B"/>
    <w:rsid w:val="00EC3A9D"/>
    <w:rsid w:val="00EC3C03"/>
    <w:rsid w:val="00EC6C11"/>
    <w:rsid w:val="00ED0AEB"/>
    <w:rsid w:val="00ED3C5D"/>
    <w:rsid w:val="00ED42B2"/>
    <w:rsid w:val="00ED5043"/>
    <w:rsid w:val="00EE31F7"/>
    <w:rsid w:val="00EE40E7"/>
    <w:rsid w:val="00EE74E4"/>
    <w:rsid w:val="00EE769E"/>
    <w:rsid w:val="00EF0C19"/>
    <w:rsid w:val="00EF12E9"/>
    <w:rsid w:val="00EF13EE"/>
    <w:rsid w:val="00EF29C3"/>
    <w:rsid w:val="00EF46EC"/>
    <w:rsid w:val="00EF56FB"/>
    <w:rsid w:val="00F00A23"/>
    <w:rsid w:val="00F01D2F"/>
    <w:rsid w:val="00F04616"/>
    <w:rsid w:val="00F0499C"/>
    <w:rsid w:val="00F07293"/>
    <w:rsid w:val="00F104D0"/>
    <w:rsid w:val="00F15A23"/>
    <w:rsid w:val="00F162DA"/>
    <w:rsid w:val="00F2194A"/>
    <w:rsid w:val="00F22CE5"/>
    <w:rsid w:val="00F23A0A"/>
    <w:rsid w:val="00F24B55"/>
    <w:rsid w:val="00F27DF3"/>
    <w:rsid w:val="00F30A10"/>
    <w:rsid w:val="00F32A7B"/>
    <w:rsid w:val="00F33F36"/>
    <w:rsid w:val="00F37796"/>
    <w:rsid w:val="00F37CC2"/>
    <w:rsid w:val="00F37D76"/>
    <w:rsid w:val="00F42554"/>
    <w:rsid w:val="00F43D37"/>
    <w:rsid w:val="00F44135"/>
    <w:rsid w:val="00F44291"/>
    <w:rsid w:val="00F4527D"/>
    <w:rsid w:val="00F47CBA"/>
    <w:rsid w:val="00F502CF"/>
    <w:rsid w:val="00F537E3"/>
    <w:rsid w:val="00F543DE"/>
    <w:rsid w:val="00F55CDE"/>
    <w:rsid w:val="00F566F1"/>
    <w:rsid w:val="00F57983"/>
    <w:rsid w:val="00F57E59"/>
    <w:rsid w:val="00F609B6"/>
    <w:rsid w:val="00F62E05"/>
    <w:rsid w:val="00F63756"/>
    <w:rsid w:val="00F64284"/>
    <w:rsid w:val="00F65F3E"/>
    <w:rsid w:val="00F66BA8"/>
    <w:rsid w:val="00F66BB7"/>
    <w:rsid w:val="00F70555"/>
    <w:rsid w:val="00F70BE0"/>
    <w:rsid w:val="00F71508"/>
    <w:rsid w:val="00F72833"/>
    <w:rsid w:val="00F72A02"/>
    <w:rsid w:val="00F732EF"/>
    <w:rsid w:val="00F85391"/>
    <w:rsid w:val="00F85B89"/>
    <w:rsid w:val="00F86A6D"/>
    <w:rsid w:val="00F86D67"/>
    <w:rsid w:val="00F9010A"/>
    <w:rsid w:val="00F9188B"/>
    <w:rsid w:val="00F94FC6"/>
    <w:rsid w:val="00F9794D"/>
    <w:rsid w:val="00F97E49"/>
    <w:rsid w:val="00FA04A8"/>
    <w:rsid w:val="00FA29F1"/>
    <w:rsid w:val="00FA7BC8"/>
    <w:rsid w:val="00FB2046"/>
    <w:rsid w:val="00FB45FD"/>
    <w:rsid w:val="00FB57A0"/>
    <w:rsid w:val="00FB6663"/>
    <w:rsid w:val="00FC13CC"/>
    <w:rsid w:val="00FC262F"/>
    <w:rsid w:val="00FC3085"/>
    <w:rsid w:val="00FC3121"/>
    <w:rsid w:val="00FC3235"/>
    <w:rsid w:val="00FC493C"/>
    <w:rsid w:val="00FC4AD2"/>
    <w:rsid w:val="00FC4D49"/>
    <w:rsid w:val="00FC6009"/>
    <w:rsid w:val="00FD097F"/>
    <w:rsid w:val="00FD153D"/>
    <w:rsid w:val="00FD2BDA"/>
    <w:rsid w:val="00FD3BDA"/>
    <w:rsid w:val="00FD3D81"/>
    <w:rsid w:val="00FD4415"/>
    <w:rsid w:val="00FD73DB"/>
    <w:rsid w:val="00FE11EE"/>
    <w:rsid w:val="00FE1662"/>
    <w:rsid w:val="00FE3348"/>
    <w:rsid w:val="00FE3BFD"/>
    <w:rsid w:val="00FE3EE5"/>
    <w:rsid w:val="00FE41E3"/>
    <w:rsid w:val="00FE5EED"/>
    <w:rsid w:val="00FF0310"/>
    <w:rsid w:val="00FF0866"/>
    <w:rsid w:val="00FF21E1"/>
    <w:rsid w:val="00FF3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91C0CD"/>
  <w15:docId w15:val="{7C18C831-4B47-4747-A8BD-D96D6628F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518"/>
    <w:pPr>
      <w:autoSpaceDE w:val="0"/>
      <w:autoSpaceDN w:val="0"/>
      <w:spacing w:after="0" w:line="240" w:lineRule="auto"/>
    </w:pPr>
    <w:rPr>
      <w:rFonts w:ascii="Times" w:eastAsia="Times New Roman" w:hAnsi="Times" w:cs="Times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EC6C11"/>
    <w:pPr>
      <w:autoSpaceDE/>
      <w:autoSpaceDN/>
      <w:spacing w:before="100" w:beforeAutospacing="1" w:after="100" w:afterAutospacing="1"/>
      <w:outlineLvl w:val="3"/>
    </w:pPr>
    <w:rPr>
      <w:rFonts w:ascii="Times New Roman" w:eastAsiaTheme="minorHAnsi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ragraph">
    <w:name w:val="paragraph"/>
    <w:basedOn w:val="DefaultParagraphFont"/>
    <w:rsid w:val="003E1518"/>
  </w:style>
  <w:style w:type="character" w:styleId="CommentReference">
    <w:name w:val="annotation reference"/>
    <w:basedOn w:val="DefaultParagraphFont"/>
    <w:uiPriority w:val="99"/>
    <w:semiHidden/>
    <w:unhideWhenUsed/>
    <w:rsid w:val="00266E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6E19"/>
    <w:pPr>
      <w:autoSpaceDE/>
      <w:autoSpaceDN/>
      <w:spacing w:after="200"/>
    </w:pPr>
    <w:rPr>
      <w:rFonts w:ascii="Arial" w:eastAsiaTheme="minorHAnsi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6E19"/>
    <w:rPr>
      <w:rFonts w:ascii="Arial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E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E19"/>
    <w:rPr>
      <w:rFonts w:ascii="Segoe UI" w:eastAsia="Times New Roman" w:hAnsi="Segoe UI" w:cs="Segoe UI"/>
      <w:sz w:val="18"/>
      <w:szCs w:val="18"/>
    </w:rPr>
  </w:style>
  <w:style w:type="character" w:customStyle="1" w:styleId="highlight2">
    <w:name w:val="highlight2"/>
    <w:basedOn w:val="DefaultParagraphFont"/>
    <w:rsid w:val="001C7E0C"/>
  </w:style>
  <w:style w:type="paragraph" w:styleId="Header">
    <w:name w:val="header"/>
    <w:basedOn w:val="Normal"/>
    <w:link w:val="HeaderChar"/>
    <w:unhideWhenUsed/>
    <w:rsid w:val="001C7E0C"/>
    <w:pPr>
      <w:tabs>
        <w:tab w:val="center" w:pos="4320"/>
        <w:tab w:val="right" w:pos="8640"/>
      </w:tabs>
      <w:autoSpaceDE/>
      <w:autoSpaceDN/>
    </w:pPr>
    <w:rPr>
      <w:rFonts w:ascii="Times New Roman" w:hAnsi="Times New Roman" w:cs="Arial"/>
    </w:rPr>
  </w:style>
  <w:style w:type="character" w:customStyle="1" w:styleId="HeaderChar">
    <w:name w:val="Header Char"/>
    <w:basedOn w:val="DefaultParagraphFont"/>
    <w:link w:val="Header"/>
    <w:rsid w:val="001C7E0C"/>
    <w:rPr>
      <w:rFonts w:ascii="Times New Roman" w:eastAsia="Times New Roman" w:hAnsi="Times New Roman" w:cs="Arial"/>
      <w:sz w:val="24"/>
      <w:szCs w:val="24"/>
    </w:rPr>
  </w:style>
  <w:style w:type="table" w:styleId="TableGrid">
    <w:name w:val="Table Grid"/>
    <w:basedOn w:val="TableNormal"/>
    <w:uiPriority w:val="39"/>
    <w:unhideWhenUsed/>
    <w:rsid w:val="002F7C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6657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299"/>
    <w:pPr>
      <w:autoSpaceDE w:val="0"/>
      <w:autoSpaceDN w:val="0"/>
      <w:spacing w:after="0"/>
    </w:pPr>
    <w:rPr>
      <w:rFonts w:ascii="Times" w:eastAsia="Times New Roman" w:hAnsi="Times" w:cs="Times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299"/>
    <w:rPr>
      <w:rFonts w:ascii="Times" w:eastAsia="Times New Roman" w:hAnsi="Times" w:cs="Times"/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F256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F2561"/>
    <w:rPr>
      <w:rFonts w:ascii="Times" w:eastAsia="Times New Roman" w:hAnsi="Times" w:cs="Times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7F2561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F2561"/>
    <w:rPr>
      <w:rFonts w:ascii="Times" w:eastAsia="Times New Roman" w:hAnsi="Times" w:cs="Times"/>
      <w:noProof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F3B4C"/>
    <w:rPr>
      <w:color w:val="954F72"/>
      <w:u w:val="single"/>
    </w:rPr>
  </w:style>
  <w:style w:type="paragraph" w:customStyle="1" w:styleId="msonormal0">
    <w:name w:val="msonormal"/>
    <w:basedOn w:val="Normal"/>
    <w:rsid w:val="00CF3B4C"/>
    <w:pPr>
      <w:autoSpaceDE/>
      <w:autoSpaceDN/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63">
    <w:name w:val="xl63"/>
    <w:basedOn w:val="Normal"/>
    <w:rsid w:val="00CF3B4C"/>
    <w:pPr>
      <w:autoSpaceDE/>
      <w:autoSpaceDN/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xl64">
    <w:name w:val="xl64"/>
    <w:basedOn w:val="Normal"/>
    <w:rsid w:val="00CF3B4C"/>
    <w:pPr>
      <w:autoSpaceDE/>
      <w:autoSpaceDN/>
      <w:spacing w:before="100" w:beforeAutospacing="1" w:after="100" w:afterAutospacing="1"/>
      <w:textAlignment w:val="top"/>
    </w:pPr>
    <w:rPr>
      <w:rFonts w:ascii="Times New Roman" w:hAnsi="Times New Roman" w:cs="Times New Roman"/>
    </w:rPr>
  </w:style>
  <w:style w:type="paragraph" w:customStyle="1" w:styleId="xl65">
    <w:name w:val="xl65"/>
    <w:basedOn w:val="Normal"/>
    <w:rsid w:val="00CF3B4C"/>
    <w:pPr>
      <w:autoSpaceDE/>
      <w:autoSpaceDN/>
      <w:spacing w:before="100" w:beforeAutospacing="1" w:after="100" w:afterAutospacing="1"/>
      <w:jc w:val="center"/>
      <w:textAlignment w:val="center"/>
    </w:pPr>
    <w:rPr>
      <w:rFonts w:ascii="Times New Roman" w:hAnsi="Times New Roman" w:cs="Times New Roman"/>
      <w:b/>
      <w:bCs/>
    </w:rPr>
  </w:style>
  <w:style w:type="paragraph" w:customStyle="1" w:styleId="xl66">
    <w:name w:val="xl66"/>
    <w:basedOn w:val="Normal"/>
    <w:rsid w:val="00CF3B4C"/>
    <w:pPr>
      <w:autoSpaceDE/>
      <w:autoSpaceDN/>
      <w:spacing w:before="100" w:beforeAutospacing="1" w:after="100" w:afterAutospacing="1"/>
      <w:textAlignment w:val="center"/>
    </w:pPr>
    <w:rPr>
      <w:rFonts w:ascii="Times New Roman" w:hAnsi="Times New Roman" w:cs="Times New Roman"/>
      <w:b/>
      <w:bCs/>
    </w:rPr>
  </w:style>
  <w:style w:type="paragraph" w:customStyle="1" w:styleId="xl67">
    <w:name w:val="xl67"/>
    <w:basedOn w:val="Normal"/>
    <w:rsid w:val="00CF3B4C"/>
    <w:pPr>
      <w:autoSpaceDE/>
      <w:autoSpaceDN/>
      <w:spacing w:before="100" w:beforeAutospacing="1" w:after="100" w:afterAutospacing="1"/>
      <w:jc w:val="right"/>
      <w:textAlignment w:val="center"/>
    </w:pPr>
    <w:rPr>
      <w:rFonts w:ascii="Times New Roman" w:hAnsi="Times New Roman" w:cs="Times New Roman"/>
    </w:rPr>
  </w:style>
  <w:style w:type="paragraph" w:customStyle="1" w:styleId="xl68">
    <w:name w:val="xl68"/>
    <w:basedOn w:val="Normal"/>
    <w:rsid w:val="00CF3B4C"/>
    <w:pPr>
      <w:autoSpaceDE/>
      <w:autoSpaceDN/>
      <w:spacing w:before="100" w:beforeAutospacing="1" w:after="100" w:afterAutospacing="1"/>
      <w:jc w:val="center"/>
    </w:pPr>
    <w:rPr>
      <w:rFonts w:ascii="Times New Roman" w:hAnsi="Times New Roman" w:cs="Times New Roman"/>
    </w:rPr>
  </w:style>
  <w:style w:type="table" w:customStyle="1" w:styleId="PlainTable11">
    <w:name w:val="Plain Table 11"/>
    <w:basedOn w:val="TableNormal"/>
    <w:uiPriority w:val="41"/>
    <w:rsid w:val="007C1C75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citationsource-journal">
    <w:name w:val="citation_source-journal"/>
    <w:basedOn w:val="DefaultParagraphFont"/>
    <w:rsid w:val="006A44A4"/>
  </w:style>
  <w:style w:type="character" w:customStyle="1" w:styleId="nlmyear">
    <w:name w:val="nlm_year"/>
    <w:basedOn w:val="DefaultParagraphFont"/>
    <w:rsid w:val="006A44A4"/>
  </w:style>
  <w:style w:type="character" w:customStyle="1" w:styleId="nlmfpage">
    <w:name w:val="nlm_fpage"/>
    <w:basedOn w:val="DefaultParagraphFont"/>
    <w:rsid w:val="006A44A4"/>
  </w:style>
  <w:style w:type="character" w:customStyle="1" w:styleId="nlmlpage">
    <w:name w:val="nlm_lpage"/>
    <w:basedOn w:val="DefaultParagraphFont"/>
    <w:rsid w:val="006A44A4"/>
  </w:style>
  <w:style w:type="paragraph" w:customStyle="1" w:styleId="f-body--xs">
    <w:name w:val="f-body--xs"/>
    <w:basedOn w:val="Normal"/>
    <w:rsid w:val="00235644"/>
    <w:pPr>
      <w:autoSpaceDE/>
      <w:autoSpaceDN/>
      <w:spacing w:before="100" w:beforeAutospacing="1" w:after="100" w:afterAutospacing="1"/>
    </w:pPr>
    <w:rPr>
      <w:rFonts w:ascii="Times New Roman" w:eastAsiaTheme="minorHAnsi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235644"/>
    <w:rPr>
      <w:b/>
      <w:bCs/>
    </w:rPr>
  </w:style>
  <w:style w:type="paragraph" w:styleId="NormalWeb">
    <w:name w:val="Normal (Web)"/>
    <w:basedOn w:val="Normal"/>
    <w:uiPriority w:val="99"/>
    <w:unhideWhenUsed/>
    <w:rsid w:val="004513F5"/>
    <w:pPr>
      <w:autoSpaceDE/>
      <w:autoSpaceDN/>
      <w:spacing w:before="100" w:beforeAutospacing="1" w:after="100" w:afterAutospacing="1"/>
    </w:pPr>
    <w:rPr>
      <w:rFonts w:ascii="Times New Roman" w:eastAsiaTheme="minorHAnsi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6C11"/>
    <w:rPr>
      <w:rFonts w:ascii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D245A9"/>
    <w:pPr>
      <w:autoSpaceDE/>
      <w:autoSpaceDN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245A9"/>
    <w:rPr>
      <w:color w:val="808080"/>
    </w:rPr>
  </w:style>
  <w:style w:type="paragraph" w:styleId="Revision">
    <w:name w:val="Revision"/>
    <w:hidden/>
    <w:uiPriority w:val="99"/>
    <w:semiHidden/>
    <w:rsid w:val="002C58AF"/>
    <w:pPr>
      <w:spacing w:after="0" w:line="240" w:lineRule="auto"/>
    </w:pPr>
    <w:rPr>
      <w:rFonts w:ascii="Times" w:eastAsia="Times New Roman" w:hAnsi="Times" w:cs="Times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56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56FB"/>
    <w:rPr>
      <w:rFonts w:ascii="Times" w:eastAsia="Times New Roman" w:hAnsi="Times" w:cs="Times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F56FB"/>
  </w:style>
  <w:style w:type="table" w:styleId="PlainTable1">
    <w:name w:val="Plain Table 1"/>
    <w:basedOn w:val="TableNormal"/>
    <w:uiPriority w:val="99"/>
    <w:rsid w:val="00FC4AD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36B8A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A45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3283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6037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269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4854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6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80388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8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7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6694">
          <w:marLeft w:val="6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4018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93793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5128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4892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7329">
          <w:marLeft w:val="6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9300">
          <w:marLeft w:val="1512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3102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4410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7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54011">
          <w:marLeft w:val="109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4971">
          <w:marLeft w:val="6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1839">
          <w:marLeft w:val="6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3303">
          <w:marLeft w:val="6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5815">
          <w:marLeft w:val="63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1340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0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080322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65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0033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810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5785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4708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2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1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44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1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20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04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9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4465A78-A5CD-6143-AB7B-9D1A5E7C1D02}" type="doc">
      <dgm:prSet loTypeId="urn:microsoft.com/office/officeart/2008/layout/NameandTitleOrganizationalChart" loCatId="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4030814-26AD-D145-BADC-4E2D4884D099}">
      <dgm:prSet phldrT="[Text]"/>
      <dgm:spPr>
        <a:solidFill>
          <a:srgbClr val="7030A0"/>
        </a:solidFill>
      </dgm:spPr>
      <dgm:t>
        <a:bodyPr/>
        <a:lstStyle/>
        <a:p>
          <a:r>
            <a:rPr lang="en-US"/>
            <a:t>VACS</a:t>
          </a:r>
        </a:p>
      </dgm:t>
    </dgm:pt>
    <dgm:pt modelId="{FDF6573E-AA2C-6641-8859-E87F6AD85337}" type="parTrans" cxnId="{E1978B05-1373-9B4B-B6F2-EAF20D5ACB51}">
      <dgm:prSet/>
      <dgm:spPr/>
      <dgm:t>
        <a:bodyPr/>
        <a:lstStyle/>
        <a:p>
          <a:endParaRPr lang="en-US"/>
        </a:p>
      </dgm:t>
    </dgm:pt>
    <dgm:pt modelId="{055E6FAD-4230-554D-9134-1A17EC9EFBAA}" type="sibTrans" cxnId="{E1978B05-1373-9B4B-B6F2-EAF20D5ACB51}">
      <dgm:prSet/>
      <dgm:spPr/>
      <dgm:t>
        <a:bodyPr/>
        <a:lstStyle/>
        <a:p>
          <a:r>
            <a:rPr lang="en-US"/>
            <a:t>172,321</a:t>
          </a:r>
        </a:p>
      </dgm:t>
    </dgm:pt>
    <dgm:pt modelId="{E1682BED-D72C-F84E-AA99-CB3418398A1D}">
      <dgm:prSet phldrT="[Text]"/>
      <dgm:spPr>
        <a:solidFill>
          <a:srgbClr val="C00000"/>
        </a:solidFill>
      </dgm:spPr>
      <dgm:t>
        <a:bodyPr/>
        <a:lstStyle/>
        <a:p>
          <a:r>
            <a:rPr lang="en-US"/>
            <a:t>HIV+</a:t>
          </a:r>
        </a:p>
      </dgm:t>
    </dgm:pt>
    <dgm:pt modelId="{0C4BC70D-4A38-5C4D-9ED7-9B960E3969E4}" type="parTrans" cxnId="{80AA7B9F-F3F0-FD4D-92E6-5674D0C6544F}">
      <dgm:prSet/>
      <dgm:spPr/>
      <dgm:t>
        <a:bodyPr/>
        <a:lstStyle/>
        <a:p>
          <a:endParaRPr lang="en-US"/>
        </a:p>
      </dgm:t>
    </dgm:pt>
    <dgm:pt modelId="{158762D8-0911-E649-A1C3-F4E6DE35E858}" type="sibTrans" cxnId="{80AA7B9F-F3F0-FD4D-92E6-5674D0C6544F}">
      <dgm:prSet/>
      <dgm:spPr/>
      <dgm:t>
        <a:bodyPr/>
        <a:lstStyle/>
        <a:p>
          <a:r>
            <a:rPr lang="en-US"/>
            <a:t>55,986</a:t>
          </a:r>
        </a:p>
      </dgm:t>
    </dgm:pt>
    <dgm:pt modelId="{F054FBF0-628A-DC48-85D3-65F0C557B5CA}">
      <dgm:prSet phldrT="[Text]"/>
      <dgm:spPr/>
      <dgm:t>
        <a:bodyPr/>
        <a:lstStyle/>
        <a:p>
          <a:r>
            <a:rPr lang="en-US"/>
            <a:t>Uninfected</a:t>
          </a:r>
        </a:p>
      </dgm:t>
    </dgm:pt>
    <dgm:pt modelId="{C7107A37-48BE-3E41-AE1B-C7ADD24887EB}" type="parTrans" cxnId="{727DE77A-1E73-1840-B349-30BB0160EC53}">
      <dgm:prSet/>
      <dgm:spPr/>
      <dgm:t>
        <a:bodyPr/>
        <a:lstStyle/>
        <a:p>
          <a:endParaRPr lang="en-US"/>
        </a:p>
      </dgm:t>
    </dgm:pt>
    <dgm:pt modelId="{F9937E4F-08C2-5F4D-984A-FF33B3A41A9B}" type="sibTrans" cxnId="{727DE77A-1E73-1840-B349-30BB0160EC53}">
      <dgm:prSet/>
      <dgm:spPr/>
      <dgm:t>
        <a:bodyPr/>
        <a:lstStyle/>
        <a:p>
          <a:r>
            <a:rPr lang="en-US"/>
            <a:t>116,335</a:t>
          </a:r>
        </a:p>
      </dgm:t>
    </dgm:pt>
    <dgm:pt modelId="{298DFDDA-7B14-0F4D-811E-61948B452593}">
      <dgm:prSet/>
      <dgm:spPr>
        <a:solidFill>
          <a:srgbClr val="C00000"/>
        </a:solidFill>
      </dgm:spPr>
      <dgm:t>
        <a:bodyPr/>
        <a:lstStyle/>
        <a:p>
          <a:r>
            <a:rPr lang="en-US" b="0"/>
            <a:t>Statin-exposed</a:t>
          </a:r>
        </a:p>
      </dgm:t>
    </dgm:pt>
    <dgm:pt modelId="{9BDCED7C-4226-2844-8892-CA0258059A74}" type="parTrans" cxnId="{6DB0AC23-D4BD-6346-9251-697618448D7A}">
      <dgm:prSet/>
      <dgm:spPr/>
      <dgm:t>
        <a:bodyPr/>
        <a:lstStyle/>
        <a:p>
          <a:endParaRPr lang="en-US"/>
        </a:p>
      </dgm:t>
    </dgm:pt>
    <dgm:pt modelId="{407E626E-F211-5843-ABBF-8115A7EB19D7}" type="sibTrans" cxnId="{6DB0AC23-D4BD-6346-9251-697618448D7A}">
      <dgm:prSet/>
      <dgm:spPr>
        <a:solidFill>
          <a:schemeClr val="bg1">
            <a:lumMod val="85000"/>
            <a:alpha val="90000"/>
          </a:schemeClr>
        </a:solidFill>
      </dgm:spPr>
      <dgm:t>
        <a:bodyPr/>
        <a:lstStyle/>
        <a:p>
          <a:r>
            <a:rPr lang="en-US" b="0"/>
            <a:t>12,153</a:t>
          </a:r>
        </a:p>
      </dgm:t>
    </dgm:pt>
    <dgm:pt modelId="{AE45A462-4167-9242-9515-9DDDF76C9B86}">
      <dgm:prSet/>
      <dgm:spPr/>
      <dgm:t>
        <a:bodyPr/>
        <a:lstStyle/>
        <a:p>
          <a:r>
            <a:rPr lang="en-US" b="0"/>
            <a:t>Statin-exposed</a:t>
          </a:r>
        </a:p>
      </dgm:t>
    </dgm:pt>
    <dgm:pt modelId="{53D29F24-4B0D-1842-832A-C78E3EFFEA11}" type="parTrans" cxnId="{D6352171-8350-654E-B74A-1C77EF150723}">
      <dgm:prSet/>
      <dgm:spPr/>
      <dgm:t>
        <a:bodyPr/>
        <a:lstStyle/>
        <a:p>
          <a:endParaRPr lang="en-US"/>
        </a:p>
      </dgm:t>
    </dgm:pt>
    <dgm:pt modelId="{9CA0A119-6BBE-0E46-8738-A52384604E90}" type="sibTrans" cxnId="{D6352171-8350-654E-B74A-1C77EF150723}">
      <dgm:prSet/>
      <dgm:spPr>
        <a:solidFill>
          <a:schemeClr val="bg1">
            <a:lumMod val="85000"/>
            <a:alpha val="90000"/>
          </a:schemeClr>
        </a:solidFill>
      </dgm:spPr>
      <dgm:t>
        <a:bodyPr/>
        <a:lstStyle/>
        <a:p>
          <a:r>
            <a:rPr lang="en-US" b="0"/>
            <a:t>34,561</a:t>
          </a:r>
        </a:p>
      </dgm:t>
    </dgm:pt>
    <dgm:pt modelId="{CE676084-AAC4-A94D-9FB5-7ECC3E7A68F3}" type="asst">
      <dgm:prSet/>
      <dgm:spPr>
        <a:solidFill>
          <a:srgbClr val="C00000"/>
        </a:solidFill>
      </dgm:spPr>
      <dgm:t>
        <a:bodyPr/>
        <a:lstStyle/>
        <a:p>
          <a:r>
            <a:rPr lang="en-US"/>
            <a:t>Propensity-score matched</a:t>
          </a:r>
        </a:p>
      </dgm:t>
    </dgm:pt>
    <dgm:pt modelId="{26E3D81D-3B39-244D-8033-E10FF066E43C}" type="parTrans" cxnId="{77AB4CDA-2254-BA4F-9462-746053F541F8}">
      <dgm:prSet/>
      <dgm:spPr/>
      <dgm:t>
        <a:bodyPr/>
        <a:lstStyle/>
        <a:p>
          <a:endParaRPr lang="en-US"/>
        </a:p>
      </dgm:t>
    </dgm:pt>
    <dgm:pt modelId="{7148A249-C9B7-B742-B87C-A70ED4345B00}" type="sibTrans" cxnId="{77AB4CDA-2254-BA4F-9462-746053F541F8}">
      <dgm:prSet/>
      <dgm:spPr/>
      <dgm:t>
        <a:bodyPr/>
        <a:lstStyle/>
        <a:p>
          <a:r>
            <a:rPr lang="en-US"/>
            <a:t>7,335</a:t>
          </a:r>
        </a:p>
      </dgm:t>
    </dgm:pt>
    <dgm:pt modelId="{E71A9BD5-6DF0-2149-AF9A-D895E6278AAE}" type="asst">
      <dgm:prSet/>
      <dgm:spPr/>
      <dgm:t>
        <a:bodyPr/>
        <a:lstStyle/>
        <a:p>
          <a:r>
            <a:rPr lang="en-US"/>
            <a:t>Propensity-score matched</a:t>
          </a:r>
        </a:p>
      </dgm:t>
    </dgm:pt>
    <dgm:pt modelId="{E51BD613-7436-804D-828E-CD37D2894AB3}" type="parTrans" cxnId="{885C71F7-828B-8B4F-9280-CEBA6C1B8181}">
      <dgm:prSet/>
      <dgm:spPr/>
      <dgm:t>
        <a:bodyPr/>
        <a:lstStyle/>
        <a:p>
          <a:endParaRPr lang="en-US"/>
        </a:p>
      </dgm:t>
    </dgm:pt>
    <dgm:pt modelId="{AEDACD4A-9873-C540-B8AB-8C5CB4EA9CD7}" type="sibTrans" cxnId="{885C71F7-828B-8B4F-9280-CEBA6C1B8181}">
      <dgm:prSet/>
      <dgm:spPr/>
      <dgm:t>
        <a:bodyPr/>
        <a:lstStyle/>
        <a:p>
          <a:r>
            <a:rPr lang="en-US"/>
            <a:t>16,635</a:t>
          </a:r>
        </a:p>
      </dgm:t>
    </dgm:pt>
    <dgm:pt modelId="{DDF28E8A-6A35-AB4F-AA07-AD1BFB2EBA44}" type="asst">
      <dgm:prSet/>
      <dgm:spPr>
        <a:solidFill>
          <a:srgbClr val="C00000"/>
        </a:solidFill>
      </dgm:spPr>
      <dgm:t>
        <a:bodyPr/>
        <a:lstStyle/>
        <a:p>
          <a:r>
            <a:rPr lang="en-US"/>
            <a:t>Propensity-score matched</a:t>
          </a:r>
        </a:p>
      </dgm:t>
    </dgm:pt>
    <dgm:pt modelId="{14561A3B-C7E4-314F-94AA-657E7A08C8E3}" type="parTrans" cxnId="{6EA59EBD-32ED-9442-BD14-42BF1DAF03B5}">
      <dgm:prSet/>
      <dgm:spPr/>
      <dgm:t>
        <a:bodyPr/>
        <a:lstStyle/>
        <a:p>
          <a:endParaRPr lang="en-US"/>
        </a:p>
      </dgm:t>
    </dgm:pt>
    <dgm:pt modelId="{4E27201E-5F50-C14A-969A-7E27FDA64180}" type="sibTrans" cxnId="{6EA59EBD-32ED-9442-BD14-42BF1DAF03B5}">
      <dgm:prSet/>
      <dgm:spPr/>
      <dgm:t>
        <a:bodyPr/>
        <a:lstStyle/>
        <a:p>
          <a:r>
            <a:rPr lang="en-US"/>
            <a:t>7,335</a:t>
          </a:r>
        </a:p>
      </dgm:t>
    </dgm:pt>
    <dgm:pt modelId="{0C9594D1-BC0E-434F-A1D4-7F3930F41FBD}">
      <dgm:prSet/>
      <dgm:spPr>
        <a:solidFill>
          <a:srgbClr val="C00000"/>
        </a:solidFill>
      </dgm:spPr>
      <dgm:t>
        <a:bodyPr/>
        <a:lstStyle/>
        <a:p>
          <a:r>
            <a:rPr lang="en-US" b="0"/>
            <a:t>Statin-unexposed</a:t>
          </a:r>
        </a:p>
      </dgm:t>
    </dgm:pt>
    <dgm:pt modelId="{7CEADB7A-467F-344F-98B3-0ABFCECB2296}" type="sibTrans" cxnId="{F54E103E-2581-204C-A5B3-2C0EC1EDFBBD}">
      <dgm:prSet/>
      <dgm:spPr/>
      <dgm:t>
        <a:bodyPr/>
        <a:lstStyle/>
        <a:p>
          <a:r>
            <a:rPr lang="en-US" b="0"/>
            <a:t>27,876</a:t>
          </a:r>
        </a:p>
      </dgm:t>
    </dgm:pt>
    <dgm:pt modelId="{96C535FB-E3BB-D942-B811-687754A95A50}" type="parTrans" cxnId="{F54E103E-2581-204C-A5B3-2C0EC1EDFBBD}">
      <dgm:prSet/>
      <dgm:spPr/>
      <dgm:t>
        <a:bodyPr/>
        <a:lstStyle/>
        <a:p>
          <a:endParaRPr lang="en-US"/>
        </a:p>
      </dgm:t>
    </dgm:pt>
    <dgm:pt modelId="{700D470B-956D-1E43-9219-4F5BBD33F3C7}">
      <dgm:prSet/>
      <dgm:spPr/>
      <dgm:t>
        <a:bodyPr/>
        <a:lstStyle/>
        <a:p>
          <a:r>
            <a:rPr lang="en-US" b="0"/>
            <a:t>Statin-unexposed</a:t>
          </a:r>
        </a:p>
      </dgm:t>
    </dgm:pt>
    <dgm:pt modelId="{C7BBA067-0D68-D740-9F17-846EF9DEF386}" type="parTrans" cxnId="{B616E70B-4010-454C-AC58-13CFA4FD3BCC}">
      <dgm:prSet/>
      <dgm:spPr/>
      <dgm:t>
        <a:bodyPr/>
        <a:lstStyle/>
        <a:p>
          <a:endParaRPr lang="en-US"/>
        </a:p>
      </dgm:t>
    </dgm:pt>
    <dgm:pt modelId="{5E317D1D-9121-B344-ADB5-492B4602060E}" type="sibTrans" cxnId="{B616E70B-4010-454C-AC58-13CFA4FD3BCC}">
      <dgm:prSet/>
      <dgm:spPr/>
      <dgm:t>
        <a:bodyPr/>
        <a:lstStyle/>
        <a:p>
          <a:r>
            <a:rPr lang="en-US" b="0"/>
            <a:t>46,642</a:t>
          </a:r>
        </a:p>
      </dgm:t>
    </dgm:pt>
    <dgm:pt modelId="{A1BC1828-C9BE-414A-BB0E-1CDD4677192F}" type="asst">
      <dgm:prSet/>
      <dgm:spPr/>
      <dgm:t>
        <a:bodyPr/>
        <a:lstStyle/>
        <a:p>
          <a:r>
            <a:rPr lang="en-US"/>
            <a:t>Propensity-score matched</a:t>
          </a:r>
        </a:p>
      </dgm:t>
    </dgm:pt>
    <dgm:pt modelId="{99247B8E-7F7E-C844-A7AB-C1A467BA9D62}" type="parTrans" cxnId="{3C053723-E722-F141-AF9B-6B605AA4FC52}">
      <dgm:prSet/>
      <dgm:spPr/>
      <dgm:t>
        <a:bodyPr/>
        <a:lstStyle/>
        <a:p>
          <a:endParaRPr lang="en-US"/>
        </a:p>
      </dgm:t>
    </dgm:pt>
    <dgm:pt modelId="{8E6D2139-BD46-B04E-BB79-683CB4B4C716}" type="sibTrans" cxnId="{3C053723-E722-F141-AF9B-6B605AA4FC52}">
      <dgm:prSet/>
      <dgm:spPr/>
      <dgm:t>
        <a:bodyPr/>
        <a:lstStyle/>
        <a:p>
          <a:r>
            <a:rPr lang="en-US"/>
            <a:t>16,635</a:t>
          </a:r>
        </a:p>
      </dgm:t>
    </dgm:pt>
    <dgm:pt modelId="{9BF493F4-7819-B346-B6AA-84CCBEE57D71}">
      <dgm:prSet/>
      <dgm:spPr>
        <a:solidFill>
          <a:srgbClr val="C00000"/>
        </a:solidFill>
      </dgm:spPr>
      <dgm:t>
        <a:bodyPr/>
        <a:lstStyle/>
        <a:p>
          <a:r>
            <a:rPr lang="en-US"/>
            <a:t>Excluded*</a:t>
          </a:r>
        </a:p>
      </dgm:t>
    </dgm:pt>
    <dgm:pt modelId="{FCDD3878-A3EF-C048-9283-D3269961E1C2}" type="parTrans" cxnId="{E8DDD039-C2C8-884A-B5CF-0D4A95C578B3}">
      <dgm:prSet/>
      <dgm:spPr/>
      <dgm:t>
        <a:bodyPr/>
        <a:lstStyle/>
        <a:p>
          <a:endParaRPr lang="en-US"/>
        </a:p>
      </dgm:t>
    </dgm:pt>
    <dgm:pt modelId="{A2DC53A7-C0D9-4740-B4D6-CFC1DE106EDD}" type="sibTrans" cxnId="{E8DDD039-C2C8-884A-B5CF-0D4A95C578B3}">
      <dgm:prSet/>
      <dgm:spPr/>
      <dgm:t>
        <a:bodyPr/>
        <a:lstStyle/>
        <a:p>
          <a:r>
            <a:rPr lang="en-US"/>
            <a:t>15,957</a:t>
          </a:r>
        </a:p>
      </dgm:t>
    </dgm:pt>
    <dgm:pt modelId="{15A76976-F233-0945-800B-1427388D7392}">
      <dgm:prSet/>
      <dgm:spPr/>
      <dgm:t>
        <a:bodyPr/>
        <a:lstStyle/>
        <a:p>
          <a:r>
            <a:rPr lang="en-US"/>
            <a:t>Excluded*</a:t>
          </a:r>
        </a:p>
      </dgm:t>
    </dgm:pt>
    <dgm:pt modelId="{37F7E2C8-40AD-0D4F-9D88-17FD379A3D47}" type="parTrans" cxnId="{7188AC5A-689E-704F-9A2F-BE96C079436C}">
      <dgm:prSet/>
      <dgm:spPr/>
      <dgm:t>
        <a:bodyPr/>
        <a:lstStyle/>
        <a:p>
          <a:endParaRPr lang="en-US"/>
        </a:p>
      </dgm:t>
    </dgm:pt>
    <dgm:pt modelId="{13F54150-23DE-1340-9182-8933761EBD61}" type="sibTrans" cxnId="{7188AC5A-689E-704F-9A2F-BE96C079436C}">
      <dgm:prSet/>
      <dgm:spPr/>
      <dgm:t>
        <a:bodyPr/>
        <a:lstStyle/>
        <a:p>
          <a:r>
            <a:rPr lang="en-US"/>
            <a:t>35,132</a:t>
          </a:r>
        </a:p>
      </dgm:t>
    </dgm:pt>
    <dgm:pt modelId="{1DA03DCF-7F88-A14A-AEED-8B58CFECFE44}" type="asst">
      <dgm:prSet/>
      <dgm:spPr>
        <a:solidFill>
          <a:srgbClr val="C00000"/>
        </a:solidFill>
      </dgm:spPr>
      <dgm:t>
        <a:bodyPr/>
        <a:lstStyle/>
        <a:p>
          <a:r>
            <a:rPr lang="en-US"/>
            <a:t>Incident cancer</a:t>
          </a:r>
        </a:p>
      </dgm:t>
    </dgm:pt>
    <dgm:pt modelId="{3C624889-9CA1-4248-A1D8-BB033EC0930C}" type="parTrans" cxnId="{B6F66243-E184-F047-AA68-0EC35B8C6DF2}">
      <dgm:prSet/>
      <dgm:spPr/>
      <dgm:t>
        <a:bodyPr/>
        <a:lstStyle/>
        <a:p>
          <a:endParaRPr lang="en-US"/>
        </a:p>
      </dgm:t>
    </dgm:pt>
    <dgm:pt modelId="{B0DD0452-00DA-494A-8ACE-9BC4F68ACD07}" type="sibTrans" cxnId="{B6F66243-E184-F047-AA68-0EC35B8C6DF2}">
      <dgm:prSet/>
      <dgm:spPr/>
      <dgm:t>
        <a:bodyPr/>
        <a:lstStyle/>
        <a:p>
          <a:r>
            <a:rPr lang="en-US"/>
            <a:t>579</a:t>
          </a:r>
        </a:p>
      </dgm:t>
    </dgm:pt>
    <dgm:pt modelId="{27A13435-23A4-0149-AA40-1D45035C0A5B}" type="asst">
      <dgm:prSet/>
      <dgm:spPr>
        <a:solidFill>
          <a:srgbClr val="C00000"/>
        </a:solidFill>
      </dgm:spPr>
      <dgm:t>
        <a:bodyPr/>
        <a:lstStyle/>
        <a:p>
          <a:r>
            <a:rPr lang="en-US"/>
            <a:t>Incident cancer</a:t>
          </a:r>
        </a:p>
      </dgm:t>
    </dgm:pt>
    <dgm:pt modelId="{35D3ABB6-95B9-1040-9876-05C114CB61C5}" type="parTrans" cxnId="{4008205C-623D-2D4B-B6A5-E227E3A9755B}">
      <dgm:prSet/>
      <dgm:spPr/>
      <dgm:t>
        <a:bodyPr/>
        <a:lstStyle/>
        <a:p>
          <a:endParaRPr lang="en-US"/>
        </a:p>
      </dgm:t>
    </dgm:pt>
    <dgm:pt modelId="{2D7DC379-2540-AC48-BF1F-29979462DB96}" type="sibTrans" cxnId="{4008205C-623D-2D4B-B6A5-E227E3A9755B}">
      <dgm:prSet/>
      <dgm:spPr/>
      <dgm:t>
        <a:bodyPr/>
        <a:lstStyle/>
        <a:p>
          <a:r>
            <a:rPr lang="en-US"/>
            <a:t>581</a:t>
          </a:r>
        </a:p>
      </dgm:t>
    </dgm:pt>
    <dgm:pt modelId="{3508BF0A-257E-C648-ADDA-1B7ECB212E73}" type="asst">
      <dgm:prSet/>
      <dgm:spPr/>
      <dgm:t>
        <a:bodyPr/>
        <a:lstStyle/>
        <a:p>
          <a:r>
            <a:rPr lang="en-US"/>
            <a:t>Incident cancer</a:t>
          </a:r>
        </a:p>
      </dgm:t>
    </dgm:pt>
    <dgm:pt modelId="{181EC0F9-092A-834F-8089-74F2E1263711}" type="parTrans" cxnId="{473C0726-C9D2-1644-8221-4345F5E3A1ED}">
      <dgm:prSet/>
      <dgm:spPr/>
      <dgm:t>
        <a:bodyPr/>
        <a:lstStyle/>
        <a:p>
          <a:endParaRPr lang="en-US"/>
        </a:p>
      </dgm:t>
    </dgm:pt>
    <dgm:pt modelId="{CE45E7D3-3E7C-7E4F-9E9B-967D06C3C4D3}" type="sibTrans" cxnId="{473C0726-C9D2-1644-8221-4345F5E3A1ED}">
      <dgm:prSet/>
      <dgm:spPr/>
      <dgm:t>
        <a:bodyPr/>
        <a:lstStyle/>
        <a:p>
          <a:r>
            <a:rPr lang="en-US"/>
            <a:t>1,055</a:t>
          </a:r>
        </a:p>
      </dgm:t>
    </dgm:pt>
    <dgm:pt modelId="{3C98F75A-870C-9F47-ADC2-CD458E843FA8}" type="asst">
      <dgm:prSet/>
      <dgm:spPr/>
      <dgm:t>
        <a:bodyPr/>
        <a:lstStyle/>
        <a:p>
          <a:r>
            <a:rPr lang="en-US"/>
            <a:t>Incident cancer</a:t>
          </a:r>
        </a:p>
      </dgm:t>
    </dgm:pt>
    <dgm:pt modelId="{F73CB7EF-43AF-1A4A-939B-CEA625134921}" type="parTrans" cxnId="{94A2E42C-6F22-764C-8F45-8CCDA97E122B}">
      <dgm:prSet/>
      <dgm:spPr/>
      <dgm:t>
        <a:bodyPr/>
        <a:lstStyle/>
        <a:p>
          <a:endParaRPr lang="en-US"/>
        </a:p>
      </dgm:t>
    </dgm:pt>
    <dgm:pt modelId="{07FB0545-8193-2943-890C-9C1761763D9A}" type="sibTrans" cxnId="{94A2E42C-6F22-764C-8F45-8CCDA97E122B}">
      <dgm:prSet/>
      <dgm:spPr/>
      <dgm:t>
        <a:bodyPr/>
        <a:lstStyle/>
        <a:p>
          <a:r>
            <a:rPr lang="en-US"/>
            <a:t>1,061</a:t>
          </a:r>
        </a:p>
      </dgm:t>
    </dgm:pt>
    <dgm:pt modelId="{456BC739-C589-794B-85C4-51C907F0AA06}" type="pres">
      <dgm:prSet presAssocID="{B4465A78-A5CD-6143-AB7B-9D1A5E7C1D02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6C7EA6A-0CA4-B24A-BEBC-6350D8EAF72A}" type="pres">
      <dgm:prSet presAssocID="{24030814-26AD-D145-BADC-4E2D4884D099}" presName="hierRoot1" presStyleCnt="0">
        <dgm:presLayoutVars>
          <dgm:hierBranch val="init"/>
        </dgm:presLayoutVars>
      </dgm:prSet>
      <dgm:spPr/>
    </dgm:pt>
    <dgm:pt modelId="{5A97A6A1-1DD7-E44B-BFF7-76FB8E0B1D65}" type="pres">
      <dgm:prSet presAssocID="{24030814-26AD-D145-BADC-4E2D4884D099}" presName="rootComposite1" presStyleCnt="0"/>
      <dgm:spPr/>
    </dgm:pt>
    <dgm:pt modelId="{60D5869F-E271-3D4E-9A4C-4063A66AAB14}" type="pres">
      <dgm:prSet presAssocID="{24030814-26AD-D145-BADC-4E2D4884D099}" presName="rootText1" presStyleLbl="node0" presStyleIdx="0" presStyleCnt="1">
        <dgm:presLayoutVars>
          <dgm:chMax/>
          <dgm:chPref val="3"/>
        </dgm:presLayoutVars>
      </dgm:prSet>
      <dgm:spPr/>
    </dgm:pt>
    <dgm:pt modelId="{583B1B6B-6047-C84D-88E2-48277891A93A}" type="pres">
      <dgm:prSet presAssocID="{24030814-26AD-D145-BADC-4E2D4884D099}" presName="titleText1" presStyleLbl="fgAcc0" presStyleIdx="0" presStyleCnt="1">
        <dgm:presLayoutVars>
          <dgm:chMax val="0"/>
          <dgm:chPref val="0"/>
        </dgm:presLayoutVars>
      </dgm:prSet>
      <dgm:spPr/>
    </dgm:pt>
    <dgm:pt modelId="{1B1BEB88-BC01-0E44-A638-4370BB81287B}" type="pres">
      <dgm:prSet presAssocID="{24030814-26AD-D145-BADC-4E2D4884D099}" presName="rootConnector1" presStyleLbl="node1" presStyleIdx="0" presStyleCnt="8"/>
      <dgm:spPr/>
    </dgm:pt>
    <dgm:pt modelId="{5FB86DC9-EE78-D04D-856B-632FE4D9C4C6}" type="pres">
      <dgm:prSet presAssocID="{24030814-26AD-D145-BADC-4E2D4884D099}" presName="hierChild2" presStyleCnt="0"/>
      <dgm:spPr/>
    </dgm:pt>
    <dgm:pt modelId="{DDE947D5-F2FE-F446-A688-102E85C8D45A}" type="pres">
      <dgm:prSet presAssocID="{0C4BC70D-4A38-5C4D-9ED7-9B960E3969E4}" presName="Name37" presStyleLbl="parChTrans1D2" presStyleIdx="0" presStyleCnt="2"/>
      <dgm:spPr/>
    </dgm:pt>
    <dgm:pt modelId="{72C2CF55-5CB4-3147-B148-43FB6BB51E17}" type="pres">
      <dgm:prSet presAssocID="{E1682BED-D72C-F84E-AA99-CB3418398A1D}" presName="hierRoot2" presStyleCnt="0">
        <dgm:presLayoutVars>
          <dgm:hierBranch val="init"/>
        </dgm:presLayoutVars>
      </dgm:prSet>
      <dgm:spPr/>
    </dgm:pt>
    <dgm:pt modelId="{E9F94D8C-B792-6D45-96DC-1155EED2A381}" type="pres">
      <dgm:prSet presAssocID="{E1682BED-D72C-F84E-AA99-CB3418398A1D}" presName="rootComposite" presStyleCnt="0"/>
      <dgm:spPr/>
    </dgm:pt>
    <dgm:pt modelId="{33A2F076-ADCF-734F-9ED1-28D54226F9D8}" type="pres">
      <dgm:prSet presAssocID="{E1682BED-D72C-F84E-AA99-CB3418398A1D}" presName="rootText" presStyleLbl="node1" presStyleIdx="0" presStyleCnt="8">
        <dgm:presLayoutVars>
          <dgm:chMax/>
          <dgm:chPref val="3"/>
        </dgm:presLayoutVars>
      </dgm:prSet>
      <dgm:spPr/>
    </dgm:pt>
    <dgm:pt modelId="{0DD4318B-16B5-834B-9C0A-EAE38EB824DB}" type="pres">
      <dgm:prSet presAssocID="{E1682BED-D72C-F84E-AA99-CB3418398A1D}" presName="titleText2" presStyleLbl="fgAcc1" presStyleIdx="0" presStyleCnt="8">
        <dgm:presLayoutVars>
          <dgm:chMax val="0"/>
          <dgm:chPref val="0"/>
        </dgm:presLayoutVars>
      </dgm:prSet>
      <dgm:spPr/>
    </dgm:pt>
    <dgm:pt modelId="{510584D5-38B3-B843-B24C-76DDB22D92D3}" type="pres">
      <dgm:prSet presAssocID="{E1682BED-D72C-F84E-AA99-CB3418398A1D}" presName="rootConnector" presStyleLbl="node2" presStyleIdx="0" presStyleCnt="0"/>
      <dgm:spPr/>
    </dgm:pt>
    <dgm:pt modelId="{C1832011-4B7F-0B46-97D2-53AC3B17C52F}" type="pres">
      <dgm:prSet presAssocID="{E1682BED-D72C-F84E-AA99-CB3418398A1D}" presName="hierChild4" presStyleCnt="0"/>
      <dgm:spPr/>
    </dgm:pt>
    <dgm:pt modelId="{F35354C5-44E1-5841-A35B-40E7A5DFBE0E}" type="pres">
      <dgm:prSet presAssocID="{9BDCED7C-4226-2844-8892-CA0258059A74}" presName="Name37" presStyleLbl="parChTrans1D3" presStyleIdx="0" presStyleCnt="6"/>
      <dgm:spPr/>
    </dgm:pt>
    <dgm:pt modelId="{6648B09E-59B4-7E41-B5A8-50283230A7D8}" type="pres">
      <dgm:prSet presAssocID="{298DFDDA-7B14-0F4D-811E-61948B452593}" presName="hierRoot2" presStyleCnt="0">
        <dgm:presLayoutVars>
          <dgm:hierBranch val="l"/>
        </dgm:presLayoutVars>
      </dgm:prSet>
      <dgm:spPr/>
    </dgm:pt>
    <dgm:pt modelId="{817177C0-2609-CA41-A7FE-16FD8AA00B04}" type="pres">
      <dgm:prSet presAssocID="{298DFDDA-7B14-0F4D-811E-61948B452593}" presName="rootComposite" presStyleCnt="0"/>
      <dgm:spPr/>
    </dgm:pt>
    <dgm:pt modelId="{3098516F-8250-4440-9977-130699984376}" type="pres">
      <dgm:prSet presAssocID="{298DFDDA-7B14-0F4D-811E-61948B452593}" presName="rootText" presStyleLbl="node1" presStyleIdx="1" presStyleCnt="8">
        <dgm:presLayoutVars>
          <dgm:chMax/>
          <dgm:chPref val="3"/>
        </dgm:presLayoutVars>
      </dgm:prSet>
      <dgm:spPr/>
    </dgm:pt>
    <dgm:pt modelId="{D6830B11-E0D1-254F-8258-214D2741F4EB}" type="pres">
      <dgm:prSet presAssocID="{298DFDDA-7B14-0F4D-811E-61948B452593}" presName="titleText2" presStyleLbl="fgAcc1" presStyleIdx="1" presStyleCnt="8">
        <dgm:presLayoutVars>
          <dgm:chMax val="0"/>
          <dgm:chPref val="0"/>
        </dgm:presLayoutVars>
      </dgm:prSet>
      <dgm:spPr/>
    </dgm:pt>
    <dgm:pt modelId="{969240E9-A63C-C543-BDED-66644F409166}" type="pres">
      <dgm:prSet presAssocID="{298DFDDA-7B14-0F4D-811E-61948B452593}" presName="rootConnector" presStyleLbl="node3" presStyleIdx="0" presStyleCnt="0"/>
      <dgm:spPr/>
    </dgm:pt>
    <dgm:pt modelId="{43062EB4-4A7F-B742-9AB9-928157FB3AD9}" type="pres">
      <dgm:prSet presAssocID="{298DFDDA-7B14-0F4D-811E-61948B452593}" presName="hierChild4" presStyleCnt="0"/>
      <dgm:spPr/>
    </dgm:pt>
    <dgm:pt modelId="{2369D5E6-A778-F145-A0E6-A1F4D3974105}" type="pres">
      <dgm:prSet presAssocID="{298DFDDA-7B14-0F4D-811E-61948B452593}" presName="hierChild5" presStyleCnt="0"/>
      <dgm:spPr/>
    </dgm:pt>
    <dgm:pt modelId="{B87E526C-A6D7-9C45-A261-07A2994E2414}" type="pres">
      <dgm:prSet presAssocID="{26E3D81D-3B39-244D-8033-E10FF066E43C}" presName="Name96" presStyleLbl="parChTrans1D4" presStyleIdx="0" presStyleCnt="8"/>
      <dgm:spPr/>
    </dgm:pt>
    <dgm:pt modelId="{62207CBA-C74A-2941-8597-8281B2199C9F}" type="pres">
      <dgm:prSet presAssocID="{CE676084-AAC4-A94D-9FB5-7ECC3E7A68F3}" presName="hierRoot3" presStyleCnt="0">
        <dgm:presLayoutVars>
          <dgm:hierBranch val="init"/>
        </dgm:presLayoutVars>
      </dgm:prSet>
      <dgm:spPr/>
    </dgm:pt>
    <dgm:pt modelId="{E97BBCF6-2448-A74A-A758-4FC8CD539B77}" type="pres">
      <dgm:prSet presAssocID="{CE676084-AAC4-A94D-9FB5-7ECC3E7A68F3}" presName="rootComposite3" presStyleCnt="0"/>
      <dgm:spPr/>
    </dgm:pt>
    <dgm:pt modelId="{40201182-8254-A84D-BEDE-2BCD4B072151}" type="pres">
      <dgm:prSet presAssocID="{CE676084-AAC4-A94D-9FB5-7ECC3E7A68F3}" presName="rootText3" presStyleLbl="asst1" presStyleIdx="0" presStyleCnt="8">
        <dgm:presLayoutVars>
          <dgm:chPref val="3"/>
        </dgm:presLayoutVars>
      </dgm:prSet>
      <dgm:spPr/>
    </dgm:pt>
    <dgm:pt modelId="{449E9204-BA0A-E14E-9319-81AF4FE4A3A6}" type="pres">
      <dgm:prSet presAssocID="{CE676084-AAC4-A94D-9FB5-7ECC3E7A68F3}" presName="titleText3" presStyleLbl="fgAcc2" presStyleIdx="0" presStyleCnt="8">
        <dgm:presLayoutVars>
          <dgm:chMax val="0"/>
          <dgm:chPref val="0"/>
        </dgm:presLayoutVars>
      </dgm:prSet>
      <dgm:spPr/>
    </dgm:pt>
    <dgm:pt modelId="{708446F0-5181-1547-BC50-8781DFFCB1A0}" type="pres">
      <dgm:prSet presAssocID="{CE676084-AAC4-A94D-9FB5-7ECC3E7A68F3}" presName="rootConnector3" presStyleLbl="asst3" presStyleIdx="0" presStyleCnt="0"/>
      <dgm:spPr/>
    </dgm:pt>
    <dgm:pt modelId="{240CA6C0-3362-7349-B0F1-7461B63118F0}" type="pres">
      <dgm:prSet presAssocID="{CE676084-AAC4-A94D-9FB5-7ECC3E7A68F3}" presName="hierChild6" presStyleCnt="0"/>
      <dgm:spPr/>
    </dgm:pt>
    <dgm:pt modelId="{D4057226-F323-6D46-BC44-84C64AEC42CF}" type="pres">
      <dgm:prSet presAssocID="{CE676084-AAC4-A94D-9FB5-7ECC3E7A68F3}" presName="hierChild7" presStyleCnt="0"/>
      <dgm:spPr/>
    </dgm:pt>
    <dgm:pt modelId="{B075F788-A895-7747-9150-892F480D6CC0}" type="pres">
      <dgm:prSet presAssocID="{3C624889-9CA1-4248-A1D8-BB033EC0930C}" presName="Name96" presStyleLbl="parChTrans1D4" presStyleIdx="1" presStyleCnt="8"/>
      <dgm:spPr/>
    </dgm:pt>
    <dgm:pt modelId="{5C272AF8-0504-5941-99F0-4CF99D05975F}" type="pres">
      <dgm:prSet presAssocID="{1DA03DCF-7F88-A14A-AEED-8B58CFECFE44}" presName="hierRoot3" presStyleCnt="0">
        <dgm:presLayoutVars>
          <dgm:hierBranch val="init"/>
        </dgm:presLayoutVars>
      </dgm:prSet>
      <dgm:spPr/>
    </dgm:pt>
    <dgm:pt modelId="{B587234E-3D03-F548-A0ED-B8A44D3E7034}" type="pres">
      <dgm:prSet presAssocID="{1DA03DCF-7F88-A14A-AEED-8B58CFECFE44}" presName="rootComposite3" presStyleCnt="0"/>
      <dgm:spPr/>
    </dgm:pt>
    <dgm:pt modelId="{B7F91F1A-1C9C-7846-8F96-A3110BA6387F}" type="pres">
      <dgm:prSet presAssocID="{1DA03DCF-7F88-A14A-AEED-8B58CFECFE44}" presName="rootText3" presStyleLbl="asst1" presStyleIdx="1" presStyleCnt="8">
        <dgm:presLayoutVars>
          <dgm:chPref val="3"/>
        </dgm:presLayoutVars>
      </dgm:prSet>
      <dgm:spPr/>
    </dgm:pt>
    <dgm:pt modelId="{97AB5BD2-DB91-CA4A-BD1D-9639D5BD4FD5}" type="pres">
      <dgm:prSet presAssocID="{1DA03DCF-7F88-A14A-AEED-8B58CFECFE44}" presName="titleText3" presStyleLbl="fgAcc2" presStyleIdx="1" presStyleCnt="8">
        <dgm:presLayoutVars>
          <dgm:chMax val="0"/>
          <dgm:chPref val="0"/>
        </dgm:presLayoutVars>
      </dgm:prSet>
      <dgm:spPr/>
    </dgm:pt>
    <dgm:pt modelId="{4EEF8FE6-76C1-4E4A-B3E7-1C5BBD6C0F05}" type="pres">
      <dgm:prSet presAssocID="{1DA03DCF-7F88-A14A-AEED-8B58CFECFE44}" presName="rootConnector3" presStyleLbl="asst3" presStyleIdx="0" presStyleCnt="0"/>
      <dgm:spPr/>
    </dgm:pt>
    <dgm:pt modelId="{19DF338A-EC51-974F-A97C-3FB8D5F161DB}" type="pres">
      <dgm:prSet presAssocID="{1DA03DCF-7F88-A14A-AEED-8B58CFECFE44}" presName="hierChild6" presStyleCnt="0"/>
      <dgm:spPr/>
    </dgm:pt>
    <dgm:pt modelId="{879E7990-F143-7247-856D-7D7B00D2F403}" type="pres">
      <dgm:prSet presAssocID="{1DA03DCF-7F88-A14A-AEED-8B58CFECFE44}" presName="hierChild7" presStyleCnt="0"/>
      <dgm:spPr/>
    </dgm:pt>
    <dgm:pt modelId="{68EEA1F1-31E2-3642-8B31-DD3F723C5872}" type="pres">
      <dgm:prSet presAssocID="{96C535FB-E3BB-D942-B811-687754A95A50}" presName="Name37" presStyleLbl="parChTrans1D3" presStyleIdx="1" presStyleCnt="6"/>
      <dgm:spPr/>
    </dgm:pt>
    <dgm:pt modelId="{65BFFB26-B4AA-7144-952A-011AEA8A817F}" type="pres">
      <dgm:prSet presAssocID="{0C9594D1-BC0E-434F-A1D4-7F3930F41FBD}" presName="hierRoot2" presStyleCnt="0">
        <dgm:presLayoutVars>
          <dgm:hierBranch val="init"/>
        </dgm:presLayoutVars>
      </dgm:prSet>
      <dgm:spPr/>
    </dgm:pt>
    <dgm:pt modelId="{E0122600-3475-754A-A09C-B4C5F0C0E171}" type="pres">
      <dgm:prSet presAssocID="{0C9594D1-BC0E-434F-A1D4-7F3930F41FBD}" presName="rootComposite" presStyleCnt="0"/>
      <dgm:spPr/>
    </dgm:pt>
    <dgm:pt modelId="{71B4F0DB-995D-6E41-9DD2-EF0BE72B1260}" type="pres">
      <dgm:prSet presAssocID="{0C9594D1-BC0E-434F-A1D4-7F3930F41FBD}" presName="rootText" presStyleLbl="node1" presStyleIdx="2" presStyleCnt="8">
        <dgm:presLayoutVars>
          <dgm:chMax/>
          <dgm:chPref val="3"/>
        </dgm:presLayoutVars>
      </dgm:prSet>
      <dgm:spPr/>
    </dgm:pt>
    <dgm:pt modelId="{8DB0ED0E-BC12-8248-A1DF-844A8BF67BAA}" type="pres">
      <dgm:prSet presAssocID="{0C9594D1-BC0E-434F-A1D4-7F3930F41FBD}" presName="titleText2" presStyleLbl="fgAcc1" presStyleIdx="2" presStyleCnt="8">
        <dgm:presLayoutVars>
          <dgm:chMax val="0"/>
          <dgm:chPref val="0"/>
        </dgm:presLayoutVars>
      </dgm:prSet>
      <dgm:spPr/>
    </dgm:pt>
    <dgm:pt modelId="{4F709869-4362-F047-A657-BE28FD818698}" type="pres">
      <dgm:prSet presAssocID="{0C9594D1-BC0E-434F-A1D4-7F3930F41FBD}" presName="rootConnector" presStyleLbl="node3" presStyleIdx="0" presStyleCnt="0"/>
      <dgm:spPr/>
    </dgm:pt>
    <dgm:pt modelId="{599D18FA-9C83-184B-B682-99DBC03E2BE5}" type="pres">
      <dgm:prSet presAssocID="{0C9594D1-BC0E-434F-A1D4-7F3930F41FBD}" presName="hierChild4" presStyleCnt="0"/>
      <dgm:spPr/>
    </dgm:pt>
    <dgm:pt modelId="{1EF2D4C2-5C66-3B4D-8AED-9746B67B3F96}" type="pres">
      <dgm:prSet presAssocID="{0C9594D1-BC0E-434F-A1D4-7F3930F41FBD}" presName="hierChild5" presStyleCnt="0"/>
      <dgm:spPr/>
    </dgm:pt>
    <dgm:pt modelId="{8B582A5F-D362-3F42-8164-AD1FABB8EC25}" type="pres">
      <dgm:prSet presAssocID="{14561A3B-C7E4-314F-94AA-657E7A08C8E3}" presName="Name96" presStyleLbl="parChTrans1D4" presStyleIdx="2" presStyleCnt="8"/>
      <dgm:spPr/>
    </dgm:pt>
    <dgm:pt modelId="{70820710-B79B-6242-8A80-451944F1DF35}" type="pres">
      <dgm:prSet presAssocID="{DDF28E8A-6A35-AB4F-AA07-AD1BFB2EBA44}" presName="hierRoot3" presStyleCnt="0">
        <dgm:presLayoutVars>
          <dgm:hierBranch val="init"/>
        </dgm:presLayoutVars>
      </dgm:prSet>
      <dgm:spPr/>
    </dgm:pt>
    <dgm:pt modelId="{438E488A-AD7E-9240-8883-6EF70C2023D8}" type="pres">
      <dgm:prSet presAssocID="{DDF28E8A-6A35-AB4F-AA07-AD1BFB2EBA44}" presName="rootComposite3" presStyleCnt="0"/>
      <dgm:spPr/>
    </dgm:pt>
    <dgm:pt modelId="{2829915C-4F8E-514D-8E18-23103C1D6010}" type="pres">
      <dgm:prSet presAssocID="{DDF28E8A-6A35-AB4F-AA07-AD1BFB2EBA44}" presName="rootText3" presStyleLbl="asst1" presStyleIdx="2" presStyleCnt="8">
        <dgm:presLayoutVars>
          <dgm:chPref val="3"/>
        </dgm:presLayoutVars>
      </dgm:prSet>
      <dgm:spPr/>
    </dgm:pt>
    <dgm:pt modelId="{27A3CBD2-69E4-8F46-B30D-EC46C31D87D3}" type="pres">
      <dgm:prSet presAssocID="{DDF28E8A-6A35-AB4F-AA07-AD1BFB2EBA44}" presName="titleText3" presStyleLbl="fgAcc2" presStyleIdx="2" presStyleCnt="8">
        <dgm:presLayoutVars>
          <dgm:chMax val="0"/>
          <dgm:chPref val="0"/>
        </dgm:presLayoutVars>
      </dgm:prSet>
      <dgm:spPr/>
    </dgm:pt>
    <dgm:pt modelId="{E1DC8239-CF24-DF4C-8BFC-FEA14FC56F3F}" type="pres">
      <dgm:prSet presAssocID="{DDF28E8A-6A35-AB4F-AA07-AD1BFB2EBA44}" presName="rootConnector3" presStyleLbl="asst3" presStyleIdx="0" presStyleCnt="0"/>
      <dgm:spPr/>
    </dgm:pt>
    <dgm:pt modelId="{D4CC83E9-9F75-2A4A-B5C1-1318FFFFF543}" type="pres">
      <dgm:prSet presAssocID="{DDF28E8A-6A35-AB4F-AA07-AD1BFB2EBA44}" presName="hierChild6" presStyleCnt="0"/>
      <dgm:spPr/>
    </dgm:pt>
    <dgm:pt modelId="{2547315B-FB25-1146-93A9-CCF8A8A54F85}" type="pres">
      <dgm:prSet presAssocID="{DDF28E8A-6A35-AB4F-AA07-AD1BFB2EBA44}" presName="hierChild7" presStyleCnt="0"/>
      <dgm:spPr/>
    </dgm:pt>
    <dgm:pt modelId="{581E140C-720B-E74E-B8E9-3084134DDC77}" type="pres">
      <dgm:prSet presAssocID="{35D3ABB6-95B9-1040-9876-05C114CB61C5}" presName="Name96" presStyleLbl="parChTrans1D4" presStyleIdx="3" presStyleCnt="8"/>
      <dgm:spPr/>
    </dgm:pt>
    <dgm:pt modelId="{B3DA392F-251B-8240-9281-D766E1BA54F7}" type="pres">
      <dgm:prSet presAssocID="{27A13435-23A4-0149-AA40-1D45035C0A5B}" presName="hierRoot3" presStyleCnt="0">
        <dgm:presLayoutVars>
          <dgm:hierBranch val="init"/>
        </dgm:presLayoutVars>
      </dgm:prSet>
      <dgm:spPr/>
    </dgm:pt>
    <dgm:pt modelId="{34588C97-D323-0543-9202-A715F198B109}" type="pres">
      <dgm:prSet presAssocID="{27A13435-23A4-0149-AA40-1D45035C0A5B}" presName="rootComposite3" presStyleCnt="0"/>
      <dgm:spPr/>
    </dgm:pt>
    <dgm:pt modelId="{1BE1220C-2F34-0F42-B8FE-A1E40B0900E4}" type="pres">
      <dgm:prSet presAssocID="{27A13435-23A4-0149-AA40-1D45035C0A5B}" presName="rootText3" presStyleLbl="asst1" presStyleIdx="3" presStyleCnt="8">
        <dgm:presLayoutVars>
          <dgm:chPref val="3"/>
        </dgm:presLayoutVars>
      </dgm:prSet>
      <dgm:spPr/>
    </dgm:pt>
    <dgm:pt modelId="{F7910C24-1BD9-D842-B6FD-E26C232BDB86}" type="pres">
      <dgm:prSet presAssocID="{27A13435-23A4-0149-AA40-1D45035C0A5B}" presName="titleText3" presStyleLbl="fgAcc2" presStyleIdx="3" presStyleCnt="8">
        <dgm:presLayoutVars>
          <dgm:chMax val="0"/>
          <dgm:chPref val="0"/>
        </dgm:presLayoutVars>
      </dgm:prSet>
      <dgm:spPr/>
    </dgm:pt>
    <dgm:pt modelId="{9469065B-6ED0-6B4C-AE33-02F857D5266F}" type="pres">
      <dgm:prSet presAssocID="{27A13435-23A4-0149-AA40-1D45035C0A5B}" presName="rootConnector3" presStyleLbl="asst3" presStyleIdx="0" presStyleCnt="0"/>
      <dgm:spPr/>
    </dgm:pt>
    <dgm:pt modelId="{6548E2A0-960C-1749-A0A3-611EE74B91B9}" type="pres">
      <dgm:prSet presAssocID="{27A13435-23A4-0149-AA40-1D45035C0A5B}" presName="hierChild6" presStyleCnt="0"/>
      <dgm:spPr/>
    </dgm:pt>
    <dgm:pt modelId="{F47E085C-7D77-074D-A56D-D1425E1ED936}" type="pres">
      <dgm:prSet presAssocID="{27A13435-23A4-0149-AA40-1D45035C0A5B}" presName="hierChild7" presStyleCnt="0"/>
      <dgm:spPr/>
    </dgm:pt>
    <dgm:pt modelId="{8F2D08D3-11B7-1C42-B9B3-2F6B5A1AD63D}" type="pres">
      <dgm:prSet presAssocID="{FCDD3878-A3EF-C048-9283-D3269961E1C2}" presName="Name37" presStyleLbl="parChTrans1D3" presStyleIdx="2" presStyleCnt="6"/>
      <dgm:spPr/>
    </dgm:pt>
    <dgm:pt modelId="{FF14A110-5DC1-FB45-9D44-F4746066AE83}" type="pres">
      <dgm:prSet presAssocID="{9BF493F4-7819-B346-B6AA-84CCBEE57D71}" presName="hierRoot2" presStyleCnt="0">
        <dgm:presLayoutVars>
          <dgm:hierBranch val="init"/>
        </dgm:presLayoutVars>
      </dgm:prSet>
      <dgm:spPr/>
    </dgm:pt>
    <dgm:pt modelId="{25D17150-B96F-494C-8771-A4EBB411D7F1}" type="pres">
      <dgm:prSet presAssocID="{9BF493F4-7819-B346-B6AA-84CCBEE57D71}" presName="rootComposite" presStyleCnt="0"/>
      <dgm:spPr/>
    </dgm:pt>
    <dgm:pt modelId="{3509E3CF-593E-3645-BDCB-8C5AD0D19576}" type="pres">
      <dgm:prSet presAssocID="{9BF493F4-7819-B346-B6AA-84CCBEE57D71}" presName="rootText" presStyleLbl="node1" presStyleIdx="3" presStyleCnt="8">
        <dgm:presLayoutVars>
          <dgm:chMax/>
          <dgm:chPref val="3"/>
        </dgm:presLayoutVars>
      </dgm:prSet>
      <dgm:spPr/>
    </dgm:pt>
    <dgm:pt modelId="{CACE6AC9-BD30-E24A-B68E-4F6AF25472B1}" type="pres">
      <dgm:prSet presAssocID="{9BF493F4-7819-B346-B6AA-84CCBEE57D71}" presName="titleText2" presStyleLbl="fgAcc1" presStyleIdx="3" presStyleCnt="8">
        <dgm:presLayoutVars>
          <dgm:chMax val="0"/>
          <dgm:chPref val="0"/>
        </dgm:presLayoutVars>
      </dgm:prSet>
      <dgm:spPr/>
    </dgm:pt>
    <dgm:pt modelId="{7AD2DF9E-C5E5-044B-883B-D68D684E665A}" type="pres">
      <dgm:prSet presAssocID="{9BF493F4-7819-B346-B6AA-84CCBEE57D71}" presName="rootConnector" presStyleLbl="node3" presStyleIdx="0" presStyleCnt="0"/>
      <dgm:spPr/>
    </dgm:pt>
    <dgm:pt modelId="{EF95EE3E-59C1-6F47-8735-20B401C85E3B}" type="pres">
      <dgm:prSet presAssocID="{9BF493F4-7819-B346-B6AA-84CCBEE57D71}" presName="hierChild4" presStyleCnt="0"/>
      <dgm:spPr/>
    </dgm:pt>
    <dgm:pt modelId="{B20CC861-A7CE-FC41-9F54-229797F80568}" type="pres">
      <dgm:prSet presAssocID="{9BF493F4-7819-B346-B6AA-84CCBEE57D71}" presName="hierChild5" presStyleCnt="0"/>
      <dgm:spPr/>
    </dgm:pt>
    <dgm:pt modelId="{F2F1EA8A-80D5-B744-A074-14AE1D3DB13B}" type="pres">
      <dgm:prSet presAssocID="{E1682BED-D72C-F84E-AA99-CB3418398A1D}" presName="hierChild5" presStyleCnt="0"/>
      <dgm:spPr/>
    </dgm:pt>
    <dgm:pt modelId="{C5447C0C-36B9-B54E-9078-D6388B3E3A1E}" type="pres">
      <dgm:prSet presAssocID="{C7107A37-48BE-3E41-AE1B-C7ADD24887EB}" presName="Name37" presStyleLbl="parChTrans1D2" presStyleIdx="1" presStyleCnt="2"/>
      <dgm:spPr/>
    </dgm:pt>
    <dgm:pt modelId="{257E886D-7CED-5447-AD69-5B59A7B7B601}" type="pres">
      <dgm:prSet presAssocID="{F054FBF0-628A-DC48-85D3-65F0C557B5CA}" presName="hierRoot2" presStyleCnt="0">
        <dgm:presLayoutVars>
          <dgm:hierBranch val="init"/>
        </dgm:presLayoutVars>
      </dgm:prSet>
      <dgm:spPr/>
    </dgm:pt>
    <dgm:pt modelId="{171D75D2-46D7-7948-8642-2D0BC687E288}" type="pres">
      <dgm:prSet presAssocID="{F054FBF0-628A-DC48-85D3-65F0C557B5CA}" presName="rootComposite" presStyleCnt="0"/>
      <dgm:spPr/>
    </dgm:pt>
    <dgm:pt modelId="{AF0A6B10-48C5-BD42-9C0B-D597061B9F89}" type="pres">
      <dgm:prSet presAssocID="{F054FBF0-628A-DC48-85D3-65F0C557B5CA}" presName="rootText" presStyleLbl="node1" presStyleIdx="4" presStyleCnt="8">
        <dgm:presLayoutVars>
          <dgm:chMax/>
          <dgm:chPref val="3"/>
        </dgm:presLayoutVars>
      </dgm:prSet>
      <dgm:spPr/>
    </dgm:pt>
    <dgm:pt modelId="{EDB2FE6C-726F-D941-B268-A229B06A21E3}" type="pres">
      <dgm:prSet presAssocID="{F054FBF0-628A-DC48-85D3-65F0C557B5CA}" presName="titleText2" presStyleLbl="fgAcc1" presStyleIdx="4" presStyleCnt="8">
        <dgm:presLayoutVars>
          <dgm:chMax val="0"/>
          <dgm:chPref val="0"/>
        </dgm:presLayoutVars>
      </dgm:prSet>
      <dgm:spPr/>
    </dgm:pt>
    <dgm:pt modelId="{2ED053A3-7018-1A45-9EA3-7FD1302AD4DD}" type="pres">
      <dgm:prSet presAssocID="{F054FBF0-628A-DC48-85D3-65F0C557B5CA}" presName="rootConnector" presStyleLbl="node2" presStyleIdx="0" presStyleCnt="0"/>
      <dgm:spPr/>
    </dgm:pt>
    <dgm:pt modelId="{F2ADEB6C-CE9E-D840-9802-257F2B42C4D7}" type="pres">
      <dgm:prSet presAssocID="{F054FBF0-628A-DC48-85D3-65F0C557B5CA}" presName="hierChild4" presStyleCnt="0"/>
      <dgm:spPr/>
    </dgm:pt>
    <dgm:pt modelId="{28930819-13AD-CD4F-AE4D-A3A389EFB3FF}" type="pres">
      <dgm:prSet presAssocID="{53D29F24-4B0D-1842-832A-C78E3EFFEA11}" presName="Name37" presStyleLbl="parChTrans1D3" presStyleIdx="3" presStyleCnt="6"/>
      <dgm:spPr/>
    </dgm:pt>
    <dgm:pt modelId="{40D6A47B-C193-D24B-A53E-4A99DD8D2718}" type="pres">
      <dgm:prSet presAssocID="{AE45A462-4167-9242-9515-9DDDF76C9B86}" presName="hierRoot2" presStyleCnt="0">
        <dgm:presLayoutVars>
          <dgm:hierBranch val="init"/>
        </dgm:presLayoutVars>
      </dgm:prSet>
      <dgm:spPr/>
    </dgm:pt>
    <dgm:pt modelId="{3DF790AF-744F-0440-9DDD-861AC51361E7}" type="pres">
      <dgm:prSet presAssocID="{AE45A462-4167-9242-9515-9DDDF76C9B86}" presName="rootComposite" presStyleCnt="0"/>
      <dgm:spPr/>
    </dgm:pt>
    <dgm:pt modelId="{DF081895-DC52-CF40-A06A-0F0B7C3A7824}" type="pres">
      <dgm:prSet presAssocID="{AE45A462-4167-9242-9515-9DDDF76C9B86}" presName="rootText" presStyleLbl="node1" presStyleIdx="5" presStyleCnt="8">
        <dgm:presLayoutVars>
          <dgm:chMax/>
          <dgm:chPref val="3"/>
        </dgm:presLayoutVars>
      </dgm:prSet>
      <dgm:spPr/>
    </dgm:pt>
    <dgm:pt modelId="{654C8150-8438-4C4D-872D-DC402E6F9034}" type="pres">
      <dgm:prSet presAssocID="{AE45A462-4167-9242-9515-9DDDF76C9B86}" presName="titleText2" presStyleLbl="fgAcc1" presStyleIdx="5" presStyleCnt="8">
        <dgm:presLayoutVars>
          <dgm:chMax val="0"/>
          <dgm:chPref val="0"/>
        </dgm:presLayoutVars>
      </dgm:prSet>
      <dgm:spPr/>
    </dgm:pt>
    <dgm:pt modelId="{BD225CB0-0E4C-CC42-B017-6DBEFA92D208}" type="pres">
      <dgm:prSet presAssocID="{AE45A462-4167-9242-9515-9DDDF76C9B86}" presName="rootConnector" presStyleLbl="node3" presStyleIdx="0" presStyleCnt="0"/>
      <dgm:spPr/>
    </dgm:pt>
    <dgm:pt modelId="{1254929C-DA6C-AB4B-8DBA-78646225871C}" type="pres">
      <dgm:prSet presAssocID="{AE45A462-4167-9242-9515-9DDDF76C9B86}" presName="hierChild4" presStyleCnt="0"/>
      <dgm:spPr/>
    </dgm:pt>
    <dgm:pt modelId="{DFB5D4EE-CDF6-4342-AAD1-825F7418DD87}" type="pres">
      <dgm:prSet presAssocID="{AE45A462-4167-9242-9515-9DDDF76C9B86}" presName="hierChild5" presStyleCnt="0"/>
      <dgm:spPr/>
    </dgm:pt>
    <dgm:pt modelId="{A667F84C-4A62-0E47-A9C0-B9E433BC2499}" type="pres">
      <dgm:prSet presAssocID="{E51BD613-7436-804D-828E-CD37D2894AB3}" presName="Name96" presStyleLbl="parChTrans1D4" presStyleIdx="4" presStyleCnt="8"/>
      <dgm:spPr/>
    </dgm:pt>
    <dgm:pt modelId="{2AC0D940-2E88-F249-ADD0-0E96FE5AD5F1}" type="pres">
      <dgm:prSet presAssocID="{E71A9BD5-6DF0-2149-AF9A-D895E6278AAE}" presName="hierRoot3" presStyleCnt="0">
        <dgm:presLayoutVars>
          <dgm:hierBranch val="init"/>
        </dgm:presLayoutVars>
      </dgm:prSet>
      <dgm:spPr/>
    </dgm:pt>
    <dgm:pt modelId="{AF3483D2-6910-B740-B6DE-BB8C9A8B144B}" type="pres">
      <dgm:prSet presAssocID="{E71A9BD5-6DF0-2149-AF9A-D895E6278AAE}" presName="rootComposite3" presStyleCnt="0"/>
      <dgm:spPr/>
    </dgm:pt>
    <dgm:pt modelId="{E5B39A97-F289-E640-A72A-01778A2B51EA}" type="pres">
      <dgm:prSet presAssocID="{E71A9BD5-6DF0-2149-AF9A-D895E6278AAE}" presName="rootText3" presStyleLbl="asst1" presStyleIdx="4" presStyleCnt="8">
        <dgm:presLayoutVars>
          <dgm:chPref val="3"/>
        </dgm:presLayoutVars>
      </dgm:prSet>
      <dgm:spPr/>
    </dgm:pt>
    <dgm:pt modelId="{B66AD3C4-9CB7-7B42-AA57-7D1403000EF3}" type="pres">
      <dgm:prSet presAssocID="{E71A9BD5-6DF0-2149-AF9A-D895E6278AAE}" presName="titleText3" presStyleLbl="fgAcc2" presStyleIdx="4" presStyleCnt="8">
        <dgm:presLayoutVars>
          <dgm:chMax val="0"/>
          <dgm:chPref val="0"/>
        </dgm:presLayoutVars>
      </dgm:prSet>
      <dgm:spPr/>
    </dgm:pt>
    <dgm:pt modelId="{78E39102-93F6-EE42-AAA1-3732CEAF2AC6}" type="pres">
      <dgm:prSet presAssocID="{E71A9BD5-6DF0-2149-AF9A-D895E6278AAE}" presName="rootConnector3" presStyleLbl="asst3" presStyleIdx="0" presStyleCnt="0"/>
      <dgm:spPr/>
    </dgm:pt>
    <dgm:pt modelId="{C0C17B56-C53D-EC4A-A41A-817208A8CF68}" type="pres">
      <dgm:prSet presAssocID="{E71A9BD5-6DF0-2149-AF9A-D895E6278AAE}" presName="hierChild6" presStyleCnt="0"/>
      <dgm:spPr/>
    </dgm:pt>
    <dgm:pt modelId="{B79117C2-0A0C-824B-8321-F3A309AFCDAE}" type="pres">
      <dgm:prSet presAssocID="{E71A9BD5-6DF0-2149-AF9A-D895E6278AAE}" presName="hierChild7" presStyleCnt="0"/>
      <dgm:spPr/>
    </dgm:pt>
    <dgm:pt modelId="{43145F8E-414D-B54C-A201-2B1ACE4B2861}" type="pres">
      <dgm:prSet presAssocID="{181EC0F9-092A-834F-8089-74F2E1263711}" presName="Name96" presStyleLbl="parChTrans1D4" presStyleIdx="5" presStyleCnt="8"/>
      <dgm:spPr/>
    </dgm:pt>
    <dgm:pt modelId="{E573F75C-41C6-1847-9EBC-5E80EA33273B}" type="pres">
      <dgm:prSet presAssocID="{3508BF0A-257E-C648-ADDA-1B7ECB212E73}" presName="hierRoot3" presStyleCnt="0">
        <dgm:presLayoutVars>
          <dgm:hierBranch val="init"/>
        </dgm:presLayoutVars>
      </dgm:prSet>
      <dgm:spPr/>
    </dgm:pt>
    <dgm:pt modelId="{278C9E85-385D-074D-ADD4-0D162CAAD3D7}" type="pres">
      <dgm:prSet presAssocID="{3508BF0A-257E-C648-ADDA-1B7ECB212E73}" presName="rootComposite3" presStyleCnt="0"/>
      <dgm:spPr/>
    </dgm:pt>
    <dgm:pt modelId="{ECADE7E4-46E0-C647-82A3-F3EA3C572A69}" type="pres">
      <dgm:prSet presAssocID="{3508BF0A-257E-C648-ADDA-1B7ECB212E73}" presName="rootText3" presStyleLbl="asst1" presStyleIdx="5" presStyleCnt="8">
        <dgm:presLayoutVars>
          <dgm:chPref val="3"/>
        </dgm:presLayoutVars>
      </dgm:prSet>
      <dgm:spPr/>
    </dgm:pt>
    <dgm:pt modelId="{ADFDF12C-4D28-A146-B694-D1F458C21E9A}" type="pres">
      <dgm:prSet presAssocID="{3508BF0A-257E-C648-ADDA-1B7ECB212E73}" presName="titleText3" presStyleLbl="fgAcc2" presStyleIdx="5" presStyleCnt="8">
        <dgm:presLayoutVars>
          <dgm:chMax val="0"/>
          <dgm:chPref val="0"/>
        </dgm:presLayoutVars>
      </dgm:prSet>
      <dgm:spPr/>
    </dgm:pt>
    <dgm:pt modelId="{8B472B3E-C969-A743-AB0D-686E05CC16A3}" type="pres">
      <dgm:prSet presAssocID="{3508BF0A-257E-C648-ADDA-1B7ECB212E73}" presName="rootConnector3" presStyleLbl="asst3" presStyleIdx="0" presStyleCnt="0"/>
      <dgm:spPr/>
    </dgm:pt>
    <dgm:pt modelId="{FBFE7B89-45D2-5B46-AC4A-C98A8D00157F}" type="pres">
      <dgm:prSet presAssocID="{3508BF0A-257E-C648-ADDA-1B7ECB212E73}" presName="hierChild6" presStyleCnt="0"/>
      <dgm:spPr/>
    </dgm:pt>
    <dgm:pt modelId="{6F3A3732-4A3A-4940-A892-A97C6B04BD16}" type="pres">
      <dgm:prSet presAssocID="{3508BF0A-257E-C648-ADDA-1B7ECB212E73}" presName="hierChild7" presStyleCnt="0"/>
      <dgm:spPr/>
    </dgm:pt>
    <dgm:pt modelId="{D043B00D-A09D-564E-98F0-5D23D3EC43A6}" type="pres">
      <dgm:prSet presAssocID="{C7BBA067-0D68-D740-9F17-846EF9DEF386}" presName="Name37" presStyleLbl="parChTrans1D3" presStyleIdx="4" presStyleCnt="6"/>
      <dgm:spPr/>
    </dgm:pt>
    <dgm:pt modelId="{97A3C44F-CF79-3B40-805E-0856C7B5C036}" type="pres">
      <dgm:prSet presAssocID="{700D470B-956D-1E43-9219-4F5BBD33F3C7}" presName="hierRoot2" presStyleCnt="0">
        <dgm:presLayoutVars>
          <dgm:hierBranch val="init"/>
        </dgm:presLayoutVars>
      </dgm:prSet>
      <dgm:spPr/>
    </dgm:pt>
    <dgm:pt modelId="{7C247C79-AEF9-FC41-8E44-0D6342D87DF3}" type="pres">
      <dgm:prSet presAssocID="{700D470B-956D-1E43-9219-4F5BBD33F3C7}" presName="rootComposite" presStyleCnt="0"/>
      <dgm:spPr/>
    </dgm:pt>
    <dgm:pt modelId="{8F4A7B2B-A216-B84F-B4ED-7DC08DA94622}" type="pres">
      <dgm:prSet presAssocID="{700D470B-956D-1E43-9219-4F5BBD33F3C7}" presName="rootText" presStyleLbl="node1" presStyleIdx="6" presStyleCnt="8">
        <dgm:presLayoutVars>
          <dgm:chMax/>
          <dgm:chPref val="3"/>
        </dgm:presLayoutVars>
      </dgm:prSet>
      <dgm:spPr/>
    </dgm:pt>
    <dgm:pt modelId="{A66DF476-1694-9B4E-9720-B6BFDD7A23BE}" type="pres">
      <dgm:prSet presAssocID="{700D470B-956D-1E43-9219-4F5BBD33F3C7}" presName="titleText2" presStyleLbl="fgAcc1" presStyleIdx="6" presStyleCnt="8">
        <dgm:presLayoutVars>
          <dgm:chMax val="0"/>
          <dgm:chPref val="0"/>
        </dgm:presLayoutVars>
      </dgm:prSet>
      <dgm:spPr/>
    </dgm:pt>
    <dgm:pt modelId="{3B3FE485-63AD-C14A-AA4D-B3F180E44FC1}" type="pres">
      <dgm:prSet presAssocID="{700D470B-956D-1E43-9219-4F5BBD33F3C7}" presName="rootConnector" presStyleLbl="node3" presStyleIdx="0" presStyleCnt="0"/>
      <dgm:spPr/>
    </dgm:pt>
    <dgm:pt modelId="{51DB4A1A-5EFE-E441-BCF1-FD57C97AB81C}" type="pres">
      <dgm:prSet presAssocID="{700D470B-956D-1E43-9219-4F5BBD33F3C7}" presName="hierChild4" presStyleCnt="0"/>
      <dgm:spPr/>
    </dgm:pt>
    <dgm:pt modelId="{EB184A22-EAB8-ED4C-BA8C-1AC43D058C79}" type="pres">
      <dgm:prSet presAssocID="{700D470B-956D-1E43-9219-4F5BBD33F3C7}" presName="hierChild5" presStyleCnt="0"/>
      <dgm:spPr/>
    </dgm:pt>
    <dgm:pt modelId="{46FD4BD9-4210-5E41-98CC-8D8CEB42FB51}" type="pres">
      <dgm:prSet presAssocID="{99247B8E-7F7E-C844-A7AB-C1A467BA9D62}" presName="Name96" presStyleLbl="parChTrans1D4" presStyleIdx="6" presStyleCnt="8"/>
      <dgm:spPr/>
    </dgm:pt>
    <dgm:pt modelId="{AB14CB27-8620-1D4A-8159-0A9C6D871464}" type="pres">
      <dgm:prSet presAssocID="{A1BC1828-C9BE-414A-BB0E-1CDD4677192F}" presName="hierRoot3" presStyleCnt="0">
        <dgm:presLayoutVars>
          <dgm:hierBranch val="init"/>
        </dgm:presLayoutVars>
      </dgm:prSet>
      <dgm:spPr/>
    </dgm:pt>
    <dgm:pt modelId="{4ED8DD81-CDDD-F344-8677-CEEF0809F963}" type="pres">
      <dgm:prSet presAssocID="{A1BC1828-C9BE-414A-BB0E-1CDD4677192F}" presName="rootComposite3" presStyleCnt="0"/>
      <dgm:spPr/>
    </dgm:pt>
    <dgm:pt modelId="{77B4E760-3BAD-C149-9B2E-3913FDD1C69A}" type="pres">
      <dgm:prSet presAssocID="{A1BC1828-C9BE-414A-BB0E-1CDD4677192F}" presName="rootText3" presStyleLbl="asst1" presStyleIdx="6" presStyleCnt="8">
        <dgm:presLayoutVars>
          <dgm:chPref val="3"/>
        </dgm:presLayoutVars>
      </dgm:prSet>
      <dgm:spPr/>
    </dgm:pt>
    <dgm:pt modelId="{81AB1AD1-7B59-A848-9005-94EFF9FF270D}" type="pres">
      <dgm:prSet presAssocID="{A1BC1828-C9BE-414A-BB0E-1CDD4677192F}" presName="titleText3" presStyleLbl="fgAcc2" presStyleIdx="6" presStyleCnt="8">
        <dgm:presLayoutVars>
          <dgm:chMax val="0"/>
          <dgm:chPref val="0"/>
        </dgm:presLayoutVars>
      </dgm:prSet>
      <dgm:spPr/>
    </dgm:pt>
    <dgm:pt modelId="{8451C39A-F061-014B-B0C2-10BAB8DEFE04}" type="pres">
      <dgm:prSet presAssocID="{A1BC1828-C9BE-414A-BB0E-1CDD4677192F}" presName="rootConnector3" presStyleLbl="asst3" presStyleIdx="0" presStyleCnt="0"/>
      <dgm:spPr/>
    </dgm:pt>
    <dgm:pt modelId="{1B532D1C-8FB2-014C-86F0-A7963B4630D8}" type="pres">
      <dgm:prSet presAssocID="{A1BC1828-C9BE-414A-BB0E-1CDD4677192F}" presName="hierChild6" presStyleCnt="0"/>
      <dgm:spPr/>
    </dgm:pt>
    <dgm:pt modelId="{658D8F91-369D-B64E-94C5-AD8C6FDCB1A3}" type="pres">
      <dgm:prSet presAssocID="{A1BC1828-C9BE-414A-BB0E-1CDD4677192F}" presName="hierChild7" presStyleCnt="0"/>
      <dgm:spPr/>
    </dgm:pt>
    <dgm:pt modelId="{72E7AD24-CCFC-4446-B95D-C6C18214B4CC}" type="pres">
      <dgm:prSet presAssocID="{F73CB7EF-43AF-1A4A-939B-CEA625134921}" presName="Name96" presStyleLbl="parChTrans1D4" presStyleIdx="7" presStyleCnt="8"/>
      <dgm:spPr/>
    </dgm:pt>
    <dgm:pt modelId="{75785D40-0113-DF4F-87F4-7FC5D67823B1}" type="pres">
      <dgm:prSet presAssocID="{3C98F75A-870C-9F47-ADC2-CD458E843FA8}" presName="hierRoot3" presStyleCnt="0">
        <dgm:presLayoutVars>
          <dgm:hierBranch val="init"/>
        </dgm:presLayoutVars>
      </dgm:prSet>
      <dgm:spPr/>
    </dgm:pt>
    <dgm:pt modelId="{62A7731F-0E68-B947-8FEF-C3A67324E11E}" type="pres">
      <dgm:prSet presAssocID="{3C98F75A-870C-9F47-ADC2-CD458E843FA8}" presName="rootComposite3" presStyleCnt="0"/>
      <dgm:spPr/>
    </dgm:pt>
    <dgm:pt modelId="{61FFDBC9-FF4D-6E43-98E4-9183130CB877}" type="pres">
      <dgm:prSet presAssocID="{3C98F75A-870C-9F47-ADC2-CD458E843FA8}" presName="rootText3" presStyleLbl="asst1" presStyleIdx="7" presStyleCnt="8">
        <dgm:presLayoutVars>
          <dgm:chPref val="3"/>
        </dgm:presLayoutVars>
      </dgm:prSet>
      <dgm:spPr/>
    </dgm:pt>
    <dgm:pt modelId="{E80F8356-0102-CC4F-AEAA-E33354E67B67}" type="pres">
      <dgm:prSet presAssocID="{3C98F75A-870C-9F47-ADC2-CD458E843FA8}" presName="titleText3" presStyleLbl="fgAcc2" presStyleIdx="7" presStyleCnt="8">
        <dgm:presLayoutVars>
          <dgm:chMax val="0"/>
          <dgm:chPref val="0"/>
        </dgm:presLayoutVars>
      </dgm:prSet>
      <dgm:spPr/>
    </dgm:pt>
    <dgm:pt modelId="{17E4199B-0944-C642-BE8D-0DB7853C73FF}" type="pres">
      <dgm:prSet presAssocID="{3C98F75A-870C-9F47-ADC2-CD458E843FA8}" presName="rootConnector3" presStyleLbl="asst3" presStyleIdx="0" presStyleCnt="0"/>
      <dgm:spPr/>
    </dgm:pt>
    <dgm:pt modelId="{D8184E9B-8AC4-9041-8C06-5BC39BEB0D18}" type="pres">
      <dgm:prSet presAssocID="{3C98F75A-870C-9F47-ADC2-CD458E843FA8}" presName="hierChild6" presStyleCnt="0"/>
      <dgm:spPr/>
    </dgm:pt>
    <dgm:pt modelId="{CD9B4863-AC08-7B4A-A812-5F18EED2E0DE}" type="pres">
      <dgm:prSet presAssocID="{3C98F75A-870C-9F47-ADC2-CD458E843FA8}" presName="hierChild7" presStyleCnt="0"/>
      <dgm:spPr/>
    </dgm:pt>
    <dgm:pt modelId="{61C87268-B64C-8844-86EE-95EB710F763F}" type="pres">
      <dgm:prSet presAssocID="{37F7E2C8-40AD-0D4F-9D88-17FD379A3D47}" presName="Name37" presStyleLbl="parChTrans1D3" presStyleIdx="5" presStyleCnt="6"/>
      <dgm:spPr/>
    </dgm:pt>
    <dgm:pt modelId="{F80F185D-8DE1-1F4C-8990-F5E01F343B69}" type="pres">
      <dgm:prSet presAssocID="{15A76976-F233-0945-800B-1427388D7392}" presName="hierRoot2" presStyleCnt="0">
        <dgm:presLayoutVars>
          <dgm:hierBranch val="init"/>
        </dgm:presLayoutVars>
      </dgm:prSet>
      <dgm:spPr/>
    </dgm:pt>
    <dgm:pt modelId="{89710D6F-A8A9-9B4C-AB68-65F264879367}" type="pres">
      <dgm:prSet presAssocID="{15A76976-F233-0945-800B-1427388D7392}" presName="rootComposite" presStyleCnt="0"/>
      <dgm:spPr/>
    </dgm:pt>
    <dgm:pt modelId="{040A55C0-FB17-F645-A590-082EB87EA372}" type="pres">
      <dgm:prSet presAssocID="{15A76976-F233-0945-800B-1427388D7392}" presName="rootText" presStyleLbl="node1" presStyleIdx="7" presStyleCnt="8">
        <dgm:presLayoutVars>
          <dgm:chMax/>
          <dgm:chPref val="3"/>
        </dgm:presLayoutVars>
      </dgm:prSet>
      <dgm:spPr/>
    </dgm:pt>
    <dgm:pt modelId="{81F7DDCD-B288-CF4D-B749-002EC58B8573}" type="pres">
      <dgm:prSet presAssocID="{15A76976-F233-0945-800B-1427388D7392}" presName="titleText2" presStyleLbl="fgAcc1" presStyleIdx="7" presStyleCnt="8">
        <dgm:presLayoutVars>
          <dgm:chMax val="0"/>
          <dgm:chPref val="0"/>
        </dgm:presLayoutVars>
      </dgm:prSet>
      <dgm:spPr/>
    </dgm:pt>
    <dgm:pt modelId="{C92796F1-065B-B04E-80F1-7A415F4F60FC}" type="pres">
      <dgm:prSet presAssocID="{15A76976-F233-0945-800B-1427388D7392}" presName="rootConnector" presStyleLbl="node3" presStyleIdx="0" presStyleCnt="0"/>
      <dgm:spPr/>
    </dgm:pt>
    <dgm:pt modelId="{23B2B374-8E31-D24E-858B-2F1F4EE5B52C}" type="pres">
      <dgm:prSet presAssocID="{15A76976-F233-0945-800B-1427388D7392}" presName="hierChild4" presStyleCnt="0"/>
      <dgm:spPr/>
    </dgm:pt>
    <dgm:pt modelId="{F935830C-5F13-624B-8A2A-3E1551A4C964}" type="pres">
      <dgm:prSet presAssocID="{15A76976-F233-0945-800B-1427388D7392}" presName="hierChild5" presStyleCnt="0"/>
      <dgm:spPr/>
    </dgm:pt>
    <dgm:pt modelId="{EE11548D-57B5-7842-AEC6-DC31EEA04B71}" type="pres">
      <dgm:prSet presAssocID="{F054FBF0-628A-DC48-85D3-65F0C557B5CA}" presName="hierChild5" presStyleCnt="0"/>
      <dgm:spPr/>
    </dgm:pt>
    <dgm:pt modelId="{21CEAA25-C935-4545-A1EB-E31E11429F8A}" type="pres">
      <dgm:prSet presAssocID="{24030814-26AD-D145-BADC-4E2D4884D099}" presName="hierChild3" presStyleCnt="0"/>
      <dgm:spPr/>
    </dgm:pt>
  </dgm:ptLst>
  <dgm:cxnLst>
    <dgm:cxn modelId="{48C80C00-5C48-A94A-8847-2069C6A1CE25}" type="presOf" srcId="{E1682BED-D72C-F84E-AA99-CB3418398A1D}" destId="{510584D5-38B3-B843-B24C-76DDB22D92D3}" srcOrd="1" destOrd="0" presId="urn:microsoft.com/office/officeart/2008/layout/NameandTitleOrganizationalChart"/>
    <dgm:cxn modelId="{5FD87802-BAD9-9C40-9A7C-AF687377FB52}" type="presOf" srcId="{F054FBF0-628A-DC48-85D3-65F0C557B5CA}" destId="{2ED053A3-7018-1A45-9EA3-7FD1302AD4DD}" srcOrd="1" destOrd="0" presId="urn:microsoft.com/office/officeart/2008/layout/NameandTitleOrganizationalChart"/>
    <dgm:cxn modelId="{14EBE303-8891-F949-822A-7638BF467D72}" type="presOf" srcId="{3508BF0A-257E-C648-ADDA-1B7ECB212E73}" destId="{ECADE7E4-46E0-C647-82A3-F3EA3C572A69}" srcOrd="0" destOrd="0" presId="urn:microsoft.com/office/officeart/2008/layout/NameandTitleOrganizationalChart"/>
    <dgm:cxn modelId="{D4203E05-41BE-704A-B594-A8B20A766DB6}" type="presOf" srcId="{3C624889-9CA1-4248-A1D8-BB033EC0930C}" destId="{B075F788-A895-7747-9150-892F480D6CC0}" srcOrd="0" destOrd="0" presId="urn:microsoft.com/office/officeart/2008/layout/NameandTitleOrganizationalChart"/>
    <dgm:cxn modelId="{E1978B05-1373-9B4B-B6F2-EAF20D5ACB51}" srcId="{B4465A78-A5CD-6143-AB7B-9D1A5E7C1D02}" destId="{24030814-26AD-D145-BADC-4E2D4884D099}" srcOrd="0" destOrd="0" parTransId="{FDF6573E-AA2C-6641-8859-E87F6AD85337}" sibTransId="{055E6FAD-4230-554D-9134-1A17EC9EFBAA}"/>
    <dgm:cxn modelId="{99C11406-3B4F-3648-99E3-845CAC5BC29E}" type="presOf" srcId="{7148A249-C9B7-B742-B87C-A70ED4345B00}" destId="{449E9204-BA0A-E14E-9319-81AF4FE4A3A6}" srcOrd="0" destOrd="0" presId="urn:microsoft.com/office/officeart/2008/layout/NameandTitleOrganizationalChart"/>
    <dgm:cxn modelId="{BBB33807-4FC9-634B-ADA2-52F2DF30811B}" type="presOf" srcId="{3C98F75A-870C-9F47-ADC2-CD458E843FA8}" destId="{61FFDBC9-FF4D-6E43-98E4-9183130CB877}" srcOrd="0" destOrd="0" presId="urn:microsoft.com/office/officeart/2008/layout/NameandTitleOrganizationalChart"/>
    <dgm:cxn modelId="{3EC3E10A-CCC9-0F4A-B68A-89B059161E38}" type="presOf" srcId="{407E626E-F211-5843-ABBF-8115A7EB19D7}" destId="{D6830B11-E0D1-254F-8258-214D2741F4EB}" srcOrd="0" destOrd="0" presId="urn:microsoft.com/office/officeart/2008/layout/NameandTitleOrganizationalChart"/>
    <dgm:cxn modelId="{B616E70B-4010-454C-AC58-13CFA4FD3BCC}" srcId="{F054FBF0-628A-DC48-85D3-65F0C557B5CA}" destId="{700D470B-956D-1E43-9219-4F5BBD33F3C7}" srcOrd="1" destOrd="0" parTransId="{C7BBA067-0D68-D740-9F17-846EF9DEF386}" sibTransId="{5E317D1D-9121-B344-ADB5-492B4602060E}"/>
    <dgm:cxn modelId="{DC4EAF0D-97DF-6240-B7BA-67F96515C742}" type="presOf" srcId="{CE45E7D3-3E7C-7E4F-9E9B-967D06C3C4D3}" destId="{ADFDF12C-4D28-A146-B694-D1F458C21E9A}" srcOrd="0" destOrd="0" presId="urn:microsoft.com/office/officeart/2008/layout/NameandTitleOrganizationalChart"/>
    <dgm:cxn modelId="{BEC52811-315F-EA48-8FD1-789298921D78}" type="presOf" srcId="{C7107A37-48BE-3E41-AE1B-C7ADD24887EB}" destId="{C5447C0C-36B9-B54E-9078-D6388B3E3A1E}" srcOrd="0" destOrd="0" presId="urn:microsoft.com/office/officeart/2008/layout/NameandTitleOrganizationalChart"/>
    <dgm:cxn modelId="{FCEE3814-C550-3845-B6C0-7D576C7B149C}" type="presOf" srcId="{8E6D2139-BD46-B04E-BB79-683CB4B4C716}" destId="{81AB1AD1-7B59-A848-9005-94EFF9FF270D}" srcOrd="0" destOrd="0" presId="urn:microsoft.com/office/officeart/2008/layout/NameandTitleOrganizationalChart"/>
    <dgm:cxn modelId="{343B1119-5856-4B4D-991D-0E9AF5FA40C3}" type="presOf" srcId="{298DFDDA-7B14-0F4D-811E-61948B452593}" destId="{969240E9-A63C-C543-BDED-66644F409166}" srcOrd="1" destOrd="0" presId="urn:microsoft.com/office/officeart/2008/layout/NameandTitleOrganizationalChart"/>
    <dgm:cxn modelId="{782BC31B-020D-0C4D-BADF-4920F19ECC28}" type="presOf" srcId="{07FB0545-8193-2943-890C-9C1761763D9A}" destId="{E80F8356-0102-CC4F-AEAA-E33354E67B67}" srcOrd="0" destOrd="0" presId="urn:microsoft.com/office/officeart/2008/layout/NameandTitleOrganizationalChart"/>
    <dgm:cxn modelId="{8821F31E-2469-8142-B302-A3077AA5BE75}" type="presOf" srcId="{A1BC1828-C9BE-414A-BB0E-1CDD4677192F}" destId="{8451C39A-F061-014B-B0C2-10BAB8DEFE04}" srcOrd="1" destOrd="0" presId="urn:microsoft.com/office/officeart/2008/layout/NameandTitleOrganizationalChart"/>
    <dgm:cxn modelId="{3C053723-E722-F141-AF9B-6B605AA4FC52}" srcId="{700D470B-956D-1E43-9219-4F5BBD33F3C7}" destId="{A1BC1828-C9BE-414A-BB0E-1CDD4677192F}" srcOrd="0" destOrd="0" parTransId="{99247B8E-7F7E-C844-A7AB-C1A467BA9D62}" sibTransId="{8E6D2139-BD46-B04E-BB79-683CB4B4C716}"/>
    <dgm:cxn modelId="{6DB0AC23-D4BD-6346-9251-697618448D7A}" srcId="{E1682BED-D72C-F84E-AA99-CB3418398A1D}" destId="{298DFDDA-7B14-0F4D-811E-61948B452593}" srcOrd="0" destOrd="0" parTransId="{9BDCED7C-4226-2844-8892-CA0258059A74}" sibTransId="{407E626E-F211-5843-ABBF-8115A7EB19D7}"/>
    <dgm:cxn modelId="{2A51D823-2566-5B4F-8560-80CDEC66C4E7}" type="presOf" srcId="{DDF28E8A-6A35-AB4F-AA07-AD1BFB2EBA44}" destId="{E1DC8239-CF24-DF4C-8BFC-FEA14FC56F3F}" srcOrd="1" destOrd="0" presId="urn:microsoft.com/office/officeart/2008/layout/NameandTitleOrganizationalChart"/>
    <dgm:cxn modelId="{D07B7725-0B33-7E4B-8E0B-4AF41718F9FC}" type="presOf" srcId="{DDF28E8A-6A35-AB4F-AA07-AD1BFB2EBA44}" destId="{2829915C-4F8E-514D-8E18-23103C1D6010}" srcOrd="0" destOrd="0" presId="urn:microsoft.com/office/officeart/2008/layout/NameandTitleOrganizationalChart"/>
    <dgm:cxn modelId="{B35DF125-9C61-0B4F-9A7F-036D9AFFF719}" type="presOf" srcId="{15A76976-F233-0945-800B-1427388D7392}" destId="{040A55C0-FB17-F645-A590-082EB87EA372}" srcOrd="0" destOrd="0" presId="urn:microsoft.com/office/officeart/2008/layout/NameandTitleOrganizationalChart"/>
    <dgm:cxn modelId="{473C0726-C9D2-1644-8221-4345F5E3A1ED}" srcId="{E71A9BD5-6DF0-2149-AF9A-D895E6278AAE}" destId="{3508BF0A-257E-C648-ADDA-1B7ECB212E73}" srcOrd="0" destOrd="0" parTransId="{181EC0F9-092A-834F-8089-74F2E1263711}" sibTransId="{CE45E7D3-3E7C-7E4F-9E9B-967D06C3C4D3}"/>
    <dgm:cxn modelId="{E3B90826-6732-A74A-B7BD-0F90CA47212C}" type="presOf" srcId="{AEDACD4A-9873-C540-B8AB-8C5CB4EA9CD7}" destId="{B66AD3C4-9CB7-7B42-AA57-7D1403000EF3}" srcOrd="0" destOrd="0" presId="urn:microsoft.com/office/officeart/2008/layout/NameandTitleOrganizationalChart"/>
    <dgm:cxn modelId="{E733C826-D51D-564E-8EB6-088FEDC7F2DE}" type="presOf" srcId="{2D7DC379-2540-AC48-BF1F-29979462DB96}" destId="{F7910C24-1BD9-D842-B6FD-E26C232BDB86}" srcOrd="0" destOrd="0" presId="urn:microsoft.com/office/officeart/2008/layout/NameandTitleOrganizationalChart"/>
    <dgm:cxn modelId="{2B628E28-27FD-024F-9B3C-B20E4D4AE92F}" type="presOf" srcId="{E71A9BD5-6DF0-2149-AF9A-D895E6278AAE}" destId="{E5B39A97-F289-E640-A72A-01778A2B51EA}" srcOrd="0" destOrd="0" presId="urn:microsoft.com/office/officeart/2008/layout/NameandTitleOrganizationalChart"/>
    <dgm:cxn modelId="{94A2E42C-6F22-764C-8F45-8CCDA97E122B}" srcId="{A1BC1828-C9BE-414A-BB0E-1CDD4677192F}" destId="{3C98F75A-870C-9F47-ADC2-CD458E843FA8}" srcOrd="0" destOrd="0" parTransId="{F73CB7EF-43AF-1A4A-939B-CEA625134921}" sibTransId="{07FB0545-8193-2943-890C-9C1761763D9A}"/>
    <dgm:cxn modelId="{2C8CC730-7C66-8642-9AEE-DAF818F4FACC}" type="presOf" srcId="{E1682BED-D72C-F84E-AA99-CB3418398A1D}" destId="{33A2F076-ADCF-734F-9ED1-28D54226F9D8}" srcOrd="0" destOrd="0" presId="urn:microsoft.com/office/officeart/2008/layout/NameandTitleOrganizationalChart"/>
    <dgm:cxn modelId="{1E2E5133-CA38-9243-B67D-99B2C7BEE3E5}" type="presOf" srcId="{4E27201E-5F50-C14A-969A-7E27FDA64180}" destId="{27A3CBD2-69E4-8F46-B30D-EC46C31D87D3}" srcOrd="0" destOrd="0" presId="urn:microsoft.com/office/officeart/2008/layout/NameandTitleOrganizationalChart"/>
    <dgm:cxn modelId="{07496B35-67E6-3F4E-A8FF-0A009B0234CF}" type="presOf" srcId="{37F7E2C8-40AD-0D4F-9D88-17FD379A3D47}" destId="{61C87268-B64C-8844-86EE-95EB710F763F}" srcOrd="0" destOrd="0" presId="urn:microsoft.com/office/officeart/2008/layout/NameandTitleOrganizationalChart"/>
    <dgm:cxn modelId="{4957EB37-09E4-454F-879A-7BD768A997F1}" type="presOf" srcId="{15A76976-F233-0945-800B-1427388D7392}" destId="{C92796F1-065B-B04E-80F1-7A415F4F60FC}" srcOrd="1" destOrd="0" presId="urn:microsoft.com/office/officeart/2008/layout/NameandTitleOrganizationalChart"/>
    <dgm:cxn modelId="{26D5A738-F9E8-C346-A363-9173EBF1E163}" type="presOf" srcId="{A1BC1828-C9BE-414A-BB0E-1CDD4677192F}" destId="{77B4E760-3BAD-C149-9B2E-3913FDD1C69A}" srcOrd="0" destOrd="0" presId="urn:microsoft.com/office/officeart/2008/layout/NameandTitleOrganizationalChart"/>
    <dgm:cxn modelId="{E8DDD039-C2C8-884A-B5CF-0D4A95C578B3}" srcId="{E1682BED-D72C-F84E-AA99-CB3418398A1D}" destId="{9BF493F4-7819-B346-B6AA-84CCBEE57D71}" srcOrd="2" destOrd="0" parTransId="{FCDD3878-A3EF-C048-9283-D3269961E1C2}" sibTransId="{A2DC53A7-C0D9-4740-B4D6-CFC1DE106EDD}"/>
    <dgm:cxn modelId="{2725F83B-EA6E-B24C-ABB8-853A48A3498F}" type="presOf" srcId="{A2DC53A7-C0D9-4740-B4D6-CFC1DE106EDD}" destId="{CACE6AC9-BD30-E24A-B68E-4F6AF25472B1}" srcOrd="0" destOrd="0" presId="urn:microsoft.com/office/officeart/2008/layout/NameandTitleOrganizationalChart"/>
    <dgm:cxn modelId="{F54E103E-2581-204C-A5B3-2C0EC1EDFBBD}" srcId="{E1682BED-D72C-F84E-AA99-CB3418398A1D}" destId="{0C9594D1-BC0E-434F-A1D4-7F3930F41FBD}" srcOrd="1" destOrd="0" parTransId="{96C535FB-E3BB-D942-B811-687754A95A50}" sibTransId="{7CEADB7A-467F-344F-98B3-0ABFCECB2296}"/>
    <dgm:cxn modelId="{51BD4340-A775-C04F-83DD-E33B92B19132}" type="presOf" srcId="{27A13435-23A4-0149-AA40-1D45035C0A5B}" destId="{1BE1220C-2F34-0F42-B8FE-A1E40B0900E4}" srcOrd="0" destOrd="0" presId="urn:microsoft.com/office/officeart/2008/layout/NameandTitleOrganizationalChart"/>
    <dgm:cxn modelId="{61376243-0B5B-0646-A9FD-2BC2C8A8361F}" type="presOf" srcId="{0C9594D1-BC0E-434F-A1D4-7F3930F41FBD}" destId="{71B4F0DB-995D-6E41-9DD2-EF0BE72B1260}" srcOrd="0" destOrd="0" presId="urn:microsoft.com/office/officeart/2008/layout/NameandTitleOrganizationalChart"/>
    <dgm:cxn modelId="{B6F66243-E184-F047-AA68-0EC35B8C6DF2}" srcId="{CE676084-AAC4-A94D-9FB5-7ECC3E7A68F3}" destId="{1DA03DCF-7F88-A14A-AEED-8B58CFECFE44}" srcOrd="0" destOrd="0" parTransId="{3C624889-9CA1-4248-A1D8-BB033EC0930C}" sibTransId="{B0DD0452-00DA-494A-8ACE-9BC4F68ACD07}"/>
    <dgm:cxn modelId="{2636DF47-60BA-C649-A37D-84DAE3E245EE}" type="presOf" srcId="{B4465A78-A5CD-6143-AB7B-9D1A5E7C1D02}" destId="{456BC739-C589-794B-85C4-51C907F0AA06}" srcOrd="0" destOrd="0" presId="urn:microsoft.com/office/officeart/2008/layout/NameandTitleOrganizationalChart"/>
    <dgm:cxn modelId="{62FBB54A-9F1E-794C-8EA1-1E0506A79E30}" type="presOf" srcId="{9BDCED7C-4226-2844-8892-CA0258059A74}" destId="{F35354C5-44E1-5841-A35B-40E7A5DFBE0E}" srcOrd="0" destOrd="0" presId="urn:microsoft.com/office/officeart/2008/layout/NameandTitleOrganizationalChart"/>
    <dgm:cxn modelId="{7015174F-8410-A549-840E-6A4CC1524091}" type="presOf" srcId="{F9937E4F-08C2-5F4D-984A-FF33B3A41A9B}" destId="{EDB2FE6C-726F-D941-B268-A229B06A21E3}" srcOrd="0" destOrd="0" presId="urn:microsoft.com/office/officeart/2008/layout/NameandTitleOrganizationalChart"/>
    <dgm:cxn modelId="{7188AC5A-689E-704F-9A2F-BE96C079436C}" srcId="{F054FBF0-628A-DC48-85D3-65F0C557B5CA}" destId="{15A76976-F233-0945-800B-1427388D7392}" srcOrd="2" destOrd="0" parTransId="{37F7E2C8-40AD-0D4F-9D88-17FD379A3D47}" sibTransId="{13F54150-23DE-1340-9182-8933761EBD61}"/>
    <dgm:cxn modelId="{4008205C-623D-2D4B-B6A5-E227E3A9755B}" srcId="{DDF28E8A-6A35-AB4F-AA07-AD1BFB2EBA44}" destId="{27A13435-23A4-0149-AA40-1D45035C0A5B}" srcOrd="0" destOrd="0" parTransId="{35D3ABB6-95B9-1040-9876-05C114CB61C5}" sibTransId="{2D7DC379-2540-AC48-BF1F-29979462DB96}"/>
    <dgm:cxn modelId="{49DC6E5F-989B-0849-87FE-B752B203426F}" type="presOf" srcId="{298DFDDA-7B14-0F4D-811E-61948B452593}" destId="{3098516F-8250-4440-9977-130699984376}" srcOrd="0" destOrd="0" presId="urn:microsoft.com/office/officeart/2008/layout/NameandTitleOrganizationalChart"/>
    <dgm:cxn modelId="{CEF94160-8A40-164D-8EBF-12F5CA3F22F8}" type="presOf" srcId="{CE676084-AAC4-A94D-9FB5-7ECC3E7A68F3}" destId="{708446F0-5181-1547-BC50-8781DFFCB1A0}" srcOrd="1" destOrd="0" presId="urn:microsoft.com/office/officeart/2008/layout/NameandTitleOrganizationalChart"/>
    <dgm:cxn modelId="{A0378261-8535-3241-8E53-F60FE3948B70}" type="presOf" srcId="{9CA0A119-6BBE-0E46-8738-A52384604E90}" destId="{654C8150-8438-4C4D-872D-DC402E6F9034}" srcOrd="0" destOrd="0" presId="urn:microsoft.com/office/officeart/2008/layout/NameandTitleOrganizationalChart"/>
    <dgm:cxn modelId="{2A176166-86B8-F64F-A5B0-B9D88CB6EBF9}" type="presOf" srcId="{E51BD613-7436-804D-828E-CD37D2894AB3}" destId="{A667F84C-4A62-0E47-A9C0-B9E433BC2499}" srcOrd="0" destOrd="0" presId="urn:microsoft.com/office/officeart/2008/layout/NameandTitleOrganizationalChart"/>
    <dgm:cxn modelId="{E9CBE567-6CD9-F846-A76B-B70BBFA36627}" type="presOf" srcId="{0C4BC70D-4A38-5C4D-9ED7-9B960E3969E4}" destId="{DDE947D5-F2FE-F446-A688-102E85C8D45A}" srcOrd="0" destOrd="0" presId="urn:microsoft.com/office/officeart/2008/layout/NameandTitleOrganizationalChart"/>
    <dgm:cxn modelId="{ADC5036B-A704-4F4F-9CE6-BF7C1384B4EE}" type="presOf" srcId="{14561A3B-C7E4-314F-94AA-657E7A08C8E3}" destId="{8B582A5F-D362-3F42-8164-AD1FABB8EC25}" srcOrd="0" destOrd="0" presId="urn:microsoft.com/office/officeart/2008/layout/NameandTitleOrganizationalChart"/>
    <dgm:cxn modelId="{6CA2DE6B-8E82-3840-B2E0-4717F31989BC}" type="presOf" srcId="{C7BBA067-0D68-D740-9F17-846EF9DEF386}" destId="{D043B00D-A09D-564E-98F0-5D23D3EC43A6}" srcOrd="0" destOrd="0" presId="urn:microsoft.com/office/officeart/2008/layout/NameandTitleOrganizationalChart"/>
    <dgm:cxn modelId="{3953526F-FD6B-4B4E-85B2-615E5BAC78D2}" type="presOf" srcId="{B0DD0452-00DA-494A-8ACE-9BC4F68ACD07}" destId="{97AB5BD2-DB91-CA4A-BD1D-9639D5BD4FD5}" srcOrd="0" destOrd="0" presId="urn:microsoft.com/office/officeart/2008/layout/NameandTitleOrganizationalChart"/>
    <dgm:cxn modelId="{D6352171-8350-654E-B74A-1C77EF150723}" srcId="{F054FBF0-628A-DC48-85D3-65F0C557B5CA}" destId="{AE45A462-4167-9242-9515-9DDDF76C9B86}" srcOrd="0" destOrd="0" parTransId="{53D29F24-4B0D-1842-832A-C78E3EFFEA11}" sibTransId="{9CA0A119-6BBE-0E46-8738-A52384604E90}"/>
    <dgm:cxn modelId="{BCC1087A-EBE7-9443-BF17-ED3DF9E3B166}" type="presOf" srcId="{1DA03DCF-7F88-A14A-AEED-8B58CFECFE44}" destId="{4EEF8FE6-76C1-4E4A-B3E7-1C5BBD6C0F05}" srcOrd="1" destOrd="0" presId="urn:microsoft.com/office/officeart/2008/layout/NameandTitleOrganizationalChart"/>
    <dgm:cxn modelId="{727DE77A-1E73-1840-B349-30BB0160EC53}" srcId="{24030814-26AD-D145-BADC-4E2D4884D099}" destId="{F054FBF0-628A-DC48-85D3-65F0C557B5CA}" srcOrd="1" destOrd="0" parTransId="{C7107A37-48BE-3E41-AE1B-C7ADD24887EB}" sibTransId="{F9937E4F-08C2-5F4D-984A-FF33B3A41A9B}"/>
    <dgm:cxn modelId="{C59D187C-D884-9D45-B056-E1F79C830497}" type="presOf" srcId="{7CEADB7A-467F-344F-98B3-0ABFCECB2296}" destId="{8DB0ED0E-BC12-8248-A1DF-844A8BF67BAA}" srcOrd="0" destOrd="0" presId="urn:microsoft.com/office/officeart/2008/layout/NameandTitleOrganizationalChart"/>
    <dgm:cxn modelId="{23B87B80-BEE8-5C4A-8BE7-BEBED3555A80}" type="presOf" srcId="{055E6FAD-4230-554D-9134-1A17EC9EFBAA}" destId="{583B1B6B-6047-C84D-88E2-48277891A93A}" srcOrd="0" destOrd="0" presId="urn:microsoft.com/office/officeart/2008/layout/NameandTitleOrganizationalChart"/>
    <dgm:cxn modelId="{43324A83-B626-C846-B3F6-981CA8C628B2}" type="presOf" srcId="{700D470B-956D-1E43-9219-4F5BBD33F3C7}" destId="{8F4A7B2B-A216-B84F-B4ED-7DC08DA94622}" srcOrd="0" destOrd="0" presId="urn:microsoft.com/office/officeart/2008/layout/NameandTitleOrganizationalChart"/>
    <dgm:cxn modelId="{734B1784-0B69-9841-BEA6-E924F8C19273}" type="presOf" srcId="{27A13435-23A4-0149-AA40-1D45035C0A5B}" destId="{9469065B-6ED0-6B4C-AE33-02F857D5266F}" srcOrd="1" destOrd="0" presId="urn:microsoft.com/office/officeart/2008/layout/NameandTitleOrganizationalChart"/>
    <dgm:cxn modelId="{80AD8B86-39E5-4D4E-B12D-9FF6C94D0992}" type="presOf" srcId="{1DA03DCF-7F88-A14A-AEED-8B58CFECFE44}" destId="{B7F91F1A-1C9C-7846-8F96-A3110BA6387F}" srcOrd="0" destOrd="0" presId="urn:microsoft.com/office/officeart/2008/layout/NameandTitleOrganizationalChart"/>
    <dgm:cxn modelId="{01AF478D-7A0F-AD4C-844B-0B6BCEB1FE68}" type="presOf" srcId="{158762D8-0911-E649-A1C3-F4E6DE35E858}" destId="{0DD4318B-16B5-834B-9C0A-EAE38EB824DB}" srcOrd="0" destOrd="0" presId="urn:microsoft.com/office/officeart/2008/layout/NameandTitleOrganizationalChart"/>
    <dgm:cxn modelId="{EABE8196-FEF8-8E43-998F-D6E8ED3AC19D}" type="presOf" srcId="{181EC0F9-092A-834F-8089-74F2E1263711}" destId="{43145F8E-414D-B54C-A201-2B1ACE4B2861}" srcOrd="0" destOrd="0" presId="urn:microsoft.com/office/officeart/2008/layout/NameandTitleOrganizationalChart"/>
    <dgm:cxn modelId="{306B2197-69DA-CC4B-A60E-E273D7561F7A}" type="presOf" srcId="{3508BF0A-257E-C648-ADDA-1B7ECB212E73}" destId="{8B472B3E-C969-A743-AB0D-686E05CC16A3}" srcOrd="1" destOrd="0" presId="urn:microsoft.com/office/officeart/2008/layout/NameandTitleOrganizationalChart"/>
    <dgm:cxn modelId="{DC6FC59A-C75B-D741-9975-872A1FE1B527}" type="presOf" srcId="{AE45A462-4167-9242-9515-9DDDF76C9B86}" destId="{BD225CB0-0E4C-CC42-B017-6DBEFA92D208}" srcOrd="1" destOrd="0" presId="urn:microsoft.com/office/officeart/2008/layout/NameandTitleOrganizationalChart"/>
    <dgm:cxn modelId="{1C5B099D-9AB4-554F-849A-2B7AB433A957}" type="presOf" srcId="{E71A9BD5-6DF0-2149-AF9A-D895E6278AAE}" destId="{78E39102-93F6-EE42-AAA1-3732CEAF2AC6}" srcOrd="1" destOrd="0" presId="urn:microsoft.com/office/officeart/2008/layout/NameandTitleOrganizationalChart"/>
    <dgm:cxn modelId="{80AA7B9F-F3F0-FD4D-92E6-5674D0C6544F}" srcId="{24030814-26AD-D145-BADC-4E2D4884D099}" destId="{E1682BED-D72C-F84E-AA99-CB3418398A1D}" srcOrd="0" destOrd="0" parTransId="{0C4BC70D-4A38-5C4D-9ED7-9B960E3969E4}" sibTransId="{158762D8-0911-E649-A1C3-F4E6DE35E858}"/>
    <dgm:cxn modelId="{934DABAA-FB22-DB44-88DB-41850FCD7212}" type="presOf" srcId="{24030814-26AD-D145-BADC-4E2D4884D099}" destId="{60D5869F-E271-3D4E-9A4C-4063A66AAB14}" srcOrd="0" destOrd="0" presId="urn:microsoft.com/office/officeart/2008/layout/NameandTitleOrganizationalChart"/>
    <dgm:cxn modelId="{93A04BAC-1763-5848-A7C6-E14010331B24}" type="presOf" srcId="{AE45A462-4167-9242-9515-9DDDF76C9B86}" destId="{DF081895-DC52-CF40-A06A-0F0B7C3A7824}" srcOrd="0" destOrd="0" presId="urn:microsoft.com/office/officeart/2008/layout/NameandTitleOrganizationalChart"/>
    <dgm:cxn modelId="{A4F783B2-36B5-5F4B-B800-1E41CFD174C2}" type="presOf" srcId="{35D3ABB6-95B9-1040-9876-05C114CB61C5}" destId="{581E140C-720B-E74E-B8E9-3084134DDC77}" srcOrd="0" destOrd="0" presId="urn:microsoft.com/office/officeart/2008/layout/NameandTitleOrganizationalChart"/>
    <dgm:cxn modelId="{733419B3-D1BC-DF4B-86CB-22043B9E6F8C}" type="presOf" srcId="{9BF493F4-7819-B346-B6AA-84CCBEE57D71}" destId="{3509E3CF-593E-3645-BDCB-8C5AD0D19576}" srcOrd="0" destOrd="0" presId="urn:microsoft.com/office/officeart/2008/layout/NameandTitleOrganizationalChart"/>
    <dgm:cxn modelId="{6C18D4B4-D443-2440-9842-160880303016}" type="presOf" srcId="{FCDD3878-A3EF-C048-9283-D3269961E1C2}" destId="{8F2D08D3-11B7-1C42-B9B3-2F6B5A1AD63D}" srcOrd="0" destOrd="0" presId="urn:microsoft.com/office/officeart/2008/layout/NameandTitleOrganizationalChart"/>
    <dgm:cxn modelId="{29EEC6B5-5317-3345-AB4C-666B3FA87DDC}" type="presOf" srcId="{700D470B-956D-1E43-9219-4F5BBD33F3C7}" destId="{3B3FE485-63AD-C14A-AA4D-B3F180E44FC1}" srcOrd="1" destOrd="0" presId="urn:microsoft.com/office/officeart/2008/layout/NameandTitleOrganizationalChart"/>
    <dgm:cxn modelId="{720906BC-4C16-2D42-ABA4-83DFC79E3852}" type="presOf" srcId="{CE676084-AAC4-A94D-9FB5-7ECC3E7A68F3}" destId="{40201182-8254-A84D-BEDE-2BCD4B072151}" srcOrd="0" destOrd="0" presId="urn:microsoft.com/office/officeart/2008/layout/NameandTitleOrganizationalChart"/>
    <dgm:cxn modelId="{6EA59EBD-32ED-9442-BD14-42BF1DAF03B5}" srcId="{0C9594D1-BC0E-434F-A1D4-7F3930F41FBD}" destId="{DDF28E8A-6A35-AB4F-AA07-AD1BFB2EBA44}" srcOrd="0" destOrd="0" parTransId="{14561A3B-C7E4-314F-94AA-657E7A08C8E3}" sibTransId="{4E27201E-5F50-C14A-969A-7E27FDA64180}"/>
    <dgm:cxn modelId="{81BBEFCD-589E-ED4E-B2C8-C6BD40B01D5C}" type="presOf" srcId="{13F54150-23DE-1340-9182-8933761EBD61}" destId="{81F7DDCD-B288-CF4D-B749-002EC58B8573}" srcOrd="0" destOrd="0" presId="urn:microsoft.com/office/officeart/2008/layout/NameandTitleOrganizationalChart"/>
    <dgm:cxn modelId="{F373EED4-9F5D-8A4C-9777-CB1E6A3D445F}" type="presOf" srcId="{96C535FB-E3BB-D942-B811-687754A95A50}" destId="{68EEA1F1-31E2-3642-8B31-DD3F723C5872}" srcOrd="0" destOrd="0" presId="urn:microsoft.com/office/officeart/2008/layout/NameandTitleOrganizationalChart"/>
    <dgm:cxn modelId="{45D8A5D7-5C99-5440-85CA-F2346C0EC671}" type="presOf" srcId="{26E3D81D-3B39-244D-8033-E10FF066E43C}" destId="{B87E526C-A6D7-9C45-A261-07A2994E2414}" srcOrd="0" destOrd="0" presId="urn:microsoft.com/office/officeart/2008/layout/NameandTitleOrganizationalChart"/>
    <dgm:cxn modelId="{03F8C1D7-EBE6-A044-B403-37497E2E1E1A}" type="presOf" srcId="{53D29F24-4B0D-1842-832A-C78E3EFFEA11}" destId="{28930819-13AD-CD4F-AE4D-A3A389EFB3FF}" srcOrd="0" destOrd="0" presId="urn:microsoft.com/office/officeart/2008/layout/NameandTitleOrganizationalChart"/>
    <dgm:cxn modelId="{77AB4CDA-2254-BA4F-9462-746053F541F8}" srcId="{298DFDDA-7B14-0F4D-811E-61948B452593}" destId="{CE676084-AAC4-A94D-9FB5-7ECC3E7A68F3}" srcOrd="0" destOrd="0" parTransId="{26E3D81D-3B39-244D-8033-E10FF066E43C}" sibTransId="{7148A249-C9B7-B742-B87C-A70ED4345B00}"/>
    <dgm:cxn modelId="{F4E59DDE-8FA0-D644-8EC5-1CC8AD2F9821}" type="presOf" srcId="{9BF493F4-7819-B346-B6AA-84CCBEE57D71}" destId="{7AD2DF9E-C5E5-044B-883B-D68D684E665A}" srcOrd="1" destOrd="0" presId="urn:microsoft.com/office/officeart/2008/layout/NameandTitleOrganizationalChart"/>
    <dgm:cxn modelId="{F29FF2E1-05D2-5949-863D-EEE709FFCCD9}" type="presOf" srcId="{3C98F75A-870C-9F47-ADC2-CD458E843FA8}" destId="{17E4199B-0944-C642-BE8D-0DB7853C73FF}" srcOrd="1" destOrd="0" presId="urn:microsoft.com/office/officeart/2008/layout/NameandTitleOrganizationalChart"/>
    <dgm:cxn modelId="{FE36E3E9-67E1-0943-A233-81DB3A6C220A}" type="presOf" srcId="{F054FBF0-628A-DC48-85D3-65F0C557B5CA}" destId="{AF0A6B10-48C5-BD42-9C0B-D597061B9F89}" srcOrd="0" destOrd="0" presId="urn:microsoft.com/office/officeart/2008/layout/NameandTitleOrganizationalChart"/>
    <dgm:cxn modelId="{AEA24CED-0683-8F4E-8E70-2D2F9E90DEF6}" type="presOf" srcId="{24030814-26AD-D145-BADC-4E2D4884D099}" destId="{1B1BEB88-BC01-0E44-A638-4370BB81287B}" srcOrd="1" destOrd="0" presId="urn:microsoft.com/office/officeart/2008/layout/NameandTitleOrganizationalChart"/>
    <dgm:cxn modelId="{70E61BEF-9721-084D-91EC-1E3B1680560A}" type="presOf" srcId="{0C9594D1-BC0E-434F-A1D4-7F3930F41FBD}" destId="{4F709869-4362-F047-A657-BE28FD818698}" srcOrd="1" destOrd="0" presId="urn:microsoft.com/office/officeart/2008/layout/NameandTitleOrganizationalChart"/>
    <dgm:cxn modelId="{3518B5F5-AFB3-6F40-BA2C-A0B47EBCFB5C}" type="presOf" srcId="{5E317D1D-9121-B344-ADB5-492B4602060E}" destId="{A66DF476-1694-9B4E-9720-B6BFDD7A23BE}" srcOrd="0" destOrd="0" presId="urn:microsoft.com/office/officeart/2008/layout/NameandTitleOrganizationalChart"/>
    <dgm:cxn modelId="{7A64E1F5-4FCF-6749-BE29-CB7F6F06ABE4}" type="presOf" srcId="{99247B8E-7F7E-C844-A7AB-C1A467BA9D62}" destId="{46FD4BD9-4210-5E41-98CC-8D8CEB42FB51}" srcOrd="0" destOrd="0" presId="urn:microsoft.com/office/officeart/2008/layout/NameandTitleOrganizationalChart"/>
    <dgm:cxn modelId="{53617BF6-C4E4-EA42-BA17-4796AE22B6CC}" type="presOf" srcId="{F73CB7EF-43AF-1A4A-939B-CEA625134921}" destId="{72E7AD24-CCFC-4446-B95D-C6C18214B4CC}" srcOrd="0" destOrd="0" presId="urn:microsoft.com/office/officeart/2008/layout/NameandTitleOrganizationalChart"/>
    <dgm:cxn modelId="{885C71F7-828B-8B4F-9280-CEBA6C1B8181}" srcId="{AE45A462-4167-9242-9515-9DDDF76C9B86}" destId="{E71A9BD5-6DF0-2149-AF9A-D895E6278AAE}" srcOrd="0" destOrd="0" parTransId="{E51BD613-7436-804D-828E-CD37D2894AB3}" sibTransId="{AEDACD4A-9873-C540-B8AB-8C5CB4EA9CD7}"/>
    <dgm:cxn modelId="{CE14C54D-2175-A04F-8AB7-59EF171FDDDD}" type="presParOf" srcId="{456BC739-C589-794B-85C4-51C907F0AA06}" destId="{C6C7EA6A-0CA4-B24A-BEBC-6350D8EAF72A}" srcOrd="0" destOrd="0" presId="urn:microsoft.com/office/officeart/2008/layout/NameandTitleOrganizationalChart"/>
    <dgm:cxn modelId="{0DC0B5DD-06DB-6B46-9AC1-28672416328F}" type="presParOf" srcId="{C6C7EA6A-0CA4-B24A-BEBC-6350D8EAF72A}" destId="{5A97A6A1-1DD7-E44B-BFF7-76FB8E0B1D65}" srcOrd="0" destOrd="0" presId="urn:microsoft.com/office/officeart/2008/layout/NameandTitleOrganizationalChart"/>
    <dgm:cxn modelId="{09E916A4-5E09-8346-B1D7-74DB922FCF65}" type="presParOf" srcId="{5A97A6A1-1DD7-E44B-BFF7-76FB8E0B1D65}" destId="{60D5869F-E271-3D4E-9A4C-4063A66AAB14}" srcOrd="0" destOrd="0" presId="urn:microsoft.com/office/officeart/2008/layout/NameandTitleOrganizationalChart"/>
    <dgm:cxn modelId="{4CA9F61B-AFFC-C148-B5A0-513A3E4AF7DA}" type="presParOf" srcId="{5A97A6A1-1DD7-E44B-BFF7-76FB8E0B1D65}" destId="{583B1B6B-6047-C84D-88E2-48277891A93A}" srcOrd="1" destOrd="0" presId="urn:microsoft.com/office/officeart/2008/layout/NameandTitleOrganizationalChart"/>
    <dgm:cxn modelId="{17BF0AF6-BFC4-5249-8D77-2DC7904CB3B0}" type="presParOf" srcId="{5A97A6A1-1DD7-E44B-BFF7-76FB8E0B1D65}" destId="{1B1BEB88-BC01-0E44-A638-4370BB81287B}" srcOrd="2" destOrd="0" presId="urn:microsoft.com/office/officeart/2008/layout/NameandTitleOrganizationalChart"/>
    <dgm:cxn modelId="{617F2284-A73E-4A4A-9A1A-996752E484A7}" type="presParOf" srcId="{C6C7EA6A-0CA4-B24A-BEBC-6350D8EAF72A}" destId="{5FB86DC9-EE78-D04D-856B-632FE4D9C4C6}" srcOrd="1" destOrd="0" presId="urn:microsoft.com/office/officeart/2008/layout/NameandTitleOrganizationalChart"/>
    <dgm:cxn modelId="{15B390A2-9BE8-B847-94F5-7F4F28FEA41D}" type="presParOf" srcId="{5FB86DC9-EE78-D04D-856B-632FE4D9C4C6}" destId="{DDE947D5-F2FE-F446-A688-102E85C8D45A}" srcOrd="0" destOrd="0" presId="urn:microsoft.com/office/officeart/2008/layout/NameandTitleOrganizationalChart"/>
    <dgm:cxn modelId="{B226BFAD-3E91-9246-97FB-B79E658ED994}" type="presParOf" srcId="{5FB86DC9-EE78-D04D-856B-632FE4D9C4C6}" destId="{72C2CF55-5CB4-3147-B148-43FB6BB51E17}" srcOrd="1" destOrd="0" presId="urn:microsoft.com/office/officeart/2008/layout/NameandTitleOrganizationalChart"/>
    <dgm:cxn modelId="{E362C2D9-B4B0-A845-8B96-FE80DE10079C}" type="presParOf" srcId="{72C2CF55-5CB4-3147-B148-43FB6BB51E17}" destId="{E9F94D8C-B792-6D45-96DC-1155EED2A381}" srcOrd="0" destOrd="0" presId="urn:microsoft.com/office/officeart/2008/layout/NameandTitleOrganizationalChart"/>
    <dgm:cxn modelId="{79FB3FB3-C11B-6D47-AF8D-39BB0425982C}" type="presParOf" srcId="{E9F94D8C-B792-6D45-96DC-1155EED2A381}" destId="{33A2F076-ADCF-734F-9ED1-28D54226F9D8}" srcOrd="0" destOrd="0" presId="urn:microsoft.com/office/officeart/2008/layout/NameandTitleOrganizationalChart"/>
    <dgm:cxn modelId="{72D766A3-4DD4-9B4B-8F9D-5E00B48AB26B}" type="presParOf" srcId="{E9F94D8C-B792-6D45-96DC-1155EED2A381}" destId="{0DD4318B-16B5-834B-9C0A-EAE38EB824DB}" srcOrd="1" destOrd="0" presId="urn:microsoft.com/office/officeart/2008/layout/NameandTitleOrganizationalChart"/>
    <dgm:cxn modelId="{A38A6B4D-EFBF-D540-B83D-1FC9F724AE41}" type="presParOf" srcId="{E9F94D8C-B792-6D45-96DC-1155EED2A381}" destId="{510584D5-38B3-B843-B24C-76DDB22D92D3}" srcOrd="2" destOrd="0" presId="urn:microsoft.com/office/officeart/2008/layout/NameandTitleOrganizationalChart"/>
    <dgm:cxn modelId="{B16D84E9-C0E0-2547-8F27-7D8586635133}" type="presParOf" srcId="{72C2CF55-5CB4-3147-B148-43FB6BB51E17}" destId="{C1832011-4B7F-0B46-97D2-53AC3B17C52F}" srcOrd="1" destOrd="0" presId="urn:microsoft.com/office/officeart/2008/layout/NameandTitleOrganizationalChart"/>
    <dgm:cxn modelId="{53FECD99-2599-BA41-A202-6323729CBF6B}" type="presParOf" srcId="{C1832011-4B7F-0B46-97D2-53AC3B17C52F}" destId="{F35354C5-44E1-5841-A35B-40E7A5DFBE0E}" srcOrd="0" destOrd="0" presId="urn:microsoft.com/office/officeart/2008/layout/NameandTitleOrganizationalChart"/>
    <dgm:cxn modelId="{E4257B19-A69F-C445-AB59-349F76F90AA8}" type="presParOf" srcId="{C1832011-4B7F-0B46-97D2-53AC3B17C52F}" destId="{6648B09E-59B4-7E41-B5A8-50283230A7D8}" srcOrd="1" destOrd="0" presId="urn:microsoft.com/office/officeart/2008/layout/NameandTitleOrganizationalChart"/>
    <dgm:cxn modelId="{68CE4617-5452-8348-9169-BA0962B697F2}" type="presParOf" srcId="{6648B09E-59B4-7E41-B5A8-50283230A7D8}" destId="{817177C0-2609-CA41-A7FE-16FD8AA00B04}" srcOrd="0" destOrd="0" presId="urn:microsoft.com/office/officeart/2008/layout/NameandTitleOrganizationalChart"/>
    <dgm:cxn modelId="{186D0251-6780-AF4D-BC2E-98926A010899}" type="presParOf" srcId="{817177C0-2609-CA41-A7FE-16FD8AA00B04}" destId="{3098516F-8250-4440-9977-130699984376}" srcOrd="0" destOrd="0" presId="urn:microsoft.com/office/officeart/2008/layout/NameandTitleOrganizationalChart"/>
    <dgm:cxn modelId="{E2DCE3DD-006F-6241-BF65-17246F3C0CFD}" type="presParOf" srcId="{817177C0-2609-CA41-A7FE-16FD8AA00B04}" destId="{D6830B11-E0D1-254F-8258-214D2741F4EB}" srcOrd="1" destOrd="0" presId="urn:microsoft.com/office/officeart/2008/layout/NameandTitleOrganizationalChart"/>
    <dgm:cxn modelId="{47ABB92E-C933-9544-97A4-B9CABFC1E3FE}" type="presParOf" srcId="{817177C0-2609-CA41-A7FE-16FD8AA00B04}" destId="{969240E9-A63C-C543-BDED-66644F409166}" srcOrd="2" destOrd="0" presId="urn:microsoft.com/office/officeart/2008/layout/NameandTitleOrganizationalChart"/>
    <dgm:cxn modelId="{15B77E5C-57D4-6A4C-8127-0B176A9C5F32}" type="presParOf" srcId="{6648B09E-59B4-7E41-B5A8-50283230A7D8}" destId="{43062EB4-4A7F-B742-9AB9-928157FB3AD9}" srcOrd="1" destOrd="0" presId="urn:microsoft.com/office/officeart/2008/layout/NameandTitleOrganizationalChart"/>
    <dgm:cxn modelId="{1E08EF43-4B9B-784A-9ECF-917CE6ED2490}" type="presParOf" srcId="{6648B09E-59B4-7E41-B5A8-50283230A7D8}" destId="{2369D5E6-A778-F145-A0E6-A1F4D3974105}" srcOrd="2" destOrd="0" presId="urn:microsoft.com/office/officeart/2008/layout/NameandTitleOrganizationalChart"/>
    <dgm:cxn modelId="{29CBF8C7-D3E4-F64F-B770-409C558F93B0}" type="presParOf" srcId="{2369D5E6-A778-F145-A0E6-A1F4D3974105}" destId="{B87E526C-A6D7-9C45-A261-07A2994E2414}" srcOrd="0" destOrd="0" presId="urn:microsoft.com/office/officeart/2008/layout/NameandTitleOrganizationalChart"/>
    <dgm:cxn modelId="{9DD70B57-F71F-B348-B79C-D99FBB7DAC35}" type="presParOf" srcId="{2369D5E6-A778-F145-A0E6-A1F4D3974105}" destId="{62207CBA-C74A-2941-8597-8281B2199C9F}" srcOrd="1" destOrd="0" presId="urn:microsoft.com/office/officeart/2008/layout/NameandTitleOrganizationalChart"/>
    <dgm:cxn modelId="{98D84D52-B807-C74E-BD12-D92D1DA220C1}" type="presParOf" srcId="{62207CBA-C74A-2941-8597-8281B2199C9F}" destId="{E97BBCF6-2448-A74A-A758-4FC8CD539B77}" srcOrd="0" destOrd="0" presId="urn:microsoft.com/office/officeart/2008/layout/NameandTitleOrganizationalChart"/>
    <dgm:cxn modelId="{9AFE16EA-2CDA-E140-8DCB-778EF2797686}" type="presParOf" srcId="{E97BBCF6-2448-A74A-A758-4FC8CD539B77}" destId="{40201182-8254-A84D-BEDE-2BCD4B072151}" srcOrd="0" destOrd="0" presId="urn:microsoft.com/office/officeart/2008/layout/NameandTitleOrganizationalChart"/>
    <dgm:cxn modelId="{9131BDD5-922A-2241-AED4-A28E84A698C8}" type="presParOf" srcId="{E97BBCF6-2448-A74A-A758-4FC8CD539B77}" destId="{449E9204-BA0A-E14E-9319-81AF4FE4A3A6}" srcOrd="1" destOrd="0" presId="urn:microsoft.com/office/officeart/2008/layout/NameandTitleOrganizationalChart"/>
    <dgm:cxn modelId="{8138B556-C522-5D49-B04E-0B6B6D7FEF74}" type="presParOf" srcId="{E97BBCF6-2448-A74A-A758-4FC8CD539B77}" destId="{708446F0-5181-1547-BC50-8781DFFCB1A0}" srcOrd="2" destOrd="0" presId="urn:microsoft.com/office/officeart/2008/layout/NameandTitleOrganizationalChart"/>
    <dgm:cxn modelId="{BDC1CD62-0300-B84E-A5E7-2251429BF844}" type="presParOf" srcId="{62207CBA-C74A-2941-8597-8281B2199C9F}" destId="{240CA6C0-3362-7349-B0F1-7461B63118F0}" srcOrd="1" destOrd="0" presId="urn:microsoft.com/office/officeart/2008/layout/NameandTitleOrganizationalChart"/>
    <dgm:cxn modelId="{337F0D28-37D3-9F4D-84D1-6AEF87F969D6}" type="presParOf" srcId="{62207CBA-C74A-2941-8597-8281B2199C9F}" destId="{D4057226-F323-6D46-BC44-84C64AEC42CF}" srcOrd="2" destOrd="0" presId="urn:microsoft.com/office/officeart/2008/layout/NameandTitleOrganizationalChart"/>
    <dgm:cxn modelId="{1F2D6D23-5C57-3C4A-96DC-BFA3C151E7C7}" type="presParOf" srcId="{D4057226-F323-6D46-BC44-84C64AEC42CF}" destId="{B075F788-A895-7747-9150-892F480D6CC0}" srcOrd="0" destOrd="0" presId="urn:microsoft.com/office/officeart/2008/layout/NameandTitleOrganizationalChart"/>
    <dgm:cxn modelId="{420AA446-5F90-ED42-8BAE-AF09544F354B}" type="presParOf" srcId="{D4057226-F323-6D46-BC44-84C64AEC42CF}" destId="{5C272AF8-0504-5941-99F0-4CF99D05975F}" srcOrd="1" destOrd="0" presId="urn:microsoft.com/office/officeart/2008/layout/NameandTitleOrganizationalChart"/>
    <dgm:cxn modelId="{C44CA45C-6B03-904A-9DEA-22068714FAB8}" type="presParOf" srcId="{5C272AF8-0504-5941-99F0-4CF99D05975F}" destId="{B587234E-3D03-F548-A0ED-B8A44D3E7034}" srcOrd="0" destOrd="0" presId="urn:microsoft.com/office/officeart/2008/layout/NameandTitleOrganizationalChart"/>
    <dgm:cxn modelId="{67CFB754-FFC0-1546-931E-A9636EBDAFE9}" type="presParOf" srcId="{B587234E-3D03-F548-A0ED-B8A44D3E7034}" destId="{B7F91F1A-1C9C-7846-8F96-A3110BA6387F}" srcOrd="0" destOrd="0" presId="urn:microsoft.com/office/officeart/2008/layout/NameandTitleOrganizationalChart"/>
    <dgm:cxn modelId="{A7076A77-D345-0F4B-A62D-DD492D44271C}" type="presParOf" srcId="{B587234E-3D03-F548-A0ED-B8A44D3E7034}" destId="{97AB5BD2-DB91-CA4A-BD1D-9639D5BD4FD5}" srcOrd="1" destOrd="0" presId="urn:microsoft.com/office/officeart/2008/layout/NameandTitleOrganizationalChart"/>
    <dgm:cxn modelId="{927B2B06-9214-5B45-A51B-209EB774BA5E}" type="presParOf" srcId="{B587234E-3D03-F548-A0ED-B8A44D3E7034}" destId="{4EEF8FE6-76C1-4E4A-B3E7-1C5BBD6C0F05}" srcOrd="2" destOrd="0" presId="urn:microsoft.com/office/officeart/2008/layout/NameandTitleOrganizationalChart"/>
    <dgm:cxn modelId="{0BF4194F-612C-DD41-86BB-8D742729C555}" type="presParOf" srcId="{5C272AF8-0504-5941-99F0-4CF99D05975F}" destId="{19DF338A-EC51-974F-A97C-3FB8D5F161DB}" srcOrd="1" destOrd="0" presId="urn:microsoft.com/office/officeart/2008/layout/NameandTitleOrganizationalChart"/>
    <dgm:cxn modelId="{08120798-93F6-C543-8833-AEAB49423317}" type="presParOf" srcId="{5C272AF8-0504-5941-99F0-4CF99D05975F}" destId="{879E7990-F143-7247-856D-7D7B00D2F403}" srcOrd="2" destOrd="0" presId="urn:microsoft.com/office/officeart/2008/layout/NameandTitleOrganizationalChart"/>
    <dgm:cxn modelId="{85CDF137-5139-C143-92BE-2F30ADA68E10}" type="presParOf" srcId="{C1832011-4B7F-0B46-97D2-53AC3B17C52F}" destId="{68EEA1F1-31E2-3642-8B31-DD3F723C5872}" srcOrd="2" destOrd="0" presId="urn:microsoft.com/office/officeart/2008/layout/NameandTitleOrganizationalChart"/>
    <dgm:cxn modelId="{4D9E4F99-525A-2B4E-944C-D62F4068A803}" type="presParOf" srcId="{C1832011-4B7F-0B46-97D2-53AC3B17C52F}" destId="{65BFFB26-B4AA-7144-952A-011AEA8A817F}" srcOrd="3" destOrd="0" presId="urn:microsoft.com/office/officeart/2008/layout/NameandTitleOrganizationalChart"/>
    <dgm:cxn modelId="{E7AF46EE-302F-7A41-ADF8-7969562C201E}" type="presParOf" srcId="{65BFFB26-B4AA-7144-952A-011AEA8A817F}" destId="{E0122600-3475-754A-A09C-B4C5F0C0E171}" srcOrd="0" destOrd="0" presId="urn:microsoft.com/office/officeart/2008/layout/NameandTitleOrganizationalChart"/>
    <dgm:cxn modelId="{C5F29353-A432-6E4D-9548-D5F74B0BCE40}" type="presParOf" srcId="{E0122600-3475-754A-A09C-B4C5F0C0E171}" destId="{71B4F0DB-995D-6E41-9DD2-EF0BE72B1260}" srcOrd="0" destOrd="0" presId="urn:microsoft.com/office/officeart/2008/layout/NameandTitleOrganizationalChart"/>
    <dgm:cxn modelId="{920995D4-455F-D448-8526-DF898522AC64}" type="presParOf" srcId="{E0122600-3475-754A-A09C-B4C5F0C0E171}" destId="{8DB0ED0E-BC12-8248-A1DF-844A8BF67BAA}" srcOrd="1" destOrd="0" presId="urn:microsoft.com/office/officeart/2008/layout/NameandTitleOrganizationalChart"/>
    <dgm:cxn modelId="{B76A562C-17B5-CE4A-85A4-B366B8BBCF2E}" type="presParOf" srcId="{E0122600-3475-754A-A09C-B4C5F0C0E171}" destId="{4F709869-4362-F047-A657-BE28FD818698}" srcOrd="2" destOrd="0" presId="urn:microsoft.com/office/officeart/2008/layout/NameandTitleOrganizationalChart"/>
    <dgm:cxn modelId="{A39C2621-0793-9B44-8EB1-0273A2DF18A2}" type="presParOf" srcId="{65BFFB26-B4AA-7144-952A-011AEA8A817F}" destId="{599D18FA-9C83-184B-B682-99DBC03E2BE5}" srcOrd="1" destOrd="0" presId="urn:microsoft.com/office/officeart/2008/layout/NameandTitleOrganizationalChart"/>
    <dgm:cxn modelId="{EC0B54E7-06BA-2548-B19C-D7A0136CE4DB}" type="presParOf" srcId="{65BFFB26-B4AA-7144-952A-011AEA8A817F}" destId="{1EF2D4C2-5C66-3B4D-8AED-9746B67B3F96}" srcOrd="2" destOrd="0" presId="urn:microsoft.com/office/officeart/2008/layout/NameandTitleOrganizationalChart"/>
    <dgm:cxn modelId="{7CE6203D-D53B-134A-828F-77DB1B717928}" type="presParOf" srcId="{1EF2D4C2-5C66-3B4D-8AED-9746B67B3F96}" destId="{8B582A5F-D362-3F42-8164-AD1FABB8EC25}" srcOrd="0" destOrd="0" presId="urn:microsoft.com/office/officeart/2008/layout/NameandTitleOrganizationalChart"/>
    <dgm:cxn modelId="{13C3D500-FBDF-414D-99AC-AAA9902C9483}" type="presParOf" srcId="{1EF2D4C2-5C66-3B4D-8AED-9746B67B3F96}" destId="{70820710-B79B-6242-8A80-451944F1DF35}" srcOrd="1" destOrd="0" presId="urn:microsoft.com/office/officeart/2008/layout/NameandTitleOrganizationalChart"/>
    <dgm:cxn modelId="{34041073-04D9-1B41-AF2F-84E9A2FB21A4}" type="presParOf" srcId="{70820710-B79B-6242-8A80-451944F1DF35}" destId="{438E488A-AD7E-9240-8883-6EF70C2023D8}" srcOrd="0" destOrd="0" presId="urn:microsoft.com/office/officeart/2008/layout/NameandTitleOrganizationalChart"/>
    <dgm:cxn modelId="{F4E2F121-6925-D542-BDBC-E90332CFA060}" type="presParOf" srcId="{438E488A-AD7E-9240-8883-6EF70C2023D8}" destId="{2829915C-4F8E-514D-8E18-23103C1D6010}" srcOrd="0" destOrd="0" presId="urn:microsoft.com/office/officeart/2008/layout/NameandTitleOrganizationalChart"/>
    <dgm:cxn modelId="{B5AA0B10-9356-0D4C-88ED-A8AA10C68118}" type="presParOf" srcId="{438E488A-AD7E-9240-8883-6EF70C2023D8}" destId="{27A3CBD2-69E4-8F46-B30D-EC46C31D87D3}" srcOrd="1" destOrd="0" presId="urn:microsoft.com/office/officeart/2008/layout/NameandTitleOrganizationalChart"/>
    <dgm:cxn modelId="{3BCDE21A-0CBF-3546-8764-7794A859BA75}" type="presParOf" srcId="{438E488A-AD7E-9240-8883-6EF70C2023D8}" destId="{E1DC8239-CF24-DF4C-8BFC-FEA14FC56F3F}" srcOrd="2" destOrd="0" presId="urn:microsoft.com/office/officeart/2008/layout/NameandTitleOrganizationalChart"/>
    <dgm:cxn modelId="{05DDF3E9-34F1-B644-9C22-46B76D97CB3E}" type="presParOf" srcId="{70820710-B79B-6242-8A80-451944F1DF35}" destId="{D4CC83E9-9F75-2A4A-B5C1-1318FFFFF543}" srcOrd="1" destOrd="0" presId="urn:microsoft.com/office/officeart/2008/layout/NameandTitleOrganizationalChart"/>
    <dgm:cxn modelId="{AA2264B6-9A66-FE41-8B48-DA72DE24D5FD}" type="presParOf" srcId="{70820710-B79B-6242-8A80-451944F1DF35}" destId="{2547315B-FB25-1146-93A9-CCF8A8A54F85}" srcOrd="2" destOrd="0" presId="urn:microsoft.com/office/officeart/2008/layout/NameandTitleOrganizationalChart"/>
    <dgm:cxn modelId="{D040D4B6-D294-6346-AF33-A4785D833E50}" type="presParOf" srcId="{2547315B-FB25-1146-93A9-CCF8A8A54F85}" destId="{581E140C-720B-E74E-B8E9-3084134DDC77}" srcOrd="0" destOrd="0" presId="urn:microsoft.com/office/officeart/2008/layout/NameandTitleOrganizationalChart"/>
    <dgm:cxn modelId="{36E0F720-D886-2640-BCD5-56AC521ACE1D}" type="presParOf" srcId="{2547315B-FB25-1146-93A9-CCF8A8A54F85}" destId="{B3DA392F-251B-8240-9281-D766E1BA54F7}" srcOrd="1" destOrd="0" presId="urn:microsoft.com/office/officeart/2008/layout/NameandTitleOrganizationalChart"/>
    <dgm:cxn modelId="{44C1F166-BC39-CC4E-ACB9-30FDF61A6391}" type="presParOf" srcId="{B3DA392F-251B-8240-9281-D766E1BA54F7}" destId="{34588C97-D323-0543-9202-A715F198B109}" srcOrd="0" destOrd="0" presId="urn:microsoft.com/office/officeart/2008/layout/NameandTitleOrganizationalChart"/>
    <dgm:cxn modelId="{53B28945-8F8B-BC40-B0B9-304E6BE64002}" type="presParOf" srcId="{34588C97-D323-0543-9202-A715F198B109}" destId="{1BE1220C-2F34-0F42-B8FE-A1E40B0900E4}" srcOrd="0" destOrd="0" presId="urn:microsoft.com/office/officeart/2008/layout/NameandTitleOrganizationalChart"/>
    <dgm:cxn modelId="{8333E944-C2F7-2446-BFA4-4738AB79D540}" type="presParOf" srcId="{34588C97-D323-0543-9202-A715F198B109}" destId="{F7910C24-1BD9-D842-B6FD-E26C232BDB86}" srcOrd="1" destOrd="0" presId="urn:microsoft.com/office/officeart/2008/layout/NameandTitleOrganizationalChart"/>
    <dgm:cxn modelId="{42C47998-807D-284B-BBBA-D9FA273BA858}" type="presParOf" srcId="{34588C97-D323-0543-9202-A715F198B109}" destId="{9469065B-6ED0-6B4C-AE33-02F857D5266F}" srcOrd="2" destOrd="0" presId="urn:microsoft.com/office/officeart/2008/layout/NameandTitleOrganizationalChart"/>
    <dgm:cxn modelId="{80DBDE94-1632-2741-89FA-54E4E6C6F662}" type="presParOf" srcId="{B3DA392F-251B-8240-9281-D766E1BA54F7}" destId="{6548E2A0-960C-1749-A0A3-611EE74B91B9}" srcOrd="1" destOrd="0" presId="urn:microsoft.com/office/officeart/2008/layout/NameandTitleOrganizationalChart"/>
    <dgm:cxn modelId="{A99E8739-3BA3-4C43-9DBE-D85DFE125EF4}" type="presParOf" srcId="{B3DA392F-251B-8240-9281-D766E1BA54F7}" destId="{F47E085C-7D77-074D-A56D-D1425E1ED936}" srcOrd="2" destOrd="0" presId="urn:microsoft.com/office/officeart/2008/layout/NameandTitleOrganizationalChart"/>
    <dgm:cxn modelId="{92449CE1-E5A7-EB4A-8BEF-F05BC2C19320}" type="presParOf" srcId="{C1832011-4B7F-0B46-97D2-53AC3B17C52F}" destId="{8F2D08D3-11B7-1C42-B9B3-2F6B5A1AD63D}" srcOrd="4" destOrd="0" presId="urn:microsoft.com/office/officeart/2008/layout/NameandTitleOrganizationalChart"/>
    <dgm:cxn modelId="{2E33F649-B5E8-F841-890B-77A6E73FBDF3}" type="presParOf" srcId="{C1832011-4B7F-0B46-97D2-53AC3B17C52F}" destId="{FF14A110-5DC1-FB45-9D44-F4746066AE83}" srcOrd="5" destOrd="0" presId="urn:microsoft.com/office/officeart/2008/layout/NameandTitleOrganizationalChart"/>
    <dgm:cxn modelId="{BA3D54EA-85A8-9742-82CE-B9B246D078A3}" type="presParOf" srcId="{FF14A110-5DC1-FB45-9D44-F4746066AE83}" destId="{25D17150-B96F-494C-8771-A4EBB411D7F1}" srcOrd="0" destOrd="0" presId="urn:microsoft.com/office/officeart/2008/layout/NameandTitleOrganizationalChart"/>
    <dgm:cxn modelId="{E6666792-2178-1F47-8896-E2DC6D985724}" type="presParOf" srcId="{25D17150-B96F-494C-8771-A4EBB411D7F1}" destId="{3509E3CF-593E-3645-BDCB-8C5AD0D19576}" srcOrd="0" destOrd="0" presId="urn:microsoft.com/office/officeart/2008/layout/NameandTitleOrganizationalChart"/>
    <dgm:cxn modelId="{7D2BCDAA-09FB-6248-9D08-EE28FCC0EF58}" type="presParOf" srcId="{25D17150-B96F-494C-8771-A4EBB411D7F1}" destId="{CACE6AC9-BD30-E24A-B68E-4F6AF25472B1}" srcOrd="1" destOrd="0" presId="urn:microsoft.com/office/officeart/2008/layout/NameandTitleOrganizationalChart"/>
    <dgm:cxn modelId="{AC959A8C-C2EA-0C43-AE20-EE1B52AC1A58}" type="presParOf" srcId="{25D17150-B96F-494C-8771-A4EBB411D7F1}" destId="{7AD2DF9E-C5E5-044B-883B-D68D684E665A}" srcOrd="2" destOrd="0" presId="urn:microsoft.com/office/officeart/2008/layout/NameandTitleOrganizationalChart"/>
    <dgm:cxn modelId="{1C10D2BC-071B-C341-B8A5-1D6AFAE4D2C5}" type="presParOf" srcId="{FF14A110-5DC1-FB45-9D44-F4746066AE83}" destId="{EF95EE3E-59C1-6F47-8735-20B401C85E3B}" srcOrd="1" destOrd="0" presId="urn:microsoft.com/office/officeart/2008/layout/NameandTitleOrganizationalChart"/>
    <dgm:cxn modelId="{B952C28D-12A6-8C4B-B76D-FBECCDFC735D}" type="presParOf" srcId="{FF14A110-5DC1-FB45-9D44-F4746066AE83}" destId="{B20CC861-A7CE-FC41-9F54-229797F80568}" srcOrd="2" destOrd="0" presId="urn:microsoft.com/office/officeart/2008/layout/NameandTitleOrganizationalChart"/>
    <dgm:cxn modelId="{CC1C0B8F-1006-4841-B49D-BB500922EB2E}" type="presParOf" srcId="{72C2CF55-5CB4-3147-B148-43FB6BB51E17}" destId="{F2F1EA8A-80D5-B744-A074-14AE1D3DB13B}" srcOrd="2" destOrd="0" presId="urn:microsoft.com/office/officeart/2008/layout/NameandTitleOrganizationalChart"/>
    <dgm:cxn modelId="{A1BAA825-DD5D-2649-8D65-C51A329C54EE}" type="presParOf" srcId="{5FB86DC9-EE78-D04D-856B-632FE4D9C4C6}" destId="{C5447C0C-36B9-B54E-9078-D6388B3E3A1E}" srcOrd="2" destOrd="0" presId="urn:microsoft.com/office/officeart/2008/layout/NameandTitleOrganizationalChart"/>
    <dgm:cxn modelId="{FB408AA9-EAB3-2F47-9D7E-A6F911018790}" type="presParOf" srcId="{5FB86DC9-EE78-D04D-856B-632FE4D9C4C6}" destId="{257E886D-7CED-5447-AD69-5B59A7B7B601}" srcOrd="3" destOrd="0" presId="urn:microsoft.com/office/officeart/2008/layout/NameandTitleOrganizationalChart"/>
    <dgm:cxn modelId="{9174621D-FC78-C647-B58A-C4589C66DBE6}" type="presParOf" srcId="{257E886D-7CED-5447-AD69-5B59A7B7B601}" destId="{171D75D2-46D7-7948-8642-2D0BC687E288}" srcOrd="0" destOrd="0" presId="urn:microsoft.com/office/officeart/2008/layout/NameandTitleOrganizationalChart"/>
    <dgm:cxn modelId="{26C0B78E-44DC-E345-9B23-BD3445AC8418}" type="presParOf" srcId="{171D75D2-46D7-7948-8642-2D0BC687E288}" destId="{AF0A6B10-48C5-BD42-9C0B-D597061B9F89}" srcOrd="0" destOrd="0" presId="urn:microsoft.com/office/officeart/2008/layout/NameandTitleOrganizationalChart"/>
    <dgm:cxn modelId="{2414D1C9-98E4-2E43-81A5-360D81FB0553}" type="presParOf" srcId="{171D75D2-46D7-7948-8642-2D0BC687E288}" destId="{EDB2FE6C-726F-D941-B268-A229B06A21E3}" srcOrd="1" destOrd="0" presId="urn:microsoft.com/office/officeart/2008/layout/NameandTitleOrganizationalChart"/>
    <dgm:cxn modelId="{6108361C-E602-AC46-821D-400B33419A41}" type="presParOf" srcId="{171D75D2-46D7-7948-8642-2D0BC687E288}" destId="{2ED053A3-7018-1A45-9EA3-7FD1302AD4DD}" srcOrd="2" destOrd="0" presId="urn:microsoft.com/office/officeart/2008/layout/NameandTitleOrganizationalChart"/>
    <dgm:cxn modelId="{1F94161F-E677-204E-A5F0-68E3EA4EE731}" type="presParOf" srcId="{257E886D-7CED-5447-AD69-5B59A7B7B601}" destId="{F2ADEB6C-CE9E-D840-9802-257F2B42C4D7}" srcOrd="1" destOrd="0" presId="urn:microsoft.com/office/officeart/2008/layout/NameandTitleOrganizationalChart"/>
    <dgm:cxn modelId="{5D0AE658-D8C7-BA40-A949-F1B2F127F2B7}" type="presParOf" srcId="{F2ADEB6C-CE9E-D840-9802-257F2B42C4D7}" destId="{28930819-13AD-CD4F-AE4D-A3A389EFB3FF}" srcOrd="0" destOrd="0" presId="urn:microsoft.com/office/officeart/2008/layout/NameandTitleOrganizationalChart"/>
    <dgm:cxn modelId="{62751EA5-2866-6B4D-B5F3-84B1E1AE642C}" type="presParOf" srcId="{F2ADEB6C-CE9E-D840-9802-257F2B42C4D7}" destId="{40D6A47B-C193-D24B-A53E-4A99DD8D2718}" srcOrd="1" destOrd="0" presId="urn:microsoft.com/office/officeart/2008/layout/NameandTitleOrganizationalChart"/>
    <dgm:cxn modelId="{024FD262-C33B-E240-98E0-57E87E581B3B}" type="presParOf" srcId="{40D6A47B-C193-D24B-A53E-4A99DD8D2718}" destId="{3DF790AF-744F-0440-9DDD-861AC51361E7}" srcOrd="0" destOrd="0" presId="urn:microsoft.com/office/officeart/2008/layout/NameandTitleOrganizationalChart"/>
    <dgm:cxn modelId="{01D3F363-77BE-064D-A219-C3CA9EF77E0D}" type="presParOf" srcId="{3DF790AF-744F-0440-9DDD-861AC51361E7}" destId="{DF081895-DC52-CF40-A06A-0F0B7C3A7824}" srcOrd="0" destOrd="0" presId="urn:microsoft.com/office/officeart/2008/layout/NameandTitleOrganizationalChart"/>
    <dgm:cxn modelId="{06123848-902B-AE48-9C4A-8E27F294F89C}" type="presParOf" srcId="{3DF790AF-744F-0440-9DDD-861AC51361E7}" destId="{654C8150-8438-4C4D-872D-DC402E6F9034}" srcOrd="1" destOrd="0" presId="urn:microsoft.com/office/officeart/2008/layout/NameandTitleOrganizationalChart"/>
    <dgm:cxn modelId="{E2EF1780-F633-B94E-9306-A8D1C4A097C3}" type="presParOf" srcId="{3DF790AF-744F-0440-9DDD-861AC51361E7}" destId="{BD225CB0-0E4C-CC42-B017-6DBEFA92D208}" srcOrd="2" destOrd="0" presId="urn:microsoft.com/office/officeart/2008/layout/NameandTitleOrganizationalChart"/>
    <dgm:cxn modelId="{ABD9882C-8DF6-1549-AA1C-FF3FB0578175}" type="presParOf" srcId="{40D6A47B-C193-D24B-A53E-4A99DD8D2718}" destId="{1254929C-DA6C-AB4B-8DBA-78646225871C}" srcOrd="1" destOrd="0" presId="urn:microsoft.com/office/officeart/2008/layout/NameandTitleOrganizationalChart"/>
    <dgm:cxn modelId="{77BDA881-849E-3643-989B-D28A54FA89ED}" type="presParOf" srcId="{40D6A47B-C193-D24B-A53E-4A99DD8D2718}" destId="{DFB5D4EE-CDF6-4342-AAD1-825F7418DD87}" srcOrd="2" destOrd="0" presId="urn:microsoft.com/office/officeart/2008/layout/NameandTitleOrganizationalChart"/>
    <dgm:cxn modelId="{7AE6F3CD-9F96-154F-A880-16DB91B3ED5B}" type="presParOf" srcId="{DFB5D4EE-CDF6-4342-AAD1-825F7418DD87}" destId="{A667F84C-4A62-0E47-A9C0-B9E433BC2499}" srcOrd="0" destOrd="0" presId="urn:microsoft.com/office/officeart/2008/layout/NameandTitleOrganizationalChart"/>
    <dgm:cxn modelId="{2751070A-F1FE-9C45-9C49-0DBC457E1ACD}" type="presParOf" srcId="{DFB5D4EE-CDF6-4342-AAD1-825F7418DD87}" destId="{2AC0D940-2E88-F249-ADD0-0E96FE5AD5F1}" srcOrd="1" destOrd="0" presId="urn:microsoft.com/office/officeart/2008/layout/NameandTitleOrganizationalChart"/>
    <dgm:cxn modelId="{2D3AAC30-322A-2A43-8913-DA5E4CA2145F}" type="presParOf" srcId="{2AC0D940-2E88-F249-ADD0-0E96FE5AD5F1}" destId="{AF3483D2-6910-B740-B6DE-BB8C9A8B144B}" srcOrd="0" destOrd="0" presId="urn:microsoft.com/office/officeart/2008/layout/NameandTitleOrganizationalChart"/>
    <dgm:cxn modelId="{1D61E24B-BC23-7A4D-B193-EA1595185256}" type="presParOf" srcId="{AF3483D2-6910-B740-B6DE-BB8C9A8B144B}" destId="{E5B39A97-F289-E640-A72A-01778A2B51EA}" srcOrd="0" destOrd="0" presId="urn:microsoft.com/office/officeart/2008/layout/NameandTitleOrganizationalChart"/>
    <dgm:cxn modelId="{14C86151-3A8C-E047-BD4A-9A4C77DDAC1B}" type="presParOf" srcId="{AF3483D2-6910-B740-B6DE-BB8C9A8B144B}" destId="{B66AD3C4-9CB7-7B42-AA57-7D1403000EF3}" srcOrd="1" destOrd="0" presId="urn:microsoft.com/office/officeart/2008/layout/NameandTitleOrganizationalChart"/>
    <dgm:cxn modelId="{871E50EC-0C6E-784A-B100-17DBD3A3E39B}" type="presParOf" srcId="{AF3483D2-6910-B740-B6DE-BB8C9A8B144B}" destId="{78E39102-93F6-EE42-AAA1-3732CEAF2AC6}" srcOrd="2" destOrd="0" presId="urn:microsoft.com/office/officeart/2008/layout/NameandTitleOrganizationalChart"/>
    <dgm:cxn modelId="{74C6AA52-E847-2941-9B2E-652048E3D792}" type="presParOf" srcId="{2AC0D940-2E88-F249-ADD0-0E96FE5AD5F1}" destId="{C0C17B56-C53D-EC4A-A41A-817208A8CF68}" srcOrd="1" destOrd="0" presId="urn:microsoft.com/office/officeart/2008/layout/NameandTitleOrganizationalChart"/>
    <dgm:cxn modelId="{6B5F0419-002F-9E48-B0A1-F8BBD0D6E364}" type="presParOf" srcId="{2AC0D940-2E88-F249-ADD0-0E96FE5AD5F1}" destId="{B79117C2-0A0C-824B-8321-F3A309AFCDAE}" srcOrd="2" destOrd="0" presId="urn:microsoft.com/office/officeart/2008/layout/NameandTitleOrganizationalChart"/>
    <dgm:cxn modelId="{98A99AC8-94DF-8047-822F-DAEA9DB3B15E}" type="presParOf" srcId="{B79117C2-0A0C-824B-8321-F3A309AFCDAE}" destId="{43145F8E-414D-B54C-A201-2B1ACE4B2861}" srcOrd="0" destOrd="0" presId="urn:microsoft.com/office/officeart/2008/layout/NameandTitleOrganizationalChart"/>
    <dgm:cxn modelId="{7D2E3148-F171-0D44-A4AE-A967989673F1}" type="presParOf" srcId="{B79117C2-0A0C-824B-8321-F3A309AFCDAE}" destId="{E573F75C-41C6-1847-9EBC-5E80EA33273B}" srcOrd="1" destOrd="0" presId="urn:microsoft.com/office/officeart/2008/layout/NameandTitleOrganizationalChart"/>
    <dgm:cxn modelId="{2A4981EF-3148-C641-A5B2-4120872D5EC1}" type="presParOf" srcId="{E573F75C-41C6-1847-9EBC-5E80EA33273B}" destId="{278C9E85-385D-074D-ADD4-0D162CAAD3D7}" srcOrd="0" destOrd="0" presId="urn:microsoft.com/office/officeart/2008/layout/NameandTitleOrganizationalChart"/>
    <dgm:cxn modelId="{32D155BF-DA65-4C49-A225-B622FC7D5D43}" type="presParOf" srcId="{278C9E85-385D-074D-ADD4-0D162CAAD3D7}" destId="{ECADE7E4-46E0-C647-82A3-F3EA3C572A69}" srcOrd="0" destOrd="0" presId="urn:microsoft.com/office/officeart/2008/layout/NameandTitleOrganizationalChart"/>
    <dgm:cxn modelId="{2EFD5619-E6EC-8D4E-B995-A4AD61D75311}" type="presParOf" srcId="{278C9E85-385D-074D-ADD4-0D162CAAD3D7}" destId="{ADFDF12C-4D28-A146-B694-D1F458C21E9A}" srcOrd="1" destOrd="0" presId="urn:microsoft.com/office/officeart/2008/layout/NameandTitleOrganizationalChart"/>
    <dgm:cxn modelId="{F9D534F9-3085-574C-9EBE-062C27261769}" type="presParOf" srcId="{278C9E85-385D-074D-ADD4-0D162CAAD3D7}" destId="{8B472B3E-C969-A743-AB0D-686E05CC16A3}" srcOrd="2" destOrd="0" presId="urn:microsoft.com/office/officeart/2008/layout/NameandTitleOrganizationalChart"/>
    <dgm:cxn modelId="{B9347B36-03FF-0345-9033-54E07B0989C8}" type="presParOf" srcId="{E573F75C-41C6-1847-9EBC-5E80EA33273B}" destId="{FBFE7B89-45D2-5B46-AC4A-C98A8D00157F}" srcOrd="1" destOrd="0" presId="urn:microsoft.com/office/officeart/2008/layout/NameandTitleOrganizationalChart"/>
    <dgm:cxn modelId="{FECE7D32-230A-3C43-B16F-8299D7393EDA}" type="presParOf" srcId="{E573F75C-41C6-1847-9EBC-5E80EA33273B}" destId="{6F3A3732-4A3A-4940-A892-A97C6B04BD16}" srcOrd="2" destOrd="0" presId="urn:microsoft.com/office/officeart/2008/layout/NameandTitleOrganizationalChart"/>
    <dgm:cxn modelId="{D1FF30FB-6995-DF47-9D46-86B4B41DD173}" type="presParOf" srcId="{F2ADEB6C-CE9E-D840-9802-257F2B42C4D7}" destId="{D043B00D-A09D-564E-98F0-5D23D3EC43A6}" srcOrd="2" destOrd="0" presId="urn:microsoft.com/office/officeart/2008/layout/NameandTitleOrganizationalChart"/>
    <dgm:cxn modelId="{FAA0A58B-3F9F-2644-A573-F6AD0E1D97E5}" type="presParOf" srcId="{F2ADEB6C-CE9E-D840-9802-257F2B42C4D7}" destId="{97A3C44F-CF79-3B40-805E-0856C7B5C036}" srcOrd="3" destOrd="0" presId="urn:microsoft.com/office/officeart/2008/layout/NameandTitleOrganizationalChart"/>
    <dgm:cxn modelId="{7D718BD4-EA2C-C447-A1AA-8BD303E86AD1}" type="presParOf" srcId="{97A3C44F-CF79-3B40-805E-0856C7B5C036}" destId="{7C247C79-AEF9-FC41-8E44-0D6342D87DF3}" srcOrd="0" destOrd="0" presId="urn:microsoft.com/office/officeart/2008/layout/NameandTitleOrganizationalChart"/>
    <dgm:cxn modelId="{7DD0298D-DB6B-5A49-A671-652DD46B74B9}" type="presParOf" srcId="{7C247C79-AEF9-FC41-8E44-0D6342D87DF3}" destId="{8F4A7B2B-A216-B84F-B4ED-7DC08DA94622}" srcOrd="0" destOrd="0" presId="urn:microsoft.com/office/officeart/2008/layout/NameandTitleOrganizationalChart"/>
    <dgm:cxn modelId="{9AB9E957-04D4-C644-BE49-CCAF602AA8B7}" type="presParOf" srcId="{7C247C79-AEF9-FC41-8E44-0D6342D87DF3}" destId="{A66DF476-1694-9B4E-9720-B6BFDD7A23BE}" srcOrd="1" destOrd="0" presId="urn:microsoft.com/office/officeart/2008/layout/NameandTitleOrganizationalChart"/>
    <dgm:cxn modelId="{B9520556-F422-AC4E-BCDD-E424501F7474}" type="presParOf" srcId="{7C247C79-AEF9-FC41-8E44-0D6342D87DF3}" destId="{3B3FE485-63AD-C14A-AA4D-B3F180E44FC1}" srcOrd="2" destOrd="0" presId="urn:microsoft.com/office/officeart/2008/layout/NameandTitleOrganizationalChart"/>
    <dgm:cxn modelId="{0F6F5E12-164D-484E-BC6A-BB69088F4F8C}" type="presParOf" srcId="{97A3C44F-CF79-3B40-805E-0856C7B5C036}" destId="{51DB4A1A-5EFE-E441-BCF1-FD57C97AB81C}" srcOrd="1" destOrd="0" presId="urn:microsoft.com/office/officeart/2008/layout/NameandTitleOrganizationalChart"/>
    <dgm:cxn modelId="{1E22A761-CD52-D545-AF05-50B9F4C29460}" type="presParOf" srcId="{97A3C44F-CF79-3B40-805E-0856C7B5C036}" destId="{EB184A22-EAB8-ED4C-BA8C-1AC43D058C79}" srcOrd="2" destOrd="0" presId="urn:microsoft.com/office/officeart/2008/layout/NameandTitleOrganizationalChart"/>
    <dgm:cxn modelId="{AEAA7413-9DA6-D04A-A50C-F95507CA1A02}" type="presParOf" srcId="{EB184A22-EAB8-ED4C-BA8C-1AC43D058C79}" destId="{46FD4BD9-4210-5E41-98CC-8D8CEB42FB51}" srcOrd="0" destOrd="0" presId="urn:microsoft.com/office/officeart/2008/layout/NameandTitleOrganizationalChart"/>
    <dgm:cxn modelId="{3C551A67-8EBE-584E-8CC3-C53EB64A9603}" type="presParOf" srcId="{EB184A22-EAB8-ED4C-BA8C-1AC43D058C79}" destId="{AB14CB27-8620-1D4A-8159-0A9C6D871464}" srcOrd="1" destOrd="0" presId="urn:microsoft.com/office/officeart/2008/layout/NameandTitleOrganizationalChart"/>
    <dgm:cxn modelId="{9E14D248-4D86-3D49-8413-4262D0200C62}" type="presParOf" srcId="{AB14CB27-8620-1D4A-8159-0A9C6D871464}" destId="{4ED8DD81-CDDD-F344-8677-CEEF0809F963}" srcOrd="0" destOrd="0" presId="urn:microsoft.com/office/officeart/2008/layout/NameandTitleOrganizationalChart"/>
    <dgm:cxn modelId="{12FE66BF-EE53-B44B-9516-AC8CDF007F6D}" type="presParOf" srcId="{4ED8DD81-CDDD-F344-8677-CEEF0809F963}" destId="{77B4E760-3BAD-C149-9B2E-3913FDD1C69A}" srcOrd="0" destOrd="0" presId="urn:microsoft.com/office/officeart/2008/layout/NameandTitleOrganizationalChart"/>
    <dgm:cxn modelId="{2EE39AF5-38A2-0948-85E8-0F8D5E77A577}" type="presParOf" srcId="{4ED8DD81-CDDD-F344-8677-CEEF0809F963}" destId="{81AB1AD1-7B59-A848-9005-94EFF9FF270D}" srcOrd="1" destOrd="0" presId="urn:microsoft.com/office/officeart/2008/layout/NameandTitleOrganizationalChart"/>
    <dgm:cxn modelId="{AF52AE6E-2D70-9E4B-882D-F1680C0D3898}" type="presParOf" srcId="{4ED8DD81-CDDD-F344-8677-CEEF0809F963}" destId="{8451C39A-F061-014B-B0C2-10BAB8DEFE04}" srcOrd="2" destOrd="0" presId="urn:microsoft.com/office/officeart/2008/layout/NameandTitleOrganizationalChart"/>
    <dgm:cxn modelId="{8F0DAF79-594B-764B-833E-A1717CDB6B8D}" type="presParOf" srcId="{AB14CB27-8620-1D4A-8159-0A9C6D871464}" destId="{1B532D1C-8FB2-014C-86F0-A7963B4630D8}" srcOrd="1" destOrd="0" presId="urn:microsoft.com/office/officeart/2008/layout/NameandTitleOrganizationalChart"/>
    <dgm:cxn modelId="{C3F67956-7B43-5D43-AA63-D93E9D468477}" type="presParOf" srcId="{AB14CB27-8620-1D4A-8159-0A9C6D871464}" destId="{658D8F91-369D-B64E-94C5-AD8C6FDCB1A3}" srcOrd="2" destOrd="0" presId="urn:microsoft.com/office/officeart/2008/layout/NameandTitleOrganizationalChart"/>
    <dgm:cxn modelId="{FA6B7374-7D0F-CE4A-91C2-CAFAF454A83D}" type="presParOf" srcId="{658D8F91-369D-B64E-94C5-AD8C6FDCB1A3}" destId="{72E7AD24-CCFC-4446-B95D-C6C18214B4CC}" srcOrd="0" destOrd="0" presId="urn:microsoft.com/office/officeart/2008/layout/NameandTitleOrganizationalChart"/>
    <dgm:cxn modelId="{39B5579F-7AEB-AC40-9A0E-CA14BC20EFA4}" type="presParOf" srcId="{658D8F91-369D-B64E-94C5-AD8C6FDCB1A3}" destId="{75785D40-0113-DF4F-87F4-7FC5D67823B1}" srcOrd="1" destOrd="0" presId="urn:microsoft.com/office/officeart/2008/layout/NameandTitleOrganizationalChart"/>
    <dgm:cxn modelId="{1ECE0034-A3DA-674B-A380-8A5D19396A21}" type="presParOf" srcId="{75785D40-0113-DF4F-87F4-7FC5D67823B1}" destId="{62A7731F-0E68-B947-8FEF-C3A67324E11E}" srcOrd="0" destOrd="0" presId="urn:microsoft.com/office/officeart/2008/layout/NameandTitleOrganizationalChart"/>
    <dgm:cxn modelId="{65102D94-CC41-6C4F-894F-4FF19420D658}" type="presParOf" srcId="{62A7731F-0E68-B947-8FEF-C3A67324E11E}" destId="{61FFDBC9-FF4D-6E43-98E4-9183130CB877}" srcOrd="0" destOrd="0" presId="urn:microsoft.com/office/officeart/2008/layout/NameandTitleOrganizationalChart"/>
    <dgm:cxn modelId="{71746B84-8D9B-BF4F-9417-AD673DE53D01}" type="presParOf" srcId="{62A7731F-0E68-B947-8FEF-C3A67324E11E}" destId="{E80F8356-0102-CC4F-AEAA-E33354E67B67}" srcOrd="1" destOrd="0" presId="urn:microsoft.com/office/officeart/2008/layout/NameandTitleOrganizationalChart"/>
    <dgm:cxn modelId="{473D6F2D-E07A-534F-B1C0-9CD6F9925754}" type="presParOf" srcId="{62A7731F-0E68-B947-8FEF-C3A67324E11E}" destId="{17E4199B-0944-C642-BE8D-0DB7853C73FF}" srcOrd="2" destOrd="0" presId="urn:microsoft.com/office/officeart/2008/layout/NameandTitleOrganizationalChart"/>
    <dgm:cxn modelId="{1E512B5F-A392-024F-AE58-DF3E5AC60A0E}" type="presParOf" srcId="{75785D40-0113-DF4F-87F4-7FC5D67823B1}" destId="{D8184E9B-8AC4-9041-8C06-5BC39BEB0D18}" srcOrd="1" destOrd="0" presId="urn:microsoft.com/office/officeart/2008/layout/NameandTitleOrganizationalChart"/>
    <dgm:cxn modelId="{C1B39E8C-BA0A-F447-93DA-D328F0459C50}" type="presParOf" srcId="{75785D40-0113-DF4F-87F4-7FC5D67823B1}" destId="{CD9B4863-AC08-7B4A-A812-5F18EED2E0DE}" srcOrd="2" destOrd="0" presId="urn:microsoft.com/office/officeart/2008/layout/NameandTitleOrganizationalChart"/>
    <dgm:cxn modelId="{35D5016D-A573-114C-8FC3-A883B2512CCC}" type="presParOf" srcId="{F2ADEB6C-CE9E-D840-9802-257F2B42C4D7}" destId="{61C87268-B64C-8844-86EE-95EB710F763F}" srcOrd="4" destOrd="0" presId="urn:microsoft.com/office/officeart/2008/layout/NameandTitleOrganizationalChart"/>
    <dgm:cxn modelId="{18836FF4-7786-E64A-BCF2-618EF12016FE}" type="presParOf" srcId="{F2ADEB6C-CE9E-D840-9802-257F2B42C4D7}" destId="{F80F185D-8DE1-1F4C-8990-F5E01F343B69}" srcOrd="5" destOrd="0" presId="urn:microsoft.com/office/officeart/2008/layout/NameandTitleOrganizationalChart"/>
    <dgm:cxn modelId="{20FB3A92-E532-C943-A52E-4B5F331CA97E}" type="presParOf" srcId="{F80F185D-8DE1-1F4C-8990-F5E01F343B69}" destId="{89710D6F-A8A9-9B4C-AB68-65F264879367}" srcOrd="0" destOrd="0" presId="urn:microsoft.com/office/officeart/2008/layout/NameandTitleOrganizationalChart"/>
    <dgm:cxn modelId="{69331021-E11B-5A46-8AA3-520BF2ECF450}" type="presParOf" srcId="{89710D6F-A8A9-9B4C-AB68-65F264879367}" destId="{040A55C0-FB17-F645-A590-082EB87EA372}" srcOrd="0" destOrd="0" presId="urn:microsoft.com/office/officeart/2008/layout/NameandTitleOrganizationalChart"/>
    <dgm:cxn modelId="{9D365A82-9DF3-BE44-AF81-1BFD59DBD4C5}" type="presParOf" srcId="{89710D6F-A8A9-9B4C-AB68-65F264879367}" destId="{81F7DDCD-B288-CF4D-B749-002EC58B8573}" srcOrd="1" destOrd="0" presId="urn:microsoft.com/office/officeart/2008/layout/NameandTitleOrganizationalChart"/>
    <dgm:cxn modelId="{98CA908C-E79F-0045-94DE-77E6486C584D}" type="presParOf" srcId="{89710D6F-A8A9-9B4C-AB68-65F264879367}" destId="{C92796F1-065B-B04E-80F1-7A415F4F60FC}" srcOrd="2" destOrd="0" presId="urn:microsoft.com/office/officeart/2008/layout/NameandTitleOrganizationalChart"/>
    <dgm:cxn modelId="{E55E145F-0D67-E94B-8933-1EC41ED5EB3E}" type="presParOf" srcId="{F80F185D-8DE1-1F4C-8990-F5E01F343B69}" destId="{23B2B374-8E31-D24E-858B-2F1F4EE5B52C}" srcOrd="1" destOrd="0" presId="urn:microsoft.com/office/officeart/2008/layout/NameandTitleOrganizationalChart"/>
    <dgm:cxn modelId="{35AD50AF-070E-3D46-97B3-A77D49B8C99C}" type="presParOf" srcId="{F80F185D-8DE1-1F4C-8990-F5E01F343B69}" destId="{F935830C-5F13-624B-8A2A-3E1551A4C964}" srcOrd="2" destOrd="0" presId="urn:microsoft.com/office/officeart/2008/layout/NameandTitleOrganizationalChart"/>
    <dgm:cxn modelId="{554B1856-9D40-4741-B24D-4B91F1A5D17D}" type="presParOf" srcId="{257E886D-7CED-5447-AD69-5B59A7B7B601}" destId="{EE11548D-57B5-7842-AEC6-DC31EEA04B71}" srcOrd="2" destOrd="0" presId="urn:microsoft.com/office/officeart/2008/layout/NameandTitleOrganizationalChart"/>
    <dgm:cxn modelId="{A74E8690-0CDA-0648-8FD6-C13433B7C897}" type="presParOf" srcId="{C6C7EA6A-0CA4-B24A-BEBC-6350D8EAF72A}" destId="{21CEAA25-C935-4545-A1EB-E31E11429F8A}" srcOrd="2" destOrd="0" presId="urn:microsoft.com/office/officeart/2008/layout/NameandTitleOrganizationalChart"/>
  </dgm:cxnLst>
  <dgm:bg>
    <a:noFill/>
  </dgm:bg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1C87268-B64C-8844-86EE-95EB710F763F}">
      <dsp:nvSpPr>
        <dsp:cNvPr id="0" name=""/>
        <dsp:cNvSpPr/>
      </dsp:nvSpPr>
      <dsp:spPr>
        <a:xfrm>
          <a:off x="6051019" y="1465605"/>
          <a:ext cx="1112183" cy="247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7839"/>
              </a:lnTo>
              <a:lnTo>
                <a:pt x="1112183" y="147839"/>
              </a:lnTo>
              <a:lnTo>
                <a:pt x="1112183" y="2479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E7AD24-CCFC-4446-B95D-C6C18214B4CC}">
      <dsp:nvSpPr>
        <dsp:cNvPr id="0" name=""/>
        <dsp:cNvSpPr/>
      </dsp:nvSpPr>
      <dsp:spPr>
        <a:xfrm>
          <a:off x="5353329" y="2820007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FD4BD9-4210-5E41-98CC-8D8CEB42FB51}">
      <dsp:nvSpPr>
        <dsp:cNvPr id="0" name=""/>
        <dsp:cNvSpPr/>
      </dsp:nvSpPr>
      <dsp:spPr>
        <a:xfrm>
          <a:off x="5909420" y="2142806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043B00D-A09D-564E-98F0-5D23D3EC43A6}">
      <dsp:nvSpPr>
        <dsp:cNvPr id="0" name=""/>
        <dsp:cNvSpPr/>
      </dsp:nvSpPr>
      <dsp:spPr>
        <a:xfrm>
          <a:off x="6005299" y="1465605"/>
          <a:ext cx="91440" cy="2479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79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145F8E-414D-B54C-A201-2B1ACE4B2861}">
      <dsp:nvSpPr>
        <dsp:cNvPr id="0" name=""/>
        <dsp:cNvSpPr/>
      </dsp:nvSpPr>
      <dsp:spPr>
        <a:xfrm>
          <a:off x="4241146" y="2820007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667F84C-4A62-0E47-A9C0-B9E433BC2499}">
      <dsp:nvSpPr>
        <dsp:cNvPr id="0" name=""/>
        <dsp:cNvSpPr/>
      </dsp:nvSpPr>
      <dsp:spPr>
        <a:xfrm>
          <a:off x="4797237" y="2142806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930819-13AD-CD4F-AE4D-A3A389EFB3FF}">
      <dsp:nvSpPr>
        <dsp:cNvPr id="0" name=""/>
        <dsp:cNvSpPr/>
      </dsp:nvSpPr>
      <dsp:spPr>
        <a:xfrm>
          <a:off x="4938836" y="1465605"/>
          <a:ext cx="1112183" cy="247989"/>
        </a:xfrm>
        <a:custGeom>
          <a:avLst/>
          <a:gdLst/>
          <a:ahLst/>
          <a:cxnLst/>
          <a:rect l="0" t="0" r="0" b="0"/>
          <a:pathLst>
            <a:path>
              <a:moveTo>
                <a:pt x="1112183" y="0"/>
              </a:moveTo>
              <a:lnTo>
                <a:pt x="1112183" y="147839"/>
              </a:lnTo>
              <a:lnTo>
                <a:pt x="0" y="147839"/>
              </a:lnTo>
              <a:lnTo>
                <a:pt x="0" y="2479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5447C0C-36B9-B54E-9078-D6388B3E3A1E}">
      <dsp:nvSpPr>
        <dsp:cNvPr id="0" name=""/>
        <dsp:cNvSpPr/>
      </dsp:nvSpPr>
      <dsp:spPr>
        <a:xfrm>
          <a:off x="4382744" y="788403"/>
          <a:ext cx="1668274" cy="247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7839"/>
              </a:lnTo>
              <a:lnTo>
                <a:pt x="1668274" y="147839"/>
              </a:lnTo>
              <a:lnTo>
                <a:pt x="1668274" y="24798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2D08D3-11B7-1C42-B9B3-2F6B5A1AD63D}">
      <dsp:nvSpPr>
        <dsp:cNvPr id="0" name=""/>
        <dsp:cNvSpPr/>
      </dsp:nvSpPr>
      <dsp:spPr>
        <a:xfrm>
          <a:off x="2714469" y="1465605"/>
          <a:ext cx="1112183" cy="247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7839"/>
              </a:lnTo>
              <a:lnTo>
                <a:pt x="1112183" y="147839"/>
              </a:lnTo>
              <a:lnTo>
                <a:pt x="1112183" y="2479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81E140C-720B-E74E-B8E9-3084134DDC77}">
      <dsp:nvSpPr>
        <dsp:cNvPr id="0" name=""/>
        <dsp:cNvSpPr/>
      </dsp:nvSpPr>
      <dsp:spPr>
        <a:xfrm>
          <a:off x="2016779" y="2820007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582A5F-D362-3F42-8164-AD1FABB8EC25}">
      <dsp:nvSpPr>
        <dsp:cNvPr id="0" name=""/>
        <dsp:cNvSpPr/>
      </dsp:nvSpPr>
      <dsp:spPr>
        <a:xfrm>
          <a:off x="2572871" y="2142806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EEA1F1-31E2-3642-8B31-DD3F723C5872}">
      <dsp:nvSpPr>
        <dsp:cNvPr id="0" name=""/>
        <dsp:cNvSpPr/>
      </dsp:nvSpPr>
      <dsp:spPr>
        <a:xfrm>
          <a:off x="2668749" y="1465605"/>
          <a:ext cx="91440" cy="2479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79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75F788-A895-7747-9150-892F480D6CC0}">
      <dsp:nvSpPr>
        <dsp:cNvPr id="0" name=""/>
        <dsp:cNvSpPr/>
      </dsp:nvSpPr>
      <dsp:spPr>
        <a:xfrm>
          <a:off x="904596" y="2820007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7E526C-A6D7-9C45-A261-07A2994E2414}">
      <dsp:nvSpPr>
        <dsp:cNvPr id="0" name=""/>
        <dsp:cNvSpPr/>
      </dsp:nvSpPr>
      <dsp:spPr>
        <a:xfrm>
          <a:off x="1460687" y="2142806"/>
          <a:ext cx="141598" cy="462595"/>
        </a:xfrm>
        <a:custGeom>
          <a:avLst/>
          <a:gdLst/>
          <a:ahLst/>
          <a:cxnLst/>
          <a:rect l="0" t="0" r="0" b="0"/>
          <a:pathLst>
            <a:path>
              <a:moveTo>
                <a:pt x="141598" y="0"/>
              </a:moveTo>
              <a:lnTo>
                <a:pt x="141598" y="462595"/>
              </a:lnTo>
              <a:lnTo>
                <a:pt x="0" y="4625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5354C5-44E1-5841-A35B-40E7A5DFBE0E}">
      <dsp:nvSpPr>
        <dsp:cNvPr id="0" name=""/>
        <dsp:cNvSpPr/>
      </dsp:nvSpPr>
      <dsp:spPr>
        <a:xfrm>
          <a:off x="1602286" y="1465605"/>
          <a:ext cx="1112183" cy="247989"/>
        </a:xfrm>
        <a:custGeom>
          <a:avLst/>
          <a:gdLst/>
          <a:ahLst/>
          <a:cxnLst/>
          <a:rect l="0" t="0" r="0" b="0"/>
          <a:pathLst>
            <a:path>
              <a:moveTo>
                <a:pt x="1112183" y="0"/>
              </a:moveTo>
              <a:lnTo>
                <a:pt x="1112183" y="147839"/>
              </a:lnTo>
              <a:lnTo>
                <a:pt x="0" y="147839"/>
              </a:lnTo>
              <a:lnTo>
                <a:pt x="0" y="2479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DE947D5-F2FE-F446-A688-102E85C8D45A}">
      <dsp:nvSpPr>
        <dsp:cNvPr id="0" name=""/>
        <dsp:cNvSpPr/>
      </dsp:nvSpPr>
      <dsp:spPr>
        <a:xfrm>
          <a:off x="2714469" y="788403"/>
          <a:ext cx="1668274" cy="247989"/>
        </a:xfrm>
        <a:custGeom>
          <a:avLst/>
          <a:gdLst/>
          <a:ahLst/>
          <a:cxnLst/>
          <a:rect l="0" t="0" r="0" b="0"/>
          <a:pathLst>
            <a:path>
              <a:moveTo>
                <a:pt x="1668274" y="0"/>
              </a:moveTo>
              <a:lnTo>
                <a:pt x="1668274" y="147839"/>
              </a:lnTo>
              <a:lnTo>
                <a:pt x="0" y="147839"/>
              </a:lnTo>
              <a:lnTo>
                <a:pt x="0" y="24798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D5869F-E271-3D4E-9A4C-4063A66AAB14}">
      <dsp:nvSpPr>
        <dsp:cNvPr id="0" name=""/>
        <dsp:cNvSpPr/>
      </dsp:nvSpPr>
      <dsp:spPr>
        <a:xfrm>
          <a:off x="3968251" y="359191"/>
          <a:ext cx="828985" cy="429212"/>
        </a:xfrm>
        <a:prstGeom prst="rect">
          <a:avLst/>
        </a:prstGeom>
        <a:solidFill>
          <a:srgbClr val="7030A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VACS</a:t>
          </a:r>
        </a:p>
      </dsp:txBody>
      <dsp:txXfrm>
        <a:off x="3968251" y="359191"/>
        <a:ext cx="828985" cy="429212"/>
      </dsp:txXfrm>
    </dsp:sp>
    <dsp:sp modelId="{583B1B6B-6047-C84D-88E2-48277891A93A}">
      <dsp:nvSpPr>
        <dsp:cNvPr id="0" name=""/>
        <dsp:cNvSpPr/>
      </dsp:nvSpPr>
      <dsp:spPr>
        <a:xfrm>
          <a:off x="4134049" y="693023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72,321</a:t>
          </a:r>
        </a:p>
      </dsp:txBody>
      <dsp:txXfrm>
        <a:off x="4134049" y="693023"/>
        <a:ext cx="746087" cy="143070"/>
      </dsp:txXfrm>
    </dsp:sp>
    <dsp:sp modelId="{33A2F076-ADCF-734F-9ED1-28D54226F9D8}">
      <dsp:nvSpPr>
        <dsp:cNvPr id="0" name=""/>
        <dsp:cNvSpPr/>
      </dsp:nvSpPr>
      <dsp:spPr>
        <a:xfrm>
          <a:off x="2299977" y="1036393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IV+</a:t>
          </a:r>
        </a:p>
      </dsp:txBody>
      <dsp:txXfrm>
        <a:off x="2299977" y="1036393"/>
        <a:ext cx="828985" cy="429212"/>
      </dsp:txXfrm>
    </dsp:sp>
    <dsp:sp modelId="{0DD4318B-16B5-834B-9C0A-EAE38EB824DB}">
      <dsp:nvSpPr>
        <dsp:cNvPr id="0" name=""/>
        <dsp:cNvSpPr/>
      </dsp:nvSpPr>
      <dsp:spPr>
        <a:xfrm>
          <a:off x="2465774" y="1370224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55,986</a:t>
          </a:r>
        </a:p>
      </dsp:txBody>
      <dsp:txXfrm>
        <a:off x="2465774" y="1370224"/>
        <a:ext cx="746087" cy="143070"/>
      </dsp:txXfrm>
    </dsp:sp>
    <dsp:sp modelId="{3098516F-8250-4440-9977-130699984376}">
      <dsp:nvSpPr>
        <dsp:cNvPr id="0" name=""/>
        <dsp:cNvSpPr/>
      </dsp:nvSpPr>
      <dsp:spPr>
        <a:xfrm>
          <a:off x="1187793" y="1713594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0" kern="1200"/>
            <a:t>Statin-exposed</a:t>
          </a:r>
        </a:p>
      </dsp:txBody>
      <dsp:txXfrm>
        <a:off x="1187793" y="1713594"/>
        <a:ext cx="828985" cy="429212"/>
      </dsp:txXfrm>
    </dsp:sp>
    <dsp:sp modelId="{D6830B11-E0D1-254F-8258-214D2741F4EB}">
      <dsp:nvSpPr>
        <dsp:cNvPr id="0" name=""/>
        <dsp:cNvSpPr/>
      </dsp:nvSpPr>
      <dsp:spPr>
        <a:xfrm>
          <a:off x="1353591" y="2047425"/>
          <a:ext cx="746087" cy="143070"/>
        </a:xfrm>
        <a:prstGeom prst="rect">
          <a:avLst/>
        </a:prstGeom>
        <a:solidFill>
          <a:schemeClr val="bg1">
            <a:lumMod val="85000"/>
            <a:alpha val="9000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/>
            <a:t>12,153</a:t>
          </a:r>
        </a:p>
      </dsp:txBody>
      <dsp:txXfrm>
        <a:off x="1353591" y="2047425"/>
        <a:ext cx="746087" cy="143070"/>
      </dsp:txXfrm>
    </dsp:sp>
    <dsp:sp modelId="{40201182-8254-A84D-BEDE-2BCD4B072151}">
      <dsp:nvSpPr>
        <dsp:cNvPr id="0" name=""/>
        <dsp:cNvSpPr/>
      </dsp:nvSpPr>
      <dsp:spPr>
        <a:xfrm>
          <a:off x="631702" y="2390795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ropensity-score matched</a:t>
          </a:r>
        </a:p>
      </dsp:txBody>
      <dsp:txXfrm>
        <a:off x="631702" y="2390795"/>
        <a:ext cx="828985" cy="429212"/>
      </dsp:txXfrm>
    </dsp:sp>
    <dsp:sp modelId="{449E9204-BA0A-E14E-9319-81AF4FE4A3A6}">
      <dsp:nvSpPr>
        <dsp:cNvPr id="0" name=""/>
        <dsp:cNvSpPr/>
      </dsp:nvSpPr>
      <dsp:spPr>
        <a:xfrm>
          <a:off x="797499" y="2724627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7,335</a:t>
          </a:r>
        </a:p>
      </dsp:txBody>
      <dsp:txXfrm>
        <a:off x="797499" y="2724627"/>
        <a:ext cx="746087" cy="143070"/>
      </dsp:txXfrm>
    </dsp:sp>
    <dsp:sp modelId="{B7F91F1A-1C9C-7846-8F96-A3110BA6387F}">
      <dsp:nvSpPr>
        <dsp:cNvPr id="0" name=""/>
        <dsp:cNvSpPr/>
      </dsp:nvSpPr>
      <dsp:spPr>
        <a:xfrm>
          <a:off x="75610" y="3067996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cident cancer</a:t>
          </a:r>
        </a:p>
      </dsp:txBody>
      <dsp:txXfrm>
        <a:off x="75610" y="3067996"/>
        <a:ext cx="828985" cy="429212"/>
      </dsp:txXfrm>
    </dsp:sp>
    <dsp:sp modelId="{97AB5BD2-DB91-CA4A-BD1D-9639D5BD4FD5}">
      <dsp:nvSpPr>
        <dsp:cNvPr id="0" name=""/>
        <dsp:cNvSpPr/>
      </dsp:nvSpPr>
      <dsp:spPr>
        <a:xfrm>
          <a:off x="241407" y="3401828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579</a:t>
          </a:r>
        </a:p>
      </dsp:txBody>
      <dsp:txXfrm>
        <a:off x="241407" y="3401828"/>
        <a:ext cx="746087" cy="143070"/>
      </dsp:txXfrm>
    </dsp:sp>
    <dsp:sp modelId="{71B4F0DB-995D-6E41-9DD2-EF0BE72B1260}">
      <dsp:nvSpPr>
        <dsp:cNvPr id="0" name=""/>
        <dsp:cNvSpPr/>
      </dsp:nvSpPr>
      <dsp:spPr>
        <a:xfrm>
          <a:off x="2299977" y="1713594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0" kern="1200"/>
            <a:t>Statin-unexposed</a:t>
          </a:r>
        </a:p>
      </dsp:txBody>
      <dsp:txXfrm>
        <a:off x="2299977" y="1713594"/>
        <a:ext cx="828985" cy="429212"/>
      </dsp:txXfrm>
    </dsp:sp>
    <dsp:sp modelId="{8DB0ED0E-BC12-8248-A1DF-844A8BF67BAA}">
      <dsp:nvSpPr>
        <dsp:cNvPr id="0" name=""/>
        <dsp:cNvSpPr/>
      </dsp:nvSpPr>
      <dsp:spPr>
        <a:xfrm>
          <a:off x="2465774" y="2047425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/>
            <a:t>27,876</a:t>
          </a:r>
        </a:p>
      </dsp:txBody>
      <dsp:txXfrm>
        <a:off x="2465774" y="2047425"/>
        <a:ext cx="746087" cy="143070"/>
      </dsp:txXfrm>
    </dsp:sp>
    <dsp:sp modelId="{2829915C-4F8E-514D-8E18-23103C1D6010}">
      <dsp:nvSpPr>
        <dsp:cNvPr id="0" name=""/>
        <dsp:cNvSpPr/>
      </dsp:nvSpPr>
      <dsp:spPr>
        <a:xfrm>
          <a:off x="1743885" y="2390795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ropensity-score matched</a:t>
          </a:r>
        </a:p>
      </dsp:txBody>
      <dsp:txXfrm>
        <a:off x="1743885" y="2390795"/>
        <a:ext cx="828985" cy="429212"/>
      </dsp:txXfrm>
    </dsp:sp>
    <dsp:sp modelId="{27A3CBD2-69E4-8F46-B30D-EC46C31D87D3}">
      <dsp:nvSpPr>
        <dsp:cNvPr id="0" name=""/>
        <dsp:cNvSpPr/>
      </dsp:nvSpPr>
      <dsp:spPr>
        <a:xfrm>
          <a:off x="1909682" y="2724627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7,335</a:t>
          </a:r>
        </a:p>
      </dsp:txBody>
      <dsp:txXfrm>
        <a:off x="1909682" y="2724627"/>
        <a:ext cx="746087" cy="143070"/>
      </dsp:txXfrm>
    </dsp:sp>
    <dsp:sp modelId="{1BE1220C-2F34-0F42-B8FE-A1E40B0900E4}">
      <dsp:nvSpPr>
        <dsp:cNvPr id="0" name=""/>
        <dsp:cNvSpPr/>
      </dsp:nvSpPr>
      <dsp:spPr>
        <a:xfrm>
          <a:off x="1187793" y="3067996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cident cancer</a:t>
          </a:r>
        </a:p>
      </dsp:txBody>
      <dsp:txXfrm>
        <a:off x="1187793" y="3067996"/>
        <a:ext cx="828985" cy="429212"/>
      </dsp:txXfrm>
    </dsp:sp>
    <dsp:sp modelId="{F7910C24-1BD9-D842-B6FD-E26C232BDB86}">
      <dsp:nvSpPr>
        <dsp:cNvPr id="0" name=""/>
        <dsp:cNvSpPr/>
      </dsp:nvSpPr>
      <dsp:spPr>
        <a:xfrm>
          <a:off x="1353591" y="3401828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581</a:t>
          </a:r>
        </a:p>
      </dsp:txBody>
      <dsp:txXfrm>
        <a:off x="1353591" y="3401828"/>
        <a:ext cx="746087" cy="143070"/>
      </dsp:txXfrm>
    </dsp:sp>
    <dsp:sp modelId="{3509E3CF-593E-3645-BDCB-8C5AD0D19576}">
      <dsp:nvSpPr>
        <dsp:cNvPr id="0" name=""/>
        <dsp:cNvSpPr/>
      </dsp:nvSpPr>
      <dsp:spPr>
        <a:xfrm>
          <a:off x="3412160" y="1713594"/>
          <a:ext cx="828985" cy="429212"/>
        </a:xfrm>
        <a:prstGeom prst="rect">
          <a:avLst/>
        </a:prstGeom>
        <a:solidFill>
          <a:srgbClr val="C0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Excluded*</a:t>
          </a:r>
        </a:p>
      </dsp:txBody>
      <dsp:txXfrm>
        <a:off x="3412160" y="1713594"/>
        <a:ext cx="828985" cy="429212"/>
      </dsp:txXfrm>
    </dsp:sp>
    <dsp:sp modelId="{CACE6AC9-BD30-E24A-B68E-4F6AF25472B1}">
      <dsp:nvSpPr>
        <dsp:cNvPr id="0" name=""/>
        <dsp:cNvSpPr/>
      </dsp:nvSpPr>
      <dsp:spPr>
        <a:xfrm>
          <a:off x="3577957" y="2047425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5,957</a:t>
          </a:r>
        </a:p>
      </dsp:txBody>
      <dsp:txXfrm>
        <a:off x="3577957" y="2047425"/>
        <a:ext cx="746087" cy="143070"/>
      </dsp:txXfrm>
    </dsp:sp>
    <dsp:sp modelId="{AF0A6B10-48C5-BD42-9C0B-D597061B9F89}">
      <dsp:nvSpPr>
        <dsp:cNvPr id="0" name=""/>
        <dsp:cNvSpPr/>
      </dsp:nvSpPr>
      <dsp:spPr>
        <a:xfrm>
          <a:off x="5636526" y="1036393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Uninfected</a:t>
          </a:r>
        </a:p>
      </dsp:txBody>
      <dsp:txXfrm>
        <a:off x="5636526" y="1036393"/>
        <a:ext cx="828985" cy="429212"/>
      </dsp:txXfrm>
    </dsp:sp>
    <dsp:sp modelId="{EDB2FE6C-726F-D941-B268-A229B06A21E3}">
      <dsp:nvSpPr>
        <dsp:cNvPr id="0" name=""/>
        <dsp:cNvSpPr/>
      </dsp:nvSpPr>
      <dsp:spPr>
        <a:xfrm>
          <a:off x="5802323" y="1370224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16,335</a:t>
          </a:r>
        </a:p>
      </dsp:txBody>
      <dsp:txXfrm>
        <a:off x="5802323" y="1370224"/>
        <a:ext cx="746087" cy="143070"/>
      </dsp:txXfrm>
    </dsp:sp>
    <dsp:sp modelId="{DF081895-DC52-CF40-A06A-0F0B7C3A7824}">
      <dsp:nvSpPr>
        <dsp:cNvPr id="0" name=""/>
        <dsp:cNvSpPr/>
      </dsp:nvSpPr>
      <dsp:spPr>
        <a:xfrm>
          <a:off x="4524343" y="1713594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0" kern="1200"/>
            <a:t>Statin-exposed</a:t>
          </a:r>
        </a:p>
      </dsp:txBody>
      <dsp:txXfrm>
        <a:off x="4524343" y="1713594"/>
        <a:ext cx="828985" cy="429212"/>
      </dsp:txXfrm>
    </dsp:sp>
    <dsp:sp modelId="{654C8150-8438-4C4D-872D-DC402E6F9034}">
      <dsp:nvSpPr>
        <dsp:cNvPr id="0" name=""/>
        <dsp:cNvSpPr/>
      </dsp:nvSpPr>
      <dsp:spPr>
        <a:xfrm>
          <a:off x="4690140" y="2047425"/>
          <a:ext cx="746087" cy="143070"/>
        </a:xfrm>
        <a:prstGeom prst="rect">
          <a:avLst/>
        </a:prstGeom>
        <a:solidFill>
          <a:schemeClr val="bg1">
            <a:lumMod val="85000"/>
            <a:alpha val="9000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/>
            <a:t>34,561</a:t>
          </a:r>
        </a:p>
      </dsp:txBody>
      <dsp:txXfrm>
        <a:off x="4690140" y="2047425"/>
        <a:ext cx="746087" cy="143070"/>
      </dsp:txXfrm>
    </dsp:sp>
    <dsp:sp modelId="{E5B39A97-F289-E640-A72A-01778A2B51EA}">
      <dsp:nvSpPr>
        <dsp:cNvPr id="0" name=""/>
        <dsp:cNvSpPr/>
      </dsp:nvSpPr>
      <dsp:spPr>
        <a:xfrm>
          <a:off x="3968251" y="2390795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ropensity-score matched</a:t>
          </a:r>
        </a:p>
      </dsp:txBody>
      <dsp:txXfrm>
        <a:off x="3968251" y="2390795"/>
        <a:ext cx="828985" cy="429212"/>
      </dsp:txXfrm>
    </dsp:sp>
    <dsp:sp modelId="{B66AD3C4-9CB7-7B42-AA57-7D1403000EF3}">
      <dsp:nvSpPr>
        <dsp:cNvPr id="0" name=""/>
        <dsp:cNvSpPr/>
      </dsp:nvSpPr>
      <dsp:spPr>
        <a:xfrm>
          <a:off x="4134049" y="2724627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6,635</a:t>
          </a:r>
        </a:p>
      </dsp:txBody>
      <dsp:txXfrm>
        <a:off x="4134049" y="2724627"/>
        <a:ext cx="746087" cy="143070"/>
      </dsp:txXfrm>
    </dsp:sp>
    <dsp:sp modelId="{ECADE7E4-46E0-C647-82A3-F3EA3C572A69}">
      <dsp:nvSpPr>
        <dsp:cNvPr id="0" name=""/>
        <dsp:cNvSpPr/>
      </dsp:nvSpPr>
      <dsp:spPr>
        <a:xfrm>
          <a:off x="3412160" y="3067996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cident cancer</a:t>
          </a:r>
        </a:p>
      </dsp:txBody>
      <dsp:txXfrm>
        <a:off x="3412160" y="3067996"/>
        <a:ext cx="828985" cy="429212"/>
      </dsp:txXfrm>
    </dsp:sp>
    <dsp:sp modelId="{ADFDF12C-4D28-A146-B694-D1F458C21E9A}">
      <dsp:nvSpPr>
        <dsp:cNvPr id="0" name=""/>
        <dsp:cNvSpPr/>
      </dsp:nvSpPr>
      <dsp:spPr>
        <a:xfrm>
          <a:off x="3577957" y="3401828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,055</a:t>
          </a:r>
        </a:p>
      </dsp:txBody>
      <dsp:txXfrm>
        <a:off x="3577957" y="3401828"/>
        <a:ext cx="746087" cy="143070"/>
      </dsp:txXfrm>
    </dsp:sp>
    <dsp:sp modelId="{8F4A7B2B-A216-B84F-B4ED-7DC08DA94622}">
      <dsp:nvSpPr>
        <dsp:cNvPr id="0" name=""/>
        <dsp:cNvSpPr/>
      </dsp:nvSpPr>
      <dsp:spPr>
        <a:xfrm>
          <a:off x="5636526" y="1713594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0" kern="1200"/>
            <a:t>Statin-unexposed</a:t>
          </a:r>
        </a:p>
      </dsp:txBody>
      <dsp:txXfrm>
        <a:off x="5636526" y="1713594"/>
        <a:ext cx="828985" cy="429212"/>
      </dsp:txXfrm>
    </dsp:sp>
    <dsp:sp modelId="{A66DF476-1694-9B4E-9720-B6BFDD7A23BE}">
      <dsp:nvSpPr>
        <dsp:cNvPr id="0" name=""/>
        <dsp:cNvSpPr/>
      </dsp:nvSpPr>
      <dsp:spPr>
        <a:xfrm>
          <a:off x="5802323" y="2047425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/>
            <a:t>46,642</a:t>
          </a:r>
        </a:p>
      </dsp:txBody>
      <dsp:txXfrm>
        <a:off x="5802323" y="2047425"/>
        <a:ext cx="746087" cy="143070"/>
      </dsp:txXfrm>
    </dsp:sp>
    <dsp:sp modelId="{77B4E760-3BAD-C149-9B2E-3913FDD1C69A}">
      <dsp:nvSpPr>
        <dsp:cNvPr id="0" name=""/>
        <dsp:cNvSpPr/>
      </dsp:nvSpPr>
      <dsp:spPr>
        <a:xfrm>
          <a:off x="5080435" y="2390795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ropensity-score matched</a:t>
          </a:r>
        </a:p>
      </dsp:txBody>
      <dsp:txXfrm>
        <a:off x="5080435" y="2390795"/>
        <a:ext cx="828985" cy="429212"/>
      </dsp:txXfrm>
    </dsp:sp>
    <dsp:sp modelId="{81AB1AD1-7B59-A848-9005-94EFF9FF270D}">
      <dsp:nvSpPr>
        <dsp:cNvPr id="0" name=""/>
        <dsp:cNvSpPr/>
      </dsp:nvSpPr>
      <dsp:spPr>
        <a:xfrm>
          <a:off x="5246232" y="2724627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6,635</a:t>
          </a:r>
        </a:p>
      </dsp:txBody>
      <dsp:txXfrm>
        <a:off x="5246232" y="2724627"/>
        <a:ext cx="746087" cy="143070"/>
      </dsp:txXfrm>
    </dsp:sp>
    <dsp:sp modelId="{61FFDBC9-FF4D-6E43-98E4-9183130CB877}">
      <dsp:nvSpPr>
        <dsp:cNvPr id="0" name=""/>
        <dsp:cNvSpPr/>
      </dsp:nvSpPr>
      <dsp:spPr>
        <a:xfrm>
          <a:off x="4524343" y="3067996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cident cancer</a:t>
          </a:r>
        </a:p>
      </dsp:txBody>
      <dsp:txXfrm>
        <a:off x="4524343" y="3067996"/>
        <a:ext cx="828985" cy="429212"/>
      </dsp:txXfrm>
    </dsp:sp>
    <dsp:sp modelId="{E80F8356-0102-CC4F-AEAA-E33354E67B67}">
      <dsp:nvSpPr>
        <dsp:cNvPr id="0" name=""/>
        <dsp:cNvSpPr/>
      </dsp:nvSpPr>
      <dsp:spPr>
        <a:xfrm>
          <a:off x="4690140" y="3401828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1,061</a:t>
          </a:r>
        </a:p>
      </dsp:txBody>
      <dsp:txXfrm>
        <a:off x="4690140" y="3401828"/>
        <a:ext cx="746087" cy="143070"/>
      </dsp:txXfrm>
    </dsp:sp>
    <dsp:sp modelId="{040A55C0-FB17-F645-A590-082EB87EA372}">
      <dsp:nvSpPr>
        <dsp:cNvPr id="0" name=""/>
        <dsp:cNvSpPr/>
      </dsp:nvSpPr>
      <dsp:spPr>
        <a:xfrm>
          <a:off x="6748710" y="1713594"/>
          <a:ext cx="828985" cy="429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0567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Excluded*</a:t>
          </a:r>
        </a:p>
      </dsp:txBody>
      <dsp:txXfrm>
        <a:off x="6748710" y="1713594"/>
        <a:ext cx="828985" cy="429212"/>
      </dsp:txXfrm>
    </dsp:sp>
    <dsp:sp modelId="{81F7DDCD-B288-CF4D-B749-002EC58B8573}">
      <dsp:nvSpPr>
        <dsp:cNvPr id="0" name=""/>
        <dsp:cNvSpPr/>
      </dsp:nvSpPr>
      <dsp:spPr>
        <a:xfrm>
          <a:off x="6914507" y="2047425"/>
          <a:ext cx="746087" cy="14307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35,132</a:t>
          </a:r>
        </a:p>
      </dsp:txBody>
      <dsp:txXfrm>
        <a:off x="6914507" y="2047425"/>
        <a:ext cx="746087" cy="14307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NameandTitleOrganizationalChart">
  <dgm:title val=""/>
  <dgm:desc val=""/>
  <dgm:catLst>
    <dgm:cat type="hierarchy" pri="125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Max/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h" fact="0.4"/>
              </dgm:constrLst>
              <dgm:ruleLst>
                <dgm:rule type="primFontSz" val="5" fact="NaN" max="NaN"/>
              </dgm:ruleLst>
            </dgm:layoutNode>
            <dgm:layoutNode name="titleText1" styleLbl="fgAcc0">
              <dgm:varLst>
                <dgm:chMax val="0"/>
                <dgm:chPref val="0"/>
              </dgm:varLst>
              <dgm:alg type="tx">
                <dgm:param type="parTxLTRAlign" val="r"/>
              </dgm:alg>
              <dgm:shape xmlns:r="http://schemas.openxmlformats.org/officeDocument/2006/relationships" type="rect" r:blip="">
                <dgm:adjLst/>
              </dgm:shape>
              <dgm:presOf axis="followSib" ptType="sibTrans" hideLastTrans="0" cnt="1"/>
              <dgm:constrLst>
                <dgm:constr type="primFontSz" val="65"/>
                <dgm:constr type="lMarg" refType="primFontSz" fact="0.2"/>
                <dgm:constr type="rMarg" refType="primFontSz" fact="0.2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1" func="var" arg="hierBranch" op="equ" val="hang">
                    <dgm:layoutNode name="Name4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3">
                    <dgm:layoutNode name="Name44">
                      <dgm:choose name="Name45">
                        <dgm:if name="Name46" axis="self" func="depth" op="lte" val="2">
                          <dgm:choose name="Name47">
                            <dgm:if name="Name4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4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0">
                          <dgm:choose name="Name51">
                            <dgm:if name="Name52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3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54">
                  <dgm:if name="Name55" func="var" arg="hierBranch" op="equ" val="l">
                    <dgm:choose name="Name56">
                      <dgm:if name="Name57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58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59" func="var" arg="hierBranch" op="equ" val="r">
                    <dgm:choose name="Name60">
                      <dgm:if name="Name61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2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3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4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65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6">
                    <dgm:if name="Name67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8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9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70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 styleLbl="node1">
                    <dgm:varLst>
                      <dgm:chMax/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2" styleLbl="fgAcc1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71">
                    <dgm:if name="Name7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4" func="var" arg="hierBranch" op="equ" val="hang">
                      <dgm:choose name="Name75">
                        <dgm:if name="Name7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78" func="var" arg="hierBranch" op="equ" val="std">
                      <dgm:choose name="Name79">
                        <dgm:if name="Name80" func="var" arg="dir" op="equ" val="norm">
                          <dgm:alg type="hierChild"/>
                        </dgm:if>
                        <dgm:else name="Name8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2" func="var" arg="hierBranch" op="equ" val="init">
                      <dgm:choose name="Name83">
                        <dgm:if name="Name84" func="var" arg="dir" op="equ" val="norm">
                          <dgm:alg type="hierChild"/>
                        </dgm:if>
                        <dgm:else name="Name85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else name="Name86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87" ref="rep2a"/>
                </dgm:layoutNode>
                <dgm:layoutNode name="hierChild5">
                  <dgm:choose name="Name88">
                    <dgm:if name="Name8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91" ref="rep2b"/>
                </dgm:layoutNode>
              </dgm:layoutNode>
            </dgm:forEach>
          </dgm:layoutNode>
          <dgm:layoutNode name="hierChild3">
            <dgm:choose name="Name92">
              <dgm:if name="Name93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4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95" axis="precedSib" ptType="parTrans" st="-1" cnt="1">
                <dgm:layoutNode name="Name96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97">
                  <dgm:if name="Name98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99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0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1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02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103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04">
                    <dgm:if name="Name105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6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7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08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 styleLbl="asst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3" styleLbl="fgAcc2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09">
                    <dgm:if name="Name110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11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12" func="var" arg="hierBranch" op="equ" val="hang">
                      <dgm:choose name="Name113">
                        <dgm:if name="Name114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15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16" func="var" arg="hierBranch" op="equ" val="std">
                      <dgm:choose name="Name117">
                        <dgm:if name="Name118" func="var" arg="dir" op="equ" val="norm">
                          <dgm:alg type="hierChild"/>
                        </dgm:if>
                        <dgm:else name="Name119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20" func="var" arg="hierBranch" op="equ" val="init">
                      <dgm:alg type="hierChild"/>
                    </dgm:if>
                    <dgm:else name="Name12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2" ref="rep2a"/>
                </dgm:layoutNode>
                <dgm:layoutNode name="hierChild7">
                  <dgm:choose name="Name123">
                    <dgm:if name="Name12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2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6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CEE0D6-DDB2-44EB-A271-6B76776DD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333</Words>
  <Characters>760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imo, Roger J</dc:creator>
  <cp:keywords/>
  <dc:description/>
  <cp:lastModifiedBy>Lesley Park</cp:lastModifiedBy>
  <cp:revision>10</cp:revision>
  <cp:lastPrinted>2017-12-18T17:57:00Z</cp:lastPrinted>
  <dcterms:created xsi:type="dcterms:W3CDTF">2020-07-31T20:53:00Z</dcterms:created>
  <dcterms:modified xsi:type="dcterms:W3CDTF">2020-07-31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73f5887-035d-4765-8d10-97aaac8deb4a_Enabled">
    <vt:lpwstr>True</vt:lpwstr>
  </property>
  <property fmtid="{D5CDD505-2E9C-101B-9397-08002B2CF9AE}" pid="3" name="MSIP_Label_573f5887-035d-4765-8d10-97aaac8deb4a_SiteId">
    <vt:lpwstr>f08ae827-76a0-4eda-8325-df208f3835ab</vt:lpwstr>
  </property>
  <property fmtid="{D5CDD505-2E9C-101B-9397-08002B2CF9AE}" pid="4" name="MSIP_Label_573f5887-035d-4765-8d10-97aaac8deb4a_Owner">
    <vt:lpwstr>aabutt@hamad.qa</vt:lpwstr>
  </property>
  <property fmtid="{D5CDD505-2E9C-101B-9397-08002B2CF9AE}" pid="5" name="MSIP_Label_573f5887-035d-4765-8d10-97aaac8deb4a_SetDate">
    <vt:lpwstr>2020-02-12T05:33:00.7336532Z</vt:lpwstr>
  </property>
  <property fmtid="{D5CDD505-2E9C-101B-9397-08002B2CF9AE}" pid="6" name="MSIP_Label_573f5887-035d-4765-8d10-97aaac8deb4a_Name">
    <vt:lpwstr>Public</vt:lpwstr>
  </property>
  <property fmtid="{D5CDD505-2E9C-101B-9397-08002B2CF9AE}" pid="7" name="MSIP_Label_573f5887-035d-4765-8d10-97aaac8deb4a_Application">
    <vt:lpwstr>Microsoft Azure Information Protection</vt:lpwstr>
  </property>
  <property fmtid="{D5CDD505-2E9C-101B-9397-08002B2CF9AE}" pid="8" name="MSIP_Label_573f5887-035d-4765-8d10-97aaac8deb4a_ActionId">
    <vt:lpwstr>ceab689e-bcb1-450d-9699-fe48217194d7</vt:lpwstr>
  </property>
  <property fmtid="{D5CDD505-2E9C-101B-9397-08002B2CF9AE}" pid="9" name="MSIP_Label_573f5887-035d-4765-8d10-97aaac8deb4a_Extended_MSFT_Method">
    <vt:lpwstr>Automatic</vt:lpwstr>
  </property>
  <property fmtid="{D5CDD505-2E9C-101B-9397-08002B2CF9AE}" pid="10" name="Sensitivity">
    <vt:lpwstr>Public</vt:lpwstr>
  </property>
</Properties>
</file>